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666"/>
        </w:tabs>
        <w:spacing w:before="268"/>
        <w:ind w:right="117"/>
        <w:jc w:val="center"/>
        <w:rPr>
          <w:rFonts w:ascii="Times New Roman" w:hAnsi="Times New Roman" w:cs="Times New Roman"/>
          <w:b/>
          <w:sz w:val="28"/>
          <w:szCs w:val="28"/>
        </w:rPr>
      </w:pPr>
      <w:r>
        <w:rPr>
          <w:rFonts w:ascii="Times New Roman" w:hAnsi="Times New Roman" w:cs="Times New Roman"/>
          <w:b/>
          <w:bCs/>
          <w:sz w:val="28"/>
          <w:szCs w:val="28"/>
        </w:rPr>
        <w:t xml:space="preserve">Title: </w:t>
      </w:r>
      <w:r>
        <w:rPr>
          <w:rFonts w:ascii="Times New Roman" w:hAnsi="Times New Roman" w:cs="Times New Roman"/>
          <w:b/>
          <w:sz w:val="28"/>
          <w:szCs w:val="28"/>
        </w:rPr>
        <w:t>Dual Convolutional Neural Networks of Ensemble learning with Attention Mechanism for Classification Task</w:t>
      </w:r>
    </w:p>
    <w:p>
      <w:pPr>
        <w:jc w:val="center"/>
        <w:rPr>
          <w:rFonts w:hint="default" w:ascii="Times New Roman" w:hAnsi="Times New Roman" w:cs="Times New Roman" w:eastAsiaTheme="minorEastAsia"/>
          <w:b/>
          <w:bCs/>
          <w:sz w:val="28"/>
          <w:szCs w:val="28"/>
          <w:lang w:val="en-US" w:eastAsia="zh-CN"/>
        </w:rPr>
      </w:pPr>
      <w:r>
        <w:rPr>
          <w:rFonts w:hint="eastAsia" w:ascii="Times New Roman" w:hAnsi="Times New Roman" w:cs="Times New Roman"/>
          <w:b/>
          <w:bCs/>
          <w:sz w:val="28"/>
          <w:szCs w:val="28"/>
          <w:lang w:val="en-US" w:eastAsia="zh-CN"/>
        </w:rPr>
        <w:t>u</w:t>
      </w:r>
      <w:r>
        <w:rPr>
          <w:rFonts w:ascii="Times New Roman" w:hAnsi="Times New Roman" w:cs="Times New Roman"/>
          <w:b/>
          <w:bCs/>
          <w:sz w:val="28"/>
          <w:szCs w:val="28"/>
        </w:rPr>
        <w:t>sing</w:t>
      </w:r>
      <w:r>
        <w:rPr>
          <w:rFonts w:hint="eastAsia" w:ascii="Times New Roman" w:hAnsi="Times New Roman" w:cs="Times New Roman"/>
          <w:b/>
          <w:bCs/>
          <w:sz w:val="28"/>
          <w:szCs w:val="28"/>
          <w:lang w:val="en-US" w:eastAsia="zh-CN"/>
        </w:rPr>
        <w:t xml:space="preserve"> </w:t>
      </w:r>
      <w:r>
        <w:rPr>
          <w:rFonts w:hint="default" w:ascii="Times New Roman" w:hAnsi="Times New Roman" w:cs="Times New Roman"/>
          <w:b/>
          <w:bCs/>
          <w:sz w:val="28"/>
          <w:szCs w:val="28"/>
          <w:lang w:val="en-US" w:eastAsia="zh-CN"/>
        </w:rPr>
        <w:t>APTOS Diabetic Retinopathy Dataset</w:t>
      </w:r>
    </w:p>
    <w:p>
      <w:pPr>
        <w:spacing w:after="0"/>
        <w:jc w:val="center"/>
        <w:rPr>
          <w:rFonts w:ascii="Times New Roman" w:hAnsi="Times New Roman" w:cs="Times New Roman"/>
          <w:sz w:val="20"/>
          <w:szCs w:val="20"/>
        </w:rPr>
      </w:pPr>
    </w:p>
    <w:p>
      <w:pPr>
        <w:jc w:val="both"/>
        <w:rPr>
          <w:rFonts w:hint="eastAsia" w:ascii="Times New Roman" w:hAnsi="Times New Roman" w:cs="Times New Roman"/>
          <w:b/>
          <w:bCs/>
          <w:sz w:val="24"/>
          <w:szCs w:val="24"/>
          <w:lang w:val="en-US" w:eastAsia="zh-CN"/>
        </w:rPr>
      </w:pPr>
      <w:r>
        <w:rPr>
          <w:rFonts w:ascii="Times New Roman" w:hAnsi="Times New Roman" w:cs="Times New Roman"/>
          <w:b/>
          <w:bCs/>
          <w:sz w:val="24"/>
          <w:szCs w:val="24"/>
        </w:rPr>
        <w:t>Abstract</w:t>
      </w:r>
      <w:r>
        <w:rPr>
          <w:rFonts w:hint="eastAsia" w:ascii="Times New Roman" w:hAnsi="Times New Roman" w:cs="Times New Roman"/>
          <w:b/>
          <w:bCs/>
          <w:sz w:val="24"/>
          <w:szCs w:val="24"/>
          <w:lang w:val="en-US" w:eastAsia="zh-CN"/>
        </w:rPr>
        <w:t xml:space="preserve">: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eastAsiaTheme="minorEastAsia"/>
          <w:b w:val="0"/>
          <w:bCs w:val="0"/>
          <w:sz w:val="22"/>
          <w:szCs w:val="22"/>
          <w:lang w:val="en-US" w:eastAsia="zh-CN"/>
        </w:rPr>
      </w:pPr>
      <w:r>
        <w:rPr>
          <w:rFonts w:hint="default" w:ascii="Arial" w:hAnsi="Arial" w:cs="Arial"/>
          <w:b w:val="0"/>
          <w:bCs w:val="0"/>
          <w:sz w:val="22"/>
          <w:szCs w:val="22"/>
          <w:lang w:val="en-US" w:eastAsia="zh-CN"/>
        </w:rPr>
        <w:t>Diabetic Retinopathy (DR) which is a severe complication of diabetes, significantly impacts vision, potentially leading to blindness. The effective diagnosis of DR is crucial, and Convolutional Neural Networks(CNNs) have emerged as a prominent tool for this purpose. This paper introduces a specialized CNN model, Attention Inception ResNet with Straightforward Convolution, specifically designed for binary classification in DR. The model demonstrates robust diagnostic capabilities, achieving remarkable results on DR datasets with 97.69% accuracy, 0.953 loss, 97.77% F1-Score, 97.02% sensitivity, 98.18% specificity, 97.77% precision and recall and an AUC of 98%. This underlines the model’s potential as an effective supplementary tool for DR images analysis.</w:t>
      </w:r>
    </w:p>
    <w:p>
      <w:pPr>
        <w:spacing w:line="360" w:lineRule="auto"/>
        <w:jc w:val="both"/>
        <w:rPr>
          <w:rFonts w:hint="default" w:ascii="Times New Roman" w:hAnsi="Times New Roman" w:cs="Times New Roman" w:eastAsiaTheme="minorEastAsia"/>
          <w:b/>
          <w:bCs/>
          <w:lang w:val="en-US" w:eastAsia="zh-CN"/>
        </w:rPr>
      </w:pPr>
      <w:r>
        <w:rPr>
          <w:rFonts w:ascii="Times New Roman" w:hAnsi="Times New Roman" w:cs="Times New Roman"/>
          <w:b/>
          <w:bCs/>
        </w:rPr>
        <w:t xml:space="preserve">Keywords: </w:t>
      </w:r>
      <w:r>
        <w:rPr>
          <w:rFonts w:hint="default" w:ascii="Arial" w:hAnsi="Arial" w:cs="Arial"/>
          <w:b w:val="0"/>
          <w:bCs w:val="0"/>
          <w:lang w:val="en-US" w:eastAsia="zh-CN"/>
        </w:rPr>
        <w:t>Deep Learning, ResNet, InceptionNet, Attention Mechanism, Diabetic Retinopathy Diagnosis</w:t>
      </w:r>
    </w:p>
    <w:p>
      <w:pPr>
        <w:pStyle w:val="2"/>
        <w:numPr>
          <w:ilvl w:val="0"/>
          <w:numId w:val="1"/>
        </w:numPr>
        <w:spacing w:line="360" w:lineRule="auto"/>
        <w:ind w:left="36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Introduction</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rPr>
        <w:t>Diabetes mellitus, often simply known as diabetes, is a set of metabolic disorders characterized by high blood sugar levels over a prolonged period. This occurs when the body is unable to produce enough insulin to regulate these elevated sugar levels</w:t>
      </w:r>
      <w:r>
        <w:rPr>
          <w:rFonts w:hint="default" w:ascii="Arial" w:hAnsi="Arial" w:cs="Arial"/>
          <w:b w:val="0"/>
          <w:bCs w:val="0"/>
          <w:sz w:val="22"/>
          <w:szCs w:val="22"/>
          <w:lang w:val="en-US" w:eastAsia="zh-CN"/>
        </w:rPr>
        <w:t xml:space="preserve"> [1]. Diabetes can lead to various health complications including diabetic retinopathy(DR), stroke, kidney failure, heart attacks. Diabetic retinopathy specifically occurs when high blood sugar levels damage the blood vessels in the retina leading to swelling and leakage [1].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r example, background retinopathy, the initial stage of DR, does not immediately affect vision but starts to damage the blood vessels in the eye [2]. These vessels can exhibit minor swelling, leak fluid and proteins, and bleed. As DR progresses to proliferative retinopathy, it extensively damages the retina, significantly increasing the risk of vision loss and potential blindness due to inadequate blood supply to the retina [3].</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iven these severe and life-threatening impacts, early detection and accurate diagnosis of DR are crucial. However, diagnosis often requires a large number of personnel and experienced doctors, making it somewhat subjective and prone to misdiagnosis [2]. This also leads to a waste of human resources. In areas with inadequate medical facilities or resources, diagnosis and treatment might be inaccessible. Hence, a large number of the deep learning based diagnosis systems were introduced, for instance, using such systems to analyze pixels and identify lesions reduces the risk of misdiagnosis [2]. Furthermore, it enhances diagnostic efficiency and accuracy, and lowers the cost of medical resources utilization, making treatment mode accessible and alleviating the effects of the disease.</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In order to achieve the accurate diagnosis of diabetic retinopathy, this coursework had design a </w:t>
      </w:r>
      <w:r>
        <w:rPr>
          <w:rFonts w:hint="eastAsia" w:ascii="Arial" w:hAnsi="Arial" w:cs="Arial"/>
          <w:b w:val="0"/>
          <w:bCs w:val="0"/>
          <w:sz w:val="22"/>
          <w:szCs w:val="22"/>
          <w:lang w:val="en-US" w:eastAsia="zh-CN"/>
        </w:rPr>
        <w:t xml:space="preserve">ensemble </w:t>
      </w:r>
      <w:r>
        <w:rPr>
          <w:rFonts w:hint="default" w:ascii="Arial" w:hAnsi="Arial" w:cs="Arial"/>
          <w:b w:val="0"/>
          <w:bCs w:val="0"/>
          <w:sz w:val="22"/>
          <w:szCs w:val="22"/>
          <w:lang w:val="en-US" w:eastAsia="zh-CN"/>
        </w:rPr>
        <w:t xml:space="preserve">convolutional neuron network inspired by the structure of Inception and Residual network. This network </w:t>
      </w:r>
      <w:r>
        <w:rPr>
          <w:rFonts w:hint="eastAsia" w:ascii="Arial" w:hAnsi="Arial" w:cs="Arial"/>
          <w:b w:val="0"/>
          <w:bCs w:val="0"/>
          <w:sz w:val="22"/>
          <w:szCs w:val="22"/>
          <w:lang w:val="en-US" w:eastAsia="zh-CN"/>
        </w:rPr>
        <w:t>distinguishes</w:t>
      </w:r>
      <w:r>
        <w:rPr>
          <w:rFonts w:hint="default" w:ascii="Arial" w:hAnsi="Arial" w:cs="Arial"/>
          <w:b w:val="0"/>
          <w:bCs w:val="0"/>
          <w:sz w:val="22"/>
          <w:szCs w:val="22"/>
          <w:lang w:val="en-US" w:eastAsia="zh-CN"/>
        </w:rPr>
        <w:t xml:space="preserve"> two level of the diabetic retinopathy which are normal retina and DR retina. The network was built with the idea of Inception-ResNet, attention mechanism, and </w:t>
      </w:r>
      <w:r>
        <w:rPr>
          <w:rFonts w:hint="eastAsia" w:ascii="Arial" w:hAnsi="Arial" w:cs="Arial"/>
          <w:b w:val="0"/>
          <w:bCs w:val="0"/>
          <w:sz w:val="22"/>
          <w:szCs w:val="22"/>
          <w:lang w:val="en-US" w:eastAsia="zh-CN"/>
        </w:rPr>
        <w:t>straightforward</w:t>
      </w:r>
      <w:r>
        <w:rPr>
          <w:rFonts w:hint="default" w:ascii="Arial" w:hAnsi="Arial" w:cs="Arial"/>
          <w:b w:val="0"/>
          <w:bCs w:val="0"/>
          <w:sz w:val="22"/>
          <w:szCs w:val="22"/>
          <w:lang w:val="en-US" w:eastAsia="zh-CN"/>
        </w:rPr>
        <w:t xml:space="preserve"> convolutional blocks with several techniques to prevent overfitting, gradient vanish etc. Additionally, </w:t>
      </w:r>
      <w:r>
        <w:rPr>
          <w:rFonts w:hint="eastAsia" w:ascii="Arial" w:hAnsi="Arial" w:cs="Arial"/>
          <w:b w:val="0"/>
          <w:bCs w:val="0"/>
          <w:sz w:val="22"/>
          <w:szCs w:val="22"/>
          <w:lang w:val="en-US" w:eastAsia="zh-CN"/>
        </w:rPr>
        <w:t xml:space="preserve">at </w:t>
      </w:r>
      <w:r>
        <w:rPr>
          <w:rFonts w:hint="default" w:ascii="Arial" w:hAnsi="Arial" w:cs="Arial"/>
          <w:b w:val="0"/>
          <w:bCs w:val="0"/>
          <w:sz w:val="22"/>
          <w:szCs w:val="22"/>
          <w:lang w:val="en-US" w:eastAsia="zh-CN"/>
        </w:rPr>
        <w:t>the</w:t>
      </w:r>
      <w:r>
        <w:rPr>
          <w:rFonts w:hint="eastAsia" w:ascii="Arial" w:hAnsi="Arial" w:cs="Arial"/>
          <w:b w:val="0"/>
          <w:bCs w:val="0"/>
          <w:sz w:val="22"/>
          <w:szCs w:val="22"/>
          <w:lang w:val="en-US" w:eastAsia="zh-CN"/>
        </w:rPr>
        <w:t xml:space="preserve"> end of the </w:t>
      </w:r>
      <w:r>
        <w:rPr>
          <w:rFonts w:hint="default" w:ascii="Arial" w:hAnsi="Arial" w:cs="Arial"/>
          <w:b w:val="0"/>
          <w:bCs w:val="0"/>
          <w:sz w:val="22"/>
          <w:szCs w:val="22"/>
          <w:lang w:val="en-US" w:eastAsia="zh-CN"/>
        </w:rPr>
        <w:t>model, Grad-CAM(</w:t>
      </w:r>
      <w:r>
        <w:rPr>
          <w:rFonts w:hint="default" w:ascii="Arial" w:hAnsi="Arial" w:cs="Arial"/>
          <w:lang w:val="en-US" w:eastAsia="zh-CN"/>
        </w:rPr>
        <w:t>Gradient-weighted Class Activation Mapping</w:t>
      </w:r>
      <w:r>
        <w:rPr>
          <w:rFonts w:hint="default" w:ascii="Arial" w:hAnsi="Arial" w:cs="Arial"/>
          <w:b w:val="0"/>
          <w:bCs w:val="0"/>
          <w:sz w:val="22"/>
          <w:szCs w:val="22"/>
          <w:lang w:val="en-US" w:eastAsia="zh-CN"/>
        </w:rPr>
        <w:t>) was added to prompt the interpretability and visual analysi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 xml:space="preserve">The rest of the article is structured in following way. Section 2 introduces a the brief contents of the relevant previous work within this research </w:t>
      </w:r>
      <w:r>
        <w:rPr>
          <w:rFonts w:hint="default" w:ascii="Arial" w:hAnsi="Arial" w:cs="Arial"/>
          <w:b w:val="0"/>
          <w:bCs w:val="0"/>
          <w:sz w:val="22"/>
          <w:szCs w:val="22"/>
          <w:lang w:val="en-US" w:eastAsia="zh-CN"/>
        </w:rPr>
        <w:t>field</w:t>
      </w:r>
      <w:r>
        <w:rPr>
          <w:rFonts w:hint="eastAsia" w:ascii="Arial" w:hAnsi="Arial" w:cs="Arial"/>
          <w:b w:val="0"/>
          <w:bCs w:val="0"/>
          <w:sz w:val="22"/>
          <w:szCs w:val="22"/>
          <w:lang w:val="en-US" w:eastAsia="zh-CN"/>
        </w:rPr>
        <w:t>. Section 3 provides the detail of the datasets that this work had been used, the specific methods utilized to process the data, the complete proposed method of this work, evaluation standards taken into account for model evaluation, and the hardware and software environment this work had been operating on. Section 4 provides all steps taken to achieve the model construction, the result of each experiment within the step, detailed analysis of the experiment and a range of comparison are included as well after introducing the experiment.  Section 5 draws the conclusion of the whole coursework and presents the limitation and possible future work.</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sz w:val="22"/>
          <w:szCs w:val="22"/>
          <w:lang w:val="en-US" w:eastAsia="zh-CN"/>
        </w:rPr>
      </w:pPr>
    </w:p>
    <w:p>
      <w:pPr>
        <w:pStyle w:val="2"/>
        <w:numPr>
          <w:ilvl w:val="0"/>
          <w:numId w:val="1"/>
        </w:numPr>
        <w:spacing w:line="360" w:lineRule="auto"/>
        <w:ind w:left="36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Related work</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A numbers of works had been done in field of diagnosing the diabetic retina through various methods. The following part will introduce the relevant works within this area of research.</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Nahiduzzaman et al. have developed a method for diagnosing diabetic retinopathy using a hybrid CNN-SVD model and the ELM algorithm, achieving high accuracy of 99.73% in binary class and 98.09% in multiclass classification on the APTOS-2019 dataset and 96.26% on the Messidor-2 dataset, noted for its efficiency and reduced computational complexity [1].</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In the study of Saedd et al.[2], a two staged-fine-tuned CNN was employed to diagnose DR. Their method first embeds DR lesion structure in pre-trained CNN using lesiong Regions of interest(ROIs) and then adapt high-level layers for better discrimination of retinal fundus images. Though this approach, they got  99.72% and 99.54% accuracy on both Messidor and EyePACS datasets for binary classification. Though the work is limited to binary classification which can only accurately distinguish disease and non-disease situation instead of clarifying the level of severity.</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 xml:space="preserve"> Zang et al.</w:t>
      </w:r>
      <w:r>
        <w:rPr>
          <w:rFonts w:hint="default" w:ascii="Arial" w:hAnsi="Arial" w:cs="Arial"/>
          <w:lang w:val="en-US" w:eastAsia="zh-CN"/>
        </w:rPr>
        <w:t>’</w:t>
      </w:r>
      <w:r>
        <w:rPr>
          <w:rFonts w:hint="eastAsia" w:ascii="Arial" w:hAnsi="Arial" w:cs="Arial"/>
          <w:lang w:val="en-US" w:eastAsia="zh-CN"/>
        </w:rPr>
        <w:t>s DcarNet for multi-level DR classification achieved 95.7%, 85% and 71% accurac on OCT and OCTA data[3]. AL-Antary and Arafa</w:t>
      </w:r>
      <w:r>
        <w:rPr>
          <w:rFonts w:hint="default" w:ascii="Arial" w:hAnsi="Arial" w:cs="Arial"/>
          <w:lang w:val="en-US" w:eastAsia="zh-CN"/>
        </w:rPr>
        <w:t>’</w:t>
      </w:r>
      <w:r>
        <w:rPr>
          <w:rFonts w:hint="eastAsia" w:ascii="Arial" w:hAnsi="Arial" w:cs="Arial"/>
          <w:lang w:val="en-US" w:eastAsia="zh-CN"/>
        </w:rPr>
        <w:t>s MSA-Net showed 87.5% accuracy, 90.5% sensitivity, and 78.7% specificity and F1-Score of 76.7% on APTOS dataset [4]. Khan et al.</w:t>
      </w:r>
      <w:r>
        <w:rPr>
          <w:rFonts w:hint="default" w:ascii="Arial" w:hAnsi="Arial" w:cs="Arial"/>
          <w:lang w:val="en-US" w:eastAsia="zh-CN"/>
        </w:rPr>
        <w:t>’</w:t>
      </w:r>
      <w:r>
        <w:rPr>
          <w:rFonts w:hint="eastAsia" w:ascii="Arial" w:hAnsi="Arial" w:cs="Arial"/>
          <w:lang w:val="en-US" w:eastAsia="zh-CN"/>
        </w:rPr>
        <w:t>s VGG-NiN model reached Micro-AUC and Macro-AUC of 0.95 and 0.84 on retinal images [5]. As for Mustafa et al., a multi-stream CNN with a boosting framework which  inspired by pre-trained model structures had operated on Messidor-2 and EyePACS datasets which then achieved the experiment results of 95.58% accuracy [6]. Ali et al. had proposed a novel CNN model using ResNet50 and InceptionV3 for feature extraction and classification of DR which achieved an accuracy of 96.85%, sensitivity of 99.28%, specificity of 98.92%, precision of 96.46%, and an F1 score of 98.65% on MESSIDOR and IDRiD datasets [7].</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Raiaan et al.</w:t>
      </w:r>
      <w:r>
        <w:rPr>
          <w:rFonts w:hint="default" w:ascii="Arial" w:hAnsi="Arial" w:cs="Arial"/>
          <w:lang w:val="en-US" w:eastAsia="zh-CN"/>
        </w:rPr>
        <w:t>’</w:t>
      </w:r>
      <w:r>
        <w:rPr>
          <w:rFonts w:hint="eastAsia" w:ascii="Arial" w:hAnsi="Arial" w:cs="Arial"/>
          <w:lang w:val="en-US" w:eastAsia="zh-CN"/>
        </w:rPr>
        <w:t>s  model uses ResNet-10, a shallow CNN model for classification mission of DR and demonstrated an accuracy of 98.65% on combined datasets including APTOS, Messidors2, and IDRID [8].  Chen et al., had developed an approach for DR detection on integrated shallow CNNs, in which their model uses mutli-scale shallow CNNs to classify retinal images which resulted in accuracy around 80% and loss of 20% [9].</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Farge et al.'s model using DenseNet169 and CBAM reached 97% accuracy, 97% sensitivity, 98.3% specificity, 0.9455 QWK for binary classification, and 82% accuracy, 0.888 QWK for severity grading [10].</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And lastly, He et al., focused on addressing imbalanced data distribution in DR grading using CABNet which achieved 93.1% accuracy and 96.6% AUC, 92.9% Precision, 90.2% Recall and F1-Score of 91.5% on Messidor dataset [11].</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These previous works in the field of DR diagnosis demonstrates a range of innovative approaches, with most achieving impressive results and performance metrics. However, there are limitations as well, such as a targeted focus on binary classification over multi-class classification, and some models exhibiting lower performance indicators, This highlights certain gaps and areas for improvement in the overall efficiency of these model.</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p>
    <w:p>
      <w:pPr>
        <w:pStyle w:val="2"/>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3.</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Material and Method</w:t>
      </w:r>
    </w:p>
    <w:p>
      <w:pPr>
        <w:pStyle w:val="3"/>
        <w:spacing w:before="0"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 xml:space="preserve">3.1 </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Dataset</w:t>
      </w:r>
    </w:p>
    <w:p>
      <w:pPr>
        <w:rPr>
          <w:rFonts w:hint="default"/>
          <w:lang w:val="en-US"/>
        </w:rPr>
      </w:pPr>
      <w:r>
        <w:rPr>
          <w:rFonts w:hint="default" w:ascii="Times New Roman" w:hAnsi="Times New Roman" w:cs="Times New Roman"/>
          <w:b/>
          <w:bCs/>
          <w:color w:val="000000" w:themeColor="text1"/>
          <w:sz w:val="24"/>
          <w:szCs w:val="24"/>
          <w:lang w:val="en-US"/>
          <w14:textFill>
            <w14:solidFill>
              <w14:schemeClr w14:val="tx1"/>
            </w14:solidFill>
          </w14:textFill>
        </w:rPr>
        <w:t xml:space="preserve">3.1.1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Dataset Introduction</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default" w:ascii="Arial" w:hAnsi="Arial" w:cs="Arial"/>
          <w:lang w:val="en-US" w:eastAsia="zh-CN"/>
        </w:rPr>
        <w:t xml:space="preserve">This </w:t>
      </w:r>
      <w:r>
        <w:rPr>
          <w:rFonts w:hint="eastAsia" w:ascii="Arial" w:hAnsi="Arial" w:cs="Arial"/>
          <w:lang w:val="en-US" w:eastAsia="zh-CN"/>
        </w:rPr>
        <w:t xml:space="preserve">coursework </w:t>
      </w:r>
      <w:r>
        <w:rPr>
          <w:rFonts w:hint="default" w:ascii="Arial" w:hAnsi="Arial" w:cs="Arial"/>
          <w:lang w:val="en-US" w:eastAsia="zh-CN"/>
        </w:rPr>
        <w:t>employed a singular dataset comprising images of both diabetic retinopathy and normal retinal scans, aimed at identifying diabet</w:t>
      </w:r>
      <w:r>
        <w:rPr>
          <w:rFonts w:hint="eastAsia" w:ascii="Arial" w:hAnsi="Arial" w:cs="Arial"/>
          <w:lang w:val="en-US" w:eastAsia="zh-CN"/>
        </w:rPr>
        <w:t>ic</w:t>
      </w:r>
      <w:r>
        <w:rPr>
          <w:rFonts w:hint="default" w:ascii="Arial" w:hAnsi="Arial" w:cs="Arial"/>
          <w:lang w:val="en-US" w:eastAsia="zh-CN"/>
        </w:rPr>
        <w:t>s through retinal symptom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 xml:space="preserve">The dataset encompasses a total of 3662 images, each representing either a normal retina or various stages of diabetic retinopathy. All images are formatted in a 224x224 pixel RGB format.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The dataset categorizes these images into five distinct classes, with one class representing normal retinas devoid of any symptoms, and the other four classes indicating different severity levels of diabetic retinopathy, where those four folders are Mild, Moderate, Proliferate and Severe. Images of diabetic reinopathy are displayed below in figure 1.</w:t>
      </w:r>
    </w:p>
    <w:p>
      <w:pPr>
        <w:keepNext w:val="0"/>
        <w:keepLines w:val="0"/>
        <w:pageBreakBefore w:val="0"/>
        <w:widowControl/>
        <w:kinsoku/>
        <w:wordWrap/>
        <w:overflowPunct/>
        <w:topLinePunct w:val="0"/>
        <w:autoSpaceDE/>
        <w:autoSpaceDN/>
        <w:bidi w:val="0"/>
        <w:adjustRightInd/>
        <w:snapToGrid/>
        <w:spacing w:line="360" w:lineRule="auto"/>
        <w:textAlignment w:val="auto"/>
      </w:pPr>
      <w:r>
        <w:drawing>
          <wp:inline distT="0" distB="0" distL="114300" distR="114300">
            <wp:extent cx="5942965" cy="695325"/>
            <wp:effectExtent l="0" t="0" r="635" b="9525"/>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6"/>
                    <a:stretch>
                      <a:fillRect/>
                    </a:stretch>
                  </pic:blipFill>
                  <pic:spPr>
                    <a:xfrm>
                      <a:off x="0" y="0"/>
                      <a:ext cx="5942965" cy="69532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eastAsia" w:ascii="Arial" w:hAnsi="Arial" w:cs="Arial"/>
          <w:lang w:val="en-US" w:eastAsia="zh-CN"/>
        </w:rPr>
        <w:t>Figure 1: Diabetic Retinopathy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 xml:space="preserve">The datasets link is provided as follow: </w:t>
      </w:r>
      <w:r>
        <w:rPr>
          <w:rFonts w:hint="eastAsia" w:ascii="Arial" w:hAnsi="Arial" w:cs="Arial"/>
          <w:lang w:val="en-US" w:eastAsia="zh-CN"/>
        </w:rPr>
        <w:fldChar w:fldCharType="begin"/>
      </w:r>
      <w:r>
        <w:rPr>
          <w:rFonts w:hint="eastAsia" w:ascii="Arial" w:hAnsi="Arial" w:cs="Arial"/>
          <w:lang w:val="en-US" w:eastAsia="zh-CN"/>
        </w:rPr>
        <w:instrText xml:space="preserve"> HYPERLINK "https://www.kaggle.com/datasets/sovitrath/diabetic-retinopathy-224x224-2019-data" </w:instrText>
      </w:r>
      <w:r>
        <w:rPr>
          <w:rFonts w:hint="eastAsia" w:ascii="Arial" w:hAnsi="Arial" w:cs="Arial"/>
          <w:lang w:val="en-US" w:eastAsia="zh-CN"/>
        </w:rPr>
        <w:fldChar w:fldCharType="separate"/>
      </w:r>
      <w:r>
        <w:rPr>
          <w:rStyle w:val="14"/>
          <w:rFonts w:hint="eastAsia" w:ascii="Arial" w:hAnsi="Arial" w:cs="Arial"/>
          <w:lang w:val="en-US" w:eastAsia="zh-CN"/>
        </w:rPr>
        <w:t>https://www.kaggle.com/datasets/sovitrath/diabetic-retinopathy-224x224-2019-data</w:t>
      </w:r>
      <w:r>
        <w:rPr>
          <w:rFonts w:hint="eastAsia" w:ascii="Arial" w:hAnsi="Arial" w:cs="Arial"/>
          <w:lang w:val="en-US" w:eastAsia="zh-CN"/>
        </w:rPr>
        <w:fldChar w:fldCharType="end"/>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 xml:space="preserve">And this dataset is originally from APTOS 2019 Blindness Detection. Link will be provided below: </w:t>
      </w:r>
      <w:r>
        <w:rPr>
          <w:rFonts w:hint="eastAsia" w:ascii="Arial" w:hAnsi="Arial" w:cs="Arial"/>
          <w:lang w:val="en-US" w:eastAsia="zh-CN"/>
        </w:rPr>
        <w:fldChar w:fldCharType="begin"/>
      </w:r>
      <w:r>
        <w:rPr>
          <w:rFonts w:hint="eastAsia" w:ascii="Arial" w:hAnsi="Arial" w:cs="Arial"/>
          <w:lang w:val="en-US" w:eastAsia="zh-CN"/>
        </w:rPr>
        <w:instrText xml:space="preserve"> HYPERLINK "https://www.kaggle.com/c/aptos2019-blindness-detection/data" </w:instrText>
      </w:r>
      <w:r>
        <w:rPr>
          <w:rFonts w:hint="eastAsia" w:ascii="Arial" w:hAnsi="Arial" w:cs="Arial"/>
          <w:lang w:val="en-US" w:eastAsia="zh-CN"/>
        </w:rPr>
        <w:fldChar w:fldCharType="separate"/>
      </w:r>
      <w:r>
        <w:rPr>
          <w:rStyle w:val="14"/>
          <w:rFonts w:hint="eastAsia" w:ascii="Arial" w:hAnsi="Arial" w:cs="Arial"/>
          <w:lang w:val="en-US" w:eastAsia="zh-CN"/>
        </w:rPr>
        <w:t>https://www.kaggle.com/c/aptos2019-blindness-detection/data</w:t>
      </w:r>
      <w:r>
        <w:rPr>
          <w:rFonts w:hint="eastAsia" w:ascii="Arial" w:hAnsi="Arial" w:cs="Arial"/>
          <w:lang w:val="en-US" w:eastAsia="zh-CN"/>
        </w:rPr>
        <w:fldChar w:fldCharType="end"/>
      </w:r>
      <w:r>
        <w:rPr>
          <w:rFonts w:hint="eastAsia" w:ascii="Arial" w:hAnsi="Arial" w:cs="Arial"/>
          <w:lang w:val="en-US" w:eastAsia="zh-CN"/>
        </w:rPr>
        <w: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p>
    <w:p>
      <w:pPr>
        <w:rPr>
          <w:rFonts w:hint="default" w:ascii="Times New Roman" w:hAnsi="Times New Roman" w:cs="Times New Roman" w:eastAsiaTheme="minorEastAsia"/>
          <w:b/>
          <w:bCs/>
          <w:color w:val="000000" w:themeColor="text1"/>
          <w:sz w:val="24"/>
          <w:szCs w:val="24"/>
          <w:lang w:val="en-US" w:eastAsia="zh-CN"/>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 xml:space="preserve">3.1.2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hint="default" w:ascii="Times New Roman" w:hAnsi="Times New Roman" w:cs="Times New Roman"/>
          <w:b/>
          <w:bCs/>
          <w:color w:val="000000" w:themeColor="text1"/>
          <w:sz w:val="24"/>
          <w:szCs w:val="24"/>
          <w:lang w:val="en-US"/>
          <w14:textFill>
            <w14:solidFill>
              <w14:schemeClr w14:val="tx1"/>
            </w14:solidFill>
          </w14:textFill>
        </w:rPr>
        <w:t>Dataset Pre</w:t>
      </w:r>
      <w:r>
        <w:rPr>
          <w:rFonts w:hint="eastAsia" w:ascii="Times New Roman" w:hAnsi="Times New Roman" w:cs="Times New Roman"/>
          <w:b/>
          <w:bCs/>
          <w:color w:val="000000" w:themeColor="text1"/>
          <w:sz w:val="24"/>
          <w:szCs w:val="24"/>
          <w:lang w:val="en-US" w:eastAsia="zh-CN"/>
          <w14:textFill>
            <w14:solidFill>
              <w14:schemeClr w14:val="tx1"/>
            </w14:solidFill>
          </w14:textFill>
        </w:rPr>
        <w:t>-Spli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 xml:space="preserve">Upon examining the dataset, it becomes evident that there is a noticeable similarity among images within the four severity datasets of diabetic retinopathy.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Following are images within the</w:t>
      </w:r>
      <w:r>
        <w:rPr>
          <w:rFonts w:hint="default" w:ascii="Arial" w:hAnsi="Arial" w:cs="Arial"/>
          <w:lang w:val="en-US" w:eastAsia="zh-CN"/>
        </w:rPr>
        <w:t xml:space="preserve"> four folders</w:t>
      </w:r>
      <w:r>
        <w:rPr>
          <w:rFonts w:hint="eastAsia" w:ascii="Arial" w:hAnsi="Arial" w:cs="Arial"/>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1039495" cy="105854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1039495" cy="1058545"/>
                    </a:xfrm>
                    <a:prstGeom prst="rect">
                      <a:avLst/>
                    </a:prstGeom>
                    <a:noFill/>
                    <a:ln>
                      <a:noFill/>
                    </a:ln>
                  </pic:spPr>
                </pic:pic>
              </a:graphicData>
            </a:graphic>
          </wp:inline>
        </w:drawing>
      </w:r>
      <w:r>
        <w:drawing>
          <wp:inline distT="0" distB="0" distL="114300" distR="114300">
            <wp:extent cx="1055370" cy="1059815"/>
            <wp:effectExtent l="0" t="0" r="1143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1055370" cy="1059815"/>
                    </a:xfrm>
                    <a:prstGeom prst="rect">
                      <a:avLst/>
                    </a:prstGeom>
                    <a:noFill/>
                    <a:ln>
                      <a:noFill/>
                    </a:ln>
                  </pic:spPr>
                </pic:pic>
              </a:graphicData>
            </a:graphic>
          </wp:inline>
        </w:drawing>
      </w:r>
      <w:r>
        <w:drawing>
          <wp:inline distT="0" distB="0" distL="114300" distR="114300">
            <wp:extent cx="1039495" cy="1053465"/>
            <wp:effectExtent l="0" t="0" r="8255" b="133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1039495" cy="1053465"/>
                    </a:xfrm>
                    <a:prstGeom prst="rect">
                      <a:avLst/>
                    </a:prstGeom>
                    <a:noFill/>
                    <a:ln>
                      <a:noFill/>
                    </a:ln>
                  </pic:spPr>
                </pic:pic>
              </a:graphicData>
            </a:graphic>
          </wp:inline>
        </w:drawing>
      </w:r>
      <w:r>
        <w:drawing>
          <wp:inline distT="0" distB="0" distL="114300" distR="114300">
            <wp:extent cx="1050290" cy="1036320"/>
            <wp:effectExtent l="0" t="0" r="16510" b="1143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1050290" cy="103632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 xml:space="preserve">Figure 2: </w:t>
      </w:r>
      <w:r>
        <w:rPr>
          <w:rFonts w:hint="default" w:ascii="Arial" w:hAnsi="Arial" w:cs="Arial"/>
          <w:lang w:val="en-US" w:eastAsia="zh-CN"/>
        </w:rPr>
        <w:t>Images of Mild, Moderate, Proliferate and Severe.</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 xml:space="preserve">Additionally, a significant imbalance was observed across the five categories, with the four representing varying degrees of severity having considerably fewer images compared to the folder for normal retinas.  The exact number of each class  are 370 images in Mild,  999 images in Moderate,  295 images in Proliferate, 193 images in Severe and 1805 images in Normal.  There are ways of augmenting the data for example such as, Oversampling, Random Cropping, Noise Addition or even generate similar images based on generative models. But since the number of images in normal is way larger than the others, additionally, using augmentation to get augmented images from such a small number of them will most certainly results in low quality of images, repetition and low performance of model. This coursework is also resources limited since it is operating on single computer rather than </w:t>
      </w:r>
      <w:r>
        <w:rPr>
          <w:rFonts w:hint="default" w:ascii="Arial" w:hAnsi="Arial" w:cs="Arial"/>
          <w:lang w:val="en-US" w:eastAsia="zh-CN"/>
        </w:rPr>
        <w:t>across a large</w:t>
      </w:r>
      <w:r>
        <w:rPr>
          <w:rFonts w:hint="eastAsia" w:ascii="Arial" w:hAnsi="Arial" w:cs="Arial"/>
          <w:lang w:val="en-US" w:eastAsia="zh-CN"/>
        </w:rPr>
        <w:t xml:space="preserve"> server which raises the costs as well, and therefore,</w:t>
      </w:r>
      <w:r>
        <w:rPr>
          <w:rFonts w:hint="default" w:ascii="Arial" w:hAnsi="Arial" w:cs="Arial"/>
          <w:lang w:val="en-US" w:eastAsia="zh-CN"/>
        </w:rPr>
        <w:t xml:space="preserve"> utilizing</w:t>
      </w:r>
      <w:r>
        <w:rPr>
          <w:rFonts w:hint="eastAsia" w:ascii="Arial" w:hAnsi="Arial" w:cs="Arial"/>
          <w:lang w:val="en-US" w:eastAsia="zh-CN"/>
        </w:rPr>
        <w:t xml:space="preserve"> generative networks method</w:t>
      </w:r>
      <w:r>
        <w:rPr>
          <w:rFonts w:hint="default" w:ascii="Arial" w:hAnsi="Arial" w:cs="Arial"/>
          <w:lang w:val="en-US" w:eastAsia="zh-CN"/>
        </w:rPr>
        <w:t xml:space="preserve"> to generate similar images</w:t>
      </w:r>
      <w:r>
        <w:rPr>
          <w:rFonts w:hint="eastAsia" w:ascii="Arial" w:hAnsi="Arial" w:cs="Arial"/>
          <w:lang w:val="en-US" w:eastAsia="zh-CN"/>
        </w:rPr>
        <w:t xml:space="preserve"> is </w:t>
      </w:r>
      <w:r>
        <w:rPr>
          <w:rFonts w:hint="default" w:ascii="Arial" w:hAnsi="Arial" w:cs="Arial"/>
          <w:lang w:val="en-US" w:eastAsia="zh-CN"/>
        </w:rPr>
        <w:t>not feasible</w:t>
      </w:r>
      <w:r>
        <w:rPr>
          <w:rFonts w:hint="eastAsia" w:ascii="Arial" w:hAnsi="Arial" w:cs="Arial"/>
          <w:lang w:val="en-US" w:eastAsia="zh-CN"/>
        </w:rPr>
        <w: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However, by consolidating the four severity-related folders into a single category representing diabetic retinopathy, the disparity in image count between the diabetic and normal categories is reduced to a more manageable 40 images. Consequently, this project has opted to proceed with a binary classification approach for disease diagnosis and model train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p>
    <w:p>
      <w:pPr>
        <w:rPr>
          <w:rFonts w:hint="default" w:ascii="Times New Roman" w:hAnsi="Times New Roman" w:cs="Times New Roman" w:eastAsiaTheme="minorEastAsia"/>
          <w:b/>
          <w:bCs/>
          <w:color w:val="000000" w:themeColor="text1"/>
          <w:sz w:val="24"/>
          <w:szCs w:val="24"/>
          <w:lang w:val="en-US" w:eastAsia="zh-CN"/>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 xml:space="preserve">3.1.3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hint="eastAsia" w:ascii="Times New Roman" w:hAnsi="Times New Roman" w:cs="Times New Roman"/>
          <w:b/>
          <w:bCs/>
          <w:color w:val="000000" w:themeColor="text1"/>
          <w:sz w:val="24"/>
          <w:szCs w:val="24"/>
          <w:lang w:val="en-US" w:eastAsia="zh-CN"/>
          <w14:textFill>
            <w14:solidFill>
              <w14:schemeClr w14:val="tx1"/>
            </w14:solidFill>
          </w14:textFill>
        </w:rPr>
        <w:t>Train and Test</w:t>
      </w:r>
      <w:r>
        <w:rPr>
          <w:rFonts w:hint="default" w:ascii="Times New Roman" w:hAnsi="Times New Roman" w:cs="Times New Roman"/>
          <w:b/>
          <w:bCs/>
          <w:color w:val="000000" w:themeColor="text1"/>
          <w:sz w:val="24"/>
          <w:szCs w:val="24"/>
          <w:lang w:val="en-US" w:eastAsia="zh-CN"/>
          <w14:textFill>
            <w14:solidFill>
              <w14:schemeClr w14:val="tx1"/>
            </w14:solidFill>
          </w14:textFill>
        </w:rPr>
        <w:t xml:space="preserve"> Set</w:t>
      </w:r>
      <w:r>
        <w:rPr>
          <w:rFonts w:hint="default" w:ascii="Times New Roman" w:hAnsi="Times New Roman" w:cs="Times New Roman"/>
          <w:b/>
          <w:bCs/>
          <w:color w:val="000000" w:themeColor="text1"/>
          <w:sz w:val="24"/>
          <w:szCs w:val="24"/>
          <w:lang w:val="en-US"/>
          <w14:textFill>
            <w14:solidFill>
              <w14:schemeClr w14:val="tx1"/>
            </w14:solidFill>
          </w14:textFill>
        </w:rPr>
        <w:t xml:space="preserve"> Separation</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default" w:ascii="Arial" w:hAnsi="Arial" w:cs="Arial"/>
          <w:lang w:val="en-US" w:eastAsia="zh-CN"/>
        </w:rPr>
        <w:t>After rearranging</w:t>
      </w:r>
      <w:bookmarkStart w:id="0" w:name="_GoBack"/>
      <w:bookmarkEnd w:id="0"/>
      <w:r>
        <w:rPr>
          <w:rFonts w:hint="default" w:ascii="Arial" w:hAnsi="Arial" w:cs="Arial"/>
          <w:lang w:val="en-US" w:eastAsia="zh-CN"/>
        </w:rPr>
        <w:t xml:space="preserve"> the dataset, a reasonable ratio for splitting data should be applied,  and therefore, a small test was conducted using a Pre-trained InceptionV3 model to operate on two different split ratio in order to figure out an appropriate </w:t>
      </w:r>
      <w:r>
        <w:rPr>
          <w:rFonts w:hint="eastAsia" w:ascii="Arial" w:hAnsi="Arial" w:cs="Arial"/>
          <w:lang w:val="en-US" w:eastAsia="zh-CN"/>
        </w:rPr>
        <w:t>one</w:t>
      </w:r>
      <w:r>
        <w:rPr>
          <w:rFonts w:hint="default" w:ascii="Arial" w:hAnsi="Arial" w:cs="Arial"/>
          <w:lang w:val="en-US" w:eastAsia="zh-CN"/>
        </w:rPr>
        <w:t xml:space="preserve">.  The results are showed in table 1 </w:t>
      </w:r>
      <w:r>
        <w:rPr>
          <w:rFonts w:hint="eastAsia" w:ascii="Arial" w:hAnsi="Arial" w:cs="Arial"/>
          <w:lang w:val="en-US" w:eastAsia="zh-CN"/>
        </w:rPr>
        <w:t xml:space="preserve">and </w:t>
      </w:r>
      <w:r>
        <w:rPr>
          <w:rFonts w:hint="default" w:ascii="Arial" w:hAnsi="Arial" w:cs="Arial"/>
          <w:lang w:val="en-US" w:eastAsia="zh-CN"/>
        </w:rPr>
        <w:t>figure 3.</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p>
    <w:tbl>
      <w:tblPr>
        <w:tblStyle w:val="12"/>
        <w:tblW w:w="8470"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57"/>
        <w:gridCol w:w="1503"/>
        <w:gridCol w:w="1202"/>
        <w:gridCol w:w="1302"/>
        <w:gridCol w:w="1202"/>
        <w:gridCol w:w="1102"/>
        <w:gridCol w:w="110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57"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rPr>
            </w:pPr>
            <w:r>
              <w:rPr>
                <w:rFonts w:hint="default" w:ascii="Times New Roman" w:hAnsi="Times New Roman" w:cs="Times New Roman"/>
                <w:b/>
                <w:bCs/>
                <w:sz w:val="21"/>
                <w:szCs w:val="21"/>
                <w:lang w:val="en-US"/>
              </w:rPr>
              <w:t>Ratio</w:t>
            </w:r>
          </w:p>
        </w:tc>
        <w:tc>
          <w:tcPr>
            <w:tcW w:w="1503" w:type="dxa"/>
            <w:tcBorders>
              <w:top w:val="single" w:color="auto" w:sz="12" w:space="0"/>
              <w:bottom w:val="single" w:color="auto" w:sz="12" w:space="0"/>
            </w:tcBorders>
            <w:vAlign w:val="center"/>
          </w:tcPr>
          <w:p>
            <w:pPr>
              <w:spacing w:after="0" w:line="360" w:lineRule="auto"/>
              <w:jc w:val="center"/>
              <w:rPr>
                <w:rFonts w:ascii="Times New Roman" w:hAnsi="Times New Roman" w:cs="Times New Roman"/>
                <w:b/>
                <w:bCs/>
                <w:sz w:val="21"/>
                <w:szCs w:val="21"/>
              </w:rPr>
            </w:pPr>
            <w:r>
              <w:rPr>
                <w:rFonts w:ascii="Times New Roman" w:hAnsi="Times New Roman" w:cs="Times New Roman"/>
                <w:b/>
                <w:bCs/>
                <w:sz w:val="21"/>
                <w:szCs w:val="21"/>
              </w:rPr>
              <w:t>Acc</w:t>
            </w:r>
          </w:p>
        </w:tc>
        <w:tc>
          <w:tcPr>
            <w:tcW w:w="12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rPr>
            </w:pPr>
            <w:r>
              <w:rPr>
                <w:rFonts w:hint="default" w:ascii="Times New Roman" w:hAnsi="Times New Roman" w:cs="Times New Roman"/>
                <w:b/>
                <w:bCs/>
                <w:sz w:val="21"/>
                <w:szCs w:val="21"/>
                <w:lang w:val="en-US"/>
              </w:rPr>
              <w:t>Loss</w:t>
            </w:r>
          </w:p>
        </w:tc>
        <w:tc>
          <w:tcPr>
            <w:tcW w:w="1302" w:type="dxa"/>
            <w:tcBorders>
              <w:top w:val="single" w:color="auto" w:sz="12" w:space="0"/>
              <w:bottom w:val="single" w:color="auto" w:sz="12" w:space="0"/>
            </w:tcBorders>
            <w:vAlign w:val="center"/>
          </w:tcPr>
          <w:p>
            <w:pPr>
              <w:spacing w:after="0" w:line="360" w:lineRule="auto"/>
              <w:jc w:val="center"/>
              <w:rPr>
                <w:rFonts w:ascii="Times New Roman" w:hAnsi="Times New Roman" w:cs="Times New Roman"/>
                <w:b/>
                <w:bCs/>
                <w:sz w:val="21"/>
                <w:szCs w:val="21"/>
              </w:rPr>
            </w:pPr>
            <w:r>
              <w:rPr>
                <w:rFonts w:ascii="Times New Roman" w:hAnsi="Times New Roman" w:cs="Times New Roman"/>
                <w:b/>
                <w:bCs/>
                <w:sz w:val="21"/>
                <w:szCs w:val="21"/>
              </w:rPr>
              <w:t>F1</w:t>
            </w:r>
          </w:p>
        </w:tc>
        <w:tc>
          <w:tcPr>
            <w:tcW w:w="12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rPr>
            </w:pPr>
            <w:r>
              <w:rPr>
                <w:rFonts w:hint="default" w:ascii="Times New Roman" w:hAnsi="Times New Roman" w:cs="Times New Roman"/>
                <w:b/>
                <w:bCs/>
                <w:sz w:val="21"/>
                <w:szCs w:val="21"/>
                <w:lang w:val="en-US"/>
              </w:rPr>
              <w:t>Val_Acc</w:t>
            </w:r>
          </w:p>
        </w:tc>
        <w:tc>
          <w:tcPr>
            <w:tcW w:w="11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rPr>
            </w:pPr>
            <w:r>
              <w:rPr>
                <w:rFonts w:hint="default" w:ascii="Times New Roman" w:hAnsi="Times New Roman" w:cs="Times New Roman"/>
                <w:b/>
                <w:bCs/>
                <w:sz w:val="21"/>
                <w:szCs w:val="21"/>
                <w:lang w:val="en-US"/>
              </w:rPr>
              <w:t>Val_Loss</w:t>
            </w:r>
          </w:p>
        </w:tc>
        <w:tc>
          <w:tcPr>
            <w:tcW w:w="11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rPr>
            </w:pPr>
            <w:r>
              <w:rPr>
                <w:rFonts w:hint="default" w:ascii="Times New Roman" w:hAnsi="Times New Roman" w:cs="Times New Roman"/>
                <w:b/>
                <w:bCs/>
                <w:sz w:val="21"/>
                <w:szCs w:val="21"/>
                <w:lang w:val="en-US"/>
              </w:rPr>
              <w:t>Val_F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57"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6:2:2</w:t>
            </w:r>
          </w:p>
        </w:tc>
        <w:tc>
          <w:tcPr>
            <w:tcW w:w="1503" w:type="dxa"/>
            <w:tcBorders>
              <w:top w:val="single" w:color="auto" w:sz="12" w:space="0"/>
            </w:tcBorders>
            <w:vAlign w:val="center"/>
          </w:tcPr>
          <w:p>
            <w:pPr>
              <w:spacing w:after="0" w:line="360" w:lineRule="auto"/>
              <w:jc w:val="center"/>
              <w:rPr>
                <w:rFonts w:ascii="Times New Roman" w:hAnsi="Times New Roman" w:cs="Times New Roman"/>
                <w:sz w:val="21"/>
                <w:szCs w:val="21"/>
              </w:rPr>
            </w:pPr>
            <w:r>
              <w:rPr>
                <w:rFonts w:hint="default" w:ascii="Times New Roman" w:hAnsi="Times New Roman" w:cs="Times New Roman"/>
                <w:sz w:val="21"/>
                <w:szCs w:val="21"/>
                <w:lang w:val="en-US"/>
              </w:rPr>
              <w:t>0.99</w:t>
            </w:r>
          </w:p>
        </w:tc>
        <w:tc>
          <w:tcPr>
            <w:tcW w:w="1202"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0.03</w:t>
            </w:r>
          </w:p>
        </w:tc>
        <w:tc>
          <w:tcPr>
            <w:tcW w:w="1302" w:type="dxa"/>
            <w:tcBorders>
              <w:top w:val="single" w:color="auto" w:sz="12" w:space="0"/>
            </w:tcBorders>
            <w:vAlign w:val="center"/>
          </w:tcPr>
          <w:p>
            <w:pPr>
              <w:spacing w:after="0" w:line="360" w:lineRule="auto"/>
              <w:jc w:val="center"/>
              <w:rPr>
                <w:rFonts w:ascii="Times New Roman" w:hAnsi="Times New Roman" w:cs="Times New Roman"/>
                <w:sz w:val="21"/>
                <w:szCs w:val="21"/>
              </w:rPr>
            </w:pPr>
            <w:r>
              <w:rPr>
                <w:rFonts w:hint="eastAsia" w:ascii="Times New Roman" w:hAnsi="Times New Roman" w:cs="Times New Roman"/>
                <w:sz w:val="21"/>
                <w:szCs w:val="21"/>
              </w:rPr>
              <w:t>0.99</w:t>
            </w:r>
          </w:p>
        </w:tc>
        <w:tc>
          <w:tcPr>
            <w:tcW w:w="1202"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9</w:t>
            </w:r>
            <w:r>
              <w:rPr>
                <w:rFonts w:hint="default" w:ascii="Times New Roman" w:hAnsi="Times New Roman" w:cs="Times New Roman"/>
                <w:sz w:val="21"/>
                <w:szCs w:val="21"/>
                <w:lang w:val="en-US"/>
              </w:rPr>
              <w:t>8</w:t>
            </w:r>
          </w:p>
        </w:tc>
        <w:tc>
          <w:tcPr>
            <w:tcW w:w="1102"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0</w:t>
            </w:r>
            <w:r>
              <w:rPr>
                <w:rFonts w:hint="default" w:ascii="Times New Roman" w:hAnsi="Times New Roman" w:cs="Times New Roman"/>
                <w:sz w:val="21"/>
                <w:szCs w:val="21"/>
                <w:lang w:val="en-US"/>
              </w:rPr>
              <w:t>7</w:t>
            </w:r>
          </w:p>
        </w:tc>
        <w:tc>
          <w:tcPr>
            <w:tcW w:w="1102"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9</w:t>
            </w:r>
            <w:r>
              <w:rPr>
                <w:rFonts w:hint="default" w:ascii="Times New Roman" w:hAnsi="Times New Roman" w:cs="Times New Roman"/>
                <w:sz w:val="21"/>
                <w:szCs w:val="21"/>
                <w:lang w:val="en-US"/>
              </w:rPr>
              <w:t>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057" w:type="dxa"/>
            <w:vAlign w:val="center"/>
          </w:tcPr>
          <w:p>
            <w:pPr>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7:1.5:1.5</w:t>
            </w:r>
          </w:p>
        </w:tc>
        <w:tc>
          <w:tcPr>
            <w:tcW w:w="1503" w:type="dxa"/>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9</w:t>
            </w:r>
            <w:r>
              <w:rPr>
                <w:rFonts w:hint="default" w:ascii="Times New Roman" w:hAnsi="Times New Roman" w:cs="Times New Roman"/>
                <w:sz w:val="21"/>
                <w:szCs w:val="21"/>
                <w:lang w:val="en-US"/>
              </w:rPr>
              <w:t>9</w:t>
            </w:r>
          </w:p>
        </w:tc>
        <w:tc>
          <w:tcPr>
            <w:tcW w:w="1202" w:type="dxa"/>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0</w:t>
            </w:r>
            <w:r>
              <w:rPr>
                <w:rFonts w:hint="default" w:ascii="Times New Roman" w:hAnsi="Times New Roman" w:cs="Times New Roman"/>
                <w:sz w:val="21"/>
                <w:szCs w:val="21"/>
                <w:lang w:val="en-US"/>
              </w:rPr>
              <w:t>4</w:t>
            </w:r>
          </w:p>
        </w:tc>
        <w:tc>
          <w:tcPr>
            <w:tcW w:w="1302" w:type="dxa"/>
            <w:vAlign w:val="center"/>
          </w:tcPr>
          <w:p>
            <w:pPr>
              <w:spacing w:after="0" w:line="360" w:lineRule="auto"/>
              <w:jc w:val="center"/>
              <w:rPr>
                <w:rFonts w:hint="default" w:ascii="Times New Roman" w:hAnsi="Times New Roman" w:cs="Times New Roman"/>
                <w:sz w:val="21"/>
                <w:szCs w:val="21"/>
                <w:lang w:val="en-US"/>
              </w:rPr>
            </w:pPr>
            <w:r>
              <w:rPr>
                <w:rFonts w:hint="eastAsia" w:ascii="Times New Roman" w:hAnsi="Times New Roman" w:cs="Times New Roman"/>
                <w:sz w:val="21"/>
                <w:szCs w:val="21"/>
              </w:rPr>
              <w:t>0.9</w:t>
            </w:r>
            <w:r>
              <w:rPr>
                <w:rFonts w:hint="default" w:ascii="Times New Roman" w:hAnsi="Times New Roman" w:cs="Times New Roman"/>
                <w:sz w:val="21"/>
                <w:szCs w:val="21"/>
                <w:lang w:val="en-US"/>
              </w:rPr>
              <w:t>9</w:t>
            </w:r>
          </w:p>
        </w:tc>
        <w:tc>
          <w:tcPr>
            <w:tcW w:w="1202" w:type="dxa"/>
            <w:vAlign w:val="center"/>
          </w:tcPr>
          <w:p>
            <w:pPr>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0.98</w:t>
            </w:r>
          </w:p>
        </w:tc>
        <w:tc>
          <w:tcPr>
            <w:tcW w:w="1102" w:type="dxa"/>
            <w:vAlign w:val="center"/>
          </w:tcPr>
          <w:p>
            <w:pPr>
              <w:spacing w:after="0" w:line="360" w:lineRule="auto"/>
              <w:jc w:val="center"/>
              <w:rPr>
                <w:rFonts w:ascii="Times New Roman" w:hAnsi="Times New Roman" w:cs="Times New Roman"/>
                <w:sz w:val="21"/>
                <w:szCs w:val="21"/>
              </w:rPr>
            </w:pPr>
            <w:r>
              <w:rPr>
                <w:rFonts w:hint="eastAsia" w:ascii="Times New Roman" w:hAnsi="Times New Roman" w:cs="Times New Roman"/>
                <w:sz w:val="21"/>
                <w:szCs w:val="21"/>
              </w:rPr>
              <w:t>0.07</w:t>
            </w:r>
          </w:p>
        </w:tc>
        <w:tc>
          <w:tcPr>
            <w:tcW w:w="1102" w:type="dxa"/>
            <w:vAlign w:val="center"/>
          </w:tcPr>
          <w:p>
            <w:pPr>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0.98</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Table 1: Ratio Comparison</w:t>
      </w:r>
    </w:p>
    <w:p>
      <w:pPr>
        <w:keepNext w:val="0"/>
        <w:keepLines w:val="0"/>
        <w:pageBreakBefore w:val="0"/>
        <w:widowControl/>
        <w:kinsoku/>
        <w:wordWrap/>
        <w:overflowPunct/>
        <w:topLinePunct w:val="0"/>
        <w:autoSpaceDE/>
        <w:autoSpaceDN/>
        <w:bidi w:val="0"/>
        <w:adjustRightInd/>
        <w:snapToGrid/>
        <w:spacing w:line="360" w:lineRule="auto"/>
        <w:jc w:val="both"/>
        <w:textAlignment w:val="auto"/>
      </w:pPr>
      <w:r>
        <w:drawing>
          <wp:inline distT="0" distB="0" distL="114300" distR="114300">
            <wp:extent cx="2752090" cy="2792730"/>
            <wp:effectExtent l="0" t="0" r="10160" b="762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1"/>
                    <a:stretch>
                      <a:fillRect/>
                    </a:stretch>
                  </pic:blipFill>
                  <pic:spPr>
                    <a:xfrm>
                      <a:off x="0" y="0"/>
                      <a:ext cx="2752090" cy="2792730"/>
                    </a:xfrm>
                    <a:prstGeom prst="rect">
                      <a:avLst/>
                    </a:prstGeom>
                    <a:noFill/>
                    <a:ln>
                      <a:noFill/>
                    </a:ln>
                  </pic:spPr>
                </pic:pic>
              </a:graphicData>
            </a:graphic>
          </wp:inline>
        </w:drawing>
      </w:r>
      <w:r>
        <w:drawing>
          <wp:inline distT="0" distB="0" distL="114300" distR="114300">
            <wp:extent cx="2729230" cy="2757805"/>
            <wp:effectExtent l="0" t="0" r="13970" b="444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2"/>
                    <a:stretch>
                      <a:fillRect/>
                    </a:stretch>
                  </pic:blipFill>
                  <pic:spPr>
                    <a:xfrm>
                      <a:off x="0" y="0"/>
                      <a:ext cx="2729230" cy="27578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rPr>
      </w:pPr>
      <w:r>
        <w:rPr>
          <w:rFonts w:hint="default" w:ascii="Arial" w:hAnsi="Arial" w:cs="Arial"/>
          <w:lang w:val="en-US"/>
        </w:rPr>
        <w:t>Figure 3: Performance of Ratio 6:2:2 and Ratio 7:1.5:1.5</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default" w:ascii="Arial" w:hAnsi="Arial" w:cs="Arial"/>
          <w:lang w:val="en-US" w:eastAsia="zh-CN"/>
        </w:rPr>
        <w:t xml:space="preserve">According to the table 1 and figure 3, though the values showed resemblance, however the stability of second Ratio is far better than the first one. And thus, </w:t>
      </w:r>
      <w:r>
        <w:rPr>
          <w:rFonts w:hint="eastAsia" w:ascii="Arial" w:hAnsi="Arial" w:cs="Arial"/>
          <w:lang w:val="en-US" w:eastAsia="zh-CN"/>
        </w:rPr>
        <w:t xml:space="preserve">datasets </w:t>
      </w:r>
      <w:r>
        <w:rPr>
          <w:rFonts w:hint="default" w:ascii="Arial" w:hAnsi="Arial" w:cs="Arial"/>
          <w:lang w:val="en-US" w:eastAsia="zh-CN"/>
        </w:rPr>
        <w:t>were</w:t>
      </w:r>
      <w:r>
        <w:rPr>
          <w:rFonts w:hint="eastAsia" w:ascii="Arial" w:hAnsi="Arial" w:cs="Arial"/>
          <w:lang w:val="en-US" w:eastAsia="zh-CN"/>
        </w:rPr>
        <w:t xml:space="preserve"> separated into a ratio of 8</w:t>
      </w:r>
      <w:r>
        <w:rPr>
          <w:rFonts w:hint="default" w:ascii="Arial" w:hAnsi="Arial" w:cs="Arial"/>
          <w:lang w:val="en-US" w:eastAsia="zh-CN"/>
        </w:rPr>
        <w:t>5</w:t>
      </w:r>
      <w:r>
        <w:rPr>
          <w:rFonts w:hint="eastAsia" w:ascii="Arial" w:hAnsi="Arial" w:cs="Arial"/>
          <w:lang w:val="en-US" w:eastAsia="zh-CN"/>
        </w:rPr>
        <w:t xml:space="preserve">% for training and </w:t>
      </w:r>
      <w:r>
        <w:rPr>
          <w:rFonts w:hint="default" w:ascii="Arial" w:hAnsi="Arial" w:cs="Arial"/>
          <w:lang w:val="en-US" w:eastAsia="zh-CN"/>
        </w:rPr>
        <w:t>15</w:t>
      </w:r>
      <w:r>
        <w:rPr>
          <w:rFonts w:hint="eastAsia" w:ascii="Arial" w:hAnsi="Arial" w:cs="Arial"/>
          <w:lang w:val="en-US" w:eastAsia="zh-CN"/>
        </w:rPr>
        <w:t>%</w:t>
      </w:r>
      <w:r>
        <w:rPr>
          <w:rFonts w:hint="default" w:ascii="Arial" w:hAnsi="Arial" w:cs="Arial"/>
          <w:lang w:val="en-US" w:eastAsia="zh-CN"/>
        </w:rPr>
        <w:t xml:space="preserve"> for</w:t>
      </w:r>
      <w:r>
        <w:rPr>
          <w:rFonts w:hint="eastAsia" w:ascii="Arial" w:hAnsi="Arial" w:cs="Arial"/>
          <w:lang w:val="en-US" w:eastAsia="zh-CN"/>
        </w:rPr>
        <w:t xml:space="preserve"> testing folder, the validation images will be separated from training dataset while building the model</w:t>
      </w:r>
      <w:r>
        <w:rPr>
          <w:rFonts w:hint="default" w:ascii="Arial" w:hAnsi="Arial" w:cs="Arial"/>
          <w:lang w:val="en-US" w:eastAsia="zh-CN"/>
        </w:rPr>
        <w:t>. Overall,</w:t>
      </w:r>
      <w:r>
        <w:rPr>
          <w:rFonts w:hint="eastAsia" w:ascii="Arial" w:hAnsi="Arial" w:cs="Arial"/>
          <w:lang w:val="en-US" w:eastAsia="zh-CN"/>
        </w:rPr>
        <w:t xml:space="preserve"> the split ratio is around 7 : 1.5 : 1.5. The separation was done through the library of Python called shutil and random, which could complete the operation of files, for instance</w:t>
      </w:r>
      <w:r>
        <w:rPr>
          <w:rFonts w:hint="default" w:ascii="Arial" w:hAnsi="Arial" w:cs="Arial"/>
          <w:lang w:val="en-US" w:eastAsia="zh-CN"/>
        </w:rPr>
        <w:t xml:space="preserve">, </w:t>
      </w:r>
      <w:r>
        <w:rPr>
          <w:rFonts w:hint="eastAsia" w:ascii="Arial" w:hAnsi="Arial" w:cs="Arial"/>
          <w:lang w:val="en-US" w:eastAsia="zh-CN"/>
        </w:rPr>
        <w:t xml:space="preserve"> randomly selecting a specific proportion of images in the targeted folder and move to another folder to achieve data separ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p>
    <w:p>
      <w:pPr>
        <w:rPr>
          <w:rFonts w:hint="eastAsia" w:ascii="Times New Roman" w:hAnsi="Times New Roman" w:cs="Times New Roman"/>
          <w:b/>
          <w:bCs/>
          <w:color w:val="000000" w:themeColor="text1"/>
          <w:sz w:val="24"/>
          <w:szCs w:val="24"/>
          <w:lang w:val="en-US" w:eastAsia="zh-CN"/>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 xml:space="preserve">3.1.4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hint="eastAsia" w:ascii="Times New Roman" w:hAnsi="Times New Roman" w:cs="Times New Roman"/>
          <w:b/>
          <w:bCs/>
          <w:color w:val="000000" w:themeColor="text1"/>
          <w:sz w:val="24"/>
          <w:szCs w:val="24"/>
          <w:lang w:val="en-US" w:eastAsia="zh-CN"/>
          <w14:textFill>
            <w14:solidFill>
              <w14:schemeClr w14:val="tx1"/>
            </w14:solidFill>
          </w14:textFill>
        </w:rPr>
        <w:t>Data Preprocess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color w:val="000000" w:themeColor="text1"/>
          <w:sz w:val="22"/>
          <w:szCs w:val="22"/>
          <w:lang w:val="en-US" w:eastAsia="zh-CN"/>
          <w14:textFill>
            <w14:solidFill>
              <w14:schemeClr w14:val="tx1"/>
            </w14:solidFill>
          </w14:textFill>
        </w:rPr>
        <w:t xml:space="preserve">In this coursework, an initial screening of </w:t>
      </w:r>
      <w:r>
        <w:rPr>
          <w:rFonts w:hint="eastAsia" w:ascii="Arial" w:hAnsi="Arial" w:cs="Arial"/>
          <w:b w:val="0"/>
          <w:bCs w:val="0"/>
          <w:color w:val="000000" w:themeColor="text1"/>
          <w:sz w:val="22"/>
          <w:szCs w:val="22"/>
          <w:lang w:val="en-US" w:eastAsia="zh-CN"/>
          <w14:textFill>
            <w14:solidFill>
              <w14:schemeClr w14:val="tx1"/>
            </w14:solidFill>
          </w14:textFill>
        </w:rPr>
        <w:t>two</w:t>
      </w:r>
      <w:r>
        <w:rPr>
          <w:rFonts w:hint="default" w:ascii="Arial" w:hAnsi="Arial" w:cs="Arial"/>
          <w:b w:val="0"/>
          <w:bCs w:val="0"/>
          <w:color w:val="000000" w:themeColor="text1"/>
          <w:sz w:val="22"/>
          <w:szCs w:val="22"/>
          <w:lang w:val="en-US" w:eastAsia="zh-CN"/>
          <w14:textFill>
            <w14:solidFill>
              <w14:schemeClr w14:val="tx1"/>
            </w14:solidFill>
          </w14:textFill>
        </w:rPr>
        <w:t xml:space="preserve"> image preprocessing techniques was conducted to address the impact of color and shape in retinal images on model training. </w:t>
      </w:r>
      <w:r>
        <w:rPr>
          <w:rFonts w:hint="eastAsia" w:ascii="Arial" w:hAnsi="Arial" w:cs="Arial"/>
          <w:b w:val="0"/>
          <w:bCs w:val="0"/>
          <w:color w:val="000000" w:themeColor="text1"/>
          <w:sz w:val="22"/>
          <w:szCs w:val="22"/>
          <w:lang w:val="en-US" w:eastAsia="zh-CN"/>
          <w14:textFill>
            <w14:solidFill>
              <w14:schemeClr w14:val="tx1"/>
            </w14:solidFill>
          </w14:textFill>
        </w:rPr>
        <w:t>Transformed images were</w:t>
      </w:r>
      <w:r>
        <w:rPr>
          <w:rFonts w:hint="default" w:ascii="Arial" w:hAnsi="Arial" w:cs="Arial"/>
          <w:b w:val="0"/>
          <w:bCs w:val="0"/>
          <w:color w:val="000000" w:themeColor="text1"/>
          <w:sz w:val="22"/>
          <w:szCs w:val="22"/>
          <w:lang w:val="en-US" w:eastAsia="zh-CN"/>
          <w14:textFill>
            <w14:solidFill>
              <w14:schemeClr w14:val="tx1"/>
            </w14:solidFill>
          </w14:textFill>
        </w:rPr>
        <w:t xml:space="preserve"> retained for further application in the model's operational framework, leading to the final selection of one effective image processing approach.</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p>
    <w:p>
      <w:pPr>
        <w:rPr>
          <w:rFonts w:hint="eastAsia" w:ascii="Times New Roman" w:hAnsi="Times New Roman" w:cs="Times New Roman"/>
          <w:b/>
          <w:bCs/>
          <w:color w:val="000000" w:themeColor="text1"/>
          <w:sz w:val="24"/>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3.1.4.1 Grayscale Image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Grayscale imaging is a crucial technique in digital image processing, involves converting colour images to shades of gray, effectively reducing the image to single intensity channel. This method emphasize variations in brightness over colour difference, making it particularly useful in various applications, especially in fields like medical imaging. In grayscale images, each pixel represents a shade of gray, ranging from black to white, with numerous shades of gray in between. By focusing on luminance rather than chromatic content, grayscale imaging is often used to extract specific characteristics from images such as shapes, texture and shapes [12], which are vital in many analytical and diagnostic application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color w:val="000000" w:themeColor="text1"/>
          <w:sz w:val="22"/>
          <w:szCs w:val="22"/>
          <w:lang w:val="en-US" w:eastAsia="zh-CN"/>
          <w14:textFill>
            <w14:solidFill>
              <w14:schemeClr w14:val="tx1"/>
            </w14:solidFill>
          </w14:textFill>
        </w:rPr>
        <w:t>As</w:t>
      </w:r>
      <w:r>
        <w:rPr>
          <w:rFonts w:hint="eastAsia" w:ascii="Arial" w:hAnsi="Arial" w:cs="Arial"/>
          <w:b w:val="0"/>
          <w:bCs w:val="0"/>
          <w:color w:val="000000" w:themeColor="text1"/>
          <w:sz w:val="22"/>
          <w:szCs w:val="22"/>
          <w:lang w:val="en-US" w:eastAsia="zh-CN"/>
          <w14:textFill>
            <w14:solidFill>
              <w14:schemeClr w14:val="tx1"/>
            </w14:solidFill>
          </w14:textFill>
        </w:rPr>
        <w:t xml:space="preserve"> previously</w:t>
      </w:r>
      <w:r>
        <w:rPr>
          <w:rFonts w:hint="default" w:ascii="Arial" w:hAnsi="Arial" w:cs="Arial"/>
          <w:b w:val="0"/>
          <w:bCs w:val="0"/>
          <w:color w:val="000000" w:themeColor="text1"/>
          <w:sz w:val="22"/>
          <w:szCs w:val="22"/>
          <w:lang w:val="en-US" w:eastAsia="zh-CN"/>
          <w14:textFill>
            <w14:solidFill>
              <w14:schemeClr w14:val="tx1"/>
            </w14:solidFill>
          </w14:textFill>
        </w:rPr>
        <w:t xml:space="preserve"> </w:t>
      </w:r>
      <w:r>
        <w:rPr>
          <w:rFonts w:hint="eastAsia" w:ascii="Arial" w:hAnsi="Arial" w:cs="Arial"/>
          <w:b w:val="0"/>
          <w:bCs w:val="0"/>
          <w:color w:val="000000" w:themeColor="text1"/>
          <w:sz w:val="22"/>
          <w:szCs w:val="22"/>
          <w:lang w:val="en-US" w:eastAsia="zh-CN"/>
          <w14:textFill>
            <w14:solidFill>
              <w14:schemeClr w14:val="tx1"/>
            </w14:solidFill>
          </w14:textFill>
        </w:rPr>
        <w:t>mentioned</w:t>
      </w:r>
      <w:r>
        <w:rPr>
          <w:rFonts w:hint="default" w:ascii="Arial" w:hAnsi="Arial" w:cs="Arial"/>
          <w:b w:val="0"/>
          <w:bCs w:val="0"/>
          <w:color w:val="000000" w:themeColor="text1"/>
          <w:sz w:val="22"/>
          <w:szCs w:val="22"/>
          <w:lang w:val="en-US" w:eastAsia="zh-CN"/>
          <w14:textFill>
            <w14:solidFill>
              <w14:schemeClr w14:val="tx1"/>
            </w14:solidFill>
          </w14:textFill>
        </w:rPr>
        <w:t>, there is a significant deceptive similarity across the dataset; for instance, the colors of normal and diabetic retinas display a high degree of resemblance. To prevent the model from focusing on these color similarities, which might result in poor differentiation between the two classes,</w:t>
      </w:r>
      <w:r>
        <w:rPr>
          <w:rFonts w:hint="eastAsia" w:ascii="Arial" w:hAnsi="Arial" w:cs="Arial"/>
          <w:b w:val="0"/>
          <w:bCs w:val="0"/>
          <w:color w:val="000000" w:themeColor="text1"/>
          <w:sz w:val="22"/>
          <w:szCs w:val="22"/>
          <w:lang w:val="en-US" w:eastAsia="zh-CN"/>
          <w14:textFill>
            <w14:solidFill>
              <w14:schemeClr w14:val="tx1"/>
            </w14:solidFill>
          </w14:textFill>
        </w:rPr>
        <w:t xml:space="preserve"> and therefore,</w:t>
      </w:r>
      <w:r>
        <w:rPr>
          <w:rFonts w:hint="default" w:ascii="Arial" w:hAnsi="Arial" w:cs="Arial"/>
          <w:b w:val="0"/>
          <w:bCs w:val="0"/>
          <w:color w:val="000000" w:themeColor="text1"/>
          <w:sz w:val="22"/>
          <w:szCs w:val="22"/>
          <w:lang w:val="en-US" w:eastAsia="zh-CN"/>
          <w14:textFill>
            <w14:solidFill>
              <w14:schemeClr w14:val="tx1"/>
            </w14:solidFill>
          </w14:textFill>
        </w:rPr>
        <w:t xml:space="preserve"> images were transformed into grayscale. The transition to grayscale was efficiently achieved using OpenCV.</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eastAsia" w:ascii="Arial" w:hAnsi="Arial" w:cs="Arial"/>
          <w:b w:val="0"/>
          <w:bCs w:val="0"/>
          <w:color w:val="000000" w:themeColor="text1"/>
          <w:sz w:val="22"/>
          <w:szCs w:val="22"/>
          <w:lang w:val="en-US" w:eastAsia="zh-CN"/>
          <w14:textFill>
            <w14:solidFill>
              <w14:schemeClr w14:val="tx1"/>
            </w14:solidFill>
          </w14:textFill>
        </w:rPr>
        <w:t xml:space="preserve">Following figure </w:t>
      </w:r>
      <w:r>
        <w:rPr>
          <w:rFonts w:hint="default" w:ascii="Arial" w:hAnsi="Arial" w:cs="Arial"/>
          <w:b w:val="0"/>
          <w:bCs w:val="0"/>
          <w:color w:val="000000" w:themeColor="text1"/>
          <w:sz w:val="22"/>
          <w:szCs w:val="22"/>
          <w:lang w:val="en-US" w:eastAsia="zh-CN"/>
          <w14:textFill>
            <w14:solidFill>
              <w14:schemeClr w14:val="tx1"/>
            </w14:solidFill>
          </w14:textFill>
        </w:rPr>
        <w:t>4</w:t>
      </w:r>
      <w:r>
        <w:rPr>
          <w:rFonts w:hint="eastAsia" w:ascii="Arial" w:hAnsi="Arial" w:cs="Arial"/>
          <w:b w:val="0"/>
          <w:bCs w:val="0"/>
          <w:color w:val="000000" w:themeColor="text1"/>
          <w:sz w:val="22"/>
          <w:szCs w:val="22"/>
          <w:lang w:val="en-US" w:eastAsia="zh-CN"/>
          <w14:textFill>
            <w14:solidFill>
              <w14:schemeClr w14:val="tx1"/>
            </w14:solidFill>
          </w14:textFill>
        </w:rPr>
        <w:t xml:space="preserve"> presents the result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1450975" cy="1450975"/>
            <wp:effectExtent l="0" t="0" r="15875" b="15875"/>
            <wp:docPr id="22" name="图片 22" descr="gray_scal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gray_scale_1"/>
                    <pic:cNvPicPr>
                      <a:picLocks noChangeAspect="1"/>
                    </pic:cNvPicPr>
                  </pic:nvPicPr>
                  <pic:blipFill>
                    <a:blip r:embed="rId13"/>
                    <a:stretch>
                      <a:fillRect/>
                    </a:stretch>
                  </pic:blipFill>
                  <pic:spPr>
                    <a:xfrm>
                      <a:off x="0" y="0"/>
                      <a:ext cx="1450975" cy="1450975"/>
                    </a:xfrm>
                    <a:prstGeom prst="rect">
                      <a:avLst/>
                    </a:prstGeom>
                  </pic:spPr>
                </pic:pic>
              </a:graphicData>
            </a:graphic>
          </wp:inline>
        </w:drawing>
      </w:r>
      <w:r>
        <w:rPr>
          <w:rFonts w:hint="default" w:ascii="Arial" w:hAnsi="Arial" w:cs="Arial"/>
          <w:lang w:val="en-US" w:eastAsia="zh-CN"/>
        </w:rPr>
        <w:drawing>
          <wp:inline distT="0" distB="0" distL="114300" distR="114300">
            <wp:extent cx="1449705" cy="1449705"/>
            <wp:effectExtent l="0" t="0" r="17145" b="17145"/>
            <wp:docPr id="23" name="图片 23" descr="gray_scale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gray_scale_7"/>
                    <pic:cNvPicPr>
                      <a:picLocks noChangeAspect="1"/>
                    </pic:cNvPicPr>
                  </pic:nvPicPr>
                  <pic:blipFill>
                    <a:blip r:embed="rId14"/>
                    <a:stretch>
                      <a:fillRect/>
                    </a:stretch>
                  </pic:blipFill>
                  <pic:spPr>
                    <a:xfrm>
                      <a:off x="0" y="0"/>
                      <a:ext cx="1449705" cy="144970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 xml:space="preserve">Figure </w:t>
      </w:r>
      <w:r>
        <w:rPr>
          <w:rFonts w:hint="default" w:ascii="Arial" w:hAnsi="Arial" w:cs="Arial"/>
          <w:lang w:val="en-US" w:eastAsia="zh-CN"/>
        </w:rPr>
        <w:t>4</w:t>
      </w:r>
      <w:r>
        <w:rPr>
          <w:rFonts w:hint="eastAsia" w:ascii="Arial" w:hAnsi="Arial" w:cs="Arial"/>
          <w:lang w:val="en-US" w:eastAsia="zh-CN"/>
        </w:rPr>
        <w:t>: Grayscale Image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rPr>
          <w:rFonts w:hint="default" w:ascii="Times New Roman" w:hAnsi="Times New Roman" w:cs="Times New Roman"/>
          <w:b/>
          <w:bCs/>
          <w:color w:val="000000" w:themeColor="text1"/>
          <w:sz w:val="24"/>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3.1.4.2 CLAHE Transition</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b/>
          <w:bCs/>
          <w:color w:val="C00000"/>
          <w:sz w:val="22"/>
          <w:szCs w:val="22"/>
          <w:lang w:val="en-US" w:eastAsia="zh-CN"/>
        </w:rPr>
      </w:pPr>
      <w:r>
        <w:rPr>
          <w:rFonts w:hint="eastAsia" w:ascii="Arial" w:hAnsi="Arial" w:cs="Arial"/>
          <w:b w:val="0"/>
          <w:bCs w:val="0"/>
          <w:color w:val="auto"/>
          <w:sz w:val="22"/>
          <w:szCs w:val="22"/>
          <w:lang w:val="en-US" w:eastAsia="zh-CN"/>
        </w:rPr>
        <w:t>CLAHE, or Contrast Limited Adaptive Histogram Equalization, is a method known for enhancing image contrast and sharpness. It operates by adaptively dividing the image into several small blocks, then performing histogram equalization on each of these blocks within certain contrast limits  [13]. This approach improves the histogram distribution of the image, which is essential for enhancing detail and image quality.</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eastAsia" w:ascii="Arial" w:hAnsi="Arial" w:cs="Arial"/>
          <w:b w:val="0"/>
          <w:bCs w:val="0"/>
          <w:color w:val="000000" w:themeColor="text1"/>
          <w:sz w:val="22"/>
          <w:szCs w:val="22"/>
          <w:lang w:val="en-US" w:eastAsia="zh-CN"/>
          <w14:textFill>
            <w14:solidFill>
              <w14:schemeClr w14:val="tx1"/>
            </w14:solidFill>
          </w14:textFill>
        </w:rPr>
        <w:t xml:space="preserve">Considering the fact that images of dataset were also having trouble on contrast, for instance, in figure </w:t>
      </w:r>
      <w:r>
        <w:rPr>
          <w:rFonts w:hint="default" w:ascii="Arial" w:hAnsi="Arial" w:cs="Arial"/>
          <w:b w:val="0"/>
          <w:bCs w:val="0"/>
          <w:color w:val="000000" w:themeColor="text1"/>
          <w:sz w:val="22"/>
          <w:szCs w:val="22"/>
          <w:lang w:val="en-US" w:eastAsia="zh-CN"/>
          <w14:textFill>
            <w14:solidFill>
              <w14:schemeClr w14:val="tx1"/>
            </w14:solidFill>
          </w14:textFill>
        </w:rPr>
        <w:t>5</w:t>
      </w:r>
      <w:r>
        <w:rPr>
          <w:rFonts w:hint="eastAsia" w:ascii="Arial" w:hAnsi="Arial" w:cs="Arial"/>
          <w:b w:val="0"/>
          <w:bCs w:val="0"/>
          <w:color w:val="000000" w:themeColor="text1"/>
          <w:sz w:val="22"/>
          <w:szCs w:val="22"/>
          <w:lang w:val="en-US" w:eastAsia="zh-CN"/>
          <w14:textFill>
            <w14:solidFill>
              <w14:schemeClr w14:val="tx1"/>
            </w14:solidFill>
          </w14:textFill>
        </w:rPr>
        <w:t xml:space="preserve">, images are evidently uneven in light and shade, details are unclear. Therefore, by applying CLAHE method to adjust the image and save in another folder for training might solve the issue. </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color w:val="000000" w:themeColor="text1"/>
          <w:sz w:val="22"/>
          <w:szCs w:val="22"/>
          <w:lang w:val="en-US" w:eastAsia="zh-CN"/>
          <w14:textFill>
            <w14:solidFill>
              <w14:schemeClr w14:val="tx1"/>
            </w14:solidFill>
          </w14:textFill>
        </w:rPr>
        <w:drawing>
          <wp:inline distT="0" distB="0" distL="114300" distR="114300">
            <wp:extent cx="2133600" cy="2133600"/>
            <wp:effectExtent l="0" t="0" r="0" b="0"/>
            <wp:docPr id="1" name="图片 1" descr="b665041e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b665041e1633"/>
                    <pic:cNvPicPr>
                      <a:picLocks noChangeAspect="1"/>
                    </pic:cNvPicPr>
                  </pic:nvPicPr>
                  <pic:blipFill>
                    <a:blip r:embed="rId15"/>
                    <a:stretch>
                      <a:fillRect/>
                    </a:stretch>
                  </pic:blipFill>
                  <pic:spPr>
                    <a:xfrm>
                      <a:off x="0" y="0"/>
                      <a:ext cx="2133600" cy="2133600"/>
                    </a:xfrm>
                    <a:prstGeom prst="rect">
                      <a:avLst/>
                    </a:prstGeom>
                  </pic:spPr>
                </pic:pic>
              </a:graphicData>
            </a:graphic>
          </wp:inline>
        </w:drawing>
      </w:r>
      <w:r>
        <w:rPr>
          <w:rFonts w:hint="default" w:ascii="Arial" w:hAnsi="Arial" w:cs="Arial"/>
          <w:b w:val="0"/>
          <w:bCs w:val="0"/>
          <w:color w:val="000000" w:themeColor="text1"/>
          <w:sz w:val="22"/>
          <w:szCs w:val="22"/>
          <w:lang w:val="en-US" w:eastAsia="zh-CN"/>
          <w14:textFill>
            <w14:solidFill>
              <w14:schemeClr w14:val="tx1"/>
            </w14:solidFill>
          </w14:textFill>
        </w:rPr>
        <w:drawing>
          <wp:inline distT="0" distB="0" distL="114300" distR="114300">
            <wp:extent cx="2133600" cy="2133600"/>
            <wp:effectExtent l="0" t="0" r="0" b="0"/>
            <wp:docPr id="6" name="图片 6" descr="ababe19ed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babe19ed448"/>
                    <pic:cNvPicPr>
                      <a:picLocks noChangeAspect="1"/>
                    </pic:cNvPicPr>
                  </pic:nvPicPr>
                  <pic:blipFill>
                    <a:blip r:embed="rId16"/>
                    <a:stretch>
                      <a:fillRect/>
                    </a:stretch>
                  </pic:blipFill>
                  <pic:spPr>
                    <a:xfrm>
                      <a:off x="0" y="0"/>
                      <a:ext cx="2133600" cy="213360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eastAsia" w:ascii="Arial" w:hAnsi="Arial" w:cs="Arial"/>
          <w:b w:val="0"/>
          <w:bCs w:val="0"/>
          <w:color w:val="000000" w:themeColor="text1"/>
          <w:sz w:val="22"/>
          <w:szCs w:val="22"/>
          <w:lang w:val="en-US" w:eastAsia="zh-CN"/>
          <w14:textFill>
            <w14:solidFill>
              <w14:schemeClr w14:val="tx1"/>
            </w14:solidFill>
          </w14:textFill>
        </w:rPr>
        <w:t xml:space="preserve">Figure </w:t>
      </w:r>
      <w:r>
        <w:rPr>
          <w:rFonts w:hint="default" w:ascii="Arial" w:hAnsi="Arial" w:cs="Arial"/>
          <w:b w:val="0"/>
          <w:bCs w:val="0"/>
          <w:color w:val="000000" w:themeColor="text1"/>
          <w:sz w:val="22"/>
          <w:szCs w:val="22"/>
          <w:lang w:val="en-US" w:eastAsia="zh-CN"/>
          <w14:textFill>
            <w14:solidFill>
              <w14:schemeClr w14:val="tx1"/>
            </w14:solidFill>
          </w14:textFill>
        </w:rPr>
        <w:t>5</w:t>
      </w:r>
      <w:r>
        <w:rPr>
          <w:rFonts w:hint="eastAsia" w:ascii="Arial" w:hAnsi="Arial" w:cs="Arial"/>
          <w:b w:val="0"/>
          <w:bCs w:val="0"/>
          <w:color w:val="000000" w:themeColor="text1"/>
          <w:sz w:val="22"/>
          <w:szCs w:val="22"/>
          <w:lang w:val="en-US" w:eastAsia="zh-CN"/>
          <w14:textFill>
            <w14:solidFill>
              <w14:schemeClr w14:val="tx1"/>
            </w14:solidFill>
          </w14:textFill>
        </w:rPr>
        <w:t>: Uneven contrast and shade.</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eastAsia" w:ascii="Arial" w:hAnsi="Arial" w:cs="Arial"/>
          <w:b w:val="0"/>
          <w:bCs w:val="0"/>
          <w:color w:val="000000" w:themeColor="text1"/>
          <w:sz w:val="22"/>
          <w:szCs w:val="22"/>
          <w:lang w:val="en-US" w:eastAsia="zh-CN"/>
          <w14:textFill>
            <w14:solidFill>
              <w14:schemeClr w14:val="tx1"/>
            </w14:solidFill>
          </w14:textFill>
        </w:rPr>
        <w:t xml:space="preserve">To achieve CLAHE, Opencv was utilized to implement CLAHE for image processing. To start with, images were converted to grayscale to reduce complexity by changing three channels of RGB to one, thus increased the efficiency. During the CLAHE object initialization, the contrast enhancement parameter </w:t>
      </w:r>
      <w:r>
        <w:rPr>
          <w:rFonts w:hint="default" w:ascii="Arial" w:hAnsi="Arial" w:cs="Arial"/>
          <w:b w:val="0"/>
          <w:bCs w:val="0"/>
          <w:color w:val="000000" w:themeColor="text1"/>
          <w:sz w:val="22"/>
          <w:szCs w:val="22"/>
          <w:lang w:val="en-US" w:eastAsia="zh-CN"/>
          <w14:textFill>
            <w14:solidFill>
              <w14:schemeClr w14:val="tx1"/>
            </w14:solidFill>
          </w14:textFill>
        </w:rPr>
        <w:t>‘</w:t>
      </w:r>
      <w:r>
        <w:rPr>
          <w:rFonts w:hint="eastAsia" w:ascii="Arial" w:hAnsi="Arial" w:cs="Arial"/>
          <w:b w:val="0"/>
          <w:bCs w:val="0"/>
          <w:color w:val="000000" w:themeColor="text1"/>
          <w:sz w:val="22"/>
          <w:szCs w:val="22"/>
          <w:lang w:val="en-US" w:eastAsia="zh-CN"/>
          <w14:textFill>
            <w14:solidFill>
              <w14:schemeClr w14:val="tx1"/>
            </w14:solidFill>
          </w14:textFill>
        </w:rPr>
        <w:t>clipLimit</w:t>
      </w:r>
      <w:r>
        <w:rPr>
          <w:rFonts w:hint="default" w:ascii="Arial" w:hAnsi="Arial" w:cs="Arial"/>
          <w:b w:val="0"/>
          <w:bCs w:val="0"/>
          <w:color w:val="000000" w:themeColor="text1"/>
          <w:sz w:val="22"/>
          <w:szCs w:val="22"/>
          <w:lang w:val="en-US" w:eastAsia="zh-CN"/>
          <w14:textFill>
            <w14:solidFill>
              <w14:schemeClr w14:val="tx1"/>
            </w14:solidFill>
          </w14:textFill>
        </w:rPr>
        <w:t>’</w:t>
      </w:r>
      <w:r>
        <w:rPr>
          <w:rFonts w:hint="eastAsia" w:ascii="Arial" w:hAnsi="Arial" w:cs="Arial"/>
          <w:b w:val="0"/>
          <w:bCs w:val="0"/>
          <w:color w:val="000000" w:themeColor="text1"/>
          <w:sz w:val="22"/>
          <w:szCs w:val="22"/>
          <w:lang w:val="en-US" w:eastAsia="zh-CN"/>
          <w14:textFill>
            <w14:solidFill>
              <w14:schemeClr w14:val="tx1"/>
            </w14:solidFill>
          </w14:textFill>
        </w:rPr>
        <w:t xml:space="preserve"> was established at 9, ensuring it remained at a reasonable and manageable level.</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lang w:val="en-US" w:eastAsia="zh-CN"/>
          <w14:textFill>
            <w14:solidFill>
              <w14:schemeClr w14:val="tx1"/>
            </w14:solidFill>
          </w14:textFill>
        </w:rPr>
      </w:pPr>
      <w:r>
        <w:rPr>
          <w:rFonts w:hint="eastAsia" w:ascii="Arial" w:hAnsi="Arial" w:cs="Arial"/>
          <w:b w:val="0"/>
          <w:bCs w:val="0"/>
          <w:color w:val="000000" w:themeColor="text1"/>
          <w:sz w:val="22"/>
          <w:szCs w:val="22"/>
          <w:lang w:val="en-US" w:eastAsia="zh-CN"/>
          <w14:textFill>
            <w14:solidFill>
              <w14:schemeClr w14:val="tx1"/>
            </w14:solidFill>
          </w14:textFill>
        </w:rPr>
        <w:t xml:space="preserve">Furthermore, parameter </w:t>
      </w:r>
      <w:r>
        <w:rPr>
          <w:rFonts w:hint="default" w:ascii="Arial" w:hAnsi="Arial" w:cs="Arial"/>
          <w:b w:val="0"/>
          <w:bCs w:val="0"/>
          <w:color w:val="000000" w:themeColor="text1"/>
          <w:sz w:val="22"/>
          <w:szCs w:val="22"/>
          <w:lang w:val="en-US" w:eastAsia="zh-CN"/>
          <w14:textFill>
            <w14:solidFill>
              <w14:schemeClr w14:val="tx1"/>
            </w14:solidFill>
          </w14:textFill>
        </w:rPr>
        <w:t>‘</w:t>
      </w:r>
      <w:r>
        <w:rPr>
          <w:rFonts w:hint="eastAsia" w:ascii="Arial" w:hAnsi="Arial" w:cs="Arial"/>
          <w:b w:val="0"/>
          <w:bCs w:val="0"/>
          <w:color w:val="000000" w:themeColor="text1"/>
          <w:sz w:val="22"/>
          <w:szCs w:val="22"/>
          <w:lang w:val="en-US" w:eastAsia="zh-CN"/>
          <w14:textFill>
            <w14:solidFill>
              <w14:schemeClr w14:val="tx1"/>
            </w14:solidFill>
          </w14:textFill>
        </w:rPr>
        <w:t>titleGridSize</w:t>
      </w:r>
      <w:r>
        <w:rPr>
          <w:rFonts w:hint="default" w:ascii="Arial" w:hAnsi="Arial" w:cs="Arial"/>
          <w:b w:val="0"/>
          <w:bCs w:val="0"/>
          <w:color w:val="000000" w:themeColor="text1"/>
          <w:sz w:val="22"/>
          <w:szCs w:val="22"/>
          <w:lang w:val="en-US" w:eastAsia="zh-CN"/>
          <w14:textFill>
            <w14:solidFill>
              <w14:schemeClr w14:val="tx1"/>
            </w14:solidFill>
          </w14:textFill>
        </w:rPr>
        <w:t>’</w:t>
      </w:r>
      <w:r>
        <w:rPr>
          <w:rFonts w:hint="eastAsia" w:ascii="Arial" w:hAnsi="Arial" w:cs="Arial"/>
          <w:b w:val="0"/>
          <w:bCs w:val="0"/>
          <w:color w:val="000000" w:themeColor="text1"/>
          <w:sz w:val="22"/>
          <w:szCs w:val="22"/>
          <w:lang w:val="en-US" w:eastAsia="zh-CN"/>
          <w14:textFill>
            <w14:solidFill>
              <w14:schemeClr w14:val="tx1"/>
            </w14:solidFill>
          </w14:textFill>
        </w:rPr>
        <w:t xml:space="preserve"> was set as 10 * 10</w:t>
      </w:r>
      <w:r>
        <w:rPr>
          <w:rFonts w:hint="default" w:ascii="Arial" w:hAnsi="Arial" w:cs="Arial"/>
          <w:b w:val="0"/>
          <w:bCs w:val="0"/>
          <w:color w:val="000000" w:themeColor="text1"/>
          <w:sz w:val="22"/>
          <w:szCs w:val="22"/>
          <w:lang w:val="en-US" w:eastAsia="zh-CN"/>
          <w14:textFill>
            <w14:solidFill>
              <w14:schemeClr w14:val="tx1"/>
            </w14:solidFill>
          </w14:textFill>
        </w:rPr>
        <w:t xml:space="preserve"> which then</w:t>
      </w:r>
      <w:r>
        <w:rPr>
          <w:rFonts w:hint="eastAsia" w:ascii="Arial" w:hAnsi="Arial" w:cs="Arial"/>
          <w:b w:val="0"/>
          <w:bCs w:val="0"/>
          <w:color w:val="000000" w:themeColor="text1"/>
          <w:sz w:val="22"/>
          <w:szCs w:val="22"/>
          <w:lang w:val="en-US" w:eastAsia="zh-CN"/>
          <w14:textFill>
            <w14:solidFill>
              <w14:schemeClr w14:val="tx1"/>
            </w14:solidFill>
          </w14:textFill>
        </w:rPr>
        <w:t xml:space="preserve"> the image will be split into a 10*10 grid. This division into smaller blocks allows each block to undergo independent histogram equalization, enabling CLAHE algorithm to enhance contrast locally within different areas of the image. The size of detail in the final image enhancement, with smaller blocks potentially leading to more precise contrast adjustments. Figure </w:t>
      </w:r>
      <w:r>
        <w:rPr>
          <w:rFonts w:hint="default" w:ascii="Arial" w:hAnsi="Arial" w:cs="Arial"/>
          <w:b w:val="0"/>
          <w:bCs w:val="0"/>
          <w:color w:val="000000" w:themeColor="text1"/>
          <w:sz w:val="22"/>
          <w:szCs w:val="22"/>
          <w:lang w:val="en-US" w:eastAsia="zh-CN"/>
          <w14:textFill>
            <w14:solidFill>
              <w14:schemeClr w14:val="tx1"/>
            </w14:solidFill>
          </w14:textFill>
        </w:rPr>
        <w:t>6</w:t>
      </w:r>
      <w:r>
        <w:rPr>
          <w:rFonts w:hint="eastAsia" w:ascii="Arial" w:hAnsi="Arial" w:cs="Arial"/>
          <w:b w:val="0"/>
          <w:bCs w:val="0"/>
          <w:color w:val="000000" w:themeColor="text1"/>
          <w:sz w:val="22"/>
          <w:szCs w:val="22"/>
          <w:lang w:val="en-US" w:eastAsia="zh-CN"/>
          <w14:textFill>
            <w14:solidFill>
              <w14:schemeClr w14:val="tx1"/>
            </w14:solidFill>
          </w14:textFill>
        </w:rPr>
        <w:t xml:space="preserve"> shows the transformed images. By observing the results, it is clear that the lines of nerve were outlined, and therefore, this preprecessing was adopted for further model training which will be mentioned in section 4.</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4257675" cy="942975"/>
            <wp:effectExtent l="0" t="0" r="9525" b="952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7"/>
                    <a:stretch>
                      <a:fillRect/>
                    </a:stretch>
                  </pic:blipFill>
                  <pic:spPr>
                    <a:xfrm>
                      <a:off x="0" y="0"/>
                      <a:ext cx="4257675" cy="94297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 xml:space="preserve">Figure </w:t>
      </w:r>
      <w:r>
        <w:rPr>
          <w:rFonts w:hint="default" w:ascii="Arial" w:hAnsi="Arial" w:cs="Arial"/>
          <w:lang w:val="en-US" w:eastAsia="zh-CN"/>
        </w:rPr>
        <w:t>6</w:t>
      </w:r>
      <w:r>
        <w:rPr>
          <w:rFonts w:hint="eastAsia" w:ascii="Arial" w:hAnsi="Arial" w:cs="Arial"/>
          <w:lang w:val="en-US" w:eastAsia="zh-CN"/>
        </w:rPr>
        <w:t>: CLAHE images transformed</w:t>
      </w:r>
    </w:p>
    <w:p>
      <w:pPr>
        <w:rPr>
          <w:rFonts w:hint="eastAsia" w:ascii="Times New Roman" w:hAnsi="Times New Roman" w:cs="Times New Roman"/>
          <w:b/>
          <w:bCs/>
          <w:color w:val="000000" w:themeColor="text1"/>
          <w:sz w:val="24"/>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3.1.4.3 Basic data augmentation using ImageDataGenerator</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u w:val="none"/>
          <w:lang w:val="en-US" w:eastAsia="zh-CN"/>
          <w14:textFill>
            <w14:solidFill>
              <w14:schemeClr w14:val="tx1"/>
            </w14:solidFill>
          </w14:textFill>
        </w:rPr>
      </w:pPr>
      <w:r>
        <w:rPr>
          <w:rFonts w:hint="default" w:ascii="Arial" w:hAnsi="Arial" w:cs="Arial"/>
          <w:b w:val="0"/>
          <w:bCs w:val="0"/>
          <w:color w:val="000000" w:themeColor="text1"/>
          <w:sz w:val="22"/>
          <w:szCs w:val="22"/>
          <w:u w:val="none"/>
          <w:lang w:val="en-US" w:eastAsia="zh-CN"/>
          <w14:textFill>
            <w14:solidFill>
              <w14:schemeClr w14:val="tx1"/>
            </w14:solidFill>
          </w14:textFill>
        </w:rPr>
        <w:t>Following the application</w:t>
      </w:r>
      <w:r>
        <w:rPr>
          <w:rFonts w:hint="eastAsia" w:ascii="Arial" w:hAnsi="Arial" w:cs="Arial"/>
          <w:b w:val="0"/>
          <w:bCs w:val="0"/>
          <w:color w:val="000000" w:themeColor="text1"/>
          <w:sz w:val="22"/>
          <w:szCs w:val="22"/>
          <w:u w:val="none"/>
          <w:lang w:val="en-US" w:eastAsia="zh-CN"/>
          <w14:textFill>
            <w14:solidFill>
              <w14:schemeClr w14:val="tx1"/>
            </w14:solidFill>
          </w14:textFill>
        </w:rPr>
        <w:t xml:space="preserve"> of CLAHE, grayscale, edge detection and HSV to images, this phase involved further processing through techniques like shearing, rotation, width shifting, zooming, horizontal flipping and resizing etc. This approach generated varied versions of images within the same category, enhancing the diversity of dataset, aiding generalization of model while help preventing overfitting. Figure 7 showcases a comparison of processed samples. </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1411605" cy="1435100"/>
            <wp:effectExtent l="0" t="0" r="17145" b="12700"/>
            <wp:docPr id="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1"/>
                    </pic:cNvPicPr>
                  </pic:nvPicPr>
                  <pic:blipFill>
                    <a:blip r:embed="rId18"/>
                    <a:stretch>
                      <a:fillRect/>
                    </a:stretch>
                  </pic:blipFill>
                  <pic:spPr>
                    <a:xfrm>
                      <a:off x="0" y="0"/>
                      <a:ext cx="1411605" cy="1435100"/>
                    </a:xfrm>
                    <a:prstGeom prst="rect">
                      <a:avLst/>
                    </a:prstGeom>
                    <a:noFill/>
                    <a:ln>
                      <a:noFill/>
                    </a:ln>
                  </pic:spPr>
                </pic:pic>
              </a:graphicData>
            </a:graphic>
          </wp:inline>
        </w:drawing>
      </w:r>
      <w:r>
        <w:drawing>
          <wp:inline distT="0" distB="0" distL="114300" distR="114300">
            <wp:extent cx="1440180" cy="1430655"/>
            <wp:effectExtent l="0" t="0" r="7620" b="17145"/>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19"/>
                    <a:stretch>
                      <a:fillRect/>
                    </a:stretch>
                  </pic:blipFill>
                  <pic:spPr>
                    <a:xfrm>
                      <a:off x="0" y="0"/>
                      <a:ext cx="1440180" cy="143065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Figure 7: Before and After the transition</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p>
    <w:p>
      <w:pPr>
        <w:rPr>
          <w:rFonts w:hint="default" w:ascii="Times New Roman" w:hAnsi="Times New Roman" w:cs="Times New Roman"/>
          <w:b/>
          <w:bCs/>
          <w:color w:val="000000" w:themeColor="text1"/>
          <w:sz w:val="24"/>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3.1.4.</w:t>
      </w:r>
      <w:r>
        <w:rPr>
          <w:rFonts w:hint="default" w:ascii="Times New Roman" w:hAnsi="Times New Roman" w:cs="Times New Roman"/>
          <w:b/>
          <w:bCs/>
          <w:color w:val="000000" w:themeColor="text1"/>
          <w:sz w:val="24"/>
          <w:szCs w:val="24"/>
          <w:lang w:val="en-US" w:eastAsia="zh-CN"/>
          <w14:textFill>
            <w14:solidFill>
              <w14:schemeClr w14:val="tx1"/>
            </w14:solidFill>
          </w14:textFill>
        </w:rPr>
        <w:t>4 Partial Summary for data process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b w:val="0"/>
          <w:bCs w:val="0"/>
          <w:color w:val="000000" w:themeColor="text1"/>
          <w:sz w:val="22"/>
          <w:szCs w:val="22"/>
          <w:u w:val="none"/>
          <w:lang w:val="en-US" w:eastAsia="zh-CN"/>
          <w14:textFill>
            <w14:solidFill>
              <w14:schemeClr w14:val="tx1"/>
            </w14:solidFill>
          </w14:textFill>
        </w:rPr>
      </w:pPr>
      <w:r>
        <w:rPr>
          <w:rFonts w:hint="eastAsia" w:ascii="Arial" w:hAnsi="Arial" w:cs="Arial"/>
          <w:b w:val="0"/>
          <w:bCs w:val="0"/>
          <w:color w:val="000000" w:themeColor="text1"/>
          <w:sz w:val="22"/>
          <w:szCs w:val="22"/>
          <w:u w:val="none"/>
          <w:lang w:val="en-US" w:eastAsia="zh-CN"/>
          <w14:textFill>
            <w14:solidFill>
              <w14:schemeClr w14:val="tx1"/>
            </w14:solidFill>
          </w14:textFill>
        </w:rPr>
        <w:t>In the initial stage of the model building, only basic augmentation and data separation were applied to build and test model from individual model to combination of models. Once the model was initially built, CLAHE and grayscale images were put to refine the model while eliminate the possibilities of potential negative impact of original image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b w:val="0"/>
          <w:bCs w:val="0"/>
          <w:color w:val="000000" w:themeColor="text1"/>
          <w:sz w:val="22"/>
          <w:szCs w:val="22"/>
          <w:u w:val="none"/>
          <w:lang w:val="en-US" w:eastAsia="zh-CN"/>
          <w14:textFill>
            <w14:solidFill>
              <w14:schemeClr w14:val="tx1"/>
            </w14:solidFill>
          </w14:textFill>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3.2</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Proposed Model</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The proposed model is an ensemble of a straightforward convolutional model and an Inception-ResNet model, each incorporating attention mechanisms. At the end of the model, Grad-CAM is also utilized for visualization purposes in this setup. F</w:t>
      </w:r>
      <w:r>
        <w:rPr>
          <w:rFonts w:hint="default" w:ascii="Arial" w:hAnsi="Arial" w:cs="Arial"/>
          <w:lang w:val="en-US" w:eastAsia="zh-CN"/>
        </w:rPr>
        <w:t xml:space="preserve">igure </w:t>
      </w:r>
      <w:r>
        <w:rPr>
          <w:rFonts w:hint="eastAsia" w:ascii="Arial" w:hAnsi="Arial" w:cs="Arial"/>
          <w:lang w:val="en-US" w:eastAsia="zh-CN"/>
        </w:rPr>
        <w:t xml:space="preserve">9 </w:t>
      </w:r>
      <w:r>
        <w:rPr>
          <w:rFonts w:hint="default" w:ascii="Arial" w:hAnsi="Arial" w:cs="Arial"/>
          <w:lang w:val="en-US" w:eastAsia="zh-CN"/>
        </w:rPr>
        <w:t xml:space="preserve">and figure </w:t>
      </w:r>
      <w:r>
        <w:rPr>
          <w:rFonts w:hint="eastAsia" w:ascii="Arial" w:hAnsi="Arial" w:cs="Arial"/>
          <w:lang w:val="en-US" w:eastAsia="zh-CN"/>
        </w:rPr>
        <w:t>10</w:t>
      </w:r>
      <w:r>
        <w:rPr>
          <w:rFonts w:hint="default" w:ascii="Arial" w:hAnsi="Arial" w:cs="Arial"/>
          <w:lang w:val="en-US" w:eastAsia="zh-CN"/>
        </w:rPr>
        <w:t xml:space="preserve"> illustrate the overview and detailed structure of the model, </w:t>
      </w:r>
      <w:r>
        <w:rPr>
          <w:rFonts w:hint="default" w:ascii="Arial" w:hAnsi="Arial" w:cs="Arial"/>
          <w:color w:val="auto"/>
          <w:lang w:val="en-US" w:eastAsia="zh-CN"/>
        </w:rPr>
        <w:t>other internal structure such as Inception-Block, attention mechanisms are displayed in the ensemble stage in Experiment and result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The first individual model is a straightforward convolutional neural network, design to effectively extract features from input data and emphasize important aspects through an integrated attention mechanism. Its architecture consists of three convolutional layers, each paired with a custom attention module, creating a balance between feature detection and focused process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At its core part, the model employs convolutional layers to identify and interpret diverse patterns and textures from the input. These layers progressively capture more abstract features as the data flows through the network. The attention mechanism is a key aspect of this model, follows each convolutional layer. It generates attention maps that highlight significant regions of the feature maps, directing the model</w:t>
      </w:r>
      <w:r>
        <w:rPr>
          <w:rFonts w:hint="default" w:ascii="Arial" w:hAnsi="Arial" w:cs="Arial"/>
          <w:lang w:val="en-US" w:eastAsia="zh-CN"/>
        </w:rPr>
        <w:t>’</w:t>
      </w:r>
      <w:r>
        <w:rPr>
          <w:rFonts w:hint="eastAsia" w:ascii="Arial" w:hAnsi="Arial" w:cs="Arial"/>
          <w:lang w:val="en-US" w:eastAsia="zh-CN"/>
        </w:rPr>
        <w:t>s focus to the most informative parts of the input. This selective attention not only improves the precision of the model in recognizing relevant features but also enhances the overall interpretability of the process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The combination of attention in each layer instead of at the end of the model, allows it to not just perform standard feature extraction but also to adaptively prioritize parts of the data that are crucial for the subsequent analysis and decision making.</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The second model is structured as an Inception-ResNet model, which combines Residual block and Inception block, each with added attention mechanisms. It is designed to handle complex input data effectively.</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Within the second model, ResNet helps avoid common problems in deep networks such as gradient vanishing by using shortcuts to keep information flowing. Alongside, Inception blocks use several parallel branches to catch different features from the input data. This setup lets the model see and understand a wide range of pattern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After going through these block, an attention mechanism comes at play. This part makes sure the model pays enough attention to the valuable parts of the input images. In the looping structure of the model, after each ResNet and Inception blcok, there</w:t>
      </w:r>
      <w:r>
        <w:rPr>
          <w:rFonts w:hint="default" w:ascii="Arial" w:hAnsi="Arial" w:cs="Arial"/>
          <w:lang w:val="en-US" w:eastAsia="zh-CN"/>
        </w:rPr>
        <w:t>’</w:t>
      </w:r>
      <w:r>
        <w:rPr>
          <w:rFonts w:hint="eastAsia" w:ascii="Arial" w:hAnsi="Arial" w:cs="Arial"/>
          <w:lang w:val="en-US" w:eastAsia="zh-CN"/>
        </w:rPr>
        <w:t>s a step where model adds up the absorbed feature values. This help in keeping the essential information from each part of the network. The number of filters used in each ResNet block changes based on a set plan, making the model flexible in how it process feature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When all calculations and processes are finished inside these two models.  These outputs which respectively represents different perspectives of the input data with model 1 offering a straightforward interpretation and model 2 providing a deeper, detailed analysis. Furthermore, the featured maps are merged using concatenation method. After that, it is passed to a dropout layer for regularization in order to reduce overfitting in complex model like this. The classification layer used softmax activation, ensuring the outputs are interpreted as probabilities, providing clear and actionable result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 xml:space="preserve">After the training process, Grad-CAM revels the specific areas the model focuses on within the images. This method address the </w:t>
      </w:r>
      <w:r>
        <w:rPr>
          <w:rFonts w:hint="default" w:ascii="Arial" w:hAnsi="Arial" w:cs="Arial"/>
          <w:lang w:val="en-US" w:eastAsia="zh-CN"/>
        </w:rPr>
        <w:t>“</w:t>
      </w:r>
      <w:r>
        <w:rPr>
          <w:rFonts w:hint="eastAsia" w:ascii="Arial" w:hAnsi="Arial" w:cs="Arial"/>
          <w:lang w:val="en-US" w:eastAsia="zh-CN"/>
        </w:rPr>
        <w:t>black-box</w:t>
      </w:r>
      <w:r>
        <w:rPr>
          <w:rFonts w:hint="default" w:ascii="Arial" w:hAnsi="Arial" w:cs="Arial"/>
          <w:lang w:val="en-US" w:eastAsia="zh-CN"/>
        </w:rPr>
        <w:t>”</w:t>
      </w:r>
      <w:r>
        <w:rPr>
          <w:rFonts w:hint="eastAsia" w:ascii="Arial" w:hAnsi="Arial" w:cs="Arial"/>
          <w:lang w:val="en-US" w:eastAsia="zh-CN"/>
        </w:rPr>
        <w:t xml:space="preserve"> issue commonly associated with neural networks by making decision-making process more transparent. Grad-CAM serves as a tool to enhance the transparency of CNN-Based models. It operates by highlighting the specific input regions crucial for the model</w:t>
      </w:r>
      <w:r>
        <w:rPr>
          <w:rFonts w:hint="default" w:ascii="Arial" w:hAnsi="Arial" w:cs="Arial"/>
          <w:lang w:val="en-US" w:eastAsia="zh-CN"/>
        </w:rPr>
        <w:t>’</w:t>
      </w:r>
      <w:r>
        <w:rPr>
          <w:rFonts w:hint="eastAsia" w:ascii="Arial" w:hAnsi="Arial" w:cs="Arial"/>
          <w:lang w:val="en-US" w:eastAsia="zh-CN"/>
        </w:rPr>
        <w:t>s predictions, providing insights into the significance of individual neurons in relation to a particular area of interest [14].</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Overall, the ensemble model brings together the strength of both individual models, enhanced by dropout regularization. This approach allows for a comprehensive and reliable analysis of input data, leading to accurate predictions and classification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color w:val="C00000"/>
          <w:lang w:val="en-US" w:eastAsia="zh-CN"/>
        </w:rPr>
      </w:pP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eastAsiaTheme="minorEastAsia"/>
          <w:color w:val="C00000"/>
          <w:lang w:val="en-US" w:eastAsia="zh-CN"/>
        </w:rPr>
      </w:pPr>
      <w:r>
        <w:rPr>
          <w:rFonts w:hint="eastAsia" w:ascii="Arial" w:hAnsi="Arial" w:cs="Arial"/>
          <w:color w:val="C00000"/>
          <w:lang w:val="en-US" w:eastAsia="zh-CN"/>
        </w:rPr>
        <w:drawing>
          <wp:inline distT="0" distB="0" distL="114300" distR="114300">
            <wp:extent cx="5938520" cy="977265"/>
            <wp:effectExtent l="0" t="0" r="5080" b="13335"/>
            <wp:docPr id="17" name="图片 17" descr="Ensemble stru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Ensemble structure.drawio"/>
                    <pic:cNvPicPr>
                      <a:picLocks noChangeAspect="1"/>
                    </pic:cNvPicPr>
                  </pic:nvPicPr>
                  <pic:blipFill>
                    <a:blip r:embed="rId20"/>
                    <a:stretch>
                      <a:fillRect/>
                    </a:stretch>
                  </pic:blipFill>
                  <pic:spPr>
                    <a:xfrm>
                      <a:off x="0" y="0"/>
                      <a:ext cx="5938520" cy="97726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r>
        <w:rPr>
          <w:rFonts w:hint="default" w:ascii="Arial" w:hAnsi="Arial" w:cs="Arial"/>
          <w:color w:val="auto"/>
          <w:lang w:val="en-US" w:eastAsia="zh-CN"/>
        </w:rPr>
        <w:t xml:space="preserve">Figure </w:t>
      </w:r>
      <w:r>
        <w:rPr>
          <w:rFonts w:hint="eastAsia" w:ascii="Arial" w:hAnsi="Arial" w:cs="Arial"/>
          <w:color w:val="auto"/>
          <w:lang w:val="en-US" w:eastAsia="zh-CN"/>
        </w:rPr>
        <w:t>9</w:t>
      </w:r>
      <w:r>
        <w:rPr>
          <w:rFonts w:hint="default" w:ascii="Arial" w:hAnsi="Arial" w:cs="Arial"/>
          <w:color w:val="auto"/>
          <w:lang w:val="en-US" w:eastAsia="zh-CN"/>
        </w:rPr>
        <w:t>: Proposed Model Structure overview.</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r>
        <w:rPr>
          <w:rFonts w:hint="default" w:ascii="Arial" w:hAnsi="Arial" w:cs="Arial"/>
          <w:color w:val="auto"/>
          <w:lang w:val="en-US" w:eastAsia="zh-CN"/>
        </w:rPr>
        <w:drawing>
          <wp:inline distT="0" distB="0" distL="114300" distR="114300">
            <wp:extent cx="6413500" cy="2969895"/>
            <wp:effectExtent l="0" t="0" r="6350" b="1905"/>
            <wp:docPr id="13" name="图片 13" descr="Complete Model Stru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omplete Model Structure.drawio"/>
                    <pic:cNvPicPr>
                      <a:picLocks noChangeAspect="1"/>
                    </pic:cNvPicPr>
                  </pic:nvPicPr>
                  <pic:blipFill>
                    <a:blip r:embed="rId21"/>
                    <a:stretch>
                      <a:fillRect/>
                    </a:stretch>
                  </pic:blipFill>
                  <pic:spPr>
                    <a:xfrm>
                      <a:off x="0" y="0"/>
                      <a:ext cx="6413500" cy="296989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default" w:ascii="Arial" w:hAnsi="Arial" w:cs="Arial"/>
          <w:color w:val="auto"/>
          <w:lang w:val="en-US" w:eastAsia="zh-CN"/>
        </w:rPr>
        <w:t xml:space="preserve">Figure </w:t>
      </w:r>
      <w:r>
        <w:rPr>
          <w:rFonts w:hint="eastAsia" w:ascii="Arial" w:hAnsi="Arial" w:cs="Arial"/>
          <w:color w:val="auto"/>
          <w:lang w:val="en-US" w:eastAsia="zh-CN"/>
        </w:rPr>
        <w:t>10</w:t>
      </w:r>
      <w:r>
        <w:rPr>
          <w:rFonts w:hint="default" w:ascii="Arial" w:hAnsi="Arial" w:cs="Arial"/>
          <w:color w:val="auto"/>
          <w:lang w:val="en-US" w:eastAsia="zh-CN"/>
        </w:rPr>
        <w:t>: Detailed structure of model</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color w:val="auto"/>
          <w:lang w:val="en-US" w:eastAsia="zh-CN"/>
        </w:rPr>
      </w:pPr>
      <w:r>
        <w:rPr>
          <w:rFonts w:hint="eastAsia" w:ascii="Arial" w:hAnsi="Arial" w:cs="Arial"/>
          <w:color w:val="auto"/>
          <w:lang w:val="en-US" w:eastAsia="zh-CN"/>
        </w:rPr>
        <w:t>During the compilation of the model, this coursework had also manually define a custom crossentropy loss function and custom accuracy metrics calculation based on the existing algorithm and equation which is expressed in (1) to (4) within the Evaluation Strateg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i w:val="0"/>
          <w:color w:val="auto"/>
          <w:sz w:val="22"/>
          <w:szCs w:val="22"/>
          <w:lang w:val="en-US" w:eastAsia="zh-CN" w:bidi="ar-SA"/>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3.3</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 xml:space="preserve">Evaluation Strategy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b w:val="0"/>
          <w:bCs w:val="0"/>
          <w:lang w:val="en-US" w:eastAsia="zh-CN"/>
        </w:rPr>
      </w:pPr>
      <w:r>
        <w:rPr>
          <w:rFonts w:hint="eastAsia" w:ascii="Arial" w:hAnsi="Arial" w:cs="Arial"/>
          <w:b w:val="0"/>
          <w:bCs w:val="0"/>
          <w:lang w:val="en-US" w:eastAsia="zh-CN"/>
        </w:rPr>
        <w:t>It is necessary to evaluate models in during model training, and it is of importance that utilizing correct values and metrics to achieve this. And thus, following presents the evaluation metrics.</w:t>
      </w:r>
    </w:p>
    <w:p>
      <w:pPr>
        <w:numPr>
          <w:ilvl w:val="0"/>
          <w:numId w:val="2"/>
        </w:numPr>
        <w:spacing w:line="360" w:lineRule="auto"/>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cs="Arial"/>
          <w:b/>
          <w:bCs/>
          <w:lang w:val="en-US" w:eastAsia="zh-CN"/>
        </w:rPr>
        <w:t xml:space="preserve">Accuracy: </w:t>
      </w:r>
      <w:r>
        <w:rPr>
          <w:rFonts w:hint="eastAsia" w:ascii="Arial" w:hAnsi="Arial" w:eastAsia="宋体" w:cs="Arial"/>
          <w:b w:val="0"/>
          <w:bCs w:val="0"/>
          <w:color w:val="000000" w:themeColor="text1"/>
          <w:sz w:val="22"/>
          <w:szCs w:val="22"/>
          <w:lang w:val="en-US" w:eastAsia="zh-CN"/>
          <w14:textFill>
            <w14:solidFill>
              <w14:schemeClr w14:val="tx1"/>
            </w14:solidFill>
          </w14:textFill>
        </w:rPr>
        <w:t xml:space="preserve">Accuracy is a quite intuitive metric and a criteria for evaluating model performances, which displays the overall correctness of a classification model. It calculates the ratio of the correctly predictions among the total predictions, where T, P, N, F represents, true, positive, negative and false.  </w:t>
      </w:r>
    </w:p>
    <w:p>
      <w:pPr>
        <w:keepNext w:val="0"/>
        <w:keepLines w:val="0"/>
        <w:pageBreakBefore w:val="0"/>
        <w:widowControl/>
        <w:kinsoku/>
        <w:wordWrap/>
        <w:overflowPunct/>
        <w:topLinePunct w:val="0"/>
        <w:autoSpaceDE/>
        <w:autoSpaceDN/>
        <w:bidi w:val="0"/>
        <w:adjustRightInd/>
        <w:snapToGrid/>
        <w:spacing w:line="360" w:lineRule="auto"/>
        <w:ind w:left="2880" w:leftChars="0" w:firstLine="720" w:firstLineChars="0"/>
        <w:jc w:val="both"/>
        <w:textAlignment w:val="auto"/>
        <w:rPr>
          <w:rFonts w:hint="default" w:hAnsi="Cambria Math" w:cs="Arial" w:eastAsiaTheme="minorEastAsia"/>
          <w:i w:val="0"/>
          <w:color w:val="auto"/>
          <w:sz w:val="22"/>
          <w:szCs w:val="22"/>
          <w:lang w:val="en-US" w:eastAsia="zh-CN" w:bidi="ar-SA"/>
        </w:rPr>
      </w:pPr>
      <m:oMath>
        <m:sSub>
          <m:sSubPr>
            <m:ctrlPr>
              <w:rPr>
                <w:rFonts w:ascii="Cambria Math" w:hAnsi="Cambria Math" w:cs="Arial"/>
                <w:i/>
                <w:color w:val="auto"/>
                <w:sz w:val="22"/>
                <w:szCs w:val="22"/>
                <w:lang w:val="en-US" w:bidi="ar-SA"/>
              </w:rPr>
            </m:ctrlPr>
          </m:sSubPr>
          <m:e>
            <m:r>
              <m:rPr/>
              <w:rPr>
                <w:rFonts w:hint="default" w:ascii="Cambria Math" w:hAnsi="Cambria Math" w:cs="Arial"/>
                <w:color w:val="auto"/>
                <w:sz w:val="22"/>
                <w:szCs w:val="22"/>
                <w:lang w:val="en-US" w:eastAsia="zh-CN" w:bidi="ar-SA"/>
              </w:rPr>
              <m:t>y</m:t>
            </m:r>
            <m:ctrlPr>
              <w:rPr>
                <w:rFonts w:ascii="Cambria Math" w:hAnsi="Cambria Math" w:cs="Arial"/>
                <w:i/>
                <w:color w:val="auto"/>
                <w:sz w:val="22"/>
                <w:szCs w:val="22"/>
                <w:lang w:val="en-US" w:bidi="ar-SA"/>
              </w:rPr>
            </m:ctrlPr>
          </m:e>
          <m:sub>
            <m:r>
              <m:rPr/>
              <w:rPr>
                <w:rFonts w:hint="default" w:ascii="Cambria Math" w:hAnsi="Cambria Math" w:cs="Arial"/>
                <w:color w:val="auto"/>
                <w:sz w:val="22"/>
                <w:szCs w:val="22"/>
                <w:lang w:val="en-US" w:eastAsia="zh-CN" w:bidi="ar-SA"/>
              </w:rPr>
              <m:t xml:space="preserve">pred round </m:t>
            </m:r>
            <m:ctrlPr>
              <w:rPr>
                <w:rFonts w:ascii="Cambria Math" w:hAnsi="Cambria Math" w:cs="Arial"/>
                <w:i/>
                <w:color w:val="auto"/>
                <w:sz w:val="22"/>
                <w:szCs w:val="22"/>
                <w:lang w:val="en-US" w:bidi="ar-SA"/>
              </w:rPr>
            </m:ctrlPr>
          </m:sub>
        </m:sSub>
        <m:r>
          <m:rPr/>
          <w:rPr>
            <w:rFonts w:hint="default" w:ascii="Cambria Math" w:hAnsi="Cambria Math" w:cs="Arial"/>
            <w:color w:val="auto"/>
            <w:sz w:val="22"/>
            <w:szCs w:val="22"/>
            <w:lang w:val="en-US" w:eastAsia="zh-CN" w:bidi="ar-SA"/>
          </w:rPr>
          <m:t xml:space="preserve"> = round(</m:t>
        </m:r>
        <m:sSub>
          <m:sSubPr>
            <m:ctrlPr>
              <w:rPr>
                <w:rFonts w:ascii="Cambria Math" w:hAnsi="Cambria Math" w:cs="Arial"/>
                <w:i/>
                <w:color w:val="auto"/>
                <w:sz w:val="22"/>
                <w:szCs w:val="22"/>
                <w:lang w:val="en-US" w:bidi="ar-SA"/>
              </w:rPr>
            </m:ctrlPr>
          </m:sSubPr>
          <m:e>
            <m:r>
              <m:rPr/>
              <w:rPr>
                <w:rFonts w:hint="default" w:ascii="Cambria Math" w:hAnsi="Cambria Math" w:cs="Arial"/>
                <w:color w:val="auto"/>
                <w:sz w:val="22"/>
                <w:szCs w:val="22"/>
                <w:lang w:val="en-US" w:eastAsia="zh-CN" w:bidi="ar-SA"/>
              </w:rPr>
              <m:t>y</m:t>
            </m:r>
            <m:ctrlPr>
              <w:rPr>
                <w:rFonts w:ascii="Cambria Math" w:hAnsi="Cambria Math" w:cs="Arial"/>
                <w:i/>
                <w:color w:val="auto"/>
                <w:sz w:val="22"/>
                <w:szCs w:val="22"/>
                <w:lang w:val="en-US" w:bidi="ar-SA"/>
              </w:rPr>
            </m:ctrlPr>
          </m:e>
          <m:sub>
            <m:r>
              <m:rPr/>
              <w:rPr>
                <w:rFonts w:hint="default" w:ascii="Cambria Math" w:hAnsi="Cambria Math" w:cs="Arial"/>
                <w:color w:val="auto"/>
                <w:sz w:val="22"/>
                <w:szCs w:val="22"/>
                <w:lang w:val="en-US" w:eastAsia="zh-CN" w:bidi="ar-SA"/>
              </w:rPr>
              <m:t>pred</m:t>
            </m:r>
            <m:ctrlPr>
              <w:rPr>
                <w:rFonts w:ascii="Cambria Math" w:hAnsi="Cambria Math" w:cs="Arial"/>
                <w:i/>
                <w:color w:val="auto"/>
                <w:sz w:val="22"/>
                <w:szCs w:val="22"/>
                <w:lang w:val="en-US" w:bidi="ar-SA"/>
              </w:rPr>
            </m:ctrlPr>
          </m:sub>
        </m:sSub>
        <m:r>
          <m:rPr/>
          <w:rPr>
            <w:rFonts w:hint="default" w:ascii="Cambria Math" w:hAnsi="Cambria Math" w:cs="Arial"/>
            <w:color w:val="auto"/>
            <w:sz w:val="22"/>
            <w:szCs w:val="22"/>
            <w:lang w:val="en-US" w:eastAsia="zh-CN" w:bidi="ar-SA"/>
          </w:rPr>
          <m:t>)</m:t>
        </m:r>
      </m:oMath>
      <w:r>
        <w:rPr>
          <w:rFonts w:hint="eastAsia" w:hAnsi="Cambria Math" w:cs="Arial"/>
          <w:i w:val="0"/>
          <w:color w:val="auto"/>
          <w:sz w:val="22"/>
          <w:szCs w:val="22"/>
          <w:lang w:val="en-US" w:eastAsia="zh-CN" w:bidi="ar-SA"/>
        </w:rPr>
        <w:t xml:space="preserve"> </w:t>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 xml:space="preserve"> </w:t>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 xml:space="preserve">            (1)</w:t>
      </w:r>
    </w:p>
    <w:p>
      <w:pPr>
        <w:keepNext w:val="0"/>
        <w:keepLines w:val="0"/>
        <w:pageBreakBefore w:val="0"/>
        <w:widowControl/>
        <w:kinsoku/>
        <w:wordWrap/>
        <w:overflowPunct/>
        <w:topLinePunct w:val="0"/>
        <w:autoSpaceDE/>
        <w:autoSpaceDN/>
        <w:bidi w:val="0"/>
        <w:adjustRightInd/>
        <w:snapToGrid/>
        <w:spacing w:line="360" w:lineRule="auto"/>
        <w:ind w:left="1440" w:leftChars="0" w:firstLine="720" w:firstLineChars="0"/>
        <w:jc w:val="center"/>
        <w:textAlignment w:val="auto"/>
        <w:rPr>
          <w:rFonts w:hint="default" w:hAnsi="Cambria Math" w:cs="Arial"/>
          <w:i w:val="0"/>
          <w:color w:val="auto"/>
          <w:sz w:val="22"/>
          <w:szCs w:val="22"/>
          <w:lang w:val="en-US" w:eastAsia="zh-CN" w:bidi="ar-SA"/>
        </w:rPr>
      </w:pPr>
      <m:oMath>
        <m:r>
          <m:rPr>
            <m:sty m:val="p"/>
          </m:rPr>
          <w:rPr>
            <w:rFonts w:hint="default" w:ascii="Cambria Math" w:hAnsi="Cambria Math" w:cs="Arial"/>
            <w:color w:val="auto"/>
            <w:sz w:val="22"/>
            <w:szCs w:val="22"/>
            <w:lang w:val="en-US" w:eastAsia="zh-CN" w:bidi="ar-SA"/>
          </w:rPr>
          <m:t xml:space="preserve">Accuracy = </m:t>
        </m:r>
        <m:f>
          <m:fPr>
            <m:ctrlPr>
              <w:rPr>
                <w:rFonts w:hint="default" w:ascii="Cambria Math" w:hAnsi="Cambria Math" w:cs="Arial"/>
                <w:color w:val="auto"/>
                <w:sz w:val="22"/>
                <w:szCs w:val="22"/>
                <w:lang w:val="en-US" w:eastAsia="zh-CN" w:bidi="ar-SA"/>
              </w:rPr>
            </m:ctrlPr>
          </m:fPr>
          <m:num>
            <m:r>
              <m:rPr>
                <m:sty m:val="p"/>
              </m:rPr>
              <w:rPr>
                <w:rFonts w:hint="default" w:ascii="Cambria Math" w:hAnsi="Cambria Math" w:cs="Arial"/>
                <w:color w:val="auto"/>
                <w:sz w:val="22"/>
                <w:szCs w:val="22"/>
                <w:lang w:val="en-US" w:eastAsia="zh-CN" w:bidi="ar-SA"/>
              </w:rPr>
              <m:t>1</m:t>
            </m:r>
            <m:ctrlPr>
              <w:rPr>
                <w:rFonts w:hint="default" w:ascii="Cambria Math" w:hAnsi="Cambria Math" w:cs="Arial"/>
                <w:color w:val="auto"/>
                <w:sz w:val="22"/>
                <w:szCs w:val="22"/>
                <w:lang w:val="en-US" w:eastAsia="zh-CN" w:bidi="ar-SA"/>
              </w:rPr>
            </m:ctrlPr>
          </m:num>
          <m:den>
            <m:r>
              <m:rPr>
                <m:sty m:val="p"/>
              </m:rPr>
              <w:rPr>
                <w:rFonts w:hint="default" w:ascii="Cambria Math" w:hAnsi="Cambria Math" w:cs="Arial"/>
                <w:color w:val="auto"/>
                <w:sz w:val="22"/>
                <w:szCs w:val="22"/>
                <w:lang w:val="en-US" w:eastAsia="zh-CN" w:bidi="ar-SA"/>
              </w:rPr>
              <m:t>N</m:t>
            </m:r>
            <m:ctrlPr>
              <w:rPr>
                <w:rFonts w:hint="default" w:ascii="Cambria Math" w:hAnsi="Cambria Math" w:cs="Arial"/>
                <w:color w:val="auto"/>
                <w:sz w:val="22"/>
                <w:szCs w:val="22"/>
                <w:lang w:val="en-US" w:eastAsia="zh-CN" w:bidi="ar-SA"/>
              </w:rPr>
            </m:ctrlPr>
          </m:den>
        </m:f>
        <m:nary>
          <m:naryPr>
            <m:chr m:val="∑"/>
            <m:limLoc m:val="undOvr"/>
            <m:ctrlPr>
              <w:rPr>
                <w:rFonts w:hint="default" w:ascii="Cambria Math" w:hAnsi="Cambria Math" w:cs="Arial"/>
                <w:color w:val="auto"/>
                <w:sz w:val="22"/>
                <w:szCs w:val="22"/>
                <w:lang w:val="en-US" w:eastAsia="zh-CN" w:bidi="ar-SA"/>
              </w:rPr>
            </m:ctrlPr>
          </m:naryPr>
          <m:sub>
            <m:r>
              <m:rPr>
                <m:sty m:val="p"/>
              </m:rPr>
              <w:rPr>
                <w:rFonts w:hint="default" w:ascii="Cambria Math" w:hAnsi="Cambria Math" w:cs="Arial"/>
                <w:color w:val="auto"/>
                <w:sz w:val="22"/>
                <w:szCs w:val="22"/>
                <w:lang w:val="en-US" w:eastAsia="zh-CN" w:bidi="ar-SA"/>
              </w:rPr>
              <m:t>i = 1</m:t>
            </m:r>
            <m:ctrlPr>
              <w:rPr>
                <w:rFonts w:hint="default" w:ascii="Cambria Math" w:hAnsi="Cambria Math" w:cs="Arial"/>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N</m:t>
            </m:r>
            <m:ctrlPr>
              <w:rPr>
                <w:rFonts w:hint="default" w:ascii="Cambria Math" w:hAnsi="Cambria Math" w:cs="Arial"/>
                <w:color w:val="auto"/>
                <w:sz w:val="22"/>
                <w:szCs w:val="22"/>
                <w:lang w:val="en-US" w:eastAsia="zh-CN" w:bidi="ar-SA"/>
              </w:rPr>
            </m:ctrlPr>
          </m:sup>
          <m:e>
            <m:r>
              <m:rPr>
                <m:sty m:val="p"/>
              </m:rPr>
              <w:rPr>
                <w:rFonts w:hint="default" w:ascii="Cambria Math" w:hAnsi="Cambria Math" w:cs="Arial"/>
                <w:color w:val="auto"/>
                <w:sz w:val="22"/>
                <w:szCs w:val="22"/>
                <w:lang w:val="en-US" w:eastAsia="zh-CN" w:bidi="ar-SA"/>
              </w:rPr>
              <m:t>1(</m:t>
            </m:r>
            <m:sSubSup>
              <m:sSubSupPr>
                <m:ctrlPr>
                  <w:rPr>
                    <w:rFonts w:hint="default" w:ascii="Cambria Math" w:hAnsi="Cambria Math" w:cs="Arial"/>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true</m:t>
                </m:r>
                <m:ctrlPr>
                  <w:rPr>
                    <w:rFonts w:hint="default" w:ascii="Cambria Math" w:hAnsi="Cambria Math" w:cs="Arial"/>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color w:val="auto"/>
                    <w:sz w:val="22"/>
                    <w:szCs w:val="22"/>
                    <w:lang w:val="en-US" w:eastAsia="zh-CN" w:bidi="ar-SA"/>
                  </w:rPr>
                </m:ctrlPr>
              </m:sup>
            </m:sSubSup>
            <m:r>
              <m:rPr>
                <m:sty m:val="p"/>
              </m:rPr>
              <w:rPr>
                <w:rFonts w:hint="default" w:ascii="Cambria Math" w:hAnsi="Cambria Math" w:cs="Arial"/>
                <w:color w:val="auto"/>
                <w:sz w:val="22"/>
                <w:szCs w:val="22"/>
                <w:lang w:val="en-US" w:eastAsia="zh-CN" w:bidi="ar-SA"/>
              </w:rPr>
              <m:t xml:space="preserve"> = </m:t>
            </m:r>
            <m:sSubSup>
              <m:sSubSupPr>
                <m:ctrlPr>
                  <w:rPr>
                    <w:rFonts w:hint="default" w:ascii="Cambria Math" w:hAnsi="Cambria Math" w:cs="Arial"/>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pred_rounded</m:t>
                </m:r>
                <m:ctrlPr>
                  <w:rPr>
                    <w:rFonts w:hint="default" w:ascii="Cambria Math" w:hAnsi="Cambria Math" w:cs="Arial"/>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color w:val="auto"/>
                    <w:sz w:val="22"/>
                    <w:szCs w:val="22"/>
                    <w:lang w:val="en-US" w:eastAsia="zh-CN" w:bidi="ar-SA"/>
                  </w:rPr>
                </m:ctrlPr>
              </m:sup>
            </m:sSubSup>
            <m:r>
              <m:rPr>
                <m:sty m:val="p"/>
              </m:rPr>
              <w:rPr>
                <w:rFonts w:hint="default" w:ascii="Cambria Math" w:hAnsi="Cambria Math" w:cs="Arial"/>
                <w:color w:val="auto"/>
                <w:sz w:val="22"/>
                <w:szCs w:val="22"/>
                <w:lang w:val="en-US" w:eastAsia="zh-CN" w:bidi="ar-SA"/>
              </w:rPr>
              <m:t>)</m:t>
            </m:r>
            <m:ctrlPr>
              <w:rPr>
                <w:rFonts w:hint="default" w:ascii="Cambria Math" w:hAnsi="Cambria Math" w:cs="Arial"/>
                <w:color w:val="auto"/>
                <w:sz w:val="22"/>
                <w:szCs w:val="22"/>
                <w:lang w:val="en-US" w:eastAsia="zh-CN" w:bidi="ar-SA"/>
              </w:rPr>
            </m:ctrlPr>
          </m:e>
        </m:nary>
      </m:oMath>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2)</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i w:val="0"/>
          <w:color w:val="auto"/>
          <w:sz w:val="22"/>
          <w:szCs w:val="22"/>
          <w:lang w:val="en-US" w:eastAsia="zh-CN" w:bidi="ar-SA"/>
        </w:rPr>
      </w:pPr>
      <w:r>
        <w:rPr>
          <w:rFonts w:hint="eastAsia" w:ascii="Arial" w:hAnsi="Arial" w:cs="Arial"/>
          <w:i w:val="0"/>
          <w:color w:val="auto"/>
          <w:sz w:val="22"/>
          <w:szCs w:val="22"/>
          <w:lang w:val="en-US" w:eastAsia="zh-CN" w:bidi="ar-SA"/>
        </w:rPr>
        <w:t xml:space="preserve">As for the custom defined equation, it calculates the proportion of correct predictions for the given predicted values </w:t>
      </w:r>
      <w:r>
        <w:rPr>
          <w:rFonts w:hint="default" w:ascii="Arial" w:hAnsi="Arial" w:cs="Arial"/>
          <w:i w:val="0"/>
          <w:color w:val="auto"/>
          <w:sz w:val="22"/>
          <w:szCs w:val="22"/>
          <w:lang w:val="en-US" w:eastAsia="zh-CN" w:bidi="ar-SA"/>
        </w:rPr>
        <w:t>‘</w:t>
      </w:r>
      <w:r>
        <w:rPr>
          <w:rFonts w:hint="eastAsia" w:ascii="Arial" w:hAnsi="Arial" w:cs="Arial"/>
          <w:i w:val="0"/>
          <w:color w:val="auto"/>
          <w:sz w:val="22"/>
          <w:szCs w:val="22"/>
          <w:lang w:val="en-US" w:eastAsia="zh-CN" w:bidi="ar-SA"/>
        </w:rPr>
        <w:t>y_true</w:t>
      </w:r>
      <w:r>
        <w:rPr>
          <w:rFonts w:hint="default" w:ascii="Arial" w:hAnsi="Arial" w:cs="Arial"/>
          <w:i w:val="0"/>
          <w:color w:val="auto"/>
          <w:sz w:val="22"/>
          <w:szCs w:val="22"/>
          <w:lang w:val="en-US" w:eastAsia="zh-CN" w:bidi="ar-SA"/>
        </w:rPr>
        <w:t>’</w:t>
      </w:r>
      <w:r>
        <w:rPr>
          <w:rFonts w:hint="eastAsia" w:ascii="Arial" w:hAnsi="Arial" w:cs="Arial"/>
          <w:i w:val="0"/>
          <w:color w:val="auto"/>
          <w:sz w:val="22"/>
          <w:szCs w:val="22"/>
          <w:lang w:val="en-US" w:eastAsia="zh-CN" w:bidi="ar-SA"/>
        </w:rPr>
        <w:t xml:space="preserve"> and true values </w:t>
      </w:r>
      <w:r>
        <w:rPr>
          <w:rFonts w:hint="default" w:ascii="Arial" w:hAnsi="Arial" w:cs="Arial"/>
          <w:i w:val="0"/>
          <w:color w:val="auto"/>
          <w:sz w:val="22"/>
          <w:szCs w:val="22"/>
          <w:lang w:val="en-US" w:eastAsia="zh-CN" w:bidi="ar-SA"/>
        </w:rPr>
        <w:t>‘</w:t>
      </w:r>
      <w:r>
        <w:rPr>
          <w:rFonts w:hint="eastAsia" w:ascii="Arial" w:hAnsi="Arial" w:cs="Arial"/>
          <w:i w:val="0"/>
          <w:color w:val="auto"/>
          <w:sz w:val="22"/>
          <w:szCs w:val="22"/>
          <w:lang w:val="en-US" w:eastAsia="zh-CN" w:bidi="ar-SA"/>
        </w:rPr>
        <w:t>y_true</w:t>
      </w:r>
      <w:r>
        <w:rPr>
          <w:rFonts w:hint="default" w:ascii="Arial" w:hAnsi="Arial" w:cs="Arial"/>
          <w:i w:val="0"/>
          <w:color w:val="auto"/>
          <w:sz w:val="22"/>
          <w:szCs w:val="22"/>
          <w:lang w:val="en-US" w:eastAsia="zh-CN" w:bidi="ar-SA"/>
        </w:rPr>
        <w:t>’</w:t>
      </w:r>
      <w:r>
        <w:rPr>
          <w:rFonts w:hint="eastAsia" w:ascii="Arial" w:hAnsi="Arial" w:cs="Arial"/>
          <w:i w:val="0"/>
          <w:color w:val="auto"/>
          <w:sz w:val="22"/>
          <w:szCs w:val="22"/>
          <w:lang w:val="en-US" w:eastAsia="zh-CN" w:bidi="ar-SA"/>
        </w:rPr>
        <w:t xml:space="preserve">. First it rounds the predictions to either 0 or 1 using round function. Then it compares these values. The accuracy is the average number of times the rounded predictions match true values. Where N represents the total number of samples, and the indicator function outputs 1 when the prediction equals the true value and 0 otherwise. </w:t>
      </w:r>
    </w:p>
    <w:p>
      <w:pPr>
        <w:numPr>
          <w:ilvl w:val="0"/>
          <w:numId w:val="0"/>
        </w:numPr>
        <w:spacing w:line="360" w:lineRule="auto"/>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p>
    <w:p>
      <w:pPr>
        <w:numPr>
          <w:ilvl w:val="0"/>
          <w:numId w:val="2"/>
        </w:numPr>
        <w:spacing w:line="360" w:lineRule="auto"/>
        <w:ind w:left="0" w:leftChars="0" w:firstLine="0" w:firstLine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cs="Arial"/>
          <w:b/>
          <w:bCs/>
          <w:color w:val="auto"/>
          <w:lang w:val="en-US" w:eastAsia="zh-CN"/>
        </w:rPr>
        <w:t xml:space="preserve">Loss: </w:t>
      </w:r>
      <w:r>
        <w:rPr>
          <w:rFonts w:hint="eastAsia" w:ascii="Arial" w:hAnsi="Arial" w:eastAsia="宋体" w:cs="Arial"/>
          <w:b/>
          <w:bCs/>
          <w:color w:val="auto"/>
          <w:sz w:val="22"/>
          <w:szCs w:val="22"/>
          <w:lang w:val="en-US" w:eastAsia="zh-CN"/>
        </w:rPr>
        <w:t xml:space="preserve"> </w:t>
      </w:r>
      <w:r>
        <w:rPr>
          <w:rFonts w:hint="eastAsia" w:ascii="Arial" w:hAnsi="Arial" w:eastAsia="宋体" w:cs="Arial"/>
          <w:b w:val="0"/>
          <w:bCs w:val="0"/>
          <w:color w:val="auto"/>
          <w:sz w:val="22"/>
          <w:szCs w:val="22"/>
          <w:lang w:val="en-US" w:eastAsia="zh-CN"/>
        </w:rPr>
        <w:t xml:space="preserve">The loss metric evaluates the gap between the predicted labels and the actual labels in a machine learning model. It serves as a gauge of the model's accuracy, with a lower loss indicating closer alignment between predictions and reality. This criterion is essential for refining and improving the model's performance. </w:t>
      </w:r>
    </w:p>
    <w:p>
      <w:pPr>
        <w:keepNext w:val="0"/>
        <w:keepLines w:val="0"/>
        <w:pageBreakBefore w:val="0"/>
        <w:widowControl/>
        <w:kinsoku/>
        <w:wordWrap/>
        <w:overflowPunct/>
        <w:topLinePunct w:val="0"/>
        <w:autoSpaceDE/>
        <w:autoSpaceDN/>
        <w:bidi w:val="0"/>
        <w:adjustRightInd/>
        <w:snapToGrid/>
        <w:spacing w:line="360" w:lineRule="auto"/>
        <w:ind w:left="2160" w:leftChars="0" w:firstLine="720" w:firstLineChars="0"/>
        <w:jc w:val="center"/>
        <w:textAlignment w:val="auto"/>
        <w:rPr>
          <w:rFonts w:hint="default" w:hAnsi="Cambria Math" w:cs="Arial"/>
          <w:i w:val="0"/>
          <w:color w:val="auto"/>
          <w:lang w:val="en-US" w:eastAsia="zh-CN"/>
        </w:rPr>
      </w:pPr>
      <m:oMath>
        <m:sSub>
          <m:sSubPr>
            <m:ctrlPr>
              <w:rPr>
                <w:rFonts w:hint="default" w:ascii="Cambria Math" w:hAnsi="Cambria Math" w:cs="Arial"/>
                <w:i/>
                <w:color w:val="auto"/>
                <w:lang w:val="en-US"/>
              </w:rPr>
            </m:ctrlPr>
          </m:sSubPr>
          <m:e>
            <m:r>
              <m:rPr/>
              <w:rPr>
                <w:rFonts w:hint="default" w:ascii="Cambria Math" w:hAnsi="Cambria Math" w:cs="Arial"/>
                <w:color w:val="auto"/>
                <w:lang w:val="en-US" w:eastAsia="zh-CN"/>
              </w:rPr>
              <m:t>y</m:t>
            </m:r>
            <m:ctrlPr>
              <w:rPr>
                <w:rFonts w:hint="default" w:ascii="Cambria Math" w:hAnsi="Cambria Math" w:cs="Arial"/>
                <w:i/>
                <w:color w:val="auto"/>
                <w:lang w:val="en-US"/>
              </w:rPr>
            </m:ctrlPr>
          </m:e>
          <m:sub>
            <m:r>
              <m:rPr/>
              <w:rPr>
                <w:rFonts w:hint="default" w:ascii="Cambria Math" w:hAnsi="Cambria Math" w:cs="Arial"/>
                <w:color w:val="auto"/>
                <w:lang w:val="en-US" w:eastAsia="zh-CN"/>
              </w:rPr>
              <m:t>pred</m:t>
            </m:r>
            <m:ctrlPr>
              <w:rPr>
                <w:rFonts w:hint="default" w:ascii="Cambria Math" w:hAnsi="Cambria Math" w:cs="Arial"/>
                <w:i/>
                <w:color w:val="auto"/>
                <w:lang w:val="en-US"/>
              </w:rPr>
            </m:ctrlPr>
          </m:sub>
        </m:sSub>
        <m:r>
          <m:rPr/>
          <w:rPr>
            <w:rFonts w:hint="default" w:ascii="Cambria Math" w:hAnsi="Cambria Math" w:cs="Arial"/>
            <w:color w:val="auto"/>
            <w:lang w:val="en-US" w:eastAsia="zh-CN"/>
          </w:rPr>
          <m:t xml:space="preserve"> = clip(</m:t>
        </m:r>
        <m:sSub>
          <m:sSubPr>
            <m:ctrlPr>
              <w:rPr>
                <w:rFonts w:hint="default" w:ascii="Cambria Math" w:hAnsi="Cambria Math" w:cs="Arial"/>
                <w:i/>
                <w:color w:val="auto"/>
                <w:lang w:val="en-US"/>
              </w:rPr>
            </m:ctrlPr>
          </m:sSubPr>
          <m:e>
            <m:r>
              <m:rPr/>
              <w:rPr>
                <w:rFonts w:hint="default" w:ascii="Cambria Math" w:hAnsi="Cambria Math" w:cs="Arial"/>
                <w:color w:val="auto"/>
                <w:lang w:val="en-US" w:eastAsia="zh-CN"/>
              </w:rPr>
              <m:t>y</m:t>
            </m:r>
            <m:ctrlPr>
              <w:rPr>
                <w:rFonts w:hint="default" w:ascii="Cambria Math" w:hAnsi="Cambria Math" w:cs="Arial"/>
                <w:i/>
                <w:color w:val="auto"/>
                <w:lang w:val="en-US"/>
              </w:rPr>
            </m:ctrlPr>
          </m:e>
          <m:sub>
            <m:r>
              <m:rPr/>
              <w:rPr>
                <w:rFonts w:hint="default" w:ascii="Cambria Math" w:hAnsi="Cambria Math" w:cs="Arial"/>
                <w:color w:val="auto"/>
                <w:lang w:val="en-US" w:eastAsia="zh-CN"/>
              </w:rPr>
              <m:t>pred</m:t>
            </m:r>
            <m:ctrlPr>
              <w:rPr>
                <w:rFonts w:hint="default" w:ascii="Cambria Math" w:hAnsi="Cambria Math" w:cs="Arial"/>
                <w:i/>
                <w:color w:val="auto"/>
                <w:lang w:val="en-US"/>
              </w:rPr>
            </m:ctrlPr>
          </m:sub>
        </m:sSub>
        <m:r>
          <m:rPr/>
          <w:rPr>
            <w:rFonts w:hint="default" w:ascii="Cambria Math" w:hAnsi="Cambria Math" w:cs="Arial"/>
            <w:color w:val="auto"/>
            <w:lang w:val="en-US" w:eastAsia="zh-CN"/>
          </w:rPr>
          <m:t xml:space="preserve"> , </m:t>
        </m:r>
        <m:r>
          <m:rPr/>
          <w:rPr>
            <w:rFonts w:hint="default" w:ascii="Cambria Math" w:hAnsi="Cambria Math" w:cs="Arial"/>
            <w:color w:val="auto"/>
            <w:lang w:val="en-US"/>
          </w:rPr>
          <m:t>∈</m:t>
        </m:r>
        <m:r>
          <m:rPr/>
          <w:rPr>
            <w:rFonts w:hint="default" w:ascii="Cambria Math" w:hAnsi="Cambria Math" w:cs="Arial"/>
            <w:color w:val="auto"/>
            <w:lang w:val="en-US" w:eastAsia="zh-CN"/>
          </w:rPr>
          <m:t>, 1 −</m:t>
        </m:r>
        <m:r>
          <m:rPr/>
          <w:rPr>
            <w:rFonts w:hint="default" w:ascii="Cambria Math" w:hAnsi="Cambria Math" w:cs="Arial"/>
            <w:color w:val="auto"/>
            <w:lang w:val="en-US"/>
          </w:rPr>
          <m:t>∈</m:t>
        </m:r>
        <m:r>
          <m:rPr/>
          <w:rPr>
            <w:rFonts w:hint="default" w:ascii="Cambria Math" w:hAnsi="Cambria Math" w:cs="Arial"/>
            <w:color w:val="auto"/>
            <w:lang w:val="en-US" w:eastAsia="zh-CN"/>
          </w:rPr>
          <m:t>)</m:t>
        </m:r>
      </m:oMath>
      <w:r>
        <w:rPr>
          <w:rFonts w:hint="default" w:ascii="Arial" w:hAnsi="Arial" w:cs="Arial"/>
          <w:i w:val="0"/>
          <w:color w:val="auto"/>
          <w:lang w:val="en-US" w:eastAsia="zh-CN"/>
        </w:rPr>
        <w:t xml:space="preserve"> </w:t>
      </w:r>
      <w:r>
        <w:rPr>
          <w:rFonts w:hint="eastAsia" w:hAnsi="Cambria Math" w:cs="Arial"/>
          <w:i w:val="0"/>
          <w:color w:val="auto"/>
          <w:lang w:val="en-US" w:eastAsia="zh-CN"/>
        </w:rPr>
        <w:tab/>
      </w:r>
      <w:r>
        <w:rPr>
          <w:rFonts w:hint="eastAsia" w:hAnsi="Cambria Math" w:cs="Arial"/>
          <w:i w:val="0"/>
          <w:color w:val="auto"/>
          <w:lang w:val="en-US" w:eastAsia="zh-CN"/>
        </w:rPr>
        <w:tab/>
      </w:r>
      <w:r>
        <w:rPr>
          <w:rFonts w:hint="eastAsia" w:hAnsi="Cambria Math" w:cs="Arial"/>
          <w:i w:val="0"/>
          <w:color w:val="auto"/>
          <w:lang w:val="en-US" w:eastAsia="zh-CN"/>
        </w:rPr>
        <w:tab/>
      </w:r>
      <w:r>
        <w:rPr>
          <w:rFonts w:hint="eastAsia" w:hAnsi="Cambria Math" w:cs="Arial"/>
          <w:i w:val="0"/>
          <w:color w:val="auto"/>
          <w:lang w:val="en-US" w:eastAsia="zh-CN"/>
        </w:rPr>
        <w:t>(3)</w:t>
      </w:r>
    </w:p>
    <w:p>
      <w:pPr>
        <w:keepNext w:val="0"/>
        <w:keepLines w:val="0"/>
        <w:pageBreakBefore w:val="0"/>
        <w:widowControl/>
        <w:kinsoku/>
        <w:wordWrap/>
        <w:overflowPunct/>
        <w:topLinePunct w:val="0"/>
        <w:autoSpaceDE/>
        <w:autoSpaceDN/>
        <w:bidi w:val="0"/>
        <w:adjustRightInd/>
        <w:snapToGrid/>
        <w:spacing w:line="360" w:lineRule="auto"/>
        <w:ind w:firstLine="720" w:firstLineChars="0"/>
        <w:jc w:val="both"/>
        <w:textAlignment w:val="auto"/>
        <w:rPr>
          <w:rFonts w:hint="eastAsia" w:hAnsi="Cambria Math" w:cs="Arial"/>
          <w:i w:val="0"/>
          <w:color w:val="auto"/>
          <w:sz w:val="22"/>
          <w:szCs w:val="22"/>
          <w:lang w:val="en-US" w:eastAsia="zh-CN" w:bidi="ar-SA"/>
        </w:rPr>
      </w:pPr>
      <m:oMath>
        <m:r>
          <m:rPr>
            <m:sty m:val="p"/>
          </m:rPr>
          <w:rPr>
            <w:rFonts w:hint="default" w:ascii="Cambria Math" w:hAnsi="Cambria Math" w:cs="Arial"/>
            <w:color w:val="auto"/>
            <w:sz w:val="22"/>
            <w:szCs w:val="22"/>
            <w:lang w:val="en-US" w:eastAsia="zh-CN" w:bidi="ar-SA"/>
          </w:rPr>
          <m:t xml:space="preserve">Crossentropy_Loss _Function = </m:t>
        </m:r>
        <m:f>
          <m:fPr>
            <m:ctrlPr>
              <w:rPr>
                <w:rFonts w:hint="default" w:ascii="Cambria Math" w:hAnsi="Cambria Math" w:cs="Arial"/>
                <w:i w:val="0"/>
                <w:color w:val="auto"/>
                <w:sz w:val="22"/>
                <w:szCs w:val="22"/>
                <w:lang w:val="en-US" w:eastAsia="zh-CN" w:bidi="ar-SA"/>
              </w:rPr>
            </m:ctrlPr>
          </m:fPr>
          <m:num>
            <m:r>
              <m:rPr>
                <m:sty m:val="p"/>
              </m:rPr>
              <w:rPr>
                <w:rFonts w:hint="default" w:ascii="Cambria Math" w:hAnsi="Cambria Math" w:cs="Arial"/>
                <w:color w:val="auto"/>
                <w:sz w:val="22"/>
                <w:szCs w:val="22"/>
                <w:lang w:val="en-US" w:eastAsia="zh-CN" w:bidi="ar-SA"/>
              </w:rPr>
              <m:t>1</m:t>
            </m:r>
            <m:ctrlPr>
              <w:rPr>
                <w:rFonts w:hint="default" w:ascii="Cambria Math" w:hAnsi="Cambria Math" w:cs="Arial"/>
                <w:i w:val="0"/>
                <w:color w:val="auto"/>
                <w:sz w:val="22"/>
                <w:szCs w:val="22"/>
                <w:lang w:val="en-US" w:eastAsia="zh-CN" w:bidi="ar-SA"/>
              </w:rPr>
            </m:ctrlPr>
          </m:num>
          <m:den>
            <m:r>
              <m:rPr>
                <m:sty m:val="p"/>
              </m:rPr>
              <w:rPr>
                <w:rFonts w:hint="default" w:ascii="Cambria Math" w:hAnsi="Cambria Math" w:cs="Arial"/>
                <w:color w:val="auto"/>
                <w:sz w:val="22"/>
                <w:szCs w:val="22"/>
                <w:lang w:val="en-US" w:eastAsia="zh-CN" w:bidi="ar-SA"/>
              </w:rPr>
              <m:t>N</m:t>
            </m:r>
            <m:ctrlPr>
              <w:rPr>
                <w:rFonts w:hint="default" w:ascii="Cambria Math" w:hAnsi="Cambria Math" w:cs="Arial"/>
                <w:i w:val="0"/>
                <w:color w:val="auto"/>
                <w:sz w:val="22"/>
                <w:szCs w:val="22"/>
                <w:lang w:val="en-US" w:eastAsia="zh-CN" w:bidi="ar-SA"/>
              </w:rPr>
            </m:ctrlPr>
          </m:den>
        </m:f>
        <m:nary>
          <m:naryPr>
            <m:chr m:val="∑"/>
            <m:limLoc m:val="undOvr"/>
            <m:ctrlPr>
              <w:rPr>
                <w:rFonts w:hint="default" w:ascii="Cambria Math" w:hAnsi="Cambria Math" w:cs="Arial"/>
                <w:i w:val="0"/>
                <w:color w:val="auto"/>
                <w:sz w:val="22"/>
                <w:szCs w:val="22"/>
                <w:lang w:val="en-US" w:eastAsia="zh-CN" w:bidi="ar-SA"/>
              </w:rPr>
            </m:ctrlPr>
          </m:naryPr>
          <m:sub>
            <m:r>
              <m:rPr>
                <m:sty m:val="p"/>
              </m:rPr>
              <w:rPr>
                <w:rFonts w:hint="default" w:ascii="Cambria Math" w:hAnsi="Cambria Math" w:cs="Arial"/>
                <w:color w:val="auto"/>
                <w:sz w:val="22"/>
                <w:szCs w:val="22"/>
                <w:lang w:val="en-US" w:eastAsia="zh-CN" w:bidi="ar-SA"/>
              </w:rPr>
              <m:t>i = 1</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N</m:t>
            </m:r>
            <m:ctrlPr>
              <w:rPr>
                <w:rFonts w:hint="default" w:ascii="Cambria Math" w:hAnsi="Cambria Math" w:cs="Arial"/>
                <w:i w:val="0"/>
                <w:color w:val="auto"/>
                <w:sz w:val="22"/>
                <w:szCs w:val="22"/>
                <w:lang w:val="en-US" w:eastAsia="zh-CN" w:bidi="ar-SA"/>
              </w:rPr>
            </m:ctrlPr>
          </m:sup>
          <m:e>
            <m:nary>
              <m:naryPr>
                <m:chr m:val="∑"/>
                <m:limLoc m:val="undOvr"/>
                <m:ctrlPr>
                  <w:rPr>
                    <w:rFonts w:hint="default" w:ascii="Cambria Math" w:hAnsi="Cambria Math" w:cs="Arial"/>
                    <w:i w:val="0"/>
                    <w:color w:val="auto"/>
                    <w:sz w:val="22"/>
                    <w:szCs w:val="22"/>
                    <w:lang w:val="en-US" w:eastAsia="zh-CN" w:bidi="ar-SA"/>
                  </w:rPr>
                </m:ctrlPr>
              </m:naryPr>
              <m:sub>
                <m:r>
                  <m:rPr>
                    <m:sty m:val="p"/>
                  </m:rPr>
                  <w:rPr>
                    <w:rFonts w:hint="default" w:ascii="Cambria Math" w:hAnsi="Cambria Math" w:cs="Arial"/>
                    <w:color w:val="auto"/>
                    <w:sz w:val="22"/>
                    <w:szCs w:val="22"/>
                    <w:lang w:val="en-US" w:eastAsia="zh-CN" w:bidi="ar-SA"/>
                  </w:rPr>
                  <m:t>c = 1</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C</m:t>
                </m:r>
                <m:ctrlPr>
                  <w:rPr>
                    <w:rFonts w:hint="default" w:ascii="Cambria Math" w:hAnsi="Cambria Math" w:cs="Arial"/>
                    <w:i w:val="0"/>
                    <w:color w:val="auto"/>
                    <w:sz w:val="22"/>
                    <w:szCs w:val="22"/>
                    <w:lang w:val="en-US" w:eastAsia="zh-CN" w:bidi="ar-SA"/>
                  </w:rPr>
                </m:ctrlPr>
              </m:sup>
              <m:e>
                <m:sSubSup>
                  <m:sSubSupPr>
                    <m:ctrlPr>
                      <w:rPr>
                        <w:rFonts w:hint="default" w:ascii="Cambria Math" w:hAnsi="Cambria Math" w:cs="Arial"/>
                        <w:i w:val="0"/>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i w:val="0"/>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true, c</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i w:val="0"/>
                        <w:color w:val="auto"/>
                        <w:sz w:val="22"/>
                        <w:szCs w:val="22"/>
                        <w:lang w:val="en-US" w:eastAsia="zh-CN" w:bidi="ar-SA"/>
                      </w:rPr>
                    </m:ctrlPr>
                  </m:sup>
                </m:sSubSup>
                <m:ctrlPr>
                  <w:rPr>
                    <w:rFonts w:hint="default" w:ascii="Cambria Math" w:hAnsi="Cambria Math" w:cs="Arial"/>
                    <w:i w:val="0"/>
                    <w:color w:val="auto"/>
                    <w:sz w:val="22"/>
                    <w:szCs w:val="22"/>
                    <w:lang w:val="en-US" w:eastAsia="zh-CN" w:bidi="ar-SA"/>
                  </w:rPr>
                </m:ctrlPr>
              </m:e>
            </m:nary>
            <m:ctrlPr>
              <w:rPr>
                <w:rFonts w:hint="default" w:ascii="Cambria Math" w:hAnsi="Cambria Math" w:cs="Arial"/>
                <w:i w:val="0"/>
                <w:color w:val="auto"/>
                <w:sz w:val="22"/>
                <w:szCs w:val="22"/>
                <w:lang w:val="en-US" w:eastAsia="zh-CN" w:bidi="ar-SA"/>
              </w:rPr>
            </m:ctrlPr>
          </m:e>
        </m:nary>
        <m:r>
          <m:rPr>
            <m:sty m:val="p"/>
          </m:rPr>
          <w:rPr>
            <w:rFonts w:hint="default" w:ascii="Cambria Math" w:hAnsi="Cambria Math" w:cs="Arial"/>
            <w:color w:val="auto"/>
            <w:sz w:val="22"/>
            <w:szCs w:val="22"/>
            <w:lang w:val="en-US" w:eastAsia="zh-CN" w:bidi="ar-SA"/>
          </w:rPr>
          <m:t xml:space="preserve"> log(</m:t>
        </m:r>
        <m:sSubSup>
          <m:sSubSupPr>
            <m:ctrlPr>
              <w:rPr>
                <w:rFonts w:hint="default" w:ascii="Cambria Math" w:hAnsi="Cambria Math" w:cs="Arial"/>
                <w:i w:val="0"/>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i w:val="0"/>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pred, c</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i w:val="0"/>
                <w:color w:val="auto"/>
                <w:sz w:val="22"/>
                <w:szCs w:val="22"/>
                <w:lang w:val="en-US" w:eastAsia="zh-CN" w:bidi="ar-SA"/>
              </w:rPr>
            </m:ctrlPr>
          </m:sup>
        </m:sSubSup>
        <m:r>
          <m:rPr>
            <m:sty m:val="p"/>
          </m:rPr>
          <w:rPr>
            <w:rFonts w:hint="default" w:ascii="Cambria Math" w:hAnsi="Cambria Math" w:cs="Arial"/>
            <w:color w:val="auto"/>
            <w:sz w:val="22"/>
            <w:szCs w:val="22"/>
            <w:lang w:val="en-US" w:eastAsia="zh-CN" w:bidi="ar-SA"/>
          </w:rPr>
          <m:t>)</m:t>
        </m:r>
      </m:oMath>
      <w:r>
        <w:rPr>
          <w:rFonts w:hint="eastAsia" w:hAnsi="Cambria Math" w:cs="Arial"/>
          <w:i w:val="0"/>
          <w:color w:val="auto"/>
          <w:sz w:val="22"/>
          <w:szCs w:val="22"/>
          <w:lang w:val="en-US" w:eastAsia="zh-CN" w:bidi="ar-SA"/>
        </w:rPr>
        <w:t xml:space="preserve"> </w:t>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ab/>
      </w:r>
      <w:r>
        <w:rPr>
          <w:rFonts w:hint="eastAsia" w:hAnsi="Cambria Math" w:cs="Arial"/>
          <w:i w:val="0"/>
          <w:color w:val="auto"/>
          <w:sz w:val="22"/>
          <w:szCs w:val="22"/>
          <w:lang w:val="en-US" w:eastAsia="zh-CN" w:bidi="ar-SA"/>
        </w:rPr>
        <w:t xml:space="preserve">            (4)</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i w:val="0"/>
          <w:color w:val="auto"/>
          <w:sz w:val="22"/>
          <w:szCs w:val="22"/>
          <w:lang w:val="en-US" w:eastAsia="zh-CN" w:bidi="ar-SA"/>
        </w:rPr>
      </w:pPr>
      <w:r>
        <w:rPr>
          <w:rFonts w:hint="eastAsia" w:ascii="Arial" w:hAnsi="Arial" w:cs="Arial"/>
          <w:i w:val="0"/>
          <w:color w:val="auto"/>
          <w:sz w:val="22"/>
          <w:szCs w:val="22"/>
          <w:lang w:val="en-US" w:eastAsia="zh-CN" w:bidi="ar-SA"/>
        </w:rPr>
        <w:t xml:space="preserve">In this case of DR classification, Crossentropy Loss is defined based on the idea given by [15]. It is a function based on the measuring probability distribution and actual distribution. The closer the trained distribution is to the actual distribution, as indicated by a smaller discrepancy, the more accurately the model predicts and classifies [15].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i w:val="0"/>
          <w:color w:val="auto"/>
          <w:sz w:val="22"/>
          <w:szCs w:val="22"/>
          <w:lang w:val="en-US" w:eastAsia="zh-CN" w:bidi="ar-SA"/>
        </w:rPr>
      </w:pPr>
      <w:r>
        <w:rPr>
          <w:rFonts w:hint="eastAsia" w:ascii="Arial" w:hAnsi="Arial" w:cs="Arial"/>
          <w:i w:val="0"/>
          <w:color w:val="auto"/>
          <w:sz w:val="22"/>
          <w:szCs w:val="22"/>
          <w:lang w:val="en-US" w:eastAsia="zh-CN" w:bidi="ar-SA"/>
        </w:rPr>
        <w:t xml:space="preserve">The calculation of crossentropy requires to clip the function where </w:t>
      </w:r>
      <m:oMath>
        <m:r>
          <m:rPr/>
          <w:rPr>
            <w:rFonts w:hint="default" w:ascii="Cambria Math" w:hAnsi="Cambria Math" w:cs="Arial"/>
            <w:color w:val="auto"/>
            <w:lang w:val="en-US"/>
          </w:rPr>
          <m:t>∈</m:t>
        </m:r>
      </m:oMath>
      <w:r>
        <w:rPr>
          <w:rFonts w:hint="eastAsia" w:hAnsi="Cambria Math" w:cs="Arial"/>
          <w:i w:val="0"/>
          <w:color w:val="auto"/>
          <w:lang w:val="en-US" w:eastAsia="zh-CN"/>
        </w:rPr>
        <w:t xml:space="preserve"> </w:t>
      </w:r>
      <w:r>
        <w:rPr>
          <w:rFonts w:hint="eastAsia" w:ascii="Arial" w:hAnsi="Arial" w:cs="Arial"/>
          <w:i w:val="0"/>
          <w:color w:val="auto"/>
          <w:lang w:val="en-US" w:eastAsia="zh-CN"/>
        </w:rPr>
        <w:t>represents epsilon, a extreme small positive number for example 10^-9 or 10^-7 to prevent the potential issue during the calculation.</w:t>
      </w:r>
      <w:r>
        <w:rPr>
          <w:rFonts w:hint="eastAsia" w:ascii="Arial" w:hAnsi="Arial" w:cs="Arial"/>
          <w:i w:val="0"/>
          <w:color w:val="auto"/>
          <w:sz w:val="22"/>
          <w:szCs w:val="22"/>
          <w:lang w:val="en-US" w:eastAsia="zh-CN" w:bidi="ar-SA"/>
        </w:rPr>
        <w:t xml:space="preserve"> The clip method ensures that the value of the prediction value is in the range of 0 to 1 which guaranteed the stability of the calculation. For crossentropy formula, where N is the total sample number, C is the category number, in this case, it is two. And </w:t>
      </w:r>
      <m:oMath>
        <m:sSubSup>
          <m:sSubSupPr>
            <m:ctrlPr>
              <w:rPr>
                <w:rFonts w:hint="default" w:ascii="Cambria Math" w:hAnsi="Cambria Math" w:cs="Arial"/>
                <w:i w:val="0"/>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i w:val="0"/>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true, c</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i w:val="0"/>
                <w:color w:val="auto"/>
                <w:sz w:val="22"/>
                <w:szCs w:val="22"/>
                <w:lang w:val="en-US" w:eastAsia="zh-CN" w:bidi="ar-SA"/>
              </w:rPr>
            </m:ctrlPr>
          </m:sup>
        </m:sSubSup>
      </m:oMath>
      <w:r>
        <w:rPr>
          <w:rFonts w:hint="eastAsia" w:hAnsi="Cambria Math" w:cs="Arial"/>
          <w:i w:val="0"/>
          <w:color w:val="auto"/>
          <w:sz w:val="22"/>
          <w:szCs w:val="22"/>
          <w:lang w:val="en-US" w:eastAsia="zh-CN" w:bidi="ar-SA"/>
        </w:rPr>
        <w:t xml:space="preserve">, </w:t>
      </w:r>
      <m:oMath>
        <m:sSubSup>
          <m:sSubSupPr>
            <m:ctrlPr>
              <w:rPr>
                <w:rFonts w:hint="default" w:ascii="Cambria Math" w:hAnsi="Cambria Math" w:cs="Arial"/>
                <w:i w:val="0"/>
                <w:color w:val="auto"/>
                <w:sz w:val="22"/>
                <w:szCs w:val="22"/>
                <w:lang w:val="en-US" w:eastAsia="zh-CN" w:bidi="ar-SA"/>
              </w:rPr>
            </m:ctrlPr>
          </m:sSubSupPr>
          <m:e>
            <m:r>
              <m:rPr>
                <m:sty m:val="p"/>
              </m:rPr>
              <w:rPr>
                <w:rFonts w:hint="default" w:ascii="Cambria Math" w:hAnsi="Cambria Math" w:cs="Arial"/>
                <w:color w:val="auto"/>
                <w:sz w:val="22"/>
                <w:szCs w:val="22"/>
                <w:lang w:val="en-US" w:eastAsia="zh-CN" w:bidi="ar-SA"/>
              </w:rPr>
              <m:t>y</m:t>
            </m:r>
            <m:ctrlPr>
              <w:rPr>
                <w:rFonts w:hint="default" w:ascii="Cambria Math" w:hAnsi="Cambria Math" w:cs="Arial"/>
                <w:i w:val="0"/>
                <w:color w:val="auto"/>
                <w:sz w:val="22"/>
                <w:szCs w:val="22"/>
                <w:lang w:val="en-US" w:eastAsia="zh-CN" w:bidi="ar-SA"/>
              </w:rPr>
            </m:ctrlPr>
          </m:e>
          <m:sub>
            <m:r>
              <m:rPr>
                <m:sty m:val="p"/>
              </m:rPr>
              <w:rPr>
                <w:rFonts w:hint="default" w:ascii="Cambria Math" w:hAnsi="Cambria Math" w:cs="Arial"/>
                <w:color w:val="auto"/>
                <w:sz w:val="22"/>
                <w:szCs w:val="22"/>
                <w:lang w:val="en-US" w:eastAsia="zh-CN" w:bidi="ar-SA"/>
              </w:rPr>
              <m:t>pred, c</m:t>
            </m:r>
            <m:ctrlPr>
              <w:rPr>
                <w:rFonts w:hint="default" w:ascii="Cambria Math" w:hAnsi="Cambria Math" w:cs="Arial"/>
                <w:i w:val="0"/>
                <w:color w:val="auto"/>
                <w:sz w:val="22"/>
                <w:szCs w:val="22"/>
                <w:lang w:val="en-US" w:eastAsia="zh-CN" w:bidi="ar-SA"/>
              </w:rPr>
            </m:ctrlPr>
          </m:sub>
          <m:sup>
            <m:r>
              <m:rPr>
                <m:sty m:val="p"/>
              </m:rPr>
              <w:rPr>
                <w:rFonts w:hint="default" w:ascii="Cambria Math" w:hAnsi="Cambria Math" w:cs="Arial"/>
                <w:color w:val="auto"/>
                <w:sz w:val="22"/>
                <w:szCs w:val="22"/>
                <w:lang w:val="en-US" w:eastAsia="zh-CN" w:bidi="ar-SA"/>
              </w:rPr>
              <m:t>(i)</m:t>
            </m:r>
            <m:ctrlPr>
              <w:rPr>
                <w:rFonts w:hint="default" w:ascii="Cambria Math" w:hAnsi="Cambria Math" w:cs="Arial"/>
                <w:i w:val="0"/>
                <w:color w:val="auto"/>
                <w:sz w:val="22"/>
                <w:szCs w:val="22"/>
                <w:lang w:val="en-US" w:eastAsia="zh-CN" w:bidi="ar-SA"/>
              </w:rPr>
            </m:ctrlPr>
          </m:sup>
        </m:sSubSup>
      </m:oMath>
      <w:r>
        <w:rPr>
          <w:rFonts w:hint="eastAsia" w:hAnsi="Cambria Math" w:cs="Arial"/>
          <w:i w:val="0"/>
          <w:color w:val="auto"/>
          <w:sz w:val="22"/>
          <w:szCs w:val="22"/>
          <w:lang w:val="en-US" w:eastAsia="zh-CN" w:bidi="ar-SA"/>
        </w:rPr>
        <w:t xml:space="preserve">   </w:t>
      </w:r>
      <w:r>
        <w:rPr>
          <w:rFonts w:hint="eastAsia" w:ascii="Arial" w:hAnsi="Arial" w:cs="Arial"/>
          <w:i w:val="0"/>
          <w:color w:val="auto"/>
          <w:sz w:val="22"/>
          <w:szCs w:val="22"/>
          <w:lang w:val="en-US" w:eastAsia="zh-CN" w:bidi="ar-SA"/>
        </w:rPr>
        <w:t>are respectively the true value and predicted value of sample i for class C, represents the probability.</w:t>
      </w:r>
    </w:p>
    <w:p>
      <w:pPr>
        <w:numPr>
          <w:ilvl w:val="0"/>
          <w:numId w:val="0"/>
        </w:numPr>
        <w:spacing w:line="360" w:lineRule="auto"/>
        <w:ind w:left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w:p>
    <w:p>
      <w:pPr>
        <w:numPr>
          <w:ilvl w:val="0"/>
          <w:numId w:val="2"/>
        </w:numPr>
        <w:spacing w:line="360" w:lineRule="auto"/>
        <w:ind w:left="0" w:leftChars="0" w:firstLine="0" w:firstLineChars="0"/>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Precision: </w:t>
      </w:r>
      <w:r>
        <w:rPr>
          <w:rFonts w:hint="eastAsia" w:ascii="Arial" w:hAnsi="Arial" w:eastAsia="宋体" w:cs="Arial"/>
          <w:b w:val="0"/>
          <w:bCs w:val="0"/>
          <w:color w:val="000000" w:themeColor="text1"/>
          <w:sz w:val="22"/>
          <w:szCs w:val="22"/>
          <w:lang w:val="en-US" w:eastAsia="zh-CN"/>
          <w14:textFill>
            <w14:solidFill>
              <w14:schemeClr w14:val="tx1"/>
            </w14:solidFill>
          </w14:textFill>
        </w:rPr>
        <w:t>This metric measures the ratio of true positive cases to the total number of cases classified as positive by the model, serving as a key indicator of its accuracy in correctly identifying positive instances. In this case, this coursework are using Micro-average precision to calculate the value as two categories are quite balanced.</w:t>
      </w:r>
    </w:p>
    <w:p>
      <w:pPr>
        <w:numPr>
          <w:ilvl w:val="0"/>
          <w:numId w:val="0"/>
        </w:numPr>
        <w:spacing w:line="360" w:lineRule="auto"/>
        <w:ind w:left="720" w:leftChars="0" w:firstLine="720" w:firstLine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m:oMath>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Micro−average Precision = </m:t>
        </m:r>
        <m:f>
          <m:fP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fPr>
          <m:num>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rue Positives(T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um>
          <m:den>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rue Positives(T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 + </m:t>
            </m:r>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False Positives(F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den>
        </m:f>
      </m:oMath>
      <w:r>
        <w:rPr>
          <w:rFonts w:hint="default" w:hAnsi="Cambria Math" w:eastAsia="宋体" w:cs="Arial"/>
          <w:b w:val="0"/>
          <w:bCs w:val="0"/>
          <w:i w:val="0"/>
          <w:color w:val="000000" w:themeColor="text1"/>
          <w:sz w:val="22"/>
          <w:szCs w:val="22"/>
          <w:lang w:val="en-US" w:eastAsia="zh-CN" w:bidi="ar-SA"/>
          <w14:textFill>
            <w14:solidFill>
              <w14:schemeClr w14:val="tx1"/>
            </w14:solidFill>
          </w14:textFill>
        </w:rPr>
        <w:t xml:space="preserve"> </w:t>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w:t>
      </w:r>
      <w:r>
        <w:rPr>
          <w:rFonts w:hint="default" w:hAnsi="Cambria Math" w:eastAsia="宋体" w:cs="Arial"/>
          <w:b w:val="0"/>
          <w:bCs w:val="0"/>
          <w:i w:val="0"/>
          <w:color w:val="000000" w:themeColor="text1"/>
          <w:sz w:val="22"/>
          <w:szCs w:val="22"/>
          <w:lang w:val="en-US" w:eastAsia="zh-CN" w:bidi="ar-SA"/>
          <w14:textFill>
            <w14:solidFill>
              <w14:schemeClr w14:val="tx1"/>
            </w14:solidFill>
          </w14:textFill>
        </w:rPr>
        <w:t>(</w:t>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5</w:t>
      </w:r>
      <w:r>
        <w:rPr>
          <w:rFonts w:hint="default" w:hAnsi="Cambria Math" w:eastAsia="宋体" w:cs="Arial"/>
          <w:b w:val="0"/>
          <w:bCs w:val="0"/>
          <w:i w:val="0"/>
          <w:color w:val="000000" w:themeColor="text1"/>
          <w:sz w:val="22"/>
          <w:szCs w:val="22"/>
          <w:lang w:val="en-US" w:eastAsia="zh-CN" w:bidi="ar-SA"/>
          <w14:textFill>
            <w14:solidFill>
              <w14:schemeClr w14:val="tx1"/>
            </w14:solidFill>
          </w14:textFill>
        </w:rPr>
        <w:t>)</w:t>
      </w:r>
    </w:p>
    <w:p>
      <w:pPr>
        <w:numPr>
          <w:ilvl w:val="0"/>
          <w:numId w:val="2"/>
        </w:numPr>
        <w:spacing w:line="360" w:lineRule="auto"/>
        <w:ind w:left="0" w:leftChars="0" w:firstLine="0" w:firstLineChars="0"/>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F1-Score: </w:t>
      </w:r>
      <w:r>
        <w:rPr>
          <w:rFonts w:hint="eastAsia" w:ascii="Arial" w:hAnsi="Arial" w:eastAsia="宋体" w:cs="Arial"/>
          <w:b w:val="0"/>
          <w:bCs w:val="0"/>
          <w:color w:val="000000" w:themeColor="text1"/>
          <w:sz w:val="22"/>
          <w:szCs w:val="22"/>
          <w:lang w:val="en-US" w:eastAsia="zh-CN"/>
          <w14:textFill>
            <w14:solidFill>
              <w14:schemeClr w14:val="tx1"/>
            </w14:solidFill>
          </w14:textFill>
        </w:rPr>
        <w:t>F1-Score evaluates a model</w:t>
      </w:r>
      <w:r>
        <w:rPr>
          <w:rFonts w:hint="default" w:ascii="Arial" w:hAnsi="Arial" w:eastAsia="宋体" w:cs="Arial"/>
          <w:b w:val="0"/>
          <w:bCs w:val="0"/>
          <w:color w:val="000000" w:themeColor="text1"/>
          <w:sz w:val="22"/>
          <w:szCs w:val="22"/>
          <w:lang w:val="en-US" w:eastAsia="zh-CN"/>
          <w14:textFill>
            <w14:solidFill>
              <w14:schemeClr w14:val="tx1"/>
            </w14:solidFill>
          </w14:textFill>
        </w:rPr>
        <w:t>’</w:t>
      </w:r>
      <w:r>
        <w:rPr>
          <w:rFonts w:hint="eastAsia" w:ascii="Arial" w:hAnsi="Arial" w:eastAsia="宋体" w:cs="Arial"/>
          <w:b w:val="0"/>
          <w:bCs w:val="0"/>
          <w:color w:val="000000" w:themeColor="text1"/>
          <w:sz w:val="22"/>
          <w:szCs w:val="22"/>
          <w:lang w:val="en-US" w:eastAsia="zh-CN"/>
          <w14:textFill>
            <w14:solidFill>
              <w14:schemeClr w14:val="tx1"/>
            </w14:solidFill>
          </w14:textFill>
        </w:rPr>
        <w:t>s effectiveness by computing the harmonic mean between Precision and Recall, thus providing balanced measure of both false positive and false negative.</w:t>
      </w:r>
    </w:p>
    <w:p>
      <w:pPr>
        <w:numPr>
          <w:ilvl w:val="0"/>
          <w:numId w:val="0"/>
        </w:numPr>
        <w:spacing w:line="360" w:lineRule="auto"/>
        <w:ind w:left="2880" w:leftChars="0" w:firstLine="720" w:firstLineChars="0"/>
        <w:jc w:val="both"/>
        <w:rPr>
          <w:rFonts w:hint="default" w:ascii="Arial" w:hAnsi="Arial" w:cs="Arial" w:eastAsiaTheme="minorEastAsia"/>
          <w:b w:val="0"/>
          <w:bCs w:val="0"/>
          <w:color w:val="000000" w:themeColor="text1"/>
          <w:sz w:val="22"/>
          <w:szCs w:val="22"/>
          <w:lang w:val="en-US" w:eastAsia="zh-CN"/>
          <w14:textFill>
            <w14:solidFill>
              <w14:schemeClr w14:val="tx1"/>
            </w14:solidFill>
          </w14:textFill>
        </w:rPr>
      </w:pPr>
      <w:r>
        <w:rPr>
          <w:rFonts w:ascii="Arial" w:hAnsi="Arial" w:cs="Arial" w:eastAsiaTheme="minorEastAsia"/>
          <w:bCs/>
          <w:iCs/>
          <w:lang w:eastAsia="zh-CN"/>
        </w:rPr>
        <w:t>F1 Score=</w:t>
      </w:r>
      <m:oMath>
        <m:f>
          <m:fPr>
            <m:ctrlPr>
              <w:rPr>
                <w:rFonts w:ascii="Cambria Math" w:hAnsi="Cambria Math" w:cs="Arial"/>
                <w:bCs/>
                <w:i/>
                <w:iCs/>
              </w:rPr>
            </m:ctrlPr>
          </m:fPr>
          <m:num>
            <m:r>
              <m:rPr>
                <m:sty m:val="p"/>
              </m:rPr>
              <w:rPr>
                <w:rFonts w:ascii="Arial" w:hAnsi="Arial" w:cs="Arial" w:eastAsiaTheme="minorEastAsia"/>
                <w:lang w:eastAsia="zh-CN"/>
              </w:rPr>
              <m:t>2×</m:t>
            </m:r>
            <m:r>
              <m:rPr>
                <m:sty m:val="p"/>
              </m:rPr>
              <w:rPr>
                <w:rFonts w:hint="default" w:ascii="Arial" w:hAnsi="Arial" w:cs="Arial" w:eastAsiaTheme="minorEastAsia"/>
                <w:lang w:eastAsia="zh-CN"/>
              </w:rPr>
              <m:t>Precision</m:t>
            </m:r>
            <m:r>
              <m:rPr>
                <m:sty m:val="p"/>
              </m:rPr>
              <w:rPr>
                <w:rFonts w:hint="default" w:ascii="Cambria Math" w:hAnsi="Cambria Math" w:cs="Arial" w:eastAsiaTheme="minorEastAsia"/>
                <w:lang w:val="en-US" w:eastAsia="zh-CN"/>
              </w:rPr>
              <m:t>∗</m:t>
            </m:r>
            <m:r>
              <m:rPr>
                <m:sty m:val="p"/>
              </m:rPr>
              <w:rPr>
                <w:rFonts w:hint="default" w:ascii="Arial" w:hAnsi="Arial" w:cs="Arial" w:eastAsiaTheme="minorEastAsia"/>
                <w:lang w:eastAsia="zh-CN"/>
              </w:rPr>
              <m:t>Recall</m:t>
            </m:r>
            <m:ctrlPr>
              <w:rPr>
                <w:rFonts w:ascii="Cambria Math" w:hAnsi="Cambria Math" w:cs="Arial"/>
                <w:bCs/>
                <w:i/>
                <w:iCs/>
              </w:rPr>
            </m:ctrlPr>
          </m:num>
          <m:den>
            <m:r>
              <m:rPr>
                <m:sty m:val="p"/>
              </m:rPr>
              <w:rPr>
                <w:rFonts w:hint="default" w:ascii="Arial" w:hAnsi="Arial" w:cs="Arial" w:eastAsiaTheme="minorEastAsia"/>
                <w:lang w:eastAsia="zh-CN"/>
              </w:rPr>
              <m:t>Precision</m:t>
            </m:r>
            <m:r>
              <m:rPr>
                <m:sty m:val="p"/>
              </m:rPr>
              <w:rPr>
                <w:rFonts w:hint="default" w:ascii="Cambria Math" w:hAnsi="Cambria Math" w:cs="Arial" w:eastAsiaTheme="minorEastAsia"/>
                <w:lang w:val="en-US" w:eastAsia="zh-CN"/>
              </w:rPr>
              <m:t>+</m:t>
            </m:r>
            <m:r>
              <m:rPr>
                <m:sty m:val="p"/>
              </m:rPr>
              <w:rPr>
                <w:rFonts w:hint="default" w:ascii="Arial" w:hAnsi="Arial" w:cs="Arial" w:eastAsiaTheme="minorEastAsia"/>
                <w:lang w:eastAsia="zh-CN"/>
              </w:rPr>
              <m:t>Recall</m:t>
            </m:r>
            <m:ctrlPr>
              <w:rPr>
                <w:rFonts w:ascii="Cambria Math" w:hAnsi="Cambria Math" w:cs="Arial"/>
                <w:bCs/>
                <w:i/>
                <w:iCs/>
              </w:rPr>
            </m:ctrlPr>
          </m:den>
        </m:f>
      </m:oMath>
      <w:r>
        <w:rPr>
          <w:rFonts w:hint="eastAsia" w:hAnsi="Cambria Math" w:cs="Arial"/>
          <w:bCs/>
          <w:i w:val="0"/>
          <w:iCs/>
          <w:lang w:val="en-US" w:eastAsia="zh-CN"/>
        </w:rPr>
        <w:t xml:space="preserve"> </w:t>
      </w:r>
      <w:r>
        <w:rPr>
          <w:rFonts w:hint="eastAsia" w:hAnsi="Cambria Math" w:cs="Arial"/>
          <w:bCs/>
          <w:i w:val="0"/>
          <w:iCs/>
          <w:lang w:val="en-US" w:eastAsia="zh-CN"/>
        </w:rPr>
        <w:tab/>
      </w:r>
      <w:r>
        <w:rPr>
          <w:rFonts w:hint="eastAsia" w:hAnsi="Cambria Math" w:cs="Arial"/>
          <w:bCs/>
          <w:i w:val="0"/>
          <w:iCs/>
          <w:lang w:val="en-US" w:eastAsia="zh-CN"/>
        </w:rPr>
        <w:tab/>
      </w:r>
      <w:r>
        <w:rPr>
          <w:rFonts w:hint="eastAsia" w:hAnsi="Cambria Math" w:cs="Arial"/>
          <w:bCs/>
          <w:i w:val="0"/>
          <w:iCs/>
          <w:lang w:val="en-US" w:eastAsia="zh-CN"/>
        </w:rPr>
        <w:tab/>
      </w:r>
      <w:r>
        <w:rPr>
          <w:rFonts w:hint="eastAsia" w:hAnsi="Cambria Math" w:cs="Arial"/>
          <w:bCs/>
          <w:i w:val="0"/>
          <w:iCs/>
          <w:lang w:val="en-US" w:eastAsia="zh-CN"/>
        </w:rPr>
        <w:t xml:space="preserve">         (6)</w:t>
      </w:r>
    </w:p>
    <w:p>
      <w:pPr>
        <w:numPr>
          <w:ilvl w:val="0"/>
          <w:numId w:val="2"/>
        </w:numPr>
        <w:spacing w:line="360" w:lineRule="auto"/>
        <w:ind w:left="0" w:leftChars="0" w:firstLine="0" w:firstLine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Confusion Matrix: </w:t>
      </w:r>
      <w:r>
        <w:rPr>
          <w:rFonts w:hint="eastAsia" w:ascii="Arial" w:hAnsi="Arial" w:eastAsia="宋体" w:cs="Arial"/>
          <w:b w:val="0"/>
          <w:bCs w:val="0"/>
          <w:color w:val="000000" w:themeColor="text1"/>
          <w:sz w:val="22"/>
          <w:szCs w:val="22"/>
          <w:lang w:val="en-US" w:eastAsia="zh-CN"/>
          <w14:textFill>
            <w14:solidFill>
              <w14:schemeClr w14:val="tx1"/>
            </w14:solidFill>
          </w14:textFill>
        </w:rPr>
        <w:t>This matrix displays the accurate number of True Positive, True Negative, False Positive and False Negative.</w:t>
      </w:r>
    </w:p>
    <w:p>
      <w:pPr>
        <w:numPr>
          <w:ilvl w:val="0"/>
          <w:numId w:val="2"/>
        </w:numPr>
        <w:spacing w:line="360" w:lineRule="auto"/>
        <w:ind w:left="0" w:leftChars="0" w:firstLine="0" w:firstLineChars="0"/>
        <w:jc w:val="both"/>
        <w:rPr>
          <w:rFonts w:hint="eastAsia"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ROC: </w:t>
      </w:r>
      <w:r>
        <w:rPr>
          <w:rFonts w:hint="eastAsia" w:ascii="Arial" w:hAnsi="Arial" w:eastAsia="宋体" w:cs="Arial"/>
          <w:b w:val="0"/>
          <w:bCs w:val="0"/>
          <w:color w:val="000000" w:themeColor="text1"/>
          <w:sz w:val="22"/>
          <w:szCs w:val="22"/>
          <w:lang w:val="en-US" w:eastAsia="zh-CN"/>
          <w14:textFill>
            <w14:solidFill>
              <w14:schemeClr w14:val="tx1"/>
            </w14:solidFill>
          </w14:textFill>
        </w:rPr>
        <w:t xml:space="preserve">The Receiver Operating Characteristic curve, illustrates the balance between a model's sensitivity (True Positive Rate(TPR) or Recall) and its False Positive Rate(FPR) across various threshold settings, effectively mapping the trade-offs between correctly identifying positive instances and avoiding false positives. </w:t>
      </w:r>
    </w:p>
    <w:p>
      <w:pPr>
        <w:numPr>
          <w:ilvl w:val="0"/>
          <w:numId w:val="0"/>
        </w:numPr>
        <w:spacing w:line="360" w:lineRule="auto"/>
        <w:ind w:left="1440" w:leftChars="0" w:firstLine="720" w:firstLineChars="0"/>
        <w:jc w:val="both"/>
        <w:rPr>
          <w:rFonts w:hint="eastAsia" w:hAnsi="Cambria Math" w:eastAsia="宋体" w:cs="Arial"/>
          <w:b w:val="0"/>
          <w:bCs w:val="0"/>
          <w:i w:val="0"/>
          <w:color w:val="000000" w:themeColor="text1"/>
          <w:sz w:val="22"/>
          <w:szCs w:val="22"/>
          <w:lang w:val="en-US" w:eastAsia="zh-CN" w:bidi="ar-SA"/>
          <w14:textFill>
            <w14:solidFill>
              <w14:schemeClr w14:val="tx1"/>
            </w14:solidFill>
          </w14:textFill>
        </w:rPr>
      </w:pPr>
      <m:oMath>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Micro−average FPR = </m:t>
        </m:r>
        <m:f>
          <m:fP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fPr>
          <m:num>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Micro−Average F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um>
          <m:den>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Micro−average FP + Micro−average TN</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den>
        </m:f>
      </m:oMath>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w:t>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7)</w:t>
      </w:r>
    </w:p>
    <w:p>
      <w:pPr>
        <w:numPr>
          <w:ilvl w:val="0"/>
          <w:numId w:val="0"/>
        </w:numPr>
        <w:spacing w:line="360" w:lineRule="auto"/>
        <w:ind w:left="1440" w:leftChars="0" w:firstLine="720" w:firstLineChars="0"/>
        <w:jc w:val="both"/>
        <w:rPr>
          <w:rFonts w:hint="eastAsia" w:hAnsi="Cambria Math" w:eastAsia="宋体" w:cs="Arial"/>
          <w:b w:val="0"/>
          <w:bCs w:val="0"/>
          <w:i w:val="0"/>
          <w:color w:val="000000" w:themeColor="text1"/>
          <w:sz w:val="22"/>
          <w:szCs w:val="22"/>
          <w:lang w:val="en-US" w:eastAsia="zh-CN" w:bidi="ar-SA"/>
          <w14:textFill>
            <w14:solidFill>
              <w14:schemeClr w14:val="tx1"/>
            </w14:solidFill>
          </w14:textFill>
        </w:rPr>
      </w:pPr>
      <m:oMath>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Micro−average TPR = </m:t>
        </m:r>
        <m:f>
          <m:fP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fPr>
          <m:num>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Micro−Average T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um>
          <m:den>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Micro−average TP + Micro−average FN</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den>
        </m:f>
      </m:oMath>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w:t>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8)</w:t>
      </w:r>
    </w:p>
    <w:p>
      <w:pPr>
        <w:numPr>
          <w:ilvl w:val="0"/>
          <w:numId w:val="0"/>
        </w:numPr>
        <w:spacing w:line="360" w:lineRule="auto"/>
        <w:ind w:left="1440" w:leftChars="0" w:firstLine="720" w:firstLineChars="0"/>
        <w:jc w:val="both"/>
        <w:rPr>
          <w:rFonts w:hint="default" w:hAnsi="Cambria Math" w:eastAsia="宋体" w:cs="Arial"/>
          <w:b w:val="0"/>
          <w:bCs w:val="0"/>
          <w:i w:val="0"/>
          <w:color w:val="000000" w:themeColor="text1"/>
          <w:sz w:val="22"/>
          <w:szCs w:val="22"/>
          <w:lang w:val="en-US" w:eastAsia="zh-CN" w:bidi="ar-SA"/>
          <w14:textFill>
            <w14:solidFill>
              <w14:schemeClr w14:val="tx1"/>
            </w14:solidFill>
          </w14:textFill>
        </w:rPr>
      </w:pPr>
    </w:p>
    <w:p>
      <w:pPr>
        <w:numPr>
          <w:ilvl w:val="0"/>
          <w:numId w:val="2"/>
        </w:numPr>
        <w:spacing w:line="360" w:lineRule="auto"/>
        <w:ind w:left="0" w:leftChars="0" w:firstLine="0" w:firstLineChars="0"/>
        <w:jc w:val="both"/>
        <w:rPr>
          <w:rFonts w:hint="eastAsia"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ROC Curve: </w:t>
      </w:r>
      <w:r>
        <w:rPr>
          <w:rFonts w:hint="eastAsia" w:ascii="Arial" w:hAnsi="Arial" w:eastAsia="宋体" w:cs="Arial"/>
          <w:b w:val="0"/>
          <w:bCs w:val="0"/>
          <w:color w:val="000000" w:themeColor="text1"/>
          <w:sz w:val="22"/>
          <w:szCs w:val="22"/>
          <w:lang w:val="en-US" w:eastAsia="zh-CN"/>
          <w14:textFill>
            <w14:solidFill>
              <w14:schemeClr w14:val="tx1"/>
            </w14:solidFill>
          </w14:textFill>
        </w:rPr>
        <w:t xml:space="preserve">The Receiver Operating Characteristic curve is a graphical representation that illustrates a classification model's diagnostic ability by plotting the True Positive Rate (Sensitivity) against the False Positive Rate at various threshold settings. It helps in evaluating the trade-offs between sensitivity and specificity in the model. After calculating TPR and FPR at various thresholds, plot them on a 2D graph with FPR on the X-axis and TPR on the Y-axis to create the ROC curve. </w:t>
      </w:r>
    </w:p>
    <w:p>
      <w:pPr>
        <w:numPr>
          <w:ilvl w:val="0"/>
          <w:numId w:val="2"/>
        </w:numPr>
        <w:spacing w:line="360" w:lineRule="auto"/>
        <w:ind w:left="0" w:leftChars="0" w:firstLine="0" w:firstLineChars="0"/>
        <w:jc w:val="both"/>
        <w:rPr>
          <w:rFonts w:hint="eastAsia"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AUC: </w:t>
      </w:r>
      <w:r>
        <w:rPr>
          <w:rFonts w:hint="eastAsia" w:ascii="Arial" w:hAnsi="Arial" w:eastAsia="宋体" w:cs="Arial"/>
          <w:b w:val="0"/>
          <w:bCs w:val="0"/>
          <w:color w:val="000000" w:themeColor="text1"/>
          <w:sz w:val="22"/>
          <w:szCs w:val="22"/>
          <w:lang w:val="en-US" w:eastAsia="zh-CN"/>
          <w14:textFill>
            <w14:solidFill>
              <w14:schemeClr w14:val="tx1"/>
            </w14:solidFill>
          </w14:textFill>
        </w:rPr>
        <w:t>AUC(Area Under Curve) represents the probability that a randomly chosen positive instance is ranked higher than a negative one by the model, serving as a concise measure of its discrimination ability. A higher AUC, approaching 1, signifies better model performance.</w:t>
      </w:r>
    </w:p>
    <w:p>
      <w:pPr>
        <w:numPr>
          <w:ilvl w:val="0"/>
          <w:numId w:val="2"/>
        </w:numPr>
        <w:spacing w:line="360" w:lineRule="auto"/>
        <w:ind w:left="0" w:leftChars="0" w:firstLine="0" w:firstLineChars="0"/>
        <w:jc w:val="both"/>
        <w:rPr>
          <w:rFonts w:hint="eastAsia"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Recall / Sensitivity:  </w:t>
      </w:r>
      <w:r>
        <w:rPr>
          <w:rFonts w:hint="eastAsia" w:ascii="Arial" w:hAnsi="Arial" w:eastAsia="宋体" w:cs="Arial"/>
          <w:b w:val="0"/>
          <w:bCs w:val="0"/>
          <w:color w:val="000000" w:themeColor="text1"/>
          <w:sz w:val="22"/>
          <w:szCs w:val="22"/>
          <w:lang w:val="en-US" w:eastAsia="zh-CN"/>
          <w14:textFill>
            <w14:solidFill>
              <w14:schemeClr w14:val="tx1"/>
            </w14:solidFill>
          </w14:textFill>
        </w:rPr>
        <w:t>Recall gauges a model's capacity to correctly identify actual positive cases, offering a clear view of its proficiency in detecting positives and reducing the instances of false negatives. In this context, Recall is evaluated using the Micro-average method.</w:t>
      </w:r>
    </w:p>
    <w:p>
      <w:pPr>
        <w:numPr>
          <w:ilvl w:val="0"/>
          <w:numId w:val="0"/>
        </w:numPr>
        <w:spacing w:line="360" w:lineRule="auto"/>
        <w:ind w:left="2160" w:leftChars="0" w:firstLine="720" w:firstLine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m:oMath>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Micro−average Recall = </m:t>
        </m:r>
        <m:f>
          <m:fP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fPr>
          <m:num>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um>
          <m:den>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P</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 + </m:t>
            </m:r>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FN</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den>
        </m:f>
      </m:oMath>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9)</w:t>
      </w:r>
    </w:p>
    <w:p>
      <w:pPr>
        <w:numPr>
          <w:ilvl w:val="0"/>
          <w:numId w:val="2"/>
        </w:numPr>
        <w:spacing w:line="360" w:lineRule="auto"/>
        <w:ind w:left="0" w:leftChars="0" w:firstLine="0" w:firstLineChars="0"/>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Specificity: </w:t>
      </w:r>
      <w:r>
        <w:rPr>
          <w:rFonts w:hint="eastAsia" w:ascii="Arial" w:hAnsi="Arial" w:eastAsia="宋体" w:cs="Arial"/>
          <w:b w:val="0"/>
          <w:bCs w:val="0"/>
          <w:color w:val="000000" w:themeColor="text1"/>
          <w:sz w:val="22"/>
          <w:szCs w:val="22"/>
          <w:lang w:val="en-US" w:eastAsia="zh-CN"/>
          <w14:textFill>
            <w14:solidFill>
              <w14:schemeClr w14:val="tx1"/>
            </w14:solidFill>
          </w14:textFill>
        </w:rPr>
        <w:t>In contrast to Recall, measures the model's ability to accurately identify true negatives, thus demonstrating its skill in avoiding false positives and ensuring that negative cases are not mistakenly classified as positive.</w:t>
      </w:r>
    </w:p>
    <w:p>
      <w:pPr>
        <w:numPr>
          <w:ilvl w:val="0"/>
          <w:numId w:val="0"/>
        </w:numPr>
        <w:spacing w:line="360" w:lineRule="auto"/>
        <w:ind w:left="2160" w:leftChars="0" w:firstLine="720" w:firstLineChars="0"/>
        <w:jc w:val="both"/>
        <w:rPr>
          <w:rFonts w:hint="default" w:ascii="Arial" w:hAnsi="Arial" w:eastAsia="宋体" w:cs="Arial"/>
          <w:b w:val="0"/>
          <w:bCs w:val="0"/>
          <w:color w:val="000000" w:themeColor="text1"/>
          <w:sz w:val="22"/>
          <w:szCs w:val="22"/>
          <w:lang w:val="en-US" w:eastAsia="zh-CN"/>
          <w14:textFill>
            <w14:solidFill>
              <w14:schemeClr w14:val="tx1"/>
            </w14:solidFill>
          </w14:textFill>
        </w:rPr>
      </w:pPr>
      <m:oMath>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Micro −average  Specificity = </m:t>
        </m:r>
        <m:f>
          <m:fP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fPr>
          <m:num>
            <m:nary>
              <m:naryPr>
                <m:chr m:val="∑"/>
                <m:limLoc m:val="undOvr"/>
                <m:subHide m:val="1"/>
                <m:supHide m:val="1"/>
                <m:ctrlPr>
                  <w:rPr>
                    <w:rFonts w:hint="default" w:ascii="Cambria Math" w:hAnsi="Cambria Math" w:eastAsia="宋体" w:cs="Arial"/>
                    <w:b w:val="0"/>
                    <w:bCs w:val="0"/>
                    <w:i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i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i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P</m:t>
                </m:r>
                <m:ctrlPr>
                  <w:rPr>
                    <w:rFonts w:hint="default" w:ascii="Cambria Math" w:hAnsi="Cambria Math" w:eastAsia="宋体" w:cs="Arial"/>
                    <w:b w:val="0"/>
                    <w:bCs w:val="0"/>
                    <w:i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um>
          <m:den>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TN</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 xml:space="preserve"> + </m:t>
            </m:r>
            <m:nary>
              <m:naryPr>
                <m:chr m:val="∑"/>
                <m:limLoc m:val="undOvr"/>
                <m:subHide m:val="1"/>
                <m:supHide m:val="1"/>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naryPr>
              <m:sub>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b>
              <m:sup>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sup>
              <m:e>
                <m:r>
                  <m:rPr>
                    <m:sty m:val="p"/>
                  </m:rPr>
                  <w:rPr>
                    <w:rFonts w:hint="default" w:ascii="Cambria Math" w:hAnsi="Cambria Math" w:eastAsia="宋体" w:cs="Arial"/>
                    <w:color w:val="000000" w:themeColor="text1"/>
                    <w:sz w:val="22"/>
                    <w:szCs w:val="22"/>
                    <w:lang w:val="en-US" w:eastAsia="zh-CN" w:bidi="ar-SA"/>
                    <w14:textFill>
                      <w14:solidFill>
                        <w14:schemeClr w14:val="tx1"/>
                      </w14:solidFill>
                    </w14:textFill>
                  </w:rPr>
                  <m:t>FN</m:t>
                </m:r>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e>
            </m:nary>
            <m:ctrlPr>
              <w:rPr>
                <w:rFonts w:hint="default" w:ascii="Cambria Math" w:hAnsi="Cambria Math" w:eastAsia="宋体" w:cs="Arial"/>
                <w:b w:val="0"/>
                <w:bCs w:val="0"/>
                <w:color w:val="000000" w:themeColor="text1"/>
                <w:sz w:val="22"/>
                <w:szCs w:val="22"/>
                <w:lang w:val="en-US" w:eastAsia="zh-CN" w:bidi="ar-SA"/>
                <w14:textFill>
                  <w14:solidFill>
                    <w14:schemeClr w14:val="tx1"/>
                  </w14:solidFill>
                </w14:textFill>
              </w:rPr>
            </m:ctrlPr>
          </m:den>
        </m:f>
      </m:oMath>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ab/>
      </w:r>
      <w:r>
        <w:rPr>
          <w:rFonts w:hint="eastAsia" w:hAnsi="Cambria Math" w:eastAsia="宋体" w:cs="Arial"/>
          <w:b w:val="0"/>
          <w:bCs w:val="0"/>
          <w:i w:val="0"/>
          <w:color w:val="000000" w:themeColor="text1"/>
          <w:sz w:val="22"/>
          <w:szCs w:val="22"/>
          <w:lang w:val="en-US" w:eastAsia="zh-CN" w:bidi="ar-SA"/>
          <w14:textFill>
            <w14:solidFill>
              <w14:schemeClr w14:val="tx1"/>
            </w14:solidFill>
          </w14:textFill>
        </w:rPr>
        <w:t xml:space="preserve">             (10)</w:t>
      </w:r>
    </w:p>
    <w:p>
      <w:pPr>
        <w:numPr>
          <w:ilvl w:val="0"/>
          <w:numId w:val="2"/>
        </w:numPr>
        <w:spacing w:line="360" w:lineRule="auto"/>
        <w:ind w:left="0" w:leftChars="0" w:firstLine="0" w:firstLineChars="0"/>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Precision-Recall Curve: </w:t>
      </w:r>
      <w:r>
        <w:rPr>
          <w:rFonts w:hint="eastAsia" w:ascii="Arial" w:hAnsi="Arial" w:eastAsia="宋体" w:cs="Arial"/>
          <w:b w:val="0"/>
          <w:bCs w:val="0"/>
          <w:color w:val="000000" w:themeColor="text1"/>
          <w:sz w:val="22"/>
          <w:szCs w:val="22"/>
          <w:lang w:val="en-US" w:eastAsia="zh-CN"/>
          <w14:textFill>
            <w14:solidFill>
              <w14:schemeClr w14:val="tx1"/>
            </w14:solidFill>
          </w14:textFill>
        </w:rPr>
        <w:t>A graphical representation showing the trade-off between Precision and Recall for a classification model at different thresholds, particularly valuable in assessing performance on imbalanced datasets.</w:t>
      </w:r>
    </w:p>
    <w:p>
      <w:pPr>
        <w:numPr>
          <w:ilvl w:val="0"/>
          <w:numId w:val="2"/>
        </w:numPr>
        <w:spacing w:line="360" w:lineRule="auto"/>
        <w:ind w:left="0" w:leftChars="0" w:firstLine="0" w:firstLineChars="0"/>
        <w:jc w:val="both"/>
        <w:rPr>
          <w:rFonts w:hint="eastAsia"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 xml:space="preserve">Classification Report: </w:t>
      </w:r>
      <w:r>
        <w:rPr>
          <w:rFonts w:hint="eastAsia" w:ascii="Arial" w:hAnsi="Arial" w:eastAsia="宋体" w:cs="Arial"/>
          <w:b w:val="0"/>
          <w:bCs w:val="0"/>
          <w:color w:val="000000" w:themeColor="text1"/>
          <w:sz w:val="22"/>
          <w:szCs w:val="22"/>
          <w:lang w:val="en-US" w:eastAsia="zh-CN"/>
          <w14:textFill>
            <w14:solidFill>
              <w14:schemeClr w14:val="tx1"/>
            </w14:solidFill>
          </w14:textFill>
        </w:rPr>
        <w:t>This report provides a detailed summary of a model's performance, including essential metrics like Precision, Recall, F1-Score, and Specificity for each class, offering a clear insight into the model's classification accuracy for different categories.</w:t>
      </w:r>
    </w:p>
    <w:p>
      <w:pPr>
        <w:rPr>
          <w:rFonts w:hint="default" w:ascii="Arial" w:hAnsi="Arial" w:cs="Arial"/>
          <w:b w:val="0"/>
          <w:bCs w:val="0"/>
          <w:lang w:val="en-US" w:eastAsia="zh-CN"/>
        </w:rPr>
      </w:pPr>
    </w:p>
    <w:p>
      <w:pPr>
        <w:rPr>
          <w:rFonts w:hint="default" w:ascii="Arial" w:hAnsi="Arial" w:cs="Arial"/>
          <w:b w:val="0"/>
          <w:bCs w:val="0"/>
          <w:lang w:val="en-US" w:eastAsia="zh-CN"/>
        </w:rPr>
      </w:pPr>
    </w:p>
    <w:p>
      <w:pPr>
        <w:rPr>
          <w:rFonts w:hint="default" w:ascii="Arial" w:hAnsi="Arial" w:cs="Arial"/>
          <w:b w:val="0"/>
          <w:bCs w:val="0"/>
          <w:lang w:val="en-US" w:eastAsia="zh-CN"/>
        </w:rPr>
      </w:pPr>
    </w:p>
    <w:p>
      <w:pPr>
        <w:rPr>
          <w:rFonts w:hint="default" w:ascii="Arial" w:hAnsi="Arial" w:cs="Arial"/>
          <w:b w:val="0"/>
          <w:bCs w:val="0"/>
          <w:lang w:val="en-US" w:eastAsia="zh-CN"/>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 xml:space="preserve">3.4.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Environment Execution</w:t>
      </w:r>
    </w:p>
    <w:p>
      <w:pPr>
        <w:rPr>
          <w:rFonts w:hint="default" w:ascii="Arial" w:hAnsi="Arial" w:cs="Arial" w:eastAsiaTheme="minorEastAsia"/>
          <w:b w:val="0"/>
          <w:bCs w:val="0"/>
          <w:lang w:val="en-US" w:eastAsia="zh-CN"/>
        </w:rPr>
      </w:pPr>
      <w:r>
        <w:rPr>
          <w:rFonts w:hint="eastAsia" w:ascii="Arial" w:hAnsi="Arial" w:cs="Arial"/>
          <w:b w:val="0"/>
          <w:bCs w:val="0"/>
          <w:lang w:val="en-US" w:eastAsia="zh-CN"/>
        </w:rPr>
        <w:t>The execution of the environment is provided in table 2 with the details of hardware and software.</w:t>
      </w:r>
    </w:p>
    <w:tbl>
      <w:tblPr>
        <w:tblStyle w:val="12"/>
        <w:tblW w:w="8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37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r>
              <w:rPr>
                <w:rFonts w:hint="eastAsia" w:ascii="Arial" w:hAnsi="Arial" w:cs="Arial" w:eastAsiaTheme="minorEastAsia"/>
                <w:kern w:val="2"/>
                <w:lang w:eastAsia="zh-CN"/>
              </w:rPr>
              <w:t>Soft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Framework</w:t>
            </w:r>
          </w:p>
        </w:tc>
        <w:tc>
          <w:tcPr>
            <w:tcW w:w="3769" w:type="dxa"/>
          </w:tcPr>
          <w:p>
            <w:pPr>
              <w:keepNext w:val="0"/>
              <w:keepLines w:val="0"/>
              <w:widowControl/>
              <w:suppressLineNumbers w:val="0"/>
              <w:spacing w:before="0" w:beforeAutospacing="0" w:afterAutospacing="0" w:line="360" w:lineRule="auto"/>
              <w:ind w:left="0" w:right="0"/>
              <w:jc w:val="both"/>
              <w:rPr>
                <w:rFonts w:hint="default" w:ascii="Arial" w:hAnsi="Arial" w:cs="Arial" w:eastAsiaTheme="minorEastAsia"/>
                <w:color w:val="000000" w:themeColor="text1"/>
                <w:kern w:val="2"/>
                <w:lang w:val="en-US" w:eastAsia="zh-CN"/>
                <w14:textFill>
                  <w14:solidFill>
                    <w14:schemeClr w14:val="tx1"/>
                  </w14:solidFill>
                </w14:textFill>
              </w:rPr>
            </w:pPr>
            <w:r>
              <w:rPr>
                <w:rFonts w:hint="eastAsia" w:ascii="Arial" w:hAnsi="Arial" w:cs="Arial" w:eastAsiaTheme="minorEastAsia"/>
                <w:kern w:val="2"/>
                <w:lang w:eastAsia="zh-CN"/>
              </w:rPr>
              <w:t>Tensorflow</w:t>
            </w:r>
            <w:r>
              <w:rPr>
                <w:rFonts w:hint="eastAsia" w:ascii="Arial" w:hAnsi="Arial" w:cs="Arial"/>
                <w:kern w:val="2"/>
                <w:lang w:val="en-US" w:eastAsia="zh-CN"/>
              </w:rPr>
              <w:t xml:space="preserve"> 2.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kern w:val="2"/>
                <w:lang w:eastAsia="zh-CN"/>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Language</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Pyth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default" w:ascii="Arial" w:hAnsi="Arial" w:cs="Arial" w:eastAsiaTheme="minorEastAsia"/>
                <w:color w:val="000000" w:themeColor="text1"/>
                <w:kern w:val="2"/>
                <w:lang w:val="en-US"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Libraries</w:t>
            </w:r>
            <w:r>
              <w:rPr>
                <w:rFonts w:hint="eastAsia" w:ascii="Arial" w:hAnsi="Arial" w:cs="Arial" w:eastAsiaTheme="minorEastAsia"/>
                <w:color w:val="000000" w:themeColor="text1"/>
                <w:kern w:val="2"/>
                <w:lang w:val="en-US" w:eastAsia="zh-CN"/>
                <w14:textFill>
                  <w14:solidFill>
                    <w14:schemeClr w14:val="tx1"/>
                  </w14:solidFill>
                </w14:textFill>
              </w:rPr>
              <w:t xml:space="preserve"> and Application</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color w:val="000000" w:themeColor="text1"/>
                <w:kern w:val="2"/>
                <w:lang w:val="en-US" w:eastAsia="zh-CN"/>
                <w14:textFill>
                  <w14:solidFill>
                    <w14:schemeClr w14:val="tx1"/>
                  </w14:solidFill>
                </w14:textFill>
              </w:rPr>
            </w:pPr>
            <w:r>
              <w:rPr>
                <w:rFonts w:hint="eastAsia" w:ascii="Arial" w:hAnsi="Arial" w:cs="Arial"/>
                <w:color w:val="000000" w:themeColor="text1"/>
                <w:kern w:val="2"/>
                <w:lang w:val="en-US" w:eastAsia="zh-CN"/>
                <w14:textFill>
                  <w14:solidFill>
                    <w14:schemeClr w14:val="tx1"/>
                  </w14:solidFill>
                </w14:textFill>
              </w:rPr>
              <w:t xml:space="preserve">Numerical Python, Keras, Matplotlib, Scikit-Learn, Tensorflow-Addons 0.18.0/0.19.0, </w:t>
            </w:r>
          </w:p>
          <w:p>
            <w:pPr>
              <w:keepNext w:val="0"/>
              <w:keepLines w:val="0"/>
              <w:widowControl/>
              <w:suppressLineNumbers w:val="0"/>
              <w:spacing w:before="0" w:beforeAutospacing="0" w:afterAutospacing="0" w:line="360" w:lineRule="auto"/>
              <w:ind w:left="0" w:right="0"/>
              <w:jc w:val="both"/>
              <w:rPr>
                <w:rFonts w:hint="default" w:ascii="Arial" w:hAnsi="Arial" w:cs="Arial" w:eastAsiaTheme="minorEastAsia"/>
                <w:color w:val="000000" w:themeColor="text1"/>
                <w:kern w:val="2"/>
                <w:lang w:val="en-US" w:eastAsia="zh-CN"/>
                <w14:textFill>
                  <w14:solidFill>
                    <w14:schemeClr w14:val="tx1"/>
                  </w14:solidFill>
                </w14:textFill>
              </w:rPr>
            </w:pPr>
            <w:r>
              <w:rPr>
                <w:rFonts w:hint="eastAsia" w:ascii="Arial" w:hAnsi="Arial" w:cs="Arial"/>
                <w:color w:val="000000" w:themeColor="text1"/>
                <w:kern w:val="2"/>
                <w:lang w:val="en-US" w:eastAsia="zh-CN"/>
                <w14:textFill>
                  <w14:solidFill>
                    <w14:schemeClr w14:val="tx1"/>
                  </w14:solidFill>
                </w14:textFill>
              </w:rPr>
              <w:t>Opencv, shut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restart"/>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Hardware</w:t>
            </w: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Central processing unit(C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color w:val="000000" w:themeColor="text1"/>
                <w:kern w:val="2"/>
                <w:lang w:eastAsia="zh-CN"/>
                <w14:textFill>
                  <w14:solidFill>
                    <w14:schemeClr w14:val="tx1"/>
                  </w14:solidFill>
                </w14:textFill>
              </w:rPr>
              <w:t>Intel(R) Core(TM) i7-8750H CPU @ 2.2PGHz(12 CPUs), ~2.2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p>
        </w:tc>
        <w:tc>
          <w:tcPr>
            <w:tcW w:w="3292"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Graphic Processing Unit(GPU)</w:t>
            </w:r>
          </w:p>
        </w:tc>
        <w:tc>
          <w:tcPr>
            <w:tcW w:w="3769" w:type="dxa"/>
          </w:tcPr>
          <w:p>
            <w:pPr>
              <w:keepNext w:val="0"/>
              <w:keepLines w:val="0"/>
              <w:widowControl/>
              <w:suppressLineNumbers w:val="0"/>
              <w:spacing w:before="0" w:beforeAutospacing="0" w:afterAutospacing="0" w:line="360" w:lineRule="auto"/>
              <w:ind w:left="0" w:right="0"/>
              <w:jc w:val="both"/>
              <w:rPr>
                <w:rFonts w:hint="eastAsia" w:ascii="Arial" w:hAnsi="Arial" w:cs="Arial" w:eastAsiaTheme="minorEastAsia"/>
                <w:color w:val="000000" w:themeColor="text1"/>
                <w:kern w:val="2"/>
                <w:lang w:eastAsia="zh-CN"/>
                <w14:textFill>
                  <w14:solidFill>
                    <w14:schemeClr w14:val="tx1"/>
                  </w14:solidFill>
                </w14:textFill>
              </w:rPr>
            </w:pPr>
            <w:r>
              <w:rPr>
                <w:rFonts w:hint="eastAsia" w:ascii="Arial" w:hAnsi="Arial" w:cs="Arial" w:eastAsiaTheme="minorEastAsia"/>
                <w:kern w:val="2"/>
                <w:lang w:eastAsia="zh-CN"/>
              </w:rPr>
              <w:t>NVIDIA GeForce GTX 2060</w:t>
            </w:r>
          </w:p>
        </w:tc>
      </w:tr>
    </w:tbl>
    <w:p>
      <w:pPr>
        <w:jc w:val="center"/>
        <w:rPr>
          <w:rFonts w:hint="eastAsia" w:ascii="Arial" w:hAnsi="Arial" w:cs="Arial"/>
          <w:lang w:val="en-US" w:eastAsia="zh-CN"/>
        </w:rPr>
      </w:pPr>
      <w:r>
        <w:rPr>
          <w:rFonts w:hint="eastAsia" w:ascii="Arial" w:hAnsi="Arial" w:cs="Arial"/>
          <w:lang w:val="en-US" w:eastAsia="zh-CN"/>
        </w:rPr>
        <w:t>Table 2: Environment and Technology</w:t>
      </w:r>
    </w:p>
    <w:p>
      <w:pPr>
        <w:jc w:val="center"/>
        <w:rPr>
          <w:rFonts w:hint="default" w:ascii="Arial" w:hAnsi="Arial" w:cs="Arial"/>
          <w:lang w:val="en-US" w:eastAsia="zh-CN"/>
        </w:rPr>
      </w:pPr>
    </w:p>
    <w:p>
      <w:pPr>
        <w:pStyle w:val="2"/>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4.</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 xml:space="preserve">Experimental Results </w:t>
      </w:r>
    </w:p>
    <w:p>
      <w:pPr>
        <w:spacing w:line="360" w:lineRule="auto"/>
        <w:jc w:val="both"/>
        <w:rPr>
          <w:rFonts w:hint="eastAsia" w:ascii="Arial" w:hAnsi="Arial" w:cs="Arial"/>
          <w:b w:val="0"/>
          <w:bCs w:val="0"/>
          <w:color w:val="auto"/>
          <w:lang w:val="en-US" w:eastAsia="zh-CN"/>
        </w:rPr>
      </w:pPr>
      <w:r>
        <w:rPr>
          <w:rFonts w:hint="default" w:ascii="Arial" w:hAnsi="Arial" w:cs="Arial"/>
          <w:b w:val="0"/>
          <w:bCs w:val="0"/>
          <w:color w:val="auto"/>
          <w:lang w:val="en-US" w:eastAsia="zh-CN"/>
        </w:rPr>
        <w:t xml:space="preserve">This section presents a comprehensive </w:t>
      </w:r>
      <w:r>
        <w:rPr>
          <w:rFonts w:hint="eastAsia" w:ascii="Arial" w:hAnsi="Arial" w:cs="Arial"/>
          <w:b w:val="0"/>
          <w:bCs w:val="0"/>
          <w:color w:val="auto"/>
          <w:lang w:val="en-US" w:eastAsia="zh-CN"/>
        </w:rPr>
        <w:t>process of the coursework.</w:t>
      </w:r>
    </w:p>
    <w:p>
      <w:pPr>
        <w:spacing w:line="360" w:lineRule="auto"/>
        <w:jc w:val="both"/>
        <w:rPr>
          <w:rFonts w:hint="eastAsia" w:ascii="Arial" w:hAnsi="Arial" w:cs="Arial"/>
          <w:b w:val="0"/>
          <w:bCs w:val="0"/>
          <w:color w:val="auto"/>
          <w:lang w:val="en-US" w:eastAsia="zh-CN"/>
        </w:rPr>
      </w:pPr>
      <w:r>
        <w:rPr>
          <w:rFonts w:hint="eastAsia" w:ascii="Arial" w:hAnsi="Arial" w:cs="Arial"/>
          <w:b w:val="0"/>
          <w:bCs w:val="0"/>
          <w:color w:val="auto"/>
          <w:lang w:val="en-US" w:eastAsia="zh-CN"/>
        </w:rPr>
        <w:t xml:space="preserve">The experiment consisted of four main stages. </w:t>
      </w:r>
    </w:p>
    <w:p>
      <w:pPr>
        <w:numPr>
          <w:ilvl w:val="0"/>
          <w:numId w:val="3"/>
        </w:numPr>
        <w:spacing w:line="360" w:lineRule="auto"/>
        <w:ind w:left="420" w:leftChars="0" w:hanging="420" w:firstLineChars="0"/>
        <w:jc w:val="both"/>
        <w:rPr>
          <w:rFonts w:hint="default" w:ascii="Arial" w:hAnsi="Arial" w:cs="Arial"/>
          <w:b w:val="0"/>
          <w:bCs w:val="0"/>
          <w:color w:val="auto"/>
          <w:lang w:val="en-US" w:eastAsia="zh-CN"/>
        </w:rPr>
      </w:pPr>
      <w:r>
        <w:rPr>
          <w:rFonts w:hint="eastAsia" w:ascii="Arial" w:hAnsi="Arial" w:cs="Arial"/>
          <w:b w:val="0"/>
          <w:bCs w:val="0"/>
          <w:color w:val="auto"/>
          <w:lang w:val="en-US" w:eastAsia="zh-CN"/>
        </w:rPr>
        <w:t>Initially, the primary architecture of the model was established, incorporating elements from inception and residual architectures, along with a basic three-layer convolutional structure for the preliminary design.</w:t>
      </w:r>
    </w:p>
    <w:p>
      <w:pPr>
        <w:numPr>
          <w:ilvl w:val="0"/>
          <w:numId w:val="3"/>
        </w:numPr>
        <w:spacing w:line="360" w:lineRule="auto"/>
        <w:ind w:left="420" w:leftChars="0" w:hanging="420" w:firstLineChars="0"/>
        <w:jc w:val="both"/>
        <w:rPr>
          <w:rFonts w:hint="default" w:ascii="Arial" w:hAnsi="Arial" w:cs="Arial"/>
          <w:b w:val="0"/>
          <w:bCs w:val="0"/>
          <w:color w:val="auto"/>
          <w:lang w:val="en-US" w:eastAsia="zh-CN"/>
        </w:rPr>
      </w:pPr>
      <w:r>
        <w:rPr>
          <w:rFonts w:hint="eastAsia" w:ascii="Arial" w:hAnsi="Arial" w:cs="Arial"/>
          <w:b w:val="0"/>
          <w:bCs w:val="0"/>
          <w:color w:val="auto"/>
          <w:lang w:val="en-US" w:eastAsia="zh-CN"/>
        </w:rPr>
        <w:t>Subsequently, the distinct models, such as ResNet</w:t>
      </w:r>
      <w:r>
        <w:rPr>
          <w:rFonts w:hint="default" w:ascii="Arial" w:hAnsi="Arial" w:cs="Arial"/>
          <w:b w:val="0"/>
          <w:bCs w:val="0"/>
          <w:color w:val="auto"/>
          <w:lang w:val="en-US" w:eastAsia="zh-CN"/>
        </w:rPr>
        <w:t>, Inception</w:t>
      </w:r>
      <w:r>
        <w:rPr>
          <w:rFonts w:hint="eastAsia" w:ascii="Arial" w:hAnsi="Arial" w:cs="Arial"/>
          <w:b w:val="0"/>
          <w:bCs w:val="0"/>
          <w:color w:val="auto"/>
          <w:lang w:val="en-US" w:eastAsia="zh-CN"/>
        </w:rPr>
        <w:t xml:space="preserve"> and Convolutional</w:t>
      </w:r>
      <w:r>
        <w:rPr>
          <w:rFonts w:hint="default" w:ascii="Arial" w:hAnsi="Arial" w:cs="Arial"/>
          <w:b w:val="0"/>
          <w:bCs w:val="0"/>
          <w:color w:val="auto"/>
          <w:lang w:val="en-US" w:eastAsia="zh-CN"/>
        </w:rPr>
        <w:t xml:space="preserve"> block </w:t>
      </w:r>
      <w:r>
        <w:rPr>
          <w:rFonts w:hint="eastAsia" w:ascii="Arial" w:hAnsi="Arial" w:cs="Arial"/>
          <w:b w:val="0"/>
          <w:bCs w:val="0"/>
          <w:color w:val="auto"/>
          <w:lang w:val="en-US" w:eastAsia="zh-CN"/>
        </w:rPr>
        <w:t>were integrated. Following this integration, an attention mechanism was incorporated into the combined model.</w:t>
      </w:r>
    </w:p>
    <w:p>
      <w:pPr>
        <w:numPr>
          <w:ilvl w:val="0"/>
          <w:numId w:val="3"/>
        </w:numPr>
        <w:spacing w:line="360" w:lineRule="auto"/>
        <w:ind w:left="420" w:leftChars="0" w:hanging="420" w:firstLineChars="0"/>
        <w:jc w:val="both"/>
        <w:rPr>
          <w:rFonts w:hint="default" w:ascii="Arial" w:hAnsi="Arial" w:cs="Arial"/>
          <w:b w:val="0"/>
          <w:bCs w:val="0"/>
          <w:lang w:val="en-US" w:eastAsia="zh-CN"/>
        </w:rPr>
      </w:pPr>
      <w:r>
        <w:rPr>
          <w:rFonts w:hint="eastAsia" w:ascii="Arial" w:hAnsi="Arial" w:cs="Arial"/>
          <w:b w:val="0"/>
          <w:bCs w:val="0"/>
          <w:color w:val="auto"/>
          <w:lang w:val="en-US" w:eastAsia="zh-CN"/>
        </w:rPr>
        <w:t>In the third phase, the combined model, which includes convolution blocks, resnet-inception blocks with attention mechanisms, and in-built loss functions and accuracy metrics, underwent testing with three different data preprocessing methods to determine the most effective approach.</w:t>
      </w:r>
    </w:p>
    <w:p>
      <w:pPr>
        <w:numPr>
          <w:ilvl w:val="0"/>
          <w:numId w:val="3"/>
        </w:numPr>
        <w:spacing w:line="360" w:lineRule="auto"/>
        <w:ind w:left="420" w:leftChars="0" w:hanging="420" w:firstLineChars="0"/>
        <w:jc w:val="both"/>
        <w:rPr>
          <w:rFonts w:hint="default" w:ascii="Arial" w:hAnsi="Arial" w:cs="Arial"/>
          <w:b w:val="0"/>
          <w:bCs w:val="0"/>
          <w:color w:val="auto"/>
          <w:lang w:val="en-US" w:eastAsia="zh-CN"/>
        </w:rPr>
      </w:pPr>
      <w:r>
        <w:rPr>
          <w:rFonts w:hint="eastAsia" w:ascii="Arial" w:hAnsi="Arial" w:cs="Arial"/>
          <w:b w:val="0"/>
          <w:bCs w:val="0"/>
          <w:color w:val="auto"/>
          <w:lang w:val="en-US" w:eastAsia="zh-CN"/>
        </w:rPr>
        <w:t>In the final phase, the model was fine-tuned using the best-suited data preprocessing method. This phase also included the integration of manually defined loss functions and calculations for accuracy metrics to optimize performance</w:t>
      </w:r>
      <w:r>
        <w:rPr>
          <w:rFonts w:hint="default" w:ascii="Arial" w:hAnsi="Arial" w:cs="Arial"/>
          <w:b w:val="0"/>
          <w:bCs w:val="0"/>
          <w:color w:val="auto"/>
          <w:lang w:val="en-US" w:eastAsia="zh-CN"/>
        </w:rPr>
        <w:t>.</w:t>
      </w:r>
    </w:p>
    <w:p>
      <w:pPr>
        <w:pStyle w:val="3"/>
        <w:spacing w:line="360" w:lineRule="auto"/>
        <w:rPr>
          <w:rFonts w:hint="default" w:ascii="Times New Roman" w:hAnsi="Times New Roman" w:cs="Times New Roman"/>
          <w:b/>
          <w:bCs/>
          <w:color w:val="000000" w:themeColor="text1"/>
          <w:sz w:val="24"/>
          <w:szCs w:val="24"/>
          <w:lang w:val="en-US" w:eastAsia="zh-CN"/>
          <w14:textFill>
            <w14:solidFill>
              <w14:schemeClr w14:val="tx1"/>
            </w14:solidFill>
          </w14:textFill>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 xml:space="preserve">4.1.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Performance Results using the dataset</w:t>
      </w:r>
    </w:p>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1 Model construction</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and Experiment</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Pre-Condition</w:t>
      </w:r>
    </w:p>
    <w:p>
      <w:pPr>
        <w:spacing w:line="360" w:lineRule="auto"/>
        <w:jc w:val="both"/>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During the first stage, </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three</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basic model structure</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s</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was constructed, establishing the </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initial</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architecture </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for later</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ensemble model. Then they are all trained on the datasets with the ratio of 70% : 15% : 15% of train, validation and test. For data augmentation, which is referred to as </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Method 1</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the ImageDataGenerator was utilized with the following settings:  rescaling each image by a factor of 1/255, applying random within 20 degrees, width and height shifts up to 20%, shear transformations up to 20%, zooming up to 20%, enabling horizontal flipping, additionally, </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nearest</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 xml:space="preserve"> was used as the fill mode for new pixels introduced by these tranformations. All the analytic description of the model construction and results will be in Discussion part.</w:t>
      </w:r>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4.1.2 </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First Individual Model</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color w:val="auto"/>
          <w:lang w:val="en-US" w:eastAsia="zh-CN"/>
        </w:rPr>
      </w:pPr>
      <w:r>
        <w:rPr>
          <w:rFonts w:hint="eastAsia" w:ascii="Arial" w:hAnsi="Arial" w:cs="Arial"/>
          <w:color w:val="auto"/>
          <w:lang w:val="en-US" w:eastAsia="zh-CN"/>
        </w:rPr>
        <w:t xml:space="preserve">The first model features a straightforward convolutional neural network. The networks begins with an input layer, designed to handle the specified input shape of the images. It then progresses through three convolutional layers with increasing filter sizes starting from 128 units and gradually reducing to 96 and 64 units, each with a 3 * 3 kernel size. After each convolutional layer, batch normalization is applied, followed by a MaxPooling2D layer to reduce the spatial dimensions of the feature maps.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color w:val="auto"/>
          <w:lang w:val="en-US" w:eastAsia="zh-CN"/>
        </w:rPr>
      </w:pPr>
      <w:r>
        <w:rPr>
          <w:rFonts w:hint="eastAsia" w:ascii="Arial" w:hAnsi="Arial" w:cs="Arial"/>
          <w:color w:val="auto"/>
          <w:lang w:val="en-US" w:eastAsia="zh-CN"/>
        </w:rPr>
        <w:t xml:space="preserve">The convolutional layers are apparently used for feature extraction, use of </w:t>
      </w:r>
      <w:r>
        <w:rPr>
          <w:rFonts w:hint="default" w:ascii="Arial" w:hAnsi="Arial" w:cs="Arial"/>
          <w:color w:val="auto"/>
          <w:lang w:val="en-US" w:eastAsia="zh-CN"/>
        </w:rPr>
        <w:t>“</w:t>
      </w:r>
      <w:r>
        <w:rPr>
          <w:rFonts w:hint="eastAsia" w:ascii="Arial" w:hAnsi="Arial" w:cs="Arial"/>
          <w:color w:val="auto"/>
          <w:lang w:val="en-US" w:eastAsia="zh-CN"/>
        </w:rPr>
        <w:t>leaky_relu</w:t>
      </w:r>
      <w:r>
        <w:rPr>
          <w:rFonts w:hint="default" w:ascii="Arial" w:hAnsi="Arial" w:cs="Arial"/>
          <w:color w:val="auto"/>
          <w:lang w:val="en-US" w:eastAsia="zh-CN"/>
        </w:rPr>
        <w:t>”</w:t>
      </w:r>
      <w:r>
        <w:rPr>
          <w:rFonts w:hint="eastAsia" w:ascii="Arial" w:hAnsi="Arial" w:cs="Arial"/>
          <w:color w:val="auto"/>
          <w:lang w:val="en-US" w:eastAsia="zh-CN"/>
        </w:rPr>
        <w:t xml:space="preserve"> activation for the first layer helps preventing neuron death, using  </w:t>
      </w:r>
      <w:r>
        <w:rPr>
          <w:rFonts w:hint="default" w:ascii="Arial" w:hAnsi="Arial" w:cs="Arial"/>
          <w:color w:val="auto"/>
          <w:lang w:val="en-US" w:eastAsia="zh-CN"/>
        </w:rPr>
        <w:t>“</w:t>
      </w:r>
      <w:r>
        <w:rPr>
          <w:rFonts w:hint="eastAsia" w:ascii="Arial" w:hAnsi="Arial" w:cs="Arial"/>
          <w:color w:val="auto"/>
          <w:lang w:val="en-US" w:eastAsia="zh-CN"/>
        </w:rPr>
        <w:t>relu</w:t>
      </w:r>
      <w:r>
        <w:rPr>
          <w:rFonts w:hint="default" w:ascii="Arial" w:hAnsi="Arial" w:cs="Arial"/>
          <w:color w:val="auto"/>
          <w:lang w:val="en-US" w:eastAsia="zh-CN"/>
        </w:rPr>
        <w:t>”</w:t>
      </w:r>
      <w:r>
        <w:rPr>
          <w:rFonts w:hint="eastAsia" w:ascii="Arial" w:hAnsi="Arial" w:cs="Arial"/>
          <w:color w:val="auto"/>
          <w:lang w:val="en-US" w:eastAsia="zh-CN"/>
        </w:rPr>
        <w:t xml:space="preserve"> for the rest of the layers instead of </w:t>
      </w:r>
      <w:r>
        <w:rPr>
          <w:rFonts w:hint="default" w:ascii="Arial" w:hAnsi="Arial" w:cs="Arial"/>
          <w:color w:val="auto"/>
          <w:lang w:val="en-US" w:eastAsia="zh-CN"/>
        </w:rPr>
        <w:t>“</w:t>
      </w:r>
      <w:r>
        <w:rPr>
          <w:rFonts w:hint="eastAsia" w:ascii="Arial" w:hAnsi="Arial" w:cs="Arial"/>
          <w:color w:val="auto"/>
          <w:lang w:val="en-US" w:eastAsia="zh-CN"/>
        </w:rPr>
        <w:t>leaky_relu</w:t>
      </w:r>
      <w:r>
        <w:rPr>
          <w:rFonts w:hint="default" w:ascii="Arial" w:hAnsi="Arial" w:cs="Arial"/>
          <w:color w:val="auto"/>
          <w:lang w:val="en-US" w:eastAsia="zh-CN"/>
        </w:rPr>
        <w:t>”</w:t>
      </w:r>
      <w:r>
        <w:rPr>
          <w:rFonts w:hint="eastAsia" w:ascii="Arial" w:hAnsi="Arial" w:cs="Arial"/>
          <w:color w:val="auto"/>
          <w:lang w:val="en-US" w:eastAsia="zh-CN"/>
        </w:rPr>
        <w:t xml:space="preserve"> is that while preventing neuron deaths, it also increase the amount of calculations which this device may not able to bear after ensemble, and therefore it is crucial to keep the model simple and effective as well at early stage. </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color w:val="auto"/>
          <w:lang w:val="en-US" w:eastAsia="zh-CN"/>
        </w:rPr>
      </w:pPr>
      <w:r>
        <w:rPr>
          <w:rFonts w:hint="eastAsia" w:ascii="Arial" w:hAnsi="Arial" w:cs="Arial"/>
          <w:color w:val="auto"/>
          <w:lang w:val="en-US" w:eastAsia="zh-CN"/>
        </w:rPr>
        <w:t>At the end of the model, GlobalAveragePooling2D is applied, thereby summarizing features and reducing parameter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color w:val="auto"/>
          <w:lang w:val="en-US" w:eastAsia="zh-CN"/>
        </w:rPr>
      </w:pPr>
      <w:r>
        <w:rPr>
          <w:rFonts w:hint="default" w:ascii="Arial" w:hAnsi="Arial" w:cs="Arial"/>
          <w:color w:val="auto"/>
          <w:lang w:val="en-US" w:eastAsia="zh-CN"/>
        </w:rPr>
        <w:t xml:space="preserve">The structure is provided below in figure </w:t>
      </w:r>
      <w:r>
        <w:rPr>
          <w:rFonts w:hint="eastAsia" w:ascii="Arial" w:hAnsi="Arial" w:cs="Arial"/>
          <w:color w:val="auto"/>
          <w:lang w:val="en-US" w:eastAsia="zh-CN"/>
        </w:rPr>
        <w:t>11</w:t>
      </w:r>
      <w:r>
        <w:rPr>
          <w:rFonts w:hint="default" w:ascii="Arial" w:hAnsi="Arial" w:cs="Arial"/>
          <w:color w:val="auto"/>
          <w:lang w:val="en-US" w:eastAsia="zh-CN"/>
        </w:rPr>
        <w:t xml:space="preserve">. </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C00000"/>
          <w:lang w:val="en-US" w:eastAsia="zh-CN"/>
        </w:rPr>
      </w:pPr>
      <w:r>
        <w:rPr>
          <w:rFonts w:hint="default" w:ascii="Arial" w:hAnsi="Arial" w:cs="Arial"/>
          <w:color w:val="C00000"/>
          <w:lang w:val="en-US" w:eastAsia="zh-CN"/>
        </w:rPr>
        <w:drawing>
          <wp:inline distT="0" distB="0" distL="114300" distR="114300">
            <wp:extent cx="4635500" cy="2728595"/>
            <wp:effectExtent l="0" t="0" r="12700" b="14605"/>
            <wp:docPr id="12" name="图片 12" descr="Initial Convolutional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nitial Convolutional Block.drawio"/>
                    <pic:cNvPicPr>
                      <a:picLocks noChangeAspect="1"/>
                    </pic:cNvPicPr>
                  </pic:nvPicPr>
                  <pic:blipFill>
                    <a:blip r:embed="rId22"/>
                    <a:stretch>
                      <a:fillRect/>
                    </a:stretch>
                  </pic:blipFill>
                  <pic:spPr>
                    <a:xfrm>
                      <a:off x="0" y="0"/>
                      <a:ext cx="4635500" cy="272859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default" w:ascii="Arial" w:hAnsi="Arial" w:cs="Arial"/>
          <w:color w:val="auto"/>
          <w:lang w:val="en-US" w:eastAsia="zh-CN"/>
        </w:rPr>
        <w:t xml:space="preserve">Figure </w:t>
      </w:r>
      <w:r>
        <w:rPr>
          <w:rFonts w:hint="eastAsia" w:ascii="Arial" w:hAnsi="Arial" w:cs="Arial"/>
          <w:color w:val="auto"/>
          <w:lang w:val="en-US" w:eastAsia="zh-CN"/>
        </w:rPr>
        <w:t>11</w:t>
      </w:r>
      <w:r>
        <w:rPr>
          <w:rFonts w:hint="default" w:ascii="Arial" w:hAnsi="Arial" w:cs="Arial"/>
          <w:color w:val="auto"/>
          <w:lang w:val="en-US" w:eastAsia="zh-CN"/>
        </w:rPr>
        <w:t>: Convolutional Block</w:t>
      </w:r>
    </w:p>
    <w:p>
      <w:pPr>
        <w:spacing w:line="360" w:lineRule="auto"/>
        <w:jc w:val="both"/>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This model was tested on the dataset with the 16 batch size, input shape of 224 * 224 * 3, additionally with data augmentation method 1. Evaluation metrics are presented below from figure 12 to figure 16.</w:t>
      </w:r>
    </w:p>
    <w:p>
      <w:pPr>
        <w:spacing w:line="360" w:lineRule="auto"/>
        <w:jc w:val="center"/>
      </w:pPr>
      <w:r>
        <w:drawing>
          <wp:inline distT="0" distB="0" distL="114300" distR="114300">
            <wp:extent cx="5276215" cy="3434080"/>
            <wp:effectExtent l="0" t="0" r="635" b="13970"/>
            <wp:docPr id="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5"/>
                    <pic:cNvPicPr>
                      <a:picLocks noChangeAspect="1"/>
                    </pic:cNvPicPr>
                  </pic:nvPicPr>
                  <pic:blipFill>
                    <a:blip r:embed="rId23"/>
                    <a:stretch>
                      <a:fillRect/>
                    </a:stretch>
                  </pic:blipFill>
                  <pic:spPr>
                    <a:xfrm>
                      <a:off x="0" y="0"/>
                      <a:ext cx="5276215" cy="3434080"/>
                    </a:xfrm>
                    <a:prstGeom prst="rect">
                      <a:avLst/>
                    </a:prstGeom>
                    <a:noFill/>
                    <a:ln>
                      <a:noFill/>
                    </a:ln>
                  </pic:spPr>
                </pic:pic>
              </a:graphicData>
            </a:graphic>
          </wp:inline>
        </w:drawing>
      </w:r>
    </w:p>
    <w:p>
      <w:pPr>
        <w:spacing w:line="360" w:lineRule="auto"/>
        <w:jc w:val="center"/>
        <w:rPr>
          <w:rFonts w:hint="eastAsia"/>
          <w:lang w:val="en-US" w:eastAsia="zh-CN"/>
        </w:rPr>
      </w:pPr>
      <w:r>
        <w:rPr>
          <w:rFonts w:hint="default" w:ascii="Arial" w:hAnsi="Arial" w:cs="Arial"/>
          <w:lang w:val="en-US" w:eastAsia="zh-CN"/>
        </w:rPr>
        <w:t>Figure 12: Simple Convolution Block Accuracy, Loss, Precision, Recall, F1-Score and AUC</w:t>
      </w:r>
    </w:p>
    <w:p>
      <w:pPr>
        <w:spacing w:line="360" w:lineRule="auto"/>
        <w:jc w:val="center"/>
        <w:rPr>
          <w:rFonts w:hint="default"/>
          <w:lang w:val="en-US" w:eastAsia="zh-CN"/>
        </w:rPr>
      </w:pPr>
    </w:p>
    <w:p>
      <w:pPr>
        <w:spacing w:line="360" w:lineRule="auto"/>
        <w:jc w:val="center"/>
      </w:pPr>
      <w:r>
        <w:drawing>
          <wp:inline distT="0" distB="0" distL="114300" distR="114300">
            <wp:extent cx="2792730" cy="2308225"/>
            <wp:effectExtent l="0" t="0" r="7620" b="15875"/>
            <wp:docPr id="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
                    <pic:cNvPicPr>
                      <a:picLocks noChangeAspect="1"/>
                    </pic:cNvPicPr>
                  </pic:nvPicPr>
                  <pic:blipFill>
                    <a:blip r:embed="rId24"/>
                    <a:stretch>
                      <a:fillRect/>
                    </a:stretch>
                  </pic:blipFill>
                  <pic:spPr>
                    <a:xfrm>
                      <a:off x="0" y="0"/>
                      <a:ext cx="2792730" cy="2308225"/>
                    </a:xfrm>
                    <a:prstGeom prst="rect">
                      <a:avLst/>
                    </a:prstGeom>
                    <a:noFill/>
                    <a:ln>
                      <a:noFill/>
                    </a:ln>
                  </pic:spPr>
                </pic:pic>
              </a:graphicData>
            </a:graphic>
          </wp:inline>
        </w:drawing>
      </w:r>
      <w:r>
        <w:drawing>
          <wp:inline distT="0" distB="0" distL="114300" distR="114300">
            <wp:extent cx="2435225" cy="2359025"/>
            <wp:effectExtent l="0" t="0" r="3175" b="3175"/>
            <wp:docPr id="2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4"/>
                    <pic:cNvPicPr>
                      <a:picLocks noChangeAspect="1"/>
                    </pic:cNvPicPr>
                  </pic:nvPicPr>
                  <pic:blipFill>
                    <a:blip r:embed="rId25"/>
                    <a:stretch>
                      <a:fillRect/>
                    </a:stretch>
                  </pic:blipFill>
                  <pic:spPr>
                    <a:xfrm>
                      <a:off x="0" y="0"/>
                      <a:ext cx="2435225" cy="2359025"/>
                    </a:xfrm>
                    <a:prstGeom prst="rect">
                      <a:avLst/>
                    </a:prstGeom>
                    <a:noFill/>
                    <a:ln>
                      <a:noFill/>
                    </a:ln>
                  </pic:spPr>
                </pic:pic>
              </a:graphicData>
            </a:graphic>
          </wp:inline>
        </w:drawing>
      </w:r>
    </w:p>
    <w:p>
      <w:pPr>
        <w:spacing w:line="360" w:lineRule="auto"/>
        <w:jc w:val="both"/>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Figure 13: Confusion Matrix and ROC Curve with AUC value(Class 0 for diabetic, Class 1 for normal)</w:t>
      </w:r>
    </w:p>
    <w:p>
      <w:pPr>
        <w:spacing w:line="360" w:lineRule="auto"/>
        <w:jc w:val="center"/>
      </w:pPr>
      <w:r>
        <w:drawing>
          <wp:inline distT="0" distB="0" distL="114300" distR="114300">
            <wp:extent cx="3177540" cy="3120390"/>
            <wp:effectExtent l="0" t="0" r="3810" b="381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26"/>
                    <a:stretch>
                      <a:fillRect/>
                    </a:stretch>
                  </pic:blipFill>
                  <pic:spPr>
                    <a:xfrm>
                      <a:off x="0" y="0"/>
                      <a:ext cx="3177540" cy="3120390"/>
                    </a:xfrm>
                    <a:prstGeom prst="rect">
                      <a:avLst/>
                    </a:prstGeom>
                    <a:noFill/>
                    <a:ln>
                      <a:noFill/>
                    </a:ln>
                  </pic:spPr>
                </pic:pic>
              </a:graphicData>
            </a:graphic>
          </wp:inline>
        </w:drawing>
      </w:r>
    </w:p>
    <w:p>
      <w:pPr>
        <w:spacing w:line="360" w:lineRule="auto"/>
        <w:jc w:val="center"/>
        <w:rPr>
          <w:rFonts w:hint="default" w:ascii="Arial" w:hAnsi="Arial" w:cs="Arial"/>
        </w:rPr>
      </w:pPr>
      <w:r>
        <w:rPr>
          <w:rFonts w:hint="default" w:ascii="Arial" w:hAnsi="Arial" w:cs="Arial"/>
          <w:lang w:val="en-US" w:eastAsia="zh-CN"/>
        </w:rPr>
        <w:t>Figure 1</w:t>
      </w:r>
      <w:r>
        <w:rPr>
          <w:rFonts w:hint="eastAsia" w:ascii="Arial" w:hAnsi="Arial" w:cs="Arial"/>
          <w:lang w:val="en-US" w:eastAsia="zh-CN"/>
        </w:rPr>
        <w:t>4</w:t>
      </w:r>
      <w:r>
        <w:rPr>
          <w:rFonts w:hint="default" w:ascii="Arial" w:hAnsi="Arial" w:cs="Arial"/>
          <w:lang w:val="en-US" w:eastAsia="zh-CN"/>
        </w:rPr>
        <w:t>: Precision-Recall Curve</w:t>
      </w:r>
    </w:p>
    <w:p>
      <w:pPr>
        <w:spacing w:line="360" w:lineRule="auto"/>
        <w:jc w:val="center"/>
      </w:pPr>
      <w:r>
        <w:drawing>
          <wp:inline distT="0" distB="0" distL="114300" distR="114300">
            <wp:extent cx="2171700" cy="390525"/>
            <wp:effectExtent l="0" t="0" r="0" b="9525"/>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27"/>
                    <a:stretch>
                      <a:fillRect/>
                    </a:stretch>
                  </pic:blipFill>
                  <pic:spPr>
                    <a:xfrm>
                      <a:off x="0" y="0"/>
                      <a:ext cx="2171700" cy="390525"/>
                    </a:xfrm>
                    <a:prstGeom prst="rect">
                      <a:avLst/>
                    </a:prstGeom>
                    <a:noFill/>
                    <a:ln>
                      <a:noFill/>
                    </a:ln>
                  </pic:spPr>
                </pic:pic>
              </a:graphicData>
            </a:graphic>
          </wp:inline>
        </w:drawing>
      </w:r>
    </w:p>
    <w:p>
      <w:pPr>
        <w:spacing w:line="360" w:lineRule="auto"/>
        <w:jc w:val="center"/>
        <w:rPr>
          <w:rFonts w:hint="default" w:ascii="Arial" w:hAnsi="Arial" w:cs="Arial" w:eastAsiaTheme="minorEastAsia"/>
          <w:lang w:val="en-US" w:eastAsia="zh-CN"/>
        </w:rPr>
      </w:pPr>
      <w:r>
        <w:rPr>
          <w:rFonts w:hint="default" w:ascii="Arial" w:hAnsi="Arial" w:cs="Arial"/>
          <w:lang w:val="en-US" w:eastAsia="zh-CN"/>
        </w:rPr>
        <w:t>Figure 1</w:t>
      </w:r>
      <w:r>
        <w:rPr>
          <w:rFonts w:hint="eastAsia" w:ascii="Arial" w:hAnsi="Arial" w:cs="Arial"/>
          <w:lang w:val="en-US" w:eastAsia="zh-CN"/>
        </w:rPr>
        <w:t>5</w:t>
      </w:r>
      <w:r>
        <w:rPr>
          <w:rFonts w:hint="default" w:ascii="Arial" w:hAnsi="Arial" w:cs="Arial"/>
          <w:lang w:val="en-US" w:eastAsia="zh-CN"/>
        </w:rPr>
        <w:t>: Sensitivity</w:t>
      </w:r>
    </w:p>
    <w:p>
      <w:pPr>
        <w:spacing w:line="360" w:lineRule="auto"/>
        <w:jc w:val="center"/>
      </w:pPr>
      <w:r>
        <w:drawing>
          <wp:inline distT="0" distB="0" distL="114300" distR="114300">
            <wp:extent cx="3085465" cy="1412875"/>
            <wp:effectExtent l="0" t="0" r="635" b="15875"/>
            <wp:docPr id="3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
                    <pic:cNvPicPr>
                      <a:picLocks noChangeAspect="1"/>
                    </pic:cNvPicPr>
                  </pic:nvPicPr>
                  <pic:blipFill>
                    <a:blip r:embed="rId28"/>
                    <a:stretch>
                      <a:fillRect/>
                    </a:stretch>
                  </pic:blipFill>
                  <pic:spPr>
                    <a:xfrm>
                      <a:off x="0" y="0"/>
                      <a:ext cx="3085465" cy="141287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1</w:t>
      </w:r>
      <w:r>
        <w:rPr>
          <w:rFonts w:hint="eastAsia" w:ascii="Arial" w:hAnsi="Arial" w:cs="Arial"/>
          <w:lang w:val="en-US" w:eastAsia="zh-CN"/>
        </w:rPr>
        <w:t>6</w:t>
      </w:r>
      <w:r>
        <w:rPr>
          <w:rFonts w:hint="default" w:ascii="Arial" w:hAnsi="Arial" w:cs="Arial"/>
          <w:lang w:val="en-US" w:eastAsia="zh-CN"/>
        </w:rPr>
        <w:t xml:space="preserve">: </w:t>
      </w:r>
      <w:r>
        <w:rPr>
          <w:rFonts w:hint="eastAsia" w:ascii="Arial" w:hAnsi="Arial" w:cs="Arial"/>
          <w:lang w:val="en-US" w:eastAsia="zh-CN"/>
        </w:rPr>
        <w:t xml:space="preserve">Sensitivity, Specificity and </w:t>
      </w:r>
      <w:r>
        <w:rPr>
          <w:rFonts w:hint="default" w:ascii="Arial" w:hAnsi="Arial" w:cs="Arial"/>
          <w:lang w:val="en-US" w:eastAsia="zh-CN"/>
        </w:rPr>
        <w:t>Classification Report</w:t>
      </w:r>
    </w:p>
    <w:p>
      <w:pPr>
        <w:spacing w:line="360" w:lineRule="auto"/>
        <w:jc w:val="center"/>
        <w:rPr>
          <w:rFonts w:hint="default" w:ascii="Arial" w:hAnsi="Arial" w:cs="Arial"/>
          <w:lang w:val="en-US" w:eastAsia="zh-CN"/>
        </w:rPr>
      </w:pPr>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4.1.3 Inception </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Model and Residual Model</w:t>
      </w:r>
    </w:p>
    <w:p>
      <w:pPr>
        <w:spacing w:line="360" w:lineRule="auto"/>
        <w:jc w:val="both"/>
        <w:rPr>
          <w:rFonts w:hint="default" w:ascii="Arial" w:hAnsi="Arial" w:cs="Arial"/>
          <w:lang w:val="en-US" w:eastAsia="zh-CN"/>
        </w:rPr>
      </w:pPr>
      <w:r>
        <w:rPr>
          <w:rFonts w:hint="default" w:ascii="Arial" w:hAnsi="Arial" w:cs="Arial"/>
          <w:lang w:val="en-US" w:eastAsia="zh-CN"/>
        </w:rPr>
        <w:t>These two models were built to test the compatibility of inception and residual structure on this specific dataset as well as providing insights to building the ensemble model with this certain structure.</w:t>
      </w:r>
    </w:p>
    <w:p>
      <w:pPr>
        <w:spacing w:line="360" w:lineRule="auto"/>
        <w:jc w:val="both"/>
        <w:rPr>
          <w:rFonts w:hint="default" w:ascii="Arial" w:hAnsi="Arial" w:cs="Arial"/>
          <w:lang w:val="en-US" w:eastAsia="zh-CN"/>
        </w:rPr>
      </w:pPr>
      <w:r>
        <w:rPr>
          <w:rFonts w:hint="default" w:ascii="Arial" w:hAnsi="Arial" w:cs="Arial"/>
          <w:lang w:val="en-US" w:eastAsia="zh-CN"/>
        </w:rPr>
        <w:t>The inception model described</w:t>
      </w:r>
      <w:r>
        <w:rPr>
          <w:rFonts w:hint="eastAsia" w:ascii="Arial" w:hAnsi="Arial" w:cs="Arial"/>
          <w:lang w:val="en-US" w:eastAsia="zh-CN"/>
        </w:rPr>
        <w:t xml:space="preserve"> in figure 17</w:t>
      </w:r>
      <w:r>
        <w:rPr>
          <w:rFonts w:hint="default" w:ascii="Arial" w:hAnsi="Arial" w:cs="Arial"/>
          <w:lang w:val="en-US" w:eastAsia="zh-CN"/>
        </w:rPr>
        <w:t xml:space="preserve"> incorporates three distinct branches, each equipped with different neuron counts to capture various features from input images. The first branch uses smaller filters for fine details, the second has medium-sized filters for intermediate features, and the third employs the largest filters for broader features. The multi-branch architecture, enhanced by a filter factor, allows for flexible unit number adjustments, ensuring a balance between specificity and generality. This structure is deliberately designed to be simple and adaptable, primarily to assess its compatibility with the </w:t>
      </w:r>
      <w:r>
        <w:rPr>
          <w:rFonts w:hint="eastAsia" w:ascii="Arial" w:hAnsi="Arial" w:cs="Arial"/>
          <w:lang w:val="en-US" w:eastAsia="zh-CN"/>
        </w:rPr>
        <w:t xml:space="preserve">DR </w:t>
      </w:r>
      <w:r>
        <w:rPr>
          <w:rFonts w:hint="default" w:ascii="Arial" w:hAnsi="Arial" w:cs="Arial"/>
          <w:lang w:val="en-US" w:eastAsia="zh-CN"/>
        </w:rPr>
        <w:t>dataset, thus ensuring that the model is efficiently tailored for</w:t>
      </w:r>
      <w:r>
        <w:rPr>
          <w:rFonts w:hint="eastAsia" w:ascii="Arial" w:hAnsi="Arial" w:cs="Arial"/>
          <w:lang w:val="en-US" w:eastAsia="zh-CN"/>
        </w:rPr>
        <w:t xml:space="preserve"> the</w:t>
      </w:r>
      <w:r>
        <w:rPr>
          <w:rFonts w:hint="default" w:ascii="Arial" w:hAnsi="Arial" w:cs="Arial"/>
          <w:lang w:val="en-US" w:eastAsia="zh-CN"/>
        </w:rPr>
        <w:t xml:space="preserve"> </w:t>
      </w:r>
      <w:r>
        <w:rPr>
          <w:rFonts w:hint="eastAsia" w:ascii="Arial" w:hAnsi="Arial" w:cs="Arial"/>
          <w:lang w:val="en-US" w:eastAsia="zh-CN"/>
        </w:rPr>
        <w:t>ensemble model</w:t>
      </w:r>
      <w:r>
        <w:rPr>
          <w:rFonts w:hint="default" w:ascii="Arial" w:hAnsi="Arial" w:cs="Arial"/>
          <w:lang w:val="en-US" w:eastAsia="zh-CN"/>
        </w:rPr>
        <w:t>.</w:t>
      </w:r>
    </w:p>
    <w:p>
      <w:pPr>
        <w:spacing w:line="360" w:lineRule="auto"/>
        <w:jc w:val="both"/>
        <w:rPr>
          <w:rFonts w:hint="default"/>
          <w:lang w:val="en-US" w:eastAsia="zh-CN"/>
        </w:rPr>
      </w:pPr>
      <w:r>
        <w:rPr>
          <w:rFonts w:hint="default"/>
          <w:lang w:val="en-US" w:eastAsia="zh-CN"/>
        </w:rPr>
        <w:drawing>
          <wp:inline distT="0" distB="0" distL="114300" distR="114300">
            <wp:extent cx="5934075" cy="1880235"/>
            <wp:effectExtent l="0" t="0" r="9525" b="5715"/>
            <wp:docPr id="8" name="图片 8" descr="Initial Inception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nitial Inception Block.drawio"/>
                    <pic:cNvPicPr>
                      <a:picLocks noChangeAspect="1"/>
                    </pic:cNvPicPr>
                  </pic:nvPicPr>
                  <pic:blipFill>
                    <a:blip r:embed="rId29"/>
                    <a:stretch>
                      <a:fillRect/>
                    </a:stretch>
                  </pic:blipFill>
                  <pic:spPr>
                    <a:xfrm>
                      <a:off x="0" y="0"/>
                      <a:ext cx="5934075" cy="1880235"/>
                    </a:xfrm>
                    <a:prstGeom prst="rect">
                      <a:avLst/>
                    </a:prstGeom>
                  </pic:spPr>
                </pic:pic>
              </a:graphicData>
            </a:graphic>
          </wp:inline>
        </w:drawing>
      </w:r>
    </w:p>
    <w:p>
      <w:pPr>
        <w:spacing w:line="360" w:lineRule="auto"/>
        <w:jc w:val="center"/>
        <w:rPr>
          <w:rFonts w:hint="default" w:ascii="Arial" w:hAnsi="Arial" w:cs="Arial"/>
          <w:sz w:val="22"/>
          <w:szCs w:val="22"/>
          <w:lang w:val="en-US" w:eastAsia="zh-CN"/>
        </w:rPr>
      </w:pPr>
      <w:r>
        <w:rPr>
          <w:rFonts w:hint="default" w:ascii="Arial" w:hAnsi="Arial" w:cs="Arial"/>
          <w:sz w:val="22"/>
          <w:szCs w:val="22"/>
          <w:lang w:val="en-US" w:eastAsia="zh-CN"/>
        </w:rPr>
        <w:t>Figure 1</w:t>
      </w:r>
      <w:r>
        <w:rPr>
          <w:rFonts w:hint="eastAsia" w:ascii="Arial" w:hAnsi="Arial" w:cs="Arial"/>
          <w:sz w:val="22"/>
          <w:szCs w:val="22"/>
          <w:lang w:val="en-US" w:eastAsia="zh-CN"/>
        </w:rPr>
        <w:t>7</w:t>
      </w:r>
      <w:r>
        <w:rPr>
          <w:rFonts w:hint="default" w:ascii="Arial" w:hAnsi="Arial" w:cs="Arial"/>
          <w:sz w:val="22"/>
          <w:szCs w:val="22"/>
          <w:lang w:val="en-US" w:eastAsia="zh-CN"/>
        </w:rPr>
        <w:t>: Initial Inception Block</w:t>
      </w:r>
    </w:p>
    <w:p>
      <w:pPr>
        <w:spacing w:line="360" w:lineRule="auto"/>
        <w:jc w:val="both"/>
        <w:rPr>
          <w:rFonts w:hint="default" w:ascii="Arial" w:hAnsi="Arial" w:cs="Arial"/>
          <w:sz w:val="22"/>
          <w:szCs w:val="22"/>
          <w:lang w:val="en-US" w:eastAsia="zh-CN"/>
        </w:rPr>
      </w:pPr>
      <w:r>
        <w:rPr>
          <w:rFonts w:hint="default" w:ascii="Arial" w:hAnsi="Arial" w:cs="Arial"/>
          <w:sz w:val="22"/>
          <w:szCs w:val="22"/>
          <w:lang w:val="en-US" w:eastAsia="zh-CN"/>
        </w:rPr>
        <w:t>Below from figure 1</w:t>
      </w:r>
      <w:r>
        <w:rPr>
          <w:rFonts w:hint="eastAsia" w:ascii="Arial" w:hAnsi="Arial" w:cs="Arial"/>
          <w:sz w:val="22"/>
          <w:szCs w:val="22"/>
          <w:lang w:val="en-US" w:eastAsia="zh-CN"/>
        </w:rPr>
        <w:t>8</w:t>
      </w:r>
      <w:r>
        <w:rPr>
          <w:rFonts w:hint="default" w:ascii="Arial" w:hAnsi="Arial" w:cs="Arial"/>
          <w:sz w:val="22"/>
          <w:szCs w:val="22"/>
          <w:lang w:val="en-US" w:eastAsia="zh-CN"/>
        </w:rPr>
        <w:t xml:space="preserve"> to figure 2</w:t>
      </w:r>
      <w:r>
        <w:rPr>
          <w:rFonts w:hint="eastAsia" w:ascii="Arial" w:hAnsi="Arial" w:cs="Arial"/>
          <w:sz w:val="22"/>
          <w:szCs w:val="22"/>
          <w:lang w:val="en-US" w:eastAsia="zh-CN"/>
        </w:rPr>
        <w:t>4</w:t>
      </w:r>
      <w:r>
        <w:rPr>
          <w:rFonts w:hint="default" w:ascii="Arial" w:hAnsi="Arial" w:cs="Arial"/>
          <w:sz w:val="22"/>
          <w:szCs w:val="22"/>
          <w:lang w:val="en-US" w:eastAsia="zh-CN"/>
        </w:rPr>
        <w:t xml:space="preserve"> displays the testing results for each metric of the above model.</w:t>
      </w:r>
    </w:p>
    <w:p>
      <w:pPr>
        <w:spacing w:line="360" w:lineRule="auto"/>
        <w:jc w:val="center"/>
        <w:rPr>
          <w:sz w:val="22"/>
          <w:szCs w:val="22"/>
        </w:rPr>
      </w:pPr>
      <w:r>
        <w:rPr>
          <w:sz w:val="22"/>
          <w:szCs w:val="22"/>
        </w:rPr>
        <w:drawing>
          <wp:inline distT="0" distB="0" distL="114300" distR="114300">
            <wp:extent cx="5483225" cy="2691130"/>
            <wp:effectExtent l="0" t="0" r="3175" b="13970"/>
            <wp:docPr id="2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4"/>
                    <pic:cNvPicPr>
                      <a:picLocks noChangeAspect="1"/>
                    </pic:cNvPicPr>
                  </pic:nvPicPr>
                  <pic:blipFill>
                    <a:blip r:embed="rId30"/>
                    <a:stretch>
                      <a:fillRect/>
                    </a:stretch>
                  </pic:blipFill>
                  <pic:spPr>
                    <a:xfrm>
                      <a:off x="0" y="0"/>
                      <a:ext cx="5483225" cy="2691130"/>
                    </a:xfrm>
                    <a:prstGeom prst="rect">
                      <a:avLst/>
                    </a:prstGeom>
                    <a:noFill/>
                    <a:ln>
                      <a:noFill/>
                    </a:ln>
                  </pic:spPr>
                </pic:pic>
              </a:graphicData>
            </a:graphic>
          </wp:inline>
        </w:drawing>
      </w:r>
    </w:p>
    <w:p>
      <w:pPr>
        <w:spacing w:line="360" w:lineRule="auto"/>
        <w:jc w:val="center"/>
        <w:rPr>
          <w:rFonts w:hint="eastAsia" w:ascii="Arial" w:hAnsi="Arial" w:cs="Arial"/>
          <w:sz w:val="22"/>
          <w:szCs w:val="22"/>
          <w:lang w:val="en-US" w:eastAsia="zh-CN"/>
        </w:rPr>
      </w:pPr>
      <w:r>
        <w:rPr>
          <w:rFonts w:hint="eastAsia" w:ascii="Arial" w:hAnsi="Arial" w:cs="Arial"/>
          <w:sz w:val="22"/>
          <w:szCs w:val="22"/>
          <w:lang w:val="en-US" w:eastAsia="zh-CN"/>
        </w:rPr>
        <w:t>Figure 18: Accuracy, Loss, of the Inception model</w:t>
      </w:r>
    </w:p>
    <w:p>
      <w:pPr>
        <w:spacing w:line="360" w:lineRule="auto"/>
        <w:jc w:val="both"/>
        <w:rPr>
          <w:rFonts w:hint="eastAsia"/>
          <w:sz w:val="22"/>
          <w:szCs w:val="22"/>
          <w:lang w:val="en-US" w:eastAsia="zh-CN"/>
        </w:rPr>
      </w:pPr>
    </w:p>
    <w:p>
      <w:pPr>
        <w:spacing w:line="360" w:lineRule="auto"/>
        <w:jc w:val="center"/>
        <w:rPr>
          <w:sz w:val="22"/>
          <w:szCs w:val="22"/>
        </w:rPr>
      </w:pPr>
      <w:r>
        <w:rPr>
          <w:sz w:val="22"/>
          <w:szCs w:val="22"/>
        </w:rPr>
        <w:drawing>
          <wp:inline distT="0" distB="0" distL="114300" distR="114300">
            <wp:extent cx="2638425" cy="2596515"/>
            <wp:effectExtent l="0" t="0" r="9525" b="1333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31"/>
                    <a:stretch>
                      <a:fillRect/>
                    </a:stretch>
                  </pic:blipFill>
                  <pic:spPr>
                    <a:xfrm>
                      <a:off x="0" y="0"/>
                      <a:ext cx="2638425" cy="2596515"/>
                    </a:xfrm>
                    <a:prstGeom prst="rect">
                      <a:avLst/>
                    </a:prstGeom>
                    <a:noFill/>
                    <a:ln>
                      <a:noFill/>
                    </a:ln>
                  </pic:spPr>
                </pic:pic>
              </a:graphicData>
            </a:graphic>
          </wp:inline>
        </w:drawing>
      </w:r>
      <w:r>
        <w:rPr>
          <w:sz w:val="22"/>
          <w:szCs w:val="22"/>
        </w:rPr>
        <w:drawing>
          <wp:inline distT="0" distB="0" distL="114300" distR="114300">
            <wp:extent cx="2633345" cy="2550160"/>
            <wp:effectExtent l="0" t="0" r="14605" b="2540"/>
            <wp:docPr id="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6"/>
                    <pic:cNvPicPr>
                      <a:picLocks noChangeAspect="1"/>
                    </pic:cNvPicPr>
                  </pic:nvPicPr>
                  <pic:blipFill>
                    <a:blip r:embed="rId32"/>
                    <a:srcRect t="1400"/>
                    <a:stretch>
                      <a:fillRect/>
                    </a:stretch>
                  </pic:blipFill>
                  <pic:spPr>
                    <a:xfrm>
                      <a:off x="0" y="0"/>
                      <a:ext cx="2633345" cy="2550160"/>
                    </a:xfrm>
                    <a:prstGeom prst="rect">
                      <a:avLst/>
                    </a:prstGeom>
                    <a:noFill/>
                    <a:ln>
                      <a:noFill/>
                    </a:ln>
                  </pic:spPr>
                </pic:pic>
              </a:graphicData>
            </a:graphic>
          </wp:inline>
        </w:drawing>
      </w:r>
    </w:p>
    <w:p>
      <w:pPr>
        <w:spacing w:line="360" w:lineRule="auto"/>
        <w:jc w:val="center"/>
        <w:rPr>
          <w:rFonts w:hint="eastAsia"/>
          <w:sz w:val="22"/>
          <w:szCs w:val="22"/>
          <w:lang w:val="en-US" w:eastAsia="zh-CN"/>
        </w:rPr>
      </w:pPr>
      <w:r>
        <w:rPr>
          <w:rFonts w:hint="eastAsia" w:ascii="Arial" w:hAnsi="Arial" w:cs="Arial"/>
          <w:sz w:val="22"/>
          <w:szCs w:val="22"/>
          <w:lang w:val="en-US" w:eastAsia="zh-CN"/>
        </w:rPr>
        <w:t>Figure 19: Precision and AUC Trend of Inception Model</w:t>
      </w:r>
    </w:p>
    <w:p>
      <w:pPr>
        <w:spacing w:line="360" w:lineRule="auto"/>
        <w:jc w:val="center"/>
        <w:rPr>
          <w:sz w:val="22"/>
          <w:szCs w:val="22"/>
        </w:rPr>
      </w:pPr>
      <w:r>
        <w:rPr>
          <w:sz w:val="22"/>
          <w:szCs w:val="22"/>
        </w:rPr>
        <w:drawing>
          <wp:inline distT="0" distB="0" distL="114300" distR="114300">
            <wp:extent cx="2590800" cy="2590800"/>
            <wp:effectExtent l="0" t="0" r="0" b="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33"/>
                    <a:stretch>
                      <a:fillRect/>
                    </a:stretch>
                  </pic:blipFill>
                  <pic:spPr>
                    <a:xfrm>
                      <a:off x="0" y="0"/>
                      <a:ext cx="2590800" cy="2590800"/>
                    </a:xfrm>
                    <a:prstGeom prst="rect">
                      <a:avLst/>
                    </a:prstGeom>
                    <a:noFill/>
                    <a:ln>
                      <a:noFill/>
                    </a:ln>
                  </pic:spPr>
                </pic:pic>
              </a:graphicData>
            </a:graphic>
          </wp:inline>
        </w:drawing>
      </w:r>
      <w:r>
        <w:rPr>
          <w:sz w:val="22"/>
          <w:szCs w:val="22"/>
        </w:rPr>
        <w:drawing>
          <wp:inline distT="0" distB="0" distL="114300" distR="114300">
            <wp:extent cx="2696210" cy="2529840"/>
            <wp:effectExtent l="0" t="0" r="8890" b="381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34"/>
                    <a:stretch>
                      <a:fillRect/>
                    </a:stretch>
                  </pic:blipFill>
                  <pic:spPr>
                    <a:xfrm>
                      <a:off x="0" y="0"/>
                      <a:ext cx="2696210" cy="2529840"/>
                    </a:xfrm>
                    <a:prstGeom prst="rect">
                      <a:avLst/>
                    </a:prstGeom>
                    <a:noFill/>
                    <a:ln>
                      <a:noFill/>
                    </a:ln>
                  </pic:spPr>
                </pic:pic>
              </a:graphicData>
            </a:graphic>
          </wp:inline>
        </w:drawing>
      </w:r>
    </w:p>
    <w:p>
      <w:pPr>
        <w:spacing w:line="360" w:lineRule="auto"/>
        <w:jc w:val="center"/>
        <w:rPr>
          <w:rFonts w:hint="default" w:ascii="Arial" w:hAnsi="Arial" w:cs="Arial"/>
          <w:sz w:val="22"/>
          <w:szCs w:val="22"/>
          <w:lang w:val="en-US" w:eastAsia="zh-CN"/>
        </w:rPr>
      </w:pPr>
      <w:r>
        <w:rPr>
          <w:rFonts w:hint="eastAsia" w:ascii="Arial" w:hAnsi="Arial" w:cs="Arial"/>
          <w:sz w:val="22"/>
          <w:szCs w:val="22"/>
          <w:lang w:val="en-US" w:eastAsia="zh-CN"/>
        </w:rPr>
        <w:t>Figure 20: F1-Score, Precision Trend of Inception Model</w:t>
      </w:r>
    </w:p>
    <w:p>
      <w:pPr>
        <w:spacing w:line="360" w:lineRule="auto"/>
        <w:jc w:val="center"/>
        <w:rPr>
          <w:rFonts w:hint="default"/>
          <w:lang w:val="en-US" w:eastAsia="zh-CN"/>
        </w:rPr>
      </w:pPr>
    </w:p>
    <w:p>
      <w:pPr>
        <w:spacing w:line="360" w:lineRule="auto"/>
        <w:jc w:val="center"/>
      </w:pPr>
      <w:r>
        <w:drawing>
          <wp:inline distT="0" distB="0" distL="114300" distR="114300">
            <wp:extent cx="2738120" cy="2343785"/>
            <wp:effectExtent l="0" t="0" r="508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35"/>
                    <a:stretch>
                      <a:fillRect/>
                    </a:stretch>
                  </pic:blipFill>
                  <pic:spPr>
                    <a:xfrm>
                      <a:off x="0" y="0"/>
                      <a:ext cx="2738120" cy="2343785"/>
                    </a:xfrm>
                    <a:prstGeom prst="rect">
                      <a:avLst/>
                    </a:prstGeom>
                    <a:noFill/>
                    <a:ln>
                      <a:noFill/>
                    </a:ln>
                  </pic:spPr>
                </pic:pic>
              </a:graphicData>
            </a:graphic>
          </wp:inline>
        </w:drawing>
      </w:r>
    </w:p>
    <w:p>
      <w:pPr>
        <w:spacing w:line="360" w:lineRule="auto"/>
        <w:jc w:val="center"/>
        <w:rPr>
          <w:rFonts w:hint="default" w:ascii="Arial" w:hAnsi="Arial" w:cs="Arial"/>
          <w:sz w:val="22"/>
          <w:szCs w:val="22"/>
          <w:lang w:val="en-US" w:eastAsia="zh-CN"/>
        </w:rPr>
      </w:pPr>
      <w:r>
        <w:rPr>
          <w:rFonts w:hint="eastAsia" w:ascii="Arial" w:hAnsi="Arial" w:cs="Arial"/>
          <w:sz w:val="22"/>
          <w:szCs w:val="22"/>
          <w:lang w:val="en-US" w:eastAsia="zh-CN"/>
        </w:rPr>
        <w:t>Figure 21: Confusion Matrix of Inception Model</w:t>
      </w:r>
    </w:p>
    <w:p>
      <w:pPr>
        <w:spacing w:line="360" w:lineRule="auto"/>
        <w:jc w:val="center"/>
        <w:rPr>
          <w:rFonts w:hint="eastAsia"/>
          <w:lang w:val="en-US" w:eastAsia="zh-CN"/>
        </w:rPr>
      </w:pPr>
    </w:p>
    <w:p>
      <w:pPr>
        <w:spacing w:line="360" w:lineRule="auto"/>
        <w:jc w:val="center"/>
        <w:rPr>
          <w:rFonts w:hint="eastAsia" w:ascii="Arial" w:hAnsi="Arial" w:cs="Arial"/>
          <w:sz w:val="22"/>
          <w:szCs w:val="22"/>
          <w:lang w:val="en-US" w:eastAsia="zh-CN"/>
        </w:rPr>
      </w:pPr>
      <w:r>
        <w:drawing>
          <wp:inline distT="0" distB="0" distL="114300" distR="114300">
            <wp:extent cx="2459355" cy="2360930"/>
            <wp:effectExtent l="0" t="0" r="17145" b="1270"/>
            <wp:docPr id="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0"/>
                    <pic:cNvPicPr>
                      <a:picLocks noChangeAspect="1"/>
                    </pic:cNvPicPr>
                  </pic:nvPicPr>
                  <pic:blipFill>
                    <a:blip r:embed="rId36"/>
                    <a:stretch>
                      <a:fillRect/>
                    </a:stretch>
                  </pic:blipFill>
                  <pic:spPr>
                    <a:xfrm>
                      <a:off x="0" y="0"/>
                      <a:ext cx="2459355" cy="2360930"/>
                    </a:xfrm>
                    <a:prstGeom prst="rect">
                      <a:avLst/>
                    </a:prstGeom>
                    <a:noFill/>
                    <a:ln>
                      <a:noFill/>
                    </a:ln>
                  </pic:spPr>
                </pic:pic>
              </a:graphicData>
            </a:graphic>
          </wp:inline>
        </w:drawing>
      </w:r>
      <w:r>
        <w:drawing>
          <wp:inline distT="0" distB="0" distL="114300" distR="114300">
            <wp:extent cx="2410460" cy="2473960"/>
            <wp:effectExtent l="0" t="0" r="8890" b="2540"/>
            <wp:docPr id="3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1"/>
                    <pic:cNvPicPr>
                      <a:picLocks noChangeAspect="1"/>
                    </pic:cNvPicPr>
                  </pic:nvPicPr>
                  <pic:blipFill>
                    <a:blip r:embed="rId37"/>
                    <a:stretch>
                      <a:fillRect/>
                    </a:stretch>
                  </pic:blipFill>
                  <pic:spPr>
                    <a:xfrm>
                      <a:off x="0" y="0"/>
                      <a:ext cx="2410460" cy="2473960"/>
                    </a:xfrm>
                    <a:prstGeom prst="rect">
                      <a:avLst/>
                    </a:prstGeom>
                    <a:noFill/>
                    <a:ln>
                      <a:noFill/>
                    </a:ln>
                  </pic:spPr>
                </pic:pic>
              </a:graphicData>
            </a:graphic>
          </wp:inline>
        </w:drawing>
      </w:r>
    </w:p>
    <w:p>
      <w:pPr>
        <w:spacing w:line="360" w:lineRule="auto"/>
        <w:jc w:val="center"/>
        <w:rPr>
          <w:rFonts w:hint="eastAsia" w:ascii="Arial" w:hAnsi="Arial" w:cs="Arial"/>
          <w:sz w:val="22"/>
          <w:szCs w:val="22"/>
          <w:lang w:val="en-US" w:eastAsia="zh-CN"/>
        </w:rPr>
      </w:pPr>
      <w:r>
        <w:rPr>
          <w:rFonts w:hint="eastAsia" w:ascii="Arial" w:hAnsi="Arial" w:cs="Arial"/>
          <w:sz w:val="22"/>
          <w:szCs w:val="22"/>
          <w:lang w:val="en-US" w:eastAsia="zh-CN"/>
        </w:rPr>
        <w:t>Figure 22: ROC Curve and Precision-Recall Curve of Inception Model</w:t>
      </w:r>
    </w:p>
    <w:p>
      <w:pPr>
        <w:spacing w:line="360" w:lineRule="auto"/>
        <w:jc w:val="center"/>
        <w:rPr>
          <w:rFonts w:hint="default" w:ascii="Arial" w:hAnsi="Arial" w:cs="Arial"/>
        </w:rPr>
      </w:pPr>
      <w:r>
        <w:rPr>
          <w:rFonts w:hint="default" w:ascii="Arial" w:hAnsi="Arial" w:cs="Arial"/>
        </w:rPr>
        <w:drawing>
          <wp:inline distT="0" distB="0" distL="114300" distR="114300">
            <wp:extent cx="2209800" cy="476250"/>
            <wp:effectExtent l="0" t="0" r="0" b="0"/>
            <wp:docPr id="3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2"/>
                    <pic:cNvPicPr>
                      <a:picLocks noChangeAspect="1"/>
                    </pic:cNvPicPr>
                  </pic:nvPicPr>
                  <pic:blipFill>
                    <a:blip r:embed="rId38"/>
                    <a:stretch>
                      <a:fillRect/>
                    </a:stretch>
                  </pic:blipFill>
                  <pic:spPr>
                    <a:xfrm>
                      <a:off x="0" y="0"/>
                      <a:ext cx="2209800" cy="476250"/>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2</w:t>
      </w:r>
      <w:r>
        <w:rPr>
          <w:rFonts w:hint="eastAsia" w:ascii="Arial" w:hAnsi="Arial" w:cs="Arial"/>
          <w:lang w:val="en-US" w:eastAsia="zh-CN"/>
        </w:rPr>
        <w:t>3</w:t>
      </w:r>
      <w:r>
        <w:rPr>
          <w:rFonts w:hint="default" w:ascii="Arial" w:hAnsi="Arial" w:cs="Arial"/>
          <w:lang w:val="en-US" w:eastAsia="zh-CN"/>
        </w:rPr>
        <w:t>: Specificity and Sensitivity</w:t>
      </w:r>
    </w:p>
    <w:p>
      <w:pPr>
        <w:spacing w:line="360" w:lineRule="auto"/>
        <w:jc w:val="center"/>
        <w:rPr>
          <w:rFonts w:hint="default" w:ascii="Arial" w:hAnsi="Arial" w:cs="Arial"/>
          <w:lang w:val="en-US" w:eastAsia="zh-CN"/>
        </w:rPr>
      </w:pPr>
    </w:p>
    <w:p>
      <w:pPr>
        <w:spacing w:line="360" w:lineRule="auto"/>
        <w:jc w:val="center"/>
        <w:rPr>
          <w:rFonts w:hint="default" w:ascii="Arial" w:hAnsi="Arial" w:cs="Arial"/>
        </w:rPr>
      </w:pPr>
      <w:r>
        <w:rPr>
          <w:rFonts w:hint="default" w:ascii="Arial" w:hAnsi="Arial" w:cs="Arial"/>
        </w:rPr>
        <w:drawing>
          <wp:inline distT="0" distB="0" distL="114300" distR="114300">
            <wp:extent cx="3733800" cy="1609725"/>
            <wp:effectExtent l="0" t="0" r="0" b="9525"/>
            <wp:docPr id="3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3"/>
                    <pic:cNvPicPr>
                      <a:picLocks noChangeAspect="1"/>
                    </pic:cNvPicPr>
                  </pic:nvPicPr>
                  <pic:blipFill>
                    <a:blip r:embed="rId39"/>
                    <a:stretch>
                      <a:fillRect/>
                    </a:stretch>
                  </pic:blipFill>
                  <pic:spPr>
                    <a:xfrm>
                      <a:off x="0" y="0"/>
                      <a:ext cx="3733800" cy="160972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2</w:t>
      </w:r>
      <w:r>
        <w:rPr>
          <w:rFonts w:hint="eastAsia" w:ascii="Arial" w:hAnsi="Arial" w:cs="Arial"/>
          <w:lang w:val="en-US" w:eastAsia="zh-CN"/>
        </w:rPr>
        <w:t>4</w:t>
      </w:r>
      <w:r>
        <w:rPr>
          <w:rFonts w:hint="default" w:ascii="Arial" w:hAnsi="Arial" w:cs="Arial"/>
          <w:lang w:val="en-US" w:eastAsia="zh-CN"/>
        </w:rPr>
        <w:t>: Classification Report</w:t>
      </w:r>
    </w:p>
    <w:p>
      <w:pPr>
        <w:spacing w:line="360" w:lineRule="auto"/>
        <w:jc w:val="both"/>
        <w:rPr>
          <w:rFonts w:hint="eastAsia" w:ascii="Arial" w:hAnsi="Arial" w:cs="Arial"/>
          <w:lang w:val="en-US" w:eastAsia="zh-CN"/>
        </w:rPr>
      </w:pPr>
      <w:r>
        <w:rPr>
          <w:rFonts w:hint="eastAsia" w:ascii="Arial" w:hAnsi="Arial" w:cs="Arial"/>
          <w:lang w:val="en-US" w:eastAsia="zh-CN"/>
        </w:rPr>
        <w:t>The ResNet-style neural begins with a initial convolutional layer with 64 filters, followed by batch normalization and max pooling, setting the stage for feature extraction. The core consists residual blocks, where each with two main convolutional layers. These blocks employ a residual connection to merge the block</w:t>
      </w:r>
      <w:r>
        <w:rPr>
          <w:rFonts w:hint="default" w:ascii="Arial" w:hAnsi="Arial" w:cs="Arial"/>
          <w:lang w:val="en-US" w:eastAsia="zh-CN"/>
        </w:rPr>
        <w:t>’</w:t>
      </w:r>
      <w:r>
        <w:rPr>
          <w:rFonts w:hint="eastAsia" w:ascii="Arial" w:hAnsi="Arial" w:cs="Arial"/>
          <w:lang w:val="en-US" w:eastAsia="zh-CN"/>
        </w:rPr>
        <w:t>s input and output. An optional MaxPooling Step follows each block for dimension reduction. The model concludes with a GlobalAveragePooling2D layer, compress the dimension of the feature maps, and a dense layer with softmax activation.</w:t>
      </w:r>
    </w:p>
    <w:p>
      <w:pPr>
        <w:spacing w:line="360" w:lineRule="auto"/>
        <w:jc w:val="both"/>
        <w:rPr>
          <w:rFonts w:hint="default" w:ascii="Arial" w:hAnsi="Arial" w:cs="Arial"/>
          <w:lang w:val="en-US" w:eastAsia="zh-CN"/>
        </w:rPr>
      </w:pPr>
      <w:r>
        <w:rPr>
          <w:rFonts w:hint="eastAsia" w:ascii="Arial" w:hAnsi="Arial" w:cs="Arial"/>
          <w:lang w:val="en-US" w:eastAsia="zh-CN"/>
        </w:rPr>
        <w:t>Figure 25 presents the structure of the residual blcok</w:t>
      </w:r>
      <w:r>
        <w:rPr>
          <w:rFonts w:hint="default" w:ascii="Arial" w:hAnsi="Arial" w:cs="Arial"/>
          <w:lang w:val="en-US" w:eastAsia="zh-CN"/>
        </w:rPr>
        <w:t>.</w:t>
      </w:r>
    </w:p>
    <w:p>
      <w:pPr>
        <w:spacing w:line="360" w:lineRule="auto"/>
        <w:jc w:val="center"/>
        <w:rPr>
          <w:rFonts w:hint="default" w:ascii="Arial" w:hAnsi="Arial" w:cs="Arial"/>
          <w:lang w:val="en-US" w:eastAsia="zh-CN"/>
        </w:rPr>
      </w:pPr>
      <w:r>
        <w:rPr>
          <w:rFonts w:hint="default" w:ascii="Arial" w:hAnsi="Arial" w:cs="Arial"/>
          <w:lang w:val="en-US" w:eastAsia="zh-CN"/>
        </w:rPr>
        <w:drawing>
          <wp:inline distT="0" distB="0" distL="114300" distR="114300">
            <wp:extent cx="3961765" cy="3350895"/>
            <wp:effectExtent l="0" t="0" r="635" b="1905"/>
            <wp:docPr id="38" name="图片 38" descr="Initial Residual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Initial Residual Block.drawio"/>
                    <pic:cNvPicPr>
                      <a:picLocks noChangeAspect="1"/>
                    </pic:cNvPicPr>
                  </pic:nvPicPr>
                  <pic:blipFill>
                    <a:blip r:embed="rId40"/>
                    <a:stretch>
                      <a:fillRect/>
                    </a:stretch>
                  </pic:blipFill>
                  <pic:spPr>
                    <a:xfrm>
                      <a:off x="0" y="0"/>
                      <a:ext cx="3961765" cy="3350895"/>
                    </a:xfrm>
                    <a:prstGeom prst="rect">
                      <a:avLst/>
                    </a:prstGeom>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2</w:t>
      </w:r>
      <w:r>
        <w:rPr>
          <w:rFonts w:hint="eastAsia" w:ascii="Arial" w:hAnsi="Arial" w:cs="Arial"/>
          <w:lang w:val="en-US" w:eastAsia="zh-CN"/>
        </w:rPr>
        <w:t>5</w:t>
      </w:r>
      <w:r>
        <w:rPr>
          <w:rFonts w:hint="default" w:ascii="Arial" w:hAnsi="Arial" w:cs="Arial"/>
          <w:lang w:val="en-US" w:eastAsia="zh-CN"/>
        </w:rPr>
        <w:t>: Initial Residual Block</w:t>
      </w:r>
    </w:p>
    <w:p>
      <w:pPr>
        <w:spacing w:line="360" w:lineRule="auto"/>
        <w:jc w:val="both"/>
        <w:rPr>
          <w:rFonts w:hint="default" w:ascii="Arial" w:hAnsi="Arial" w:cs="Arial"/>
          <w:lang w:val="en-US" w:eastAsia="zh-CN"/>
        </w:rPr>
      </w:pPr>
      <w:r>
        <w:rPr>
          <w:rFonts w:hint="default" w:ascii="Arial" w:hAnsi="Arial" w:cs="Arial"/>
          <w:lang w:val="en-US" w:eastAsia="zh-CN"/>
        </w:rPr>
        <w:t>Furthermore, the test results of the residual block is presented from figure 2</w:t>
      </w:r>
      <w:r>
        <w:rPr>
          <w:rFonts w:hint="eastAsia" w:ascii="Arial" w:hAnsi="Arial" w:cs="Arial"/>
          <w:lang w:val="en-US" w:eastAsia="zh-CN"/>
        </w:rPr>
        <w:t>6</w:t>
      </w:r>
      <w:r>
        <w:rPr>
          <w:rFonts w:hint="default" w:ascii="Arial" w:hAnsi="Arial" w:cs="Arial"/>
          <w:lang w:val="en-US" w:eastAsia="zh-CN"/>
        </w:rPr>
        <w:t xml:space="preserve"> to figure </w:t>
      </w:r>
      <w:r>
        <w:rPr>
          <w:rFonts w:hint="eastAsia" w:ascii="Arial" w:hAnsi="Arial" w:cs="Arial"/>
          <w:lang w:val="en-US" w:eastAsia="zh-CN"/>
        </w:rPr>
        <w:t>32</w:t>
      </w:r>
    </w:p>
    <w:p>
      <w:pPr>
        <w:spacing w:line="360" w:lineRule="auto"/>
        <w:jc w:val="center"/>
        <w:rPr>
          <w:rFonts w:hint="default" w:ascii="Arial" w:hAnsi="Arial" w:cs="Arial"/>
        </w:rPr>
      </w:pPr>
      <w:r>
        <w:rPr>
          <w:rFonts w:hint="default" w:ascii="Arial" w:hAnsi="Arial" w:cs="Arial"/>
        </w:rPr>
        <w:drawing>
          <wp:inline distT="0" distB="0" distL="114300" distR="114300">
            <wp:extent cx="5398135" cy="2658110"/>
            <wp:effectExtent l="0" t="0" r="12065" b="8890"/>
            <wp:docPr id="3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4"/>
                    <pic:cNvPicPr>
                      <a:picLocks noChangeAspect="1"/>
                    </pic:cNvPicPr>
                  </pic:nvPicPr>
                  <pic:blipFill>
                    <a:blip r:embed="rId41"/>
                    <a:stretch>
                      <a:fillRect/>
                    </a:stretch>
                  </pic:blipFill>
                  <pic:spPr>
                    <a:xfrm>
                      <a:off x="0" y="0"/>
                      <a:ext cx="5398135" cy="2658110"/>
                    </a:xfrm>
                    <a:prstGeom prst="rect">
                      <a:avLst/>
                    </a:prstGeom>
                    <a:noFill/>
                    <a:ln>
                      <a:noFill/>
                    </a:ln>
                  </pic:spPr>
                </pic:pic>
              </a:graphicData>
            </a:graphic>
          </wp:inline>
        </w:drawing>
      </w:r>
    </w:p>
    <w:p>
      <w:pPr>
        <w:spacing w:line="360" w:lineRule="auto"/>
        <w:jc w:val="center"/>
        <w:rPr>
          <w:rFonts w:hint="default" w:ascii="Arial" w:hAnsi="Arial" w:cs="Arial"/>
          <w:lang w:val="en-US"/>
        </w:rPr>
      </w:pPr>
      <w:r>
        <w:rPr>
          <w:rFonts w:hint="default" w:ascii="Arial" w:hAnsi="Arial" w:cs="Arial"/>
          <w:lang w:val="en-US"/>
        </w:rPr>
        <w:t>Figure 2</w:t>
      </w:r>
      <w:r>
        <w:rPr>
          <w:rFonts w:hint="eastAsia" w:ascii="Arial" w:hAnsi="Arial" w:cs="Arial"/>
          <w:lang w:val="en-US" w:eastAsia="zh-CN"/>
        </w:rPr>
        <w:t>6</w:t>
      </w:r>
      <w:r>
        <w:rPr>
          <w:rFonts w:hint="default" w:ascii="Arial" w:hAnsi="Arial" w:cs="Arial"/>
          <w:lang w:val="en-US"/>
        </w:rPr>
        <w:t>:  Accuracy and Loss of the Residual Model</w:t>
      </w:r>
    </w:p>
    <w:p>
      <w:pPr>
        <w:spacing w:line="360" w:lineRule="auto"/>
        <w:jc w:val="center"/>
        <w:rPr>
          <w:rFonts w:hint="default" w:ascii="Arial" w:hAnsi="Arial" w:cs="Arial"/>
        </w:rPr>
      </w:pPr>
      <w:r>
        <w:rPr>
          <w:rFonts w:hint="default" w:ascii="Arial" w:hAnsi="Arial" w:cs="Arial"/>
        </w:rPr>
        <w:drawing>
          <wp:inline distT="0" distB="0" distL="114300" distR="114300">
            <wp:extent cx="2696845" cy="2660015"/>
            <wp:effectExtent l="0" t="0" r="8255" b="6985"/>
            <wp:docPr id="4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5"/>
                    <pic:cNvPicPr>
                      <a:picLocks noChangeAspect="1"/>
                    </pic:cNvPicPr>
                  </pic:nvPicPr>
                  <pic:blipFill>
                    <a:blip r:embed="rId42"/>
                    <a:stretch>
                      <a:fillRect/>
                    </a:stretch>
                  </pic:blipFill>
                  <pic:spPr>
                    <a:xfrm>
                      <a:off x="0" y="0"/>
                      <a:ext cx="2696845" cy="2660015"/>
                    </a:xfrm>
                    <a:prstGeom prst="rect">
                      <a:avLst/>
                    </a:prstGeom>
                    <a:noFill/>
                    <a:ln>
                      <a:noFill/>
                    </a:ln>
                  </pic:spPr>
                </pic:pic>
              </a:graphicData>
            </a:graphic>
          </wp:inline>
        </w:drawing>
      </w:r>
      <w:r>
        <w:rPr>
          <w:rFonts w:hint="default" w:ascii="Arial" w:hAnsi="Arial" w:cs="Arial"/>
        </w:rPr>
        <w:drawing>
          <wp:inline distT="0" distB="0" distL="114300" distR="114300">
            <wp:extent cx="2734310" cy="2684145"/>
            <wp:effectExtent l="0" t="0" r="8890" b="1905"/>
            <wp:docPr id="4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6"/>
                    <pic:cNvPicPr>
                      <a:picLocks noChangeAspect="1"/>
                    </pic:cNvPicPr>
                  </pic:nvPicPr>
                  <pic:blipFill>
                    <a:blip r:embed="rId43"/>
                    <a:stretch>
                      <a:fillRect/>
                    </a:stretch>
                  </pic:blipFill>
                  <pic:spPr>
                    <a:xfrm>
                      <a:off x="0" y="0"/>
                      <a:ext cx="2734310" cy="2684145"/>
                    </a:xfrm>
                    <a:prstGeom prst="rect">
                      <a:avLst/>
                    </a:prstGeom>
                    <a:noFill/>
                    <a:ln>
                      <a:noFill/>
                    </a:ln>
                  </pic:spPr>
                </pic:pic>
              </a:graphicData>
            </a:graphic>
          </wp:inline>
        </w:drawing>
      </w:r>
    </w:p>
    <w:p>
      <w:pPr>
        <w:spacing w:line="360" w:lineRule="auto"/>
        <w:jc w:val="center"/>
        <w:rPr>
          <w:rFonts w:hint="default" w:ascii="Arial" w:hAnsi="Arial" w:cs="Arial"/>
          <w:lang w:val="en-US"/>
        </w:rPr>
      </w:pPr>
      <w:r>
        <w:rPr>
          <w:rFonts w:hint="default" w:ascii="Arial" w:hAnsi="Arial" w:cs="Arial"/>
          <w:lang w:val="en-US"/>
        </w:rPr>
        <w:t>Figure 2</w:t>
      </w:r>
      <w:r>
        <w:rPr>
          <w:rFonts w:hint="eastAsia" w:ascii="Arial" w:hAnsi="Arial" w:cs="Arial"/>
          <w:lang w:val="en-US" w:eastAsia="zh-CN"/>
        </w:rPr>
        <w:t>7</w:t>
      </w:r>
      <w:r>
        <w:rPr>
          <w:rFonts w:hint="default" w:ascii="Arial" w:hAnsi="Arial" w:cs="Arial"/>
          <w:lang w:val="en-US"/>
        </w:rPr>
        <w:t>:  Recall and Precision Trend of Residual Model</w:t>
      </w:r>
    </w:p>
    <w:p>
      <w:pPr>
        <w:spacing w:line="360" w:lineRule="auto"/>
        <w:jc w:val="center"/>
      </w:pPr>
      <w:r>
        <w:drawing>
          <wp:inline distT="0" distB="0" distL="114300" distR="114300">
            <wp:extent cx="5676265" cy="2802890"/>
            <wp:effectExtent l="0" t="0" r="635" b="16510"/>
            <wp:docPr id="4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7"/>
                    <pic:cNvPicPr>
                      <a:picLocks noChangeAspect="1"/>
                    </pic:cNvPicPr>
                  </pic:nvPicPr>
                  <pic:blipFill>
                    <a:blip r:embed="rId44"/>
                    <a:stretch>
                      <a:fillRect/>
                    </a:stretch>
                  </pic:blipFill>
                  <pic:spPr>
                    <a:xfrm>
                      <a:off x="0" y="0"/>
                      <a:ext cx="5676265" cy="2802890"/>
                    </a:xfrm>
                    <a:prstGeom prst="rect">
                      <a:avLst/>
                    </a:prstGeom>
                    <a:noFill/>
                    <a:ln>
                      <a:noFill/>
                    </a:ln>
                  </pic:spPr>
                </pic:pic>
              </a:graphicData>
            </a:graphic>
          </wp:inline>
        </w:drawing>
      </w:r>
    </w:p>
    <w:p>
      <w:pPr>
        <w:spacing w:line="360" w:lineRule="auto"/>
        <w:jc w:val="center"/>
        <w:rPr>
          <w:rFonts w:hint="default" w:ascii="Arial" w:hAnsi="Arial" w:cs="Arial"/>
          <w:lang w:val="en-US"/>
        </w:rPr>
      </w:pPr>
      <w:r>
        <w:rPr>
          <w:rFonts w:hint="default" w:ascii="Arial" w:hAnsi="Arial" w:cs="Arial"/>
          <w:lang w:val="en-US"/>
        </w:rPr>
        <w:t>Figure 2</w:t>
      </w:r>
      <w:r>
        <w:rPr>
          <w:rFonts w:hint="eastAsia" w:ascii="Arial" w:hAnsi="Arial" w:cs="Arial"/>
          <w:lang w:val="en-US" w:eastAsia="zh-CN"/>
        </w:rPr>
        <w:t>8</w:t>
      </w:r>
      <w:r>
        <w:rPr>
          <w:rFonts w:hint="default" w:ascii="Arial" w:hAnsi="Arial" w:cs="Arial"/>
          <w:lang w:val="en-US"/>
        </w:rPr>
        <w:t>: F1-Score and AUC Curve of Residual Model.</w:t>
      </w:r>
    </w:p>
    <w:p>
      <w:pPr>
        <w:spacing w:line="360" w:lineRule="auto"/>
        <w:jc w:val="center"/>
        <w:rPr>
          <w:rFonts w:hint="default" w:ascii="Arial" w:hAnsi="Arial" w:cs="Arial"/>
        </w:rPr>
      </w:pPr>
      <w:r>
        <w:rPr>
          <w:rFonts w:hint="default" w:ascii="Arial" w:hAnsi="Arial" w:cs="Arial"/>
        </w:rPr>
        <w:drawing>
          <wp:inline distT="0" distB="0" distL="114300" distR="114300">
            <wp:extent cx="4194175" cy="3654425"/>
            <wp:effectExtent l="0" t="0" r="15875" b="3175"/>
            <wp:docPr id="4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8"/>
                    <pic:cNvPicPr>
                      <a:picLocks noChangeAspect="1"/>
                    </pic:cNvPicPr>
                  </pic:nvPicPr>
                  <pic:blipFill>
                    <a:blip r:embed="rId45"/>
                    <a:stretch>
                      <a:fillRect/>
                    </a:stretch>
                  </pic:blipFill>
                  <pic:spPr>
                    <a:xfrm>
                      <a:off x="0" y="0"/>
                      <a:ext cx="4194175" cy="365442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2</w:t>
      </w:r>
      <w:r>
        <w:rPr>
          <w:rFonts w:hint="eastAsia" w:ascii="Arial" w:hAnsi="Arial" w:cs="Arial"/>
          <w:lang w:val="en-US" w:eastAsia="zh-CN"/>
        </w:rPr>
        <w:t>9</w:t>
      </w:r>
      <w:r>
        <w:rPr>
          <w:rFonts w:hint="default" w:ascii="Arial" w:hAnsi="Arial" w:cs="Arial"/>
          <w:lang w:val="en-US" w:eastAsia="zh-CN"/>
        </w:rPr>
        <w:t>: Confusion Matrix of Residual Model</w:t>
      </w:r>
    </w:p>
    <w:p>
      <w:pPr>
        <w:spacing w:line="360" w:lineRule="auto"/>
        <w:jc w:val="center"/>
        <w:rPr>
          <w:rFonts w:hint="default" w:ascii="Arial" w:hAnsi="Arial" w:cs="Arial"/>
        </w:rPr>
      </w:pPr>
      <w:r>
        <w:rPr>
          <w:rFonts w:hint="default" w:ascii="Arial" w:hAnsi="Arial" w:cs="Arial"/>
        </w:rPr>
        <w:drawing>
          <wp:inline distT="0" distB="0" distL="114300" distR="114300">
            <wp:extent cx="2800985" cy="2773045"/>
            <wp:effectExtent l="0" t="0" r="18415" b="8255"/>
            <wp:docPr id="4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9"/>
                    <pic:cNvPicPr>
                      <a:picLocks noChangeAspect="1"/>
                    </pic:cNvPicPr>
                  </pic:nvPicPr>
                  <pic:blipFill>
                    <a:blip r:embed="rId46"/>
                    <a:stretch>
                      <a:fillRect/>
                    </a:stretch>
                  </pic:blipFill>
                  <pic:spPr>
                    <a:xfrm>
                      <a:off x="0" y="0"/>
                      <a:ext cx="2800985" cy="2773045"/>
                    </a:xfrm>
                    <a:prstGeom prst="rect">
                      <a:avLst/>
                    </a:prstGeom>
                    <a:noFill/>
                    <a:ln>
                      <a:noFill/>
                    </a:ln>
                  </pic:spPr>
                </pic:pic>
              </a:graphicData>
            </a:graphic>
          </wp:inline>
        </w:drawing>
      </w:r>
      <w:r>
        <w:rPr>
          <w:rFonts w:hint="default" w:ascii="Arial" w:hAnsi="Arial" w:cs="Arial"/>
        </w:rPr>
        <w:drawing>
          <wp:inline distT="0" distB="0" distL="114300" distR="114300">
            <wp:extent cx="2774950" cy="2745105"/>
            <wp:effectExtent l="0" t="0" r="0" b="0"/>
            <wp:docPr id="4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0"/>
                    <pic:cNvPicPr>
                      <a:picLocks noChangeAspect="1"/>
                    </pic:cNvPicPr>
                  </pic:nvPicPr>
                  <pic:blipFill>
                    <a:blip r:embed="rId47"/>
                    <a:srcRect t="3784"/>
                    <a:stretch>
                      <a:fillRect/>
                    </a:stretch>
                  </pic:blipFill>
                  <pic:spPr>
                    <a:xfrm>
                      <a:off x="0" y="0"/>
                      <a:ext cx="2774950" cy="2745105"/>
                    </a:xfrm>
                    <a:prstGeom prst="rect">
                      <a:avLst/>
                    </a:prstGeom>
                    <a:noFill/>
                    <a:ln>
                      <a:noFill/>
                    </a:ln>
                  </pic:spPr>
                </pic:pic>
              </a:graphicData>
            </a:graphic>
          </wp:inline>
        </w:drawing>
      </w:r>
    </w:p>
    <w:p>
      <w:pPr>
        <w:spacing w:line="360" w:lineRule="auto"/>
        <w:jc w:val="center"/>
        <w:rPr>
          <w:rFonts w:hint="default" w:ascii="Arial" w:hAnsi="Arial" w:cs="Arial"/>
          <w:lang w:val="en-US"/>
        </w:rPr>
      </w:pPr>
      <w:r>
        <w:rPr>
          <w:rFonts w:hint="default" w:ascii="Arial" w:hAnsi="Arial" w:cs="Arial"/>
          <w:lang w:val="en-US"/>
        </w:rPr>
        <w:t xml:space="preserve">Figure </w:t>
      </w:r>
      <w:r>
        <w:rPr>
          <w:rFonts w:hint="eastAsia" w:ascii="Arial" w:hAnsi="Arial" w:cs="Arial"/>
          <w:lang w:val="en-US" w:eastAsia="zh-CN"/>
        </w:rPr>
        <w:t>30</w:t>
      </w:r>
      <w:r>
        <w:rPr>
          <w:rFonts w:hint="default" w:ascii="Arial" w:hAnsi="Arial" w:cs="Arial"/>
          <w:lang w:val="en-US"/>
        </w:rPr>
        <w:t>: ROC Curve and Precision Recall Curve of Residual block</w:t>
      </w:r>
    </w:p>
    <w:p>
      <w:pPr>
        <w:spacing w:line="360" w:lineRule="auto"/>
        <w:jc w:val="center"/>
        <w:rPr>
          <w:rFonts w:hint="default" w:ascii="Arial" w:hAnsi="Arial" w:cs="Arial"/>
        </w:rPr>
      </w:pPr>
      <w:r>
        <w:rPr>
          <w:rFonts w:hint="default" w:ascii="Arial" w:hAnsi="Arial" w:cs="Arial"/>
        </w:rPr>
        <w:drawing>
          <wp:inline distT="0" distB="0" distL="114300" distR="114300">
            <wp:extent cx="2181225" cy="419100"/>
            <wp:effectExtent l="0" t="0" r="9525" b="0"/>
            <wp:docPr id="4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1"/>
                    <pic:cNvPicPr>
                      <a:picLocks noChangeAspect="1"/>
                    </pic:cNvPicPr>
                  </pic:nvPicPr>
                  <pic:blipFill>
                    <a:blip r:embed="rId48"/>
                    <a:stretch>
                      <a:fillRect/>
                    </a:stretch>
                  </pic:blipFill>
                  <pic:spPr>
                    <a:xfrm>
                      <a:off x="0" y="0"/>
                      <a:ext cx="2181225" cy="419100"/>
                    </a:xfrm>
                    <a:prstGeom prst="rect">
                      <a:avLst/>
                    </a:prstGeom>
                    <a:noFill/>
                    <a:ln>
                      <a:noFill/>
                    </a:ln>
                  </pic:spPr>
                </pic:pic>
              </a:graphicData>
            </a:graphic>
          </wp:inline>
        </w:drawing>
      </w:r>
    </w:p>
    <w:p>
      <w:pPr>
        <w:spacing w:line="360" w:lineRule="auto"/>
        <w:jc w:val="center"/>
        <w:rPr>
          <w:rFonts w:hint="default" w:ascii="Arial" w:hAnsi="Arial" w:cs="Arial"/>
          <w:lang w:val="en-US"/>
        </w:rPr>
      </w:pPr>
      <w:r>
        <w:rPr>
          <w:rFonts w:hint="default" w:ascii="Arial" w:hAnsi="Arial" w:cs="Arial"/>
          <w:lang w:val="en-US"/>
        </w:rPr>
        <w:t xml:space="preserve">Figure </w:t>
      </w:r>
      <w:r>
        <w:rPr>
          <w:rFonts w:hint="eastAsia" w:ascii="Arial" w:hAnsi="Arial" w:cs="Arial"/>
          <w:lang w:val="en-US" w:eastAsia="zh-CN"/>
        </w:rPr>
        <w:t>31</w:t>
      </w:r>
      <w:r>
        <w:rPr>
          <w:rFonts w:hint="default" w:ascii="Arial" w:hAnsi="Arial" w:cs="Arial"/>
          <w:lang w:val="en-US"/>
        </w:rPr>
        <w:t>: Specificity and Sensitivity</w:t>
      </w:r>
    </w:p>
    <w:p>
      <w:pPr>
        <w:spacing w:line="360" w:lineRule="auto"/>
        <w:jc w:val="center"/>
        <w:rPr>
          <w:rFonts w:hint="default" w:ascii="Arial" w:hAnsi="Arial" w:cs="Arial" w:eastAsiaTheme="minorEastAsia"/>
          <w:lang w:eastAsia="zh-CN"/>
        </w:rPr>
      </w:pPr>
      <w:r>
        <w:rPr>
          <w:rFonts w:hint="default" w:ascii="Arial" w:hAnsi="Arial" w:cs="Arial"/>
        </w:rPr>
        <w:drawing>
          <wp:inline distT="0" distB="0" distL="114300" distR="114300">
            <wp:extent cx="3667125" cy="1552575"/>
            <wp:effectExtent l="0" t="0" r="9525" b="9525"/>
            <wp:docPr id="4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2"/>
                    <pic:cNvPicPr>
                      <a:picLocks noChangeAspect="1"/>
                    </pic:cNvPicPr>
                  </pic:nvPicPr>
                  <pic:blipFill>
                    <a:blip r:embed="rId49"/>
                    <a:stretch>
                      <a:fillRect/>
                    </a:stretch>
                  </pic:blipFill>
                  <pic:spPr>
                    <a:xfrm>
                      <a:off x="0" y="0"/>
                      <a:ext cx="3667125" cy="1552575"/>
                    </a:xfrm>
                    <a:prstGeom prst="rect">
                      <a:avLst/>
                    </a:prstGeom>
                    <a:noFill/>
                    <a:ln>
                      <a:noFill/>
                    </a:ln>
                  </pic:spPr>
                </pic:pic>
              </a:graphicData>
            </a:graphic>
          </wp:inline>
        </w:drawing>
      </w:r>
    </w:p>
    <w:p>
      <w:pPr>
        <w:spacing w:line="360" w:lineRule="auto"/>
        <w:jc w:val="center"/>
        <w:rPr>
          <w:rFonts w:hint="default"/>
          <w:lang w:val="en-US" w:eastAsia="zh-CN"/>
        </w:rPr>
      </w:pPr>
      <w:r>
        <w:rPr>
          <w:rFonts w:hint="default" w:ascii="Arial" w:hAnsi="Arial" w:cs="Arial"/>
          <w:lang w:val="en-US"/>
        </w:rPr>
        <w:t xml:space="preserve">Figure </w:t>
      </w:r>
      <w:r>
        <w:rPr>
          <w:rFonts w:hint="eastAsia" w:ascii="Arial" w:hAnsi="Arial" w:cs="Arial"/>
          <w:lang w:val="en-US" w:eastAsia="zh-CN"/>
        </w:rPr>
        <w:t>32</w:t>
      </w:r>
      <w:r>
        <w:rPr>
          <w:rFonts w:hint="default" w:ascii="Arial" w:hAnsi="Arial" w:cs="Arial"/>
          <w:lang w:val="en-US"/>
        </w:rPr>
        <w:t>: Classification Report</w:t>
      </w:r>
    </w:p>
    <w:p>
      <w:pPr>
        <w:spacing w:line="360" w:lineRule="auto"/>
        <w:jc w:val="both"/>
        <w:rPr>
          <w:rFonts w:hint="default" w:ascii="Arial" w:hAnsi="Arial" w:cs="Arial"/>
          <w:lang w:val="en-US" w:eastAsia="zh-CN"/>
        </w:rPr>
      </w:pPr>
      <w:r>
        <w:rPr>
          <w:rFonts w:hint="default" w:ascii="Arial" w:hAnsi="Arial" w:cs="Arial"/>
          <w:lang w:val="en-US" w:eastAsia="zh-CN"/>
        </w:rPr>
        <w:t xml:space="preserve">Based on the former results individual tests, these individual models are put to combination tests, with Inception and ResNet as one singular, and Convolutoinal Block </w:t>
      </w:r>
      <w:r>
        <w:rPr>
          <w:rFonts w:hint="eastAsia" w:ascii="Arial" w:hAnsi="Arial" w:cs="Arial"/>
          <w:lang w:val="en-US" w:eastAsia="zh-CN"/>
        </w:rPr>
        <w:t>as</w:t>
      </w:r>
      <w:r>
        <w:rPr>
          <w:rFonts w:hint="default" w:ascii="Arial" w:hAnsi="Arial" w:cs="Arial"/>
          <w:lang w:val="en-US" w:eastAsia="zh-CN"/>
        </w:rPr>
        <w:t xml:space="preserve"> another one. </w:t>
      </w:r>
    </w:p>
    <w:p>
      <w:pPr>
        <w:spacing w:line="360" w:lineRule="auto"/>
        <w:jc w:val="both"/>
        <w:rPr>
          <w:rFonts w:hint="default" w:ascii="Arial" w:hAnsi="Arial" w:cs="Arial"/>
          <w:lang w:val="en-US" w:eastAsia="zh-CN"/>
        </w:rPr>
      </w:pPr>
    </w:p>
    <w:p>
      <w:pPr>
        <w:spacing w:line="360" w:lineRule="auto"/>
        <w:jc w:val="both"/>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4 Inception-ResNet Model</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Based on the Inception and Residual Structure, Inception-ResNet was defined.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The model begins with an input layer, taking data of specified </w:t>
      </w:r>
      <w:r>
        <w:rPr>
          <w:rFonts w:hint="default" w:ascii="Arial" w:hAnsi="Arial" w:cs="Arial"/>
          <w:color w:val="auto"/>
          <w:lang w:val="en-US" w:eastAsia="zh-CN"/>
        </w:rPr>
        <w:t>“</w:t>
      </w:r>
      <w:r>
        <w:rPr>
          <w:rFonts w:hint="eastAsia" w:ascii="Arial" w:hAnsi="Arial" w:cs="Arial"/>
          <w:color w:val="auto"/>
          <w:lang w:val="en-US" w:eastAsia="zh-CN"/>
        </w:rPr>
        <w:t>input_shape</w:t>
      </w:r>
      <w:r>
        <w:rPr>
          <w:rFonts w:hint="default" w:ascii="Arial" w:hAnsi="Arial" w:cs="Arial"/>
          <w:color w:val="auto"/>
          <w:lang w:val="en-US" w:eastAsia="zh-CN"/>
        </w:rPr>
        <w:t>”</w:t>
      </w:r>
      <w:r>
        <w:rPr>
          <w:rFonts w:hint="eastAsia" w:ascii="Arial" w:hAnsi="Arial" w:cs="Arial"/>
          <w:color w:val="auto"/>
          <w:lang w:val="en-US" w:eastAsia="zh-CN"/>
        </w:rPr>
        <w:t>. It then proceeds to an initial convolutional stage that plays the role of a filtering and feature extraction with 32 filters of size 7 * 7 to get as many features as possible for later process. This followed by batch normalization and max pooling layer, setting the stage for further data proces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Inside the loop lies the Residual and Inception Block.</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For the residual block, it starts with convolutional layers using number of filters in the array [32, 32, 64, 32]. These layers are equipped with ReLU activation function and batch normalization. The residual connection in these blocks help to avoid the vanishing gradient issues when the network will get deeper after concatenation by providing a direct path for gradient during backpropag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As for the parallel block of Inception structure, it consists three branches with various convolutional setups. The first branch uses 1 * 1 convolutions with 64 filters, the second branch has a series of 1 * 1 followed by 3 * 3 convolutions(64 then 32 filters), and the third branch extends this idea further with 128 and 32 filters. Batch normalization is applied in each branch.</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After processing through the inception block, the outputs of all branches are concatenated and then matched in filter size with the output of the corresponding residual block. This is done through 1 * 1 convolution. Then the outputs of the residual and Inception Block are then combined using an </w:t>
      </w:r>
      <w:r>
        <w:rPr>
          <w:rFonts w:hint="default" w:ascii="Arial" w:hAnsi="Arial" w:cs="Arial"/>
          <w:color w:val="auto"/>
          <w:lang w:val="en-US" w:eastAsia="zh-CN"/>
        </w:rPr>
        <w:t>“</w:t>
      </w:r>
      <w:r>
        <w:rPr>
          <w:rFonts w:hint="eastAsia" w:ascii="Arial" w:hAnsi="Arial" w:cs="Arial"/>
          <w:color w:val="auto"/>
          <w:lang w:val="en-US" w:eastAsia="zh-CN"/>
        </w:rPr>
        <w:t>Add()</w:t>
      </w:r>
      <w:r>
        <w:rPr>
          <w:rFonts w:hint="default" w:ascii="Arial" w:hAnsi="Arial" w:cs="Arial"/>
          <w:color w:val="auto"/>
          <w:lang w:val="en-US" w:eastAsia="zh-CN"/>
        </w:rPr>
        <w:t>”</w:t>
      </w:r>
      <w:r>
        <w:rPr>
          <w:rFonts w:hint="eastAsia" w:ascii="Arial" w:hAnsi="Arial" w:cs="Arial"/>
          <w:color w:val="auto"/>
          <w:lang w:val="en-US" w:eastAsia="zh-CN"/>
        </w:rPr>
        <w:t xml:space="preserve"> operation. This ensures that features extracted by both the ResNet and Inception methodologies are integrated. A max pooling layer is applied for further spatial reduction. The model concludes with a GlobalAveragePooling2D layer and softmax activ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The following figure 33 to figure 35 displays the architecture of this model.</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r>
        <w:rPr>
          <w:rFonts w:hint="default" w:ascii="Arial" w:hAnsi="Arial" w:cs="Arial"/>
          <w:color w:val="auto"/>
          <w:lang w:val="en-US" w:eastAsia="zh-CN"/>
        </w:rPr>
        <w:drawing>
          <wp:inline distT="0" distB="0" distL="114300" distR="114300">
            <wp:extent cx="5139055" cy="1934845"/>
            <wp:effectExtent l="0" t="0" r="4445" b="8255"/>
            <wp:docPr id="49" name="图片 49" descr="Inception Res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Inception ResNet.drawio"/>
                    <pic:cNvPicPr>
                      <a:picLocks noChangeAspect="1"/>
                    </pic:cNvPicPr>
                  </pic:nvPicPr>
                  <pic:blipFill>
                    <a:blip r:embed="rId50"/>
                    <a:stretch>
                      <a:fillRect/>
                    </a:stretch>
                  </pic:blipFill>
                  <pic:spPr>
                    <a:xfrm>
                      <a:off x="0" y="0"/>
                      <a:ext cx="5139055" cy="193484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eastAsia" w:ascii="Arial" w:hAnsi="Arial" w:cs="Arial"/>
          <w:color w:val="auto"/>
          <w:lang w:val="en-US" w:eastAsia="zh-CN"/>
        </w:rPr>
        <w:t>Figure 33: Inception-ResNet Architecture</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eastAsia" w:ascii="Arial" w:hAnsi="Arial" w:cs="Arial"/>
          <w:color w:val="auto"/>
          <w:lang w:val="en-US" w:eastAsia="zh-CN"/>
        </w:rPr>
        <w:drawing>
          <wp:inline distT="0" distB="0" distL="114300" distR="114300">
            <wp:extent cx="5942330" cy="1845945"/>
            <wp:effectExtent l="0" t="0" r="1270" b="1905"/>
            <wp:docPr id="51" name="图片 51" descr="Middle IR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Middle IR Block.drawio"/>
                    <pic:cNvPicPr>
                      <a:picLocks noChangeAspect="1"/>
                    </pic:cNvPicPr>
                  </pic:nvPicPr>
                  <pic:blipFill>
                    <a:blip r:embed="rId51"/>
                    <a:stretch>
                      <a:fillRect/>
                    </a:stretch>
                  </pic:blipFill>
                  <pic:spPr>
                    <a:xfrm>
                      <a:off x="0" y="0"/>
                      <a:ext cx="5942330" cy="184594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eastAsia" w:ascii="Arial" w:hAnsi="Arial" w:cs="Arial"/>
          <w:color w:val="auto"/>
          <w:lang w:val="en-US" w:eastAsia="zh-CN"/>
        </w:rPr>
        <w:t>Figure 34: Internal Structure of the Inception Block</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r>
        <w:rPr>
          <w:rFonts w:hint="default" w:ascii="Arial" w:hAnsi="Arial" w:cs="Arial"/>
          <w:color w:val="auto"/>
          <w:lang w:val="en-US" w:eastAsia="zh-CN"/>
        </w:rPr>
        <w:drawing>
          <wp:inline distT="0" distB="0" distL="114300" distR="114300">
            <wp:extent cx="5941060" cy="506730"/>
            <wp:effectExtent l="0" t="0" r="2540" b="7620"/>
            <wp:docPr id="52" name="图片 52" descr="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ResNet Block.drawio"/>
                    <pic:cNvPicPr>
                      <a:picLocks noChangeAspect="1"/>
                    </pic:cNvPicPr>
                  </pic:nvPicPr>
                  <pic:blipFill>
                    <a:blip r:embed="rId52"/>
                    <a:stretch>
                      <a:fillRect/>
                    </a:stretch>
                  </pic:blipFill>
                  <pic:spPr>
                    <a:xfrm>
                      <a:off x="0" y="0"/>
                      <a:ext cx="5941060" cy="50673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color w:val="auto"/>
          <w:lang w:val="en-US" w:eastAsia="zh-CN"/>
        </w:rPr>
      </w:pPr>
      <w:r>
        <w:rPr>
          <w:rFonts w:hint="eastAsia" w:ascii="Arial" w:hAnsi="Arial" w:cs="Arial"/>
          <w:color w:val="auto"/>
          <w:lang w:val="en-US" w:eastAsia="zh-CN"/>
        </w:rPr>
        <w:t>Figure 35: Internal Structure of Residual Block</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r>
        <w:rPr>
          <w:rFonts w:hint="default" w:ascii="Arial" w:hAnsi="Arial" w:cs="Arial"/>
          <w:color w:val="auto"/>
          <w:lang w:val="en-US" w:eastAsia="zh-CN"/>
        </w:rPr>
        <w:t>The following figure 3</w:t>
      </w:r>
      <w:r>
        <w:rPr>
          <w:rFonts w:hint="eastAsia" w:ascii="Arial" w:hAnsi="Arial" w:cs="Arial"/>
          <w:color w:val="auto"/>
          <w:lang w:val="en-US" w:eastAsia="zh-CN"/>
        </w:rPr>
        <w:t>6</w:t>
      </w:r>
      <w:r>
        <w:rPr>
          <w:rFonts w:hint="default" w:ascii="Arial" w:hAnsi="Arial" w:cs="Arial"/>
          <w:color w:val="auto"/>
          <w:lang w:val="en-US" w:eastAsia="zh-CN"/>
        </w:rPr>
        <w:t xml:space="preserve"> to figure </w:t>
      </w:r>
      <w:r>
        <w:rPr>
          <w:rFonts w:hint="eastAsia" w:ascii="Arial" w:hAnsi="Arial" w:cs="Arial"/>
          <w:color w:val="auto"/>
          <w:lang w:val="en-US" w:eastAsia="zh-CN"/>
        </w:rPr>
        <w:t>42</w:t>
      </w:r>
      <w:r>
        <w:rPr>
          <w:rFonts w:hint="default" w:ascii="Arial" w:hAnsi="Arial" w:cs="Arial"/>
          <w:color w:val="auto"/>
          <w:lang w:val="en-US" w:eastAsia="zh-CN"/>
        </w:rPr>
        <w:t xml:space="preserve"> displays the results for the Inception-ResNet on the datase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5939155" cy="2966085"/>
            <wp:effectExtent l="0" t="0" r="4445" b="5715"/>
            <wp:docPr id="5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24"/>
                    <pic:cNvPicPr>
                      <a:picLocks noChangeAspect="1"/>
                    </pic:cNvPicPr>
                  </pic:nvPicPr>
                  <pic:blipFill>
                    <a:blip r:embed="rId53"/>
                    <a:stretch>
                      <a:fillRect/>
                    </a:stretch>
                  </pic:blipFill>
                  <pic:spPr>
                    <a:xfrm>
                      <a:off x="0" y="0"/>
                      <a:ext cx="5939155" cy="296608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eastAsiaTheme="minorEastAsia"/>
          <w:lang w:val="en-US" w:eastAsia="zh-CN"/>
        </w:rPr>
      </w:pPr>
      <w:r>
        <w:rPr>
          <w:rFonts w:hint="default" w:ascii="Arial" w:hAnsi="Arial" w:cs="Arial"/>
          <w:lang w:val="en-US" w:eastAsia="zh-CN"/>
        </w:rPr>
        <w:t>Figure 3</w:t>
      </w:r>
      <w:r>
        <w:rPr>
          <w:rFonts w:hint="eastAsia" w:ascii="Arial" w:hAnsi="Arial" w:cs="Arial"/>
          <w:lang w:val="en-US" w:eastAsia="zh-CN"/>
        </w:rPr>
        <w:t>6</w:t>
      </w:r>
      <w:r>
        <w:rPr>
          <w:rFonts w:hint="default" w:ascii="Arial" w:hAnsi="Arial" w:cs="Arial"/>
          <w:lang w:val="en-US" w:eastAsia="zh-CN"/>
        </w:rPr>
        <w:t>: Accuracy and Los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drawing>
          <wp:inline distT="0" distB="0" distL="114300" distR="114300">
            <wp:extent cx="5865495" cy="2925445"/>
            <wp:effectExtent l="0" t="0" r="1905" b="8255"/>
            <wp:docPr id="5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5"/>
                    <pic:cNvPicPr>
                      <a:picLocks noChangeAspect="1"/>
                    </pic:cNvPicPr>
                  </pic:nvPicPr>
                  <pic:blipFill>
                    <a:blip r:embed="rId54"/>
                    <a:srcRect l="460" t="2703" r="749"/>
                    <a:stretch>
                      <a:fillRect/>
                    </a:stretch>
                  </pic:blipFill>
                  <pic:spPr>
                    <a:xfrm>
                      <a:off x="0" y="0"/>
                      <a:ext cx="5865495" cy="292544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3</w:t>
      </w:r>
      <w:r>
        <w:rPr>
          <w:rFonts w:hint="eastAsia" w:ascii="Arial" w:hAnsi="Arial" w:cs="Arial"/>
          <w:lang w:val="en-US" w:eastAsia="zh-CN"/>
        </w:rPr>
        <w:t>7</w:t>
      </w:r>
      <w:r>
        <w:rPr>
          <w:rFonts w:hint="default" w:ascii="Arial" w:hAnsi="Arial" w:cs="Arial"/>
          <w:lang w:val="en-US" w:eastAsia="zh-CN"/>
        </w:rPr>
        <w:t>: F1-Score and AUC  Tren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drawing>
          <wp:inline distT="0" distB="0" distL="114300" distR="114300">
            <wp:extent cx="2954655" cy="2940685"/>
            <wp:effectExtent l="0" t="0" r="17145" b="12065"/>
            <wp:docPr id="5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6"/>
                    <pic:cNvPicPr>
                      <a:picLocks noChangeAspect="1"/>
                    </pic:cNvPicPr>
                  </pic:nvPicPr>
                  <pic:blipFill>
                    <a:blip r:embed="rId55"/>
                    <a:stretch>
                      <a:fillRect/>
                    </a:stretch>
                  </pic:blipFill>
                  <pic:spPr>
                    <a:xfrm>
                      <a:off x="0" y="0"/>
                      <a:ext cx="2954655" cy="2940685"/>
                    </a:xfrm>
                    <a:prstGeom prst="rect">
                      <a:avLst/>
                    </a:prstGeom>
                    <a:noFill/>
                    <a:ln>
                      <a:noFill/>
                    </a:ln>
                  </pic:spPr>
                </pic:pic>
              </a:graphicData>
            </a:graphic>
          </wp:inline>
        </w:drawing>
      </w:r>
      <w:r>
        <w:rPr>
          <w:rFonts w:hint="default" w:ascii="Arial" w:hAnsi="Arial" w:cs="Arial"/>
        </w:rPr>
        <w:drawing>
          <wp:inline distT="0" distB="0" distL="114300" distR="114300">
            <wp:extent cx="2944495" cy="2902585"/>
            <wp:effectExtent l="0" t="0" r="8255" b="12065"/>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pic:cNvPicPr>
                  </pic:nvPicPr>
                  <pic:blipFill>
                    <a:blip r:embed="rId56"/>
                    <a:srcRect l="3837" t="1504" b="868"/>
                    <a:stretch>
                      <a:fillRect/>
                    </a:stretch>
                  </pic:blipFill>
                  <pic:spPr>
                    <a:xfrm>
                      <a:off x="0" y="0"/>
                      <a:ext cx="2944495" cy="290258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eastAsiaTheme="minorEastAsia"/>
          <w:lang w:val="en-US" w:eastAsia="zh-CN"/>
        </w:rPr>
      </w:pPr>
      <w:r>
        <w:rPr>
          <w:rFonts w:hint="default" w:ascii="Arial" w:hAnsi="Arial" w:cs="Arial"/>
          <w:lang w:val="en-US" w:eastAsia="zh-CN"/>
        </w:rPr>
        <w:t>Figure 3</w:t>
      </w:r>
      <w:r>
        <w:rPr>
          <w:rFonts w:hint="eastAsia" w:ascii="Arial" w:hAnsi="Arial" w:cs="Arial"/>
          <w:lang w:val="en-US" w:eastAsia="zh-CN"/>
        </w:rPr>
        <w:t>8</w:t>
      </w:r>
      <w:r>
        <w:rPr>
          <w:rFonts w:hint="default" w:ascii="Arial" w:hAnsi="Arial" w:cs="Arial"/>
          <w:lang w:val="en-US" w:eastAsia="zh-CN"/>
        </w:rPr>
        <w:t>: Precision and Recall Curve</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3596005" cy="3097530"/>
            <wp:effectExtent l="0" t="0" r="4445" b="7620"/>
            <wp:docPr id="57"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8"/>
                    <pic:cNvPicPr>
                      <a:picLocks noChangeAspect="1"/>
                    </pic:cNvPicPr>
                  </pic:nvPicPr>
                  <pic:blipFill>
                    <a:blip r:embed="rId57"/>
                    <a:stretch>
                      <a:fillRect/>
                    </a:stretch>
                  </pic:blipFill>
                  <pic:spPr>
                    <a:xfrm>
                      <a:off x="0" y="0"/>
                      <a:ext cx="3596005" cy="309753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3</w:t>
      </w:r>
      <w:r>
        <w:rPr>
          <w:rFonts w:hint="eastAsia" w:ascii="Arial" w:hAnsi="Arial" w:cs="Arial"/>
          <w:lang w:val="en-US" w:eastAsia="zh-CN"/>
        </w:rPr>
        <w:t>9</w:t>
      </w:r>
      <w:r>
        <w:rPr>
          <w:rFonts w:hint="default" w:ascii="Arial" w:hAnsi="Arial" w:cs="Arial"/>
          <w:lang w:val="en-US" w:eastAsia="zh-CN"/>
        </w:rPr>
        <w:t>: Confusion Matrix</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854325" cy="2826385"/>
            <wp:effectExtent l="0" t="0" r="3175" b="12065"/>
            <wp:docPr id="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9"/>
                    <pic:cNvPicPr>
                      <a:picLocks noChangeAspect="1"/>
                    </pic:cNvPicPr>
                  </pic:nvPicPr>
                  <pic:blipFill>
                    <a:blip r:embed="rId58"/>
                    <a:stretch>
                      <a:fillRect/>
                    </a:stretch>
                  </pic:blipFill>
                  <pic:spPr>
                    <a:xfrm>
                      <a:off x="0" y="0"/>
                      <a:ext cx="2854325" cy="2826385"/>
                    </a:xfrm>
                    <a:prstGeom prst="rect">
                      <a:avLst/>
                    </a:prstGeom>
                    <a:noFill/>
                    <a:ln>
                      <a:noFill/>
                    </a:ln>
                  </pic:spPr>
                </pic:pic>
              </a:graphicData>
            </a:graphic>
          </wp:inline>
        </w:drawing>
      </w:r>
      <w:r>
        <w:rPr>
          <w:rFonts w:hint="default" w:ascii="Arial" w:hAnsi="Arial" w:cs="Arial"/>
        </w:rPr>
        <w:drawing>
          <wp:inline distT="0" distB="0" distL="114300" distR="114300">
            <wp:extent cx="2844800" cy="2805430"/>
            <wp:effectExtent l="0" t="0" r="12700" b="13970"/>
            <wp:docPr id="5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0"/>
                    <pic:cNvPicPr>
                      <a:picLocks noChangeAspect="1"/>
                    </pic:cNvPicPr>
                  </pic:nvPicPr>
                  <pic:blipFill>
                    <a:blip r:embed="rId59"/>
                    <a:stretch>
                      <a:fillRect/>
                    </a:stretch>
                  </pic:blipFill>
                  <pic:spPr>
                    <a:xfrm>
                      <a:off x="0" y="0"/>
                      <a:ext cx="2844800" cy="280543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40</w:t>
      </w:r>
      <w:r>
        <w:rPr>
          <w:rFonts w:hint="default" w:ascii="Arial" w:hAnsi="Arial" w:cs="Arial"/>
          <w:lang w:val="en-US" w:eastAsia="zh-CN"/>
        </w:rPr>
        <w:t>: Precision-Recall Curve and ROC Curve</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152650" cy="400050"/>
            <wp:effectExtent l="0" t="0" r="0" b="0"/>
            <wp:docPr id="6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2"/>
                    <pic:cNvPicPr>
                      <a:picLocks noChangeAspect="1"/>
                    </pic:cNvPicPr>
                  </pic:nvPicPr>
                  <pic:blipFill>
                    <a:blip r:embed="rId60"/>
                    <a:stretch>
                      <a:fillRect/>
                    </a:stretch>
                  </pic:blipFill>
                  <pic:spPr>
                    <a:xfrm>
                      <a:off x="0" y="0"/>
                      <a:ext cx="2152650" cy="40005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eastAsiaTheme="minorEastAsia"/>
          <w:lang w:val="en-US" w:eastAsia="zh-CN"/>
        </w:rPr>
      </w:pPr>
      <w:r>
        <w:rPr>
          <w:rFonts w:hint="default" w:ascii="Arial" w:hAnsi="Arial" w:cs="Arial"/>
          <w:lang w:val="en-US" w:eastAsia="zh-CN"/>
        </w:rPr>
        <w:t>Figure 4</w:t>
      </w:r>
      <w:r>
        <w:rPr>
          <w:rFonts w:hint="eastAsia" w:ascii="Arial" w:hAnsi="Arial" w:cs="Arial"/>
          <w:lang w:val="en-US" w:eastAsia="zh-CN"/>
        </w:rPr>
        <w:t>1</w:t>
      </w:r>
      <w:r>
        <w:rPr>
          <w:rFonts w:hint="default" w:ascii="Arial" w:hAnsi="Arial" w:cs="Arial"/>
          <w:lang w:val="en-US" w:eastAsia="zh-CN"/>
        </w:rPr>
        <w:t>: Specificity and Sensitivit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3629025" cy="1571625"/>
            <wp:effectExtent l="0" t="0" r="9525" b="9525"/>
            <wp:docPr id="6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31"/>
                    <pic:cNvPicPr>
                      <a:picLocks noChangeAspect="1"/>
                    </pic:cNvPicPr>
                  </pic:nvPicPr>
                  <pic:blipFill>
                    <a:blip r:embed="rId61"/>
                    <a:stretch>
                      <a:fillRect/>
                    </a:stretch>
                  </pic:blipFill>
                  <pic:spPr>
                    <a:xfrm>
                      <a:off x="0" y="0"/>
                      <a:ext cx="3629025" cy="157162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2</w:t>
      </w:r>
      <w:r>
        <w:rPr>
          <w:rFonts w:hint="default" w:ascii="Arial" w:hAnsi="Arial" w:cs="Arial"/>
          <w:lang w:val="en-US" w:eastAsia="zh-CN"/>
        </w:rPr>
        <w:t>: Classification repor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spacing w:line="360" w:lineRule="auto"/>
        <w:jc w:val="both"/>
        <w:rPr>
          <w:rFonts w:hint="default" w:ascii="Arial" w:hAnsi="Arial" w:cs="Arial"/>
          <w:color w:val="C00000"/>
          <w:lang w:val="en-US" w:eastAsia="zh-CN"/>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4 Attention</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Mechanism</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After completed the implementation of the two basic models of ensemble, attention mechanism is implemented.  A</w:t>
      </w:r>
      <w:r>
        <w:rPr>
          <w:rFonts w:hint="default" w:ascii="Arial" w:hAnsi="Arial" w:cs="Arial"/>
          <w:lang w:val="en-US" w:eastAsia="zh-CN"/>
        </w:rPr>
        <w:t xml:space="preserve"> simple attention mechanism similar to spatial attention is created. It works by highlighting important parts and ignoring less important parts of the input. This is done using a convolutional layer that makes an attention map. After being adjusted by a sigmoid function, this map is used to emphasize important features in the input, helping the model to focus better and be more accurate.</w:t>
      </w:r>
      <w:r>
        <w:rPr>
          <w:rFonts w:hint="eastAsia" w:ascii="Arial" w:hAnsi="Arial" w:cs="Arial"/>
          <w:lang w:val="en-US" w:eastAsia="zh-CN"/>
        </w:rPr>
        <w:t xml:space="preserve"> The attention mechanism will be following after each layer and loop of convolutional block and Inception-ResNet block, therefore, considering the computing ability of this device, a simple and effective mechanism will suffice.</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t xml:space="preserve"> Structure is in</w:t>
      </w:r>
      <w:r>
        <w:rPr>
          <w:rFonts w:hint="eastAsia" w:ascii="Arial" w:hAnsi="Arial" w:cs="Arial"/>
          <w:color w:val="auto"/>
          <w:lang w:val="en-US" w:eastAsia="zh-CN"/>
        </w:rPr>
        <w:t xml:space="preserve"> figure 43</w:t>
      </w:r>
      <w:r>
        <w:rPr>
          <w:rFonts w:hint="eastAsia" w:ascii="Arial" w:hAnsi="Arial" w:cs="Arial"/>
          <w:lang w:val="en-US" w:eastAsia="zh-CN"/>
        </w:rPr>
        <w: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cs="Arial"/>
          <w:lang w:val="en-US" w:eastAsia="zh-CN"/>
        </w:rPr>
      </w:pPr>
      <w:r>
        <w:rPr>
          <w:rFonts w:hint="eastAsia" w:ascii="Arial" w:hAnsi="Arial" w:cs="Arial"/>
          <w:lang w:val="en-US" w:eastAsia="zh-CN"/>
        </w:rPr>
        <w:drawing>
          <wp:inline distT="0" distB="0" distL="114300" distR="114300">
            <wp:extent cx="5937250" cy="382905"/>
            <wp:effectExtent l="0" t="0" r="6350" b="17145"/>
            <wp:docPr id="7" name="图片 7" descr="Atten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ttention.drawio"/>
                    <pic:cNvPicPr>
                      <a:picLocks noChangeAspect="1"/>
                    </pic:cNvPicPr>
                  </pic:nvPicPr>
                  <pic:blipFill>
                    <a:blip r:embed="rId62"/>
                    <a:stretch>
                      <a:fillRect/>
                    </a:stretch>
                  </pic:blipFill>
                  <pic:spPr>
                    <a:xfrm>
                      <a:off x="0" y="0"/>
                      <a:ext cx="5937250" cy="38290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43</w:t>
      </w:r>
      <w:r>
        <w:rPr>
          <w:rFonts w:hint="default" w:ascii="Arial" w:hAnsi="Arial" w:cs="Arial"/>
          <w:lang w:val="en-US" w:eastAsia="zh-CN"/>
        </w:rPr>
        <w:t>: Attention mechanism</w:t>
      </w:r>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5 Convolutional Block with Atten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This stage, the singular model is combined with attention mechanism. For convolutional block, attention block follows behind each batch normalization layer after convolutional layer but before the max pooling layer, so as to create focus point before the dimension shrinks and after the feature is extrac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The model structure is displayed below which is similar to the final structure, with difference in hyperparameters. Following figure 44 displays the struc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5941060" cy="2413635"/>
            <wp:effectExtent l="0" t="0" r="2540" b="5715"/>
            <wp:docPr id="63" name="图片 63" descr="Middle Convolutional Layer Attenti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Middle Convolutional Layer Attention.drawio"/>
                    <pic:cNvPicPr>
                      <a:picLocks noChangeAspect="1"/>
                    </pic:cNvPicPr>
                  </pic:nvPicPr>
                  <pic:blipFill>
                    <a:blip r:embed="rId63"/>
                    <a:stretch>
                      <a:fillRect/>
                    </a:stretch>
                  </pic:blipFill>
                  <pic:spPr>
                    <a:xfrm>
                      <a:off x="0" y="0"/>
                      <a:ext cx="5941060" cy="241363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Figure 44: Convolutional Layer with Attention Mechanism</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From figure 45 to figure 51 displays the test result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5064125" cy="2543810"/>
            <wp:effectExtent l="0" t="0" r="3175" b="8890"/>
            <wp:docPr id="6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5"/>
                    <pic:cNvPicPr>
                      <a:picLocks noChangeAspect="1"/>
                    </pic:cNvPicPr>
                  </pic:nvPicPr>
                  <pic:blipFill>
                    <a:blip r:embed="rId64"/>
                    <a:stretch>
                      <a:fillRect/>
                    </a:stretch>
                  </pic:blipFill>
                  <pic:spPr>
                    <a:xfrm>
                      <a:off x="0" y="0"/>
                      <a:ext cx="5064125" cy="254381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5</w:t>
      </w:r>
      <w:r>
        <w:rPr>
          <w:rFonts w:hint="default" w:ascii="Arial" w:hAnsi="Arial" w:cs="Arial"/>
          <w:lang w:val="en-US" w:eastAsia="zh-CN"/>
        </w:rPr>
        <w:t>: Accuracy and Los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823210" cy="2764155"/>
            <wp:effectExtent l="0" t="0" r="15240" b="17145"/>
            <wp:docPr id="6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36"/>
                    <pic:cNvPicPr>
                      <a:picLocks noChangeAspect="1"/>
                    </pic:cNvPicPr>
                  </pic:nvPicPr>
                  <pic:blipFill>
                    <a:blip r:embed="rId65"/>
                    <a:stretch>
                      <a:fillRect/>
                    </a:stretch>
                  </pic:blipFill>
                  <pic:spPr>
                    <a:xfrm>
                      <a:off x="0" y="0"/>
                      <a:ext cx="2823210" cy="2764155"/>
                    </a:xfrm>
                    <a:prstGeom prst="rect">
                      <a:avLst/>
                    </a:prstGeom>
                    <a:noFill/>
                    <a:ln>
                      <a:noFill/>
                    </a:ln>
                  </pic:spPr>
                </pic:pic>
              </a:graphicData>
            </a:graphic>
          </wp:inline>
        </w:drawing>
      </w:r>
      <w:r>
        <w:rPr>
          <w:rFonts w:hint="default" w:ascii="Arial" w:hAnsi="Arial" w:cs="Arial"/>
        </w:rPr>
        <w:drawing>
          <wp:inline distT="0" distB="0" distL="114300" distR="114300">
            <wp:extent cx="2854325" cy="2795270"/>
            <wp:effectExtent l="0" t="0" r="3175" b="5080"/>
            <wp:docPr id="6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7"/>
                    <pic:cNvPicPr>
                      <a:picLocks noChangeAspect="1"/>
                    </pic:cNvPicPr>
                  </pic:nvPicPr>
                  <pic:blipFill>
                    <a:blip r:embed="rId66"/>
                    <a:stretch>
                      <a:fillRect/>
                    </a:stretch>
                  </pic:blipFill>
                  <pic:spPr>
                    <a:xfrm>
                      <a:off x="0" y="0"/>
                      <a:ext cx="2854325" cy="279527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6</w:t>
      </w:r>
      <w:r>
        <w:rPr>
          <w:rFonts w:hint="default" w:ascii="Arial" w:hAnsi="Arial" w:cs="Arial"/>
          <w:lang w:val="en-US" w:eastAsia="zh-CN"/>
        </w:rPr>
        <w:t>:Precision and Recall</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5593715" cy="2806700"/>
            <wp:effectExtent l="0" t="0" r="6985" b="12700"/>
            <wp:docPr id="6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8"/>
                    <pic:cNvPicPr>
                      <a:picLocks noChangeAspect="1"/>
                    </pic:cNvPicPr>
                  </pic:nvPicPr>
                  <pic:blipFill>
                    <a:blip r:embed="rId67"/>
                    <a:stretch>
                      <a:fillRect/>
                    </a:stretch>
                  </pic:blipFill>
                  <pic:spPr>
                    <a:xfrm>
                      <a:off x="0" y="0"/>
                      <a:ext cx="5593715" cy="280670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7</w:t>
      </w:r>
      <w:r>
        <w:rPr>
          <w:rFonts w:hint="default" w:ascii="Arial" w:hAnsi="Arial" w:cs="Arial"/>
          <w:lang w:val="en-US" w:eastAsia="zh-CN"/>
        </w:rPr>
        <w:t>: F1-Score and AUC</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3218180" cy="2719705"/>
            <wp:effectExtent l="0" t="0" r="1270" b="4445"/>
            <wp:docPr id="6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9"/>
                    <pic:cNvPicPr>
                      <a:picLocks noChangeAspect="1"/>
                    </pic:cNvPicPr>
                  </pic:nvPicPr>
                  <pic:blipFill>
                    <a:blip r:embed="rId68"/>
                    <a:stretch>
                      <a:fillRect/>
                    </a:stretch>
                  </pic:blipFill>
                  <pic:spPr>
                    <a:xfrm>
                      <a:off x="0" y="0"/>
                      <a:ext cx="3218180" cy="27197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8</w:t>
      </w:r>
      <w:r>
        <w:rPr>
          <w:rFonts w:hint="default" w:ascii="Arial" w:hAnsi="Arial" w:cs="Arial"/>
          <w:lang w:val="en-US" w:eastAsia="zh-CN"/>
        </w:rPr>
        <w:t>: Confusion Matrix</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752725" cy="2725420"/>
            <wp:effectExtent l="0" t="0" r="9525" b="17780"/>
            <wp:docPr id="7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40"/>
                    <pic:cNvPicPr>
                      <a:picLocks noChangeAspect="1"/>
                    </pic:cNvPicPr>
                  </pic:nvPicPr>
                  <pic:blipFill>
                    <a:blip r:embed="rId69"/>
                    <a:stretch>
                      <a:fillRect/>
                    </a:stretch>
                  </pic:blipFill>
                  <pic:spPr>
                    <a:xfrm>
                      <a:off x="0" y="0"/>
                      <a:ext cx="2752725" cy="2725420"/>
                    </a:xfrm>
                    <a:prstGeom prst="rect">
                      <a:avLst/>
                    </a:prstGeom>
                    <a:noFill/>
                    <a:ln>
                      <a:noFill/>
                    </a:ln>
                  </pic:spPr>
                </pic:pic>
              </a:graphicData>
            </a:graphic>
          </wp:inline>
        </w:drawing>
      </w:r>
      <w:r>
        <w:rPr>
          <w:rFonts w:hint="default" w:ascii="Arial" w:hAnsi="Arial" w:cs="Arial"/>
        </w:rPr>
        <w:drawing>
          <wp:inline distT="0" distB="0" distL="114300" distR="114300">
            <wp:extent cx="2759710" cy="2672080"/>
            <wp:effectExtent l="0" t="0" r="2540" b="13970"/>
            <wp:docPr id="7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41"/>
                    <pic:cNvPicPr>
                      <a:picLocks noChangeAspect="1"/>
                    </pic:cNvPicPr>
                  </pic:nvPicPr>
                  <pic:blipFill>
                    <a:blip r:embed="rId70"/>
                    <a:stretch>
                      <a:fillRect/>
                    </a:stretch>
                  </pic:blipFill>
                  <pic:spPr>
                    <a:xfrm>
                      <a:off x="0" y="0"/>
                      <a:ext cx="2759710" cy="267208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4</w:t>
      </w:r>
      <w:r>
        <w:rPr>
          <w:rFonts w:hint="eastAsia" w:ascii="Arial" w:hAnsi="Arial" w:cs="Arial"/>
          <w:lang w:val="en-US" w:eastAsia="zh-CN"/>
        </w:rPr>
        <w:t>9</w:t>
      </w:r>
      <w:r>
        <w:rPr>
          <w:rFonts w:hint="default" w:ascii="Arial" w:hAnsi="Arial" w:cs="Arial"/>
          <w:lang w:val="en-US" w:eastAsia="zh-CN"/>
        </w:rPr>
        <w:t>: ROC Curve and Precision Recall Curve</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219325" cy="400050"/>
            <wp:effectExtent l="0" t="0" r="9525" b="0"/>
            <wp:docPr id="7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42"/>
                    <pic:cNvPicPr>
                      <a:picLocks noChangeAspect="1"/>
                    </pic:cNvPicPr>
                  </pic:nvPicPr>
                  <pic:blipFill>
                    <a:blip r:embed="rId71"/>
                    <a:stretch>
                      <a:fillRect/>
                    </a:stretch>
                  </pic:blipFill>
                  <pic:spPr>
                    <a:xfrm>
                      <a:off x="0" y="0"/>
                      <a:ext cx="2219325" cy="40005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50: Sensitivity and Specificit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3648075" cy="1409700"/>
            <wp:effectExtent l="0" t="0" r="9525" b="0"/>
            <wp:docPr id="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43"/>
                    <pic:cNvPicPr>
                      <a:picLocks noChangeAspect="1"/>
                    </pic:cNvPicPr>
                  </pic:nvPicPr>
                  <pic:blipFill>
                    <a:blip r:embed="rId72"/>
                    <a:stretch>
                      <a:fillRect/>
                    </a:stretch>
                  </pic:blipFill>
                  <pic:spPr>
                    <a:xfrm>
                      <a:off x="0" y="0"/>
                      <a:ext cx="3648075" cy="140970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51: Classification Repor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6</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Ensemble Model</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Version 1</w:t>
      </w:r>
    </w:p>
    <w:p>
      <w:pPr>
        <w:spacing w:line="360" w:lineRule="auto"/>
        <w:jc w:val="both"/>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 xml:space="preserve">After testing the </w:t>
      </w: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attention mechanism on the simple convolutional block, the ensemble model is now built with the attention added to the previous Inception-ResNet model and concatenate with convolutional block. The following figures demonstrate the structure of ensemble model.</w:t>
      </w:r>
    </w:p>
    <w:p>
      <w:pPr>
        <w:spacing w:line="360" w:lineRule="auto"/>
        <w:jc w:val="cente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drawing>
          <wp:inline distT="0" distB="0" distL="114300" distR="114300">
            <wp:extent cx="5121275" cy="1974850"/>
            <wp:effectExtent l="0" t="0" r="3175" b="6350"/>
            <wp:docPr id="74" name="图片 74" descr="EnsembleMiddl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EnsembleMiddle.drawio"/>
                    <pic:cNvPicPr>
                      <a:picLocks noChangeAspect="1"/>
                    </pic:cNvPicPr>
                  </pic:nvPicPr>
                  <pic:blipFill>
                    <a:blip r:embed="rId73"/>
                    <a:stretch>
                      <a:fillRect/>
                    </a:stretch>
                  </pic:blipFill>
                  <pic:spPr>
                    <a:xfrm>
                      <a:off x="0" y="0"/>
                      <a:ext cx="5121275" cy="1974850"/>
                    </a:xfrm>
                    <a:prstGeom prst="rect">
                      <a:avLst/>
                    </a:prstGeom>
                  </pic:spPr>
                </pic:pic>
              </a:graphicData>
            </a:graphic>
          </wp:inline>
        </w:drawing>
      </w:r>
    </w:p>
    <w:p>
      <w:pPr>
        <w:spacing w:line="360" w:lineRule="auto"/>
        <w:jc w:val="cente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Figure 52: Inception-ResNet with Attention Integrated</w:t>
      </w:r>
    </w:p>
    <w:p>
      <w:pPr>
        <w:spacing w:line="360" w:lineRule="auto"/>
        <w:jc w:val="both"/>
        <w:rPr>
          <w:rFonts w:hint="default" w:ascii="Arial" w:hAnsi="Arial" w:cs="Arial" w:eastAsiaTheme="majorEastAsia"/>
          <w:b w:val="0"/>
          <w:bCs w:val="0"/>
          <w:color w:val="000000" w:themeColor="text1"/>
          <w:sz w:val="24"/>
          <w:szCs w:val="24"/>
          <w:lang w:val="en-US" w:eastAsia="zh-CN" w:bidi="ar-SA"/>
          <w14:textFill>
            <w14:solidFill>
              <w14:schemeClr w14:val="tx1"/>
            </w14:solidFill>
          </w14:textFill>
        </w:rPr>
      </w:pPr>
    </w:p>
    <w:p>
      <w:pPr>
        <w:spacing w:line="360" w:lineRule="auto"/>
        <w:jc w:val="both"/>
        <w:rPr>
          <w:rFonts w:hint="eastAsia" w:ascii="Arial" w:hAnsi="Arial" w:cs="Arial" w:eastAsiaTheme="majorEastAsia"/>
          <w:b w:val="0"/>
          <w:bCs w:val="0"/>
          <w:color w:val="000000" w:themeColor="text1"/>
          <w:sz w:val="24"/>
          <w:szCs w:val="24"/>
          <w:lang w:val="en-US" w:eastAsia="zh-CN" w:bidi="ar-SA"/>
          <w14:textFill>
            <w14:solidFill>
              <w14:schemeClr w14:val="tx1"/>
            </w14:solidFill>
          </w14:textFill>
        </w:rPr>
      </w:pPr>
      <w:r>
        <w:rPr>
          <w:rFonts w:hint="default" w:ascii="Arial" w:hAnsi="Arial" w:cs="Arial" w:eastAsiaTheme="majorEastAsia"/>
          <w:b w:val="0"/>
          <w:bCs w:val="0"/>
          <w:color w:val="000000" w:themeColor="text1"/>
          <w:sz w:val="24"/>
          <w:szCs w:val="24"/>
          <w:lang w:val="en-US" w:eastAsia="zh-CN" w:bidi="ar-SA"/>
          <w14:textFill>
            <w14:solidFill>
              <w14:schemeClr w14:val="tx1"/>
            </w14:solidFill>
          </w14:textFill>
        </w:rPr>
        <w:drawing>
          <wp:inline distT="0" distB="0" distL="114300" distR="114300">
            <wp:extent cx="5939155" cy="2748280"/>
            <wp:effectExtent l="0" t="0" r="4445" b="13970"/>
            <wp:docPr id="76" name="图片 76" descr="EnsembleMiddleALL.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EnsembleMiddleALL.drawio"/>
                    <pic:cNvPicPr>
                      <a:picLocks noChangeAspect="1"/>
                    </pic:cNvPicPr>
                  </pic:nvPicPr>
                  <pic:blipFill>
                    <a:blip r:embed="rId74"/>
                    <a:stretch>
                      <a:fillRect/>
                    </a:stretch>
                  </pic:blipFill>
                  <pic:spPr>
                    <a:xfrm>
                      <a:off x="0" y="0"/>
                      <a:ext cx="5939155" cy="2748280"/>
                    </a:xfrm>
                    <a:prstGeom prst="rect">
                      <a:avLst/>
                    </a:prstGeom>
                  </pic:spPr>
                </pic:pic>
              </a:graphicData>
            </a:graphic>
          </wp:inline>
        </w:drawing>
      </w:r>
    </w:p>
    <w:p>
      <w:pPr>
        <w:spacing w:line="360" w:lineRule="auto"/>
        <w:jc w:val="cente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Figure 53: Ensemble Model</w:t>
      </w: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 xml:space="preserve"> Version 1</w:t>
      </w:r>
    </w:p>
    <w:p>
      <w:pPr>
        <w:spacing w:line="360" w:lineRule="auto"/>
        <w:jc w:val="both"/>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eastAsia" w:ascii="Arial" w:hAnsi="Arial" w:cs="Arial" w:eastAsiaTheme="majorEastAsia"/>
          <w:b w:val="0"/>
          <w:bCs w:val="0"/>
          <w:color w:val="000000" w:themeColor="text1"/>
          <w:sz w:val="22"/>
          <w:szCs w:val="22"/>
          <w:lang w:val="en-US" w:eastAsia="zh-CN" w:bidi="ar-SA"/>
          <w14:textFill>
            <w14:solidFill>
              <w14:schemeClr w14:val="tx1"/>
            </w14:solidFill>
          </w14:textFill>
        </w:rPr>
        <w:t>Besides the highlighted parts which illustrate difference, hyperparameters have also distinct from the final which will be fine tuned later. Additionally, results of the ensemble model version 1 is provided below.</w:t>
      </w:r>
    </w:p>
    <w:p>
      <w:pPr>
        <w:spacing w:line="360" w:lineRule="auto"/>
        <w:jc w:val="center"/>
      </w:pPr>
      <w:r>
        <w:drawing>
          <wp:inline distT="0" distB="0" distL="114300" distR="114300">
            <wp:extent cx="5337175" cy="2641600"/>
            <wp:effectExtent l="0" t="0" r="15875" b="6350"/>
            <wp:docPr id="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
                    <pic:cNvPicPr>
                      <a:picLocks noChangeAspect="1"/>
                    </pic:cNvPicPr>
                  </pic:nvPicPr>
                  <pic:blipFill>
                    <a:blip r:embed="rId75"/>
                    <a:stretch>
                      <a:fillRect/>
                    </a:stretch>
                  </pic:blipFill>
                  <pic:spPr>
                    <a:xfrm>
                      <a:off x="0" y="0"/>
                      <a:ext cx="5337175" cy="2641600"/>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4: Ensemble Accuracy and Loss</w:t>
      </w:r>
    </w:p>
    <w:p>
      <w:pPr>
        <w:spacing w:line="360" w:lineRule="auto"/>
        <w:jc w:val="center"/>
        <w:rPr>
          <w:rFonts w:hint="default" w:ascii="Arial" w:hAnsi="Arial" w:cs="Arial"/>
        </w:rPr>
      </w:pPr>
      <w:r>
        <w:drawing>
          <wp:inline distT="0" distB="0" distL="114300" distR="114300">
            <wp:extent cx="5661025" cy="2784475"/>
            <wp:effectExtent l="0" t="0" r="15875" b="15875"/>
            <wp:docPr id="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
                    <pic:cNvPicPr>
                      <a:picLocks noChangeAspect="1"/>
                    </pic:cNvPicPr>
                  </pic:nvPicPr>
                  <pic:blipFill>
                    <a:blip r:embed="rId76"/>
                    <a:stretch>
                      <a:fillRect/>
                    </a:stretch>
                  </pic:blipFill>
                  <pic:spPr>
                    <a:xfrm>
                      <a:off x="0" y="0"/>
                      <a:ext cx="5661025" cy="278447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5: F1-Score and AUC Curve</w:t>
      </w:r>
    </w:p>
    <w:p>
      <w:pPr>
        <w:spacing w:line="360" w:lineRule="auto"/>
        <w:jc w:val="center"/>
        <w:rPr>
          <w:rFonts w:hint="default" w:ascii="Arial" w:hAnsi="Arial" w:cs="Arial"/>
        </w:rPr>
      </w:pPr>
      <w:r>
        <w:drawing>
          <wp:inline distT="0" distB="0" distL="114300" distR="114300">
            <wp:extent cx="2786380" cy="2751455"/>
            <wp:effectExtent l="0" t="0" r="13970" b="10795"/>
            <wp:docPr id="7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4"/>
                    <pic:cNvPicPr>
                      <a:picLocks noChangeAspect="1"/>
                    </pic:cNvPicPr>
                  </pic:nvPicPr>
                  <pic:blipFill>
                    <a:blip r:embed="rId77"/>
                    <a:stretch>
                      <a:fillRect/>
                    </a:stretch>
                  </pic:blipFill>
                  <pic:spPr>
                    <a:xfrm>
                      <a:off x="0" y="0"/>
                      <a:ext cx="2786380" cy="2751455"/>
                    </a:xfrm>
                    <a:prstGeom prst="rect">
                      <a:avLst/>
                    </a:prstGeom>
                    <a:noFill/>
                    <a:ln>
                      <a:noFill/>
                    </a:ln>
                  </pic:spPr>
                </pic:pic>
              </a:graphicData>
            </a:graphic>
          </wp:inline>
        </w:drawing>
      </w:r>
      <w:r>
        <w:drawing>
          <wp:inline distT="0" distB="0" distL="114300" distR="114300">
            <wp:extent cx="2780030" cy="2751455"/>
            <wp:effectExtent l="0" t="0" r="1270" b="10795"/>
            <wp:docPr id="7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5"/>
                    <pic:cNvPicPr>
                      <a:picLocks noChangeAspect="1"/>
                    </pic:cNvPicPr>
                  </pic:nvPicPr>
                  <pic:blipFill>
                    <a:blip r:embed="rId78"/>
                    <a:stretch>
                      <a:fillRect/>
                    </a:stretch>
                  </pic:blipFill>
                  <pic:spPr>
                    <a:xfrm>
                      <a:off x="0" y="0"/>
                      <a:ext cx="2780030" cy="275145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6: Precision and Recall Curve</w:t>
      </w:r>
    </w:p>
    <w:p>
      <w:pPr>
        <w:spacing w:line="360" w:lineRule="auto"/>
        <w:jc w:val="center"/>
        <w:rPr>
          <w:rFonts w:hint="default" w:ascii="Arial" w:hAnsi="Arial" w:cs="Arial"/>
        </w:rPr>
      </w:pPr>
      <w:r>
        <w:rPr>
          <w:rFonts w:hint="default" w:ascii="Arial" w:hAnsi="Arial" w:cs="Arial"/>
        </w:rPr>
        <w:drawing>
          <wp:inline distT="0" distB="0" distL="114300" distR="114300">
            <wp:extent cx="3261995" cy="2687955"/>
            <wp:effectExtent l="0" t="0" r="14605" b="17145"/>
            <wp:docPr id="8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48"/>
                    <pic:cNvPicPr>
                      <a:picLocks noChangeAspect="1"/>
                    </pic:cNvPicPr>
                  </pic:nvPicPr>
                  <pic:blipFill>
                    <a:blip r:embed="rId79"/>
                    <a:stretch>
                      <a:fillRect/>
                    </a:stretch>
                  </pic:blipFill>
                  <pic:spPr>
                    <a:xfrm>
                      <a:off x="0" y="0"/>
                      <a:ext cx="3261995" cy="268795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7: Ensemble Model Version 1 Confusion Matrix</w:t>
      </w:r>
    </w:p>
    <w:p>
      <w:pPr>
        <w:spacing w:line="360" w:lineRule="auto"/>
        <w:jc w:val="center"/>
        <w:rPr>
          <w:rFonts w:hint="default" w:ascii="Arial" w:hAnsi="Arial" w:cs="Arial"/>
        </w:rPr>
      </w:pPr>
      <w:r>
        <w:rPr>
          <w:rFonts w:hint="default" w:ascii="Arial" w:hAnsi="Arial" w:cs="Arial"/>
        </w:rPr>
        <w:drawing>
          <wp:inline distT="0" distB="0" distL="114300" distR="114300">
            <wp:extent cx="2738120" cy="2711450"/>
            <wp:effectExtent l="0" t="0" r="5080" b="12700"/>
            <wp:docPr id="8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49"/>
                    <pic:cNvPicPr>
                      <a:picLocks noChangeAspect="1"/>
                    </pic:cNvPicPr>
                  </pic:nvPicPr>
                  <pic:blipFill>
                    <a:blip r:embed="rId80"/>
                    <a:stretch>
                      <a:fillRect/>
                    </a:stretch>
                  </pic:blipFill>
                  <pic:spPr>
                    <a:xfrm>
                      <a:off x="0" y="0"/>
                      <a:ext cx="2738120" cy="2711450"/>
                    </a:xfrm>
                    <a:prstGeom prst="rect">
                      <a:avLst/>
                    </a:prstGeom>
                    <a:noFill/>
                    <a:ln>
                      <a:noFill/>
                    </a:ln>
                  </pic:spPr>
                </pic:pic>
              </a:graphicData>
            </a:graphic>
          </wp:inline>
        </w:drawing>
      </w:r>
      <w:r>
        <w:rPr>
          <w:rFonts w:hint="default" w:ascii="Arial" w:hAnsi="Arial" w:cs="Arial"/>
        </w:rPr>
        <w:drawing>
          <wp:inline distT="0" distB="0" distL="114300" distR="114300">
            <wp:extent cx="2695575" cy="2615565"/>
            <wp:effectExtent l="0" t="0" r="9525" b="13335"/>
            <wp:docPr id="8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50"/>
                    <pic:cNvPicPr>
                      <a:picLocks noChangeAspect="1"/>
                    </pic:cNvPicPr>
                  </pic:nvPicPr>
                  <pic:blipFill>
                    <a:blip r:embed="rId81"/>
                    <a:stretch>
                      <a:fillRect/>
                    </a:stretch>
                  </pic:blipFill>
                  <pic:spPr>
                    <a:xfrm>
                      <a:off x="0" y="0"/>
                      <a:ext cx="2695575" cy="261556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8: Ensemble model ROC and Precision-Recall</w:t>
      </w:r>
    </w:p>
    <w:p>
      <w:pPr>
        <w:spacing w:line="360" w:lineRule="auto"/>
        <w:jc w:val="center"/>
        <w:rPr>
          <w:rFonts w:hint="default" w:ascii="Arial" w:hAnsi="Arial" w:cs="Arial"/>
        </w:rPr>
      </w:pPr>
      <w:r>
        <w:rPr>
          <w:rFonts w:hint="default" w:ascii="Arial" w:hAnsi="Arial" w:cs="Arial"/>
        </w:rPr>
        <w:drawing>
          <wp:inline distT="0" distB="0" distL="114300" distR="114300">
            <wp:extent cx="2162175" cy="428625"/>
            <wp:effectExtent l="0" t="0" r="9525" b="9525"/>
            <wp:docPr id="8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51"/>
                    <pic:cNvPicPr>
                      <a:picLocks noChangeAspect="1"/>
                    </pic:cNvPicPr>
                  </pic:nvPicPr>
                  <pic:blipFill>
                    <a:blip r:embed="rId82"/>
                    <a:stretch>
                      <a:fillRect/>
                    </a:stretch>
                  </pic:blipFill>
                  <pic:spPr>
                    <a:xfrm>
                      <a:off x="0" y="0"/>
                      <a:ext cx="2162175" cy="42862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59: Sensitivity and Specificity</w:t>
      </w:r>
    </w:p>
    <w:p>
      <w:pPr>
        <w:spacing w:line="360" w:lineRule="auto"/>
        <w:jc w:val="center"/>
        <w:rPr>
          <w:rFonts w:hint="default" w:ascii="Arial" w:hAnsi="Arial" w:cs="Arial"/>
        </w:rPr>
      </w:pPr>
      <w:r>
        <w:rPr>
          <w:rFonts w:hint="default" w:ascii="Arial" w:hAnsi="Arial" w:cs="Arial"/>
        </w:rPr>
        <w:drawing>
          <wp:inline distT="0" distB="0" distL="114300" distR="114300">
            <wp:extent cx="3686175" cy="1685925"/>
            <wp:effectExtent l="0" t="0" r="9525" b="9525"/>
            <wp:docPr id="85"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52"/>
                    <pic:cNvPicPr>
                      <a:picLocks noChangeAspect="1"/>
                    </pic:cNvPicPr>
                  </pic:nvPicPr>
                  <pic:blipFill>
                    <a:blip r:embed="rId83"/>
                    <a:stretch>
                      <a:fillRect/>
                    </a:stretch>
                  </pic:blipFill>
                  <pic:spPr>
                    <a:xfrm>
                      <a:off x="0" y="0"/>
                      <a:ext cx="3686175" cy="168592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60: Classification Report</w:t>
      </w:r>
    </w:p>
    <w:p>
      <w:pPr>
        <w:spacing w:line="360" w:lineRule="auto"/>
        <w:jc w:val="center"/>
        <w:rPr>
          <w:rFonts w:hint="default" w:ascii="Arial" w:hAnsi="Arial" w:cs="Arial"/>
          <w:lang w:val="en-US" w:eastAsia="zh-CN"/>
        </w:rPr>
      </w:pPr>
    </w:p>
    <w:p>
      <w:pPr>
        <w:spacing w:line="360" w:lineRule="auto"/>
        <w:jc w:val="both"/>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4.1.</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7</w:t>
      </w: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 </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Preprocessing tests</w:t>
      </w:r>
    </w:p>
    <w:p>
      <w:pPr>
        <w:spacing w:line="360" w:lineRule="auto"/>
        <w:jc w:val="both"/>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Since the model is constructed completely, two more data preprocessing tests were applied on Grayscale images and CLAHE transition images as mentioned previously. And the following figures demonstrate the results on these two derivation datasets.</w:t>
      </w:r>
    </w:p>
    <w:p>
      <w:pPr>
        <w:spacing w:line="360" w:lineRule="auto"/>
        <w:jc w:val="both"/>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pPr>
      <w:r>
        <w:rPr>
          <w:rFonts w:hint="default" w:ascii="Arial" w:hAnsi="Arial" w:cs="Arial" w:eastAsiaTheme="majorEastAsia"/>
          <w:b w:val="0"/>
          <w:bCs w:val="0"/>
          <w:color w:val="000000" w:themeColor="text1"/>
          <w:sz w:val="22"/>
          <w:szCs w:val="22"/>
          <w:lang w:val="en-US" w:eastAsia="zh-CN" w:bidi="ar-SA"/>
          <w14:textFill>
            <w14:solidFill>
              <w14:schemeClr w14:val="tx1"/>
            </w14:solidFill>
          </w14:textFill>
        </w:rPr>
        <w:t>Due to the equation and algorithm of the Micro-F1-Scroe, Micro-Precision and Micro-Recall, the results will be similar or same as accuracy, and thus, accuracy and loss are the main focus in the test.</w:t>
      </w:r>
    </w:p>
    <w:p>
      <w:pPr>
        <w:spacing w:line="360" w:lineRule="auto"/>
        <w:jc w:val="center"/>
        <w:rPr>
          <w:rFonts w:hint="default" w:ascii="Arial" w:hAnsi="Arial" w:cs="Arial"/>
        </w:rPr>
      </w:pPr>
      <w:r>
        <w:rPr>
          <w:rFonts w:hint="default" w:ascii="Arial" w:hAnsi="Arial" w:cs="Arial"/>
        </w:rPr>
        <w:drawing>
          <wp:inline distT="0" distB="0" distL="114300" distR="114300">
            <wp:extent cx="4411345" cy="2226945"/>
            <wp:effectExtent l="0" t="0" r="8255" b="1905"/>
            <wp:docPr id="86"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53"/>
                    <pic:cNvPicPr>
                      <a:picLocks noChangeAspect="1"/>
                    </pic:cNvPicPr>
                  </pic:nvPicPr>
                  <pic:blipFill>
                    <a:blip r:embed="rId84"/>
                    <a:stretch>
                      <a:fillRect/>
                    </a:stretch>
                  </pic:blipFill>
                  <pic:spPr>
                    <a:xfrm>
                      <a:off x="0" y="0"/>
                      <a:ext cx="4411345" cy="2226945"/>
                    </a:xfrm>
                    <a:prstGeom prst="rect">
                      <a:avLst/>
                    </a:prstGeom>
                    <a:noFill/>
                    <a:ln>
                      <a:noFill/>
                    </a:ln>
                  </pic:spPr>
                </pic:pic>
              </a:graphicData>
            </a:graphic>
          </wp:inline>
        </w:drawing>
      </w:r>
    </w:p>
    <w:p>
      <w:pPr>
        <w:spacing w:line="360" w:lineRule="auto"/>
        <w:jc w:val="center"/>
        <w:rPr>
          <w:rFonts w:hint="default" w:ascii="Arial" w:hAnsi="Arial" w:cs="Arial" w:eastAsiaTheme="minorEastAsia"/>
          <w:lang w:val="en-US" w:eastAsia="zh-CN"/>
        </w:rPr>
      </w:pPr>
      <w:r>
        <w:rPr>
          <w:rFonts w:hint="default" w:ascii="Arial" w:hAnsi="Arial" w:cs="Arial"/>
          <w:lang w:val="en-US" w:eastAsia="zh-CN"/>
        </w:rPr>
        <w:t>Figure 61: CLAHE Ensemble Test Results</w:t>
      </w:r>
    </w:p>
    <w:p>
      <w:pPr>
        <w:spacing w:line="360" w:lineRule="auto"/>
        <w:jc w:val="center"/>
        <w:rPr>
          <w:rFonts w:hint="default" w:ascii="Arial" w:hAnsi="Arial" w:cs="Arial"/>
        </w:rPr>
      </w:pPr>
      <w:r>
        <w:rPr>
          <w:rFonts w:hint="default" w:ascii="Arial" w:hAnsi="Arial" w:cs="Arial"/>
        </w:rPr>
        <w:drawing>
          <wp:inline distT="0" distB="0" distL="114300" distR="114300">
            <wp:extent cx="4442460" cy="2197735"/>
            <wp:effectExtent l="0" t="0" r="15240" b="12065"/>
            <wp:docPr id="87"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4"/>
                    <pic:cNvPicPr>
                      <a:picLocks noChangeAspect="1"/>
                    </pic:cNvPicPr>
                  </pic:nvPicPr>
                  <pic:blipFill>
                    <a:blip r:embed="rId85"/>
                    <a:stretch>
                      <a:fillRect/>
                    </a:stretch>
                  </pic:blipFill>
                  <pic:spPr>
                    <a:xfrm>
                      <a:off x="0" y="0"/>
                      <a:ext cx="4442460" cy="2197735"/>
                    </a:xfrm>
                    <a:prstGeom prst="rect">
                      <a:avLst/>
                    </a:prstGeom>
                    <a:noFill/>
                    <a:ln>
                      <a:noFill/>
                    </a:ln>
                  </pic:spPr>
                </pic:pic>
              </a:graphicData>
            </a:graphic>
          </wp:inline>
        </w:drawing>
      </w:r>
    </w:p>
    <w:p>
      <w:pPr>
        <w:spacing w:line="360" w:lineRule="auto"/>
        <w:jc w:val="center"/>
        <w:rPr>
          <w:rFonts w:hint="default" w:ascii="Arial" w:hAnsi="Arial" w:cs="Arial" w:eastAsiaTheme="minorEastAsia"/>
          <w:lang w:val="en-US" w:eastAsia="zh-CN"/>
        </w:rPr>
      </w:pPr>
      <w:r>
        <w:rPr>
          <w:rFonts w:hint="default" w:ascii="Arial" w:hAnsi="Arial" w:cs="Arial"/>
          <w:lang w:val="en-US" w:eastAsia="zh-CN"/>
        </w:rPr>
        <w:t>Figure 62: Grayscale Images Test Results</w:t>
      </w:r>
    </w:p>
    <w:p>
      <w:pPr>
        <w:spacing w:line="360" w:lineRule="auto"/>
        <w:jc w:val="center"/>
      </w:pPr>
      <w:r>
        <w:drawing>
          <wp:inline distT="0" distB="0" distL="114300" distR="114300">
            <wp:extent cx="4631690" cy="2292350"/>
            <wp:effectExtent l="0" t="0" r="16510" b="12700"/>
            <wp:docPr id="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
                    <pic:cNvPicPr>
                      <a:picLocks noChangeAspect="1"/>
                    </pic:cNvPicPr>
                  </pic:nvPicPr>
                  <pic:blipFill>
                    <a:blip r:embed="rId75"/>
                    <a:stretch>
                      <a:fillRect/>
                    </a:stretch>
                  </pic:blipFill>
                  <pic:spPr>
                    <a:xfrm>
                      <a:off x="0" y="0"/>
                      <a:ext cx="4631690" cy="2292350"/>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Figure 6</w:t>
      </w:r>
      <w:r>
        <w:rPr>
          <w:rFonts w:hint="eastAsia" w:ascii="Arial" w:hAnsi="Arial" w:cs="Arial"/>
          <w:lang w:val="en-US" w:eastAsia="zh-CN"/>
        </w:rPr>
        <w:t>3</w:t>
      </w:r>
      <w:r>
        <w:rPr>
          <w:rFonts w:hint="default" w:ascii="Arial" w:hAnsi="Arial" w:cs="Arial"/>
          <w:lang w:val="en-US" w:eastAsia="zh-CN"/>
        </w:rPr>
        <w:t>:</w:t>
      </w:r>
      <w:r>
        <w:rPr>
          <w:rFonts w:hint="eastAsia" w:ascii="Arial" w:hAnsi="Arial" w:cs="Arial"/>
          <w:lang w:val="en-US" w:eastAsia="zh-CN"/>
        </w:rPr>
        <w:t xml:space="preserve"> </w:t>
      </w:r>
      <w:r>
        <w:rPr>
          <w:rFonts w:hint="default" w:ascii="Arial" w:hAnsi="Arial" w:cs="Arial"/>
          <w:lang w:val="en-US" w:eastAsia="zh-CN"/>
        </w:rPr>
        <w:t>No Image colour transfer Test Results</w:t>
      </w:r>
    </w:p>
    <w:p>
      <w:pPr>
        <w:spacing w:line="360" w:lineRule="auto"/>
        <w:jc w:val="both"/>
        <w:rPr>
          <w:rFonts w:hint="default" w:ascii="Arial" w:hAnsi="Arial" w:cs="Arial"/>
          <w:lang w:val="en-US" w:eastAsia="zh-CN"/>
        </w:rPr>
      </w:pPr>
    </w:p>
    <w:p>
      <w:pPr>
        <w:spacing w:line="360" w:lineRule="auto"/>
        <w:jc w:val="both"/>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pPr>
      <w:r>
        <w:rPr>
          <w:rFonts w:hint="default" w:ascii="Times New Roman" w:hAnsi="Times New Roman" w:cs="Times New Roman" w:eastAsiaTheme="majorEastAsia"/>
          <w:b/>
          <w:bCs/>
          <w:color w:val="000000" w:themeColor="text1"/>
          <w:sz w:val="24"/>
          <w:szCs w:val="24"/>
          <w:lang w:val="en-US" w:eastAsia="zh-CN" w:bidi="ar-SA"/>
          <w14:textFill>
            <w14:solidFill>
              <w14:schemeClr w14:val="tx1"/>
            </w14:solidFill>
          </w14:textFill>
        </w:rPr>
        <w:t xml:space="preserve">4.1.8 </w:t>
      </w:r>
      <w:r>
        <w:rPr>
          <w:rFonts w:hint="eastAsia" w:ascii="Times New Roman" w:hAnsi="Times New Roman" w:cs="Times New Roman" w:eastAsiaTheme="majorEastAsia"/>
          <w:b/>
          <w:bCs/>
          <w:color w:val="000000" w:themeColor="text1"/>
          <w:sz w:val="24"/>
          <w:szCs w:val="24"/>
          <w:lang w:val="en-US" w:eastAsia="zh-CN" w:bidi="ar-SA"/>
          <w14:textFill>
            <w14:solidFill>
              <w14:schemeClr w14:val="tx1"/>
            </w14:solidFill>
          </w14:textFill>
        </w:rPr>
        <w:t>Fine Tuning and Visualization</w:t>
      </w:r>
    </w:p>
    <w:p>
      <w:pPr>
        <w:spacing w:line="360" w:lineRule="auto"/>
        <w:jc w:val="both"/>
        <w:rPr>
          <w:rFonts w:hint="default" w:ascii="Arial" w:hAnsi="Arial" w:cs="Arial"/>
          <w:lang w:val="en-US" w:eastAsia="zh-CN"/>
        </w:rPr>
      </w:pPr>
      <w:r>
        <w:rPr>
          <w:rFonts w:hint="default" w:ascii="Arial" w:hAnsi="Arial" w:cs="Arial"/>
          <w:lang w:val="en-US" w:eastAsia="zh-CN"/>
        </w:rPr>
        <w:t>According to the results of different image transition, it is consider that model perform the best and image is more compatible when no transition of the overall attributes of the original images. Therefore, the ensemble model entered the final hyperparameter adjustments including layers, neuron number, batch size, image input sizes, automatic learning rate adjustments and early stop to store the model at its best epoch.</w:t>
      </w:r>
    </w:p>
    <w:p>
      <w:pPr>
        <w:keepNext w:val="0"/>
        <w:keepLines w:val="0"/>
        <w:pageBreakBefore w:val="0"/>
        <w:widowControl/>
        <w:kinsoku/>
        <w:wordWrap/>
        <w:overflowPunct/>
        <w:topLinePunct w:val="0"/>
        <w:autoSpaceDE/>
        <w:autoSpaceDN/>
        <w:bidi w:val="0"/>
        <w:adjustRightInd/>
        <w:snapToGrid/>
        <w:spacing w:line="360" w:lineRule="auto"/>
        <w:jc w:val="left"/>
        <w:textAlignment w:val="auto"/>
        <w:rPr>
          <w:rFonts w:hint="default" w:ascii="Arial" w:hAnsi="Arial" w:cs="Arial"/>
          <w:lang w:val="en-US" w:eastAsia="zh-CN"/>
        </w:rPr>
      </w:pPr>
      <w:r>
        <w:rPr>
          <w:rFonts w:hint="default" w:ascii="Arial" w:hAnsi="Arial" w:cs="Arial"/>
          <w:lang w:val="en-US" w:eastAsia="zh-CN"/>
        </w:rPr>
        <w:t xml:space="preserve">The structure of first version of ensemble model is shown in figure 53, and detailed structure of each block is illustrated from figure 64 to figure 66. </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5043805" cy="2049145"/>
            <wp:effectExtent l="0" t="0" r="4445" b="8255"/>
            <wp:docPr id="11" name="图片 11" descr="Ensemble Start Twea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Ensemble Start Tweak.drawio"/>
                    <pic:cNvPicPr>
                      <a:picLocks noChangeAspect="1"/>
                    </pic:cNvPicPr>
                  </pic:nvPicPr>
                  <pic:blipFill>
                    <a:blip r:embed="rId86"/>
                    <a:stretch>
                      <a:fillRect/>
                    </a:stretch>
                  </pic:blipFill>
                  <pic:spPr>
                    <a:xfrm>
                      <a:off x="0" y="0"/>
                      <a:ext cx="5043805" cy="204914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64: Convolutional Block of Ensemble Version 1</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3976370" cy="5141595"/>
            <wp:effectExtent l="0" t="0" r="5080" b="1905"/>
            <wp:docPr id="50" name="图片 50" descr="InceptionNe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InceptionNet.drawio"/>
                    <pic:cNvPicPr>
                      <a:picLocks noChangeAspect="1"/>
                    </pic:cNvPicPr>
                  </pic:nvPicPr>
                  <pic:blipFill>
                    <a:blip r:embed="rId87"/>
                    <a:stretch>
                      <a:fillRect/>
                    </a:stretch>
                  </pic:blipFill>
                  <pic:spPr>
                    <a:xfrm>
                      <a:off x="0" y="0"/>
                      <a:ext cx="3976370" cy="514159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65: Inception Block of Ensemble Version 1</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drawing>
          <wp:inline distT="0" distB="0" distL="114300" distR="114300">
            <wp:extent cx="5941060" cy="506730"/>
            <wp:effectExtent l="0" t="0" r="2540" b="7620"/>
            <wp:docPr id="19" name="图片 19" descr="ResNet Bloc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ResNet Block.drawio"/>
                    <pic:cNvPicPr>
                      <a:picLocks noChangeAspect="1"/>
                    </pic:cNvPicPr>
                  </pic:nvPicPr>
                  <pic:blipFill>
                    <a:blip r:embed="rId52"/>
                    <a:stretch>
                      <a:fillRect/>
                    </a:stretch>
                  </pic:blipFill>
                  <pic:spPr>
                    <a:xfrm>
                      <a:off x="0" y="0"/>
                      <a:ext cx="5941060" cy="50673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66: ResNet Block of Ensemble Version 1</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Through using multiple combinations of hyperparameters, and adding customized loss function and accuracy,  the ensemble model had been optimized to the proposed version, evaluation matrix were gradually changed from figure 67 to figure 70.</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2428240" cy="2453640"/>
            <wp:effectExtent l="0" t="0" r="10160" b="3810"/>
            <wp:docPr id="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3"/>
                    <pic:cNvPicPr>
                      <a:picLocks noChangeAspect="1"/>
                    </pic:cNvPicPr>
                  </pic:nvPicPr>
                  <pic:blipFill>
                    <a:blip r:embed="rId88"/>
                    <a:stretch>
                      <a:fillRect/>
                    </a:stretch>
                  </pic:blipFill>
                  <pic:spPr>
                    <a:xfrm>
                      <a:off x="0" y="0"/>
                      <a:ext cx="2428240" cy="2453640"/>
                    </a:xfrm>
                    <a:prstGeom prst="rect">
                      <a:avLst/>
                    </a:prstGeom>
                    <a:noFill/>
                    <a:ln>
                      <a:noFill/>
                    </a:ln>
                  </pic:spPr>
                </pic:pic>
              </a:graphicData>
            </a:graphic>
          </wp:inline>
        </w:drawing>
      </w:r>
      <w:r>
        <w:drawing>
          <wp:inline distT="0" distB="0" distL="114300" distR="114300">
            <wp:extent cx="2455545" cy="2477770"/>
            <wp:effectExtent l="0" t="0" r="1905" b="17780"/>
            <wp:docPr id="1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4"/>
                    <pic:cNvPicPr>
                      <a:picLocks noChangeAspect="1"/>
                    </pic:cNvPicPr>
                  </pic:nvPicPr>
                  <pic:blipFill>
                    <a:blip r:embed="rId89"/>
                    <a:stretch>
                      <a:fillRect/>
                    </a:stretch>
                  </pic:blipFill>
                  <pic:spPr>
                    <a:xfrm>
                      <a:off x="0" y="0"/>
                      <a:ext cx="2455545" cy="247777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67: </w:t>
      </w:r>
      <w:r>
        <w:rPr>
          <w:rFonts w:hint="eastAsia" w:ascii="Arial" w:hAnsi="Arial" w:cs="Arial"/>
          <w:lang w:val="en-US" w:eastAsia="zh-CN"/>
        </w:rPr>
        <w:t>One more convolutonal Layer after ensemble, Dropout = 0.4, Batch_Size = 16, Inbuilt Loss and Accurac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2506345" cy="2551430"/>
            <wp:effectExtent l="0" t="0" r="8255" b="1270"/>
            <wp:docPr id="8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7"/>
                    <pic:cNvPicPr>
                      <a:picLocks noChangeAspect="1"/>
                    </pic:cNvPicPr>
                  </pic:nvPicPr>
                  <pic:blipFill>
                    <a:blip r:embed="rId90"/>
                    <a:stretch>
                      <a:fillRect/>
                    </a:stretch>
                  </pic:blipFill>
                  <pic:spPr>
                    <a:xfrm>
                      <a:off x="0" y="0"/>
                      <a:ext cx="2506345" cy="2551430"/>
                    </a:xfrm>
                    <a:prstGeom prst="rect">
                      <a:avLst/>
                    </a:prstGeom>
                    <a:noFill/>
                    <a:ln>
                      <a:noFill/>
                    </a:ln>
                  </pic:spPr>
                </pic:pic>
              </a:graphicData>
            </a:graphic>
          </wp:inline>
        </w:drawing>
      </w:r>
      <w:r>
        <w:drawing>
          <wp:inline distT="0" distB="0" distL="114300" distR="114300">
            <wp:extent cx="2587625" cy="2592705"/>
            <wp:effectExtent l="0" t="0" r="3175" b="17145"/>
            <wp:docPr id="8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
                    <pic:cNvPicPr>
                      <a:picLocks noChangeAspect="1"/>
                    </pic:cNvPicPr>
                  </pic:nvPicPr>
                  <pic:blipFill>
                    <a:blip r:embed="rId91"/>
                    <a:stretch>
                      <a:fillRect/>
                    </a:stretch>
                  </pic:blipFill>
                  <pic:spPr>
                    <a:xfrm>
                      <a:off x="0" y="0"/>
                      <a:ext cx="2587625" cy="25927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68: </w:t>
      </w:r>
      <w:r>
        <w:rPr>
          <w:rFonts w:hint="eastAsia" w:ascii="Arial" w:hAnsi="Arial" w:cs="Arial"/>
          <w:lang w:val="en-US" w:eastAsia="zh-CN"/>
        </w:rPr>
        <w:t>Batch Size = 8, Dropout = 0.5, Inbuilt Loss and Accurac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806700" cy="2868295"/>
            <wp:effectExtent l="0" t="0" r="12700" b="8255"/>
            <wp:docPr id="9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
                    <pic:cNvPicPr>
                      <a:picLocks noChangeAspect="1"/>
                    </pic:cNvPicPr>
                  </pic:nvPicPr>
                  <pic:blipFill>
                    <a:blip r:embed="rId92"/>
                    <a:stretch>
                      <a:fillRect/>
                    </a:stretch>
                  </pic:blipFill>
                  <pic:spPr>
                    <a:xfrm>
                      <a:off x="0" y="0"/>
                      <a:ext cx="2806700" cy="2868295"/>
                    </a:xfrm>
                    <a:prstGeom prst="rect">
                      <a:avLst/>
                    </a:prstGeom>
                    <a:noFill/>
                    <a:ln>
                      <a:noFill/>
                    </a:ln>
                  </pic:spPr>
                </pic:pic>
              </a:graphicData>
            </a:graphic>
          </wp:inline>
        </w:drawing>
      </w:r>
      <w:r>
        <w:rPr>
          <w:rFonts w:hint="default" w:ascii="Arial" w:hAnsi="Arial" w:cs="Arial"/>
        </w:rPr>
        <w:drawing>
          <wp:inline distT="0" distB="0" distL="114300" distR="114300">
            <wp:extent cx="2781300" cy="2822575"/>
            <wp:effectExtent l="0" t="0" r="0" b="15875"/>
            <wp:docPr id="9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0"/>
                    <pic:cNvPicPr>
                      <a:picLocks noChangeAspect="1"/>
                    </pic:cNvPicPr>
                  </pic:nvPicPr>
                  <pic:blipFill>
                    <a:blip r:embed="rId93"/>
                    <a:stretch>
                      <a:fillRect/>
                    </a:stretch>
                  </pic:blipFill>
                  <pic:spPr>
                    <a:xfrm>
                      <a:off x="0" y="0"/>
                      <a:ext cx="2781300" cy="282257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default" w:ascii="Arial" w:hAnsi="Arial" w:cs="Arial"/>
          <w:lang w:val="en-US" w:eastAsia="zh-CN"/>
        </w:rPr>
        <w:t xml:space="preserve">Figure 69: </w:t>
      </w:r>
      <w:r>
        <w:rPr>
          <w:rFonts w:hint="eastAsia" w:ascii="Arial" w:hAnsi="Arial" w:cs="Arial"/>
          <w:lang w:val="en-US" w:eastAsia="zh-CN"/>
        </w:rPr>
        <w:t>Batch_Size = 16, Dropout = 0.3, Customized Loss and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pPr>
      <w:r>
        <w:drawing>
          <wp:inline distT="0" distB="0" distL="114300" distR="114300">
            <wp:extent cx="2929890" cy="2840990"/>
            <wp:effectExtent l="0" t="0" r="3810" b="16510"/>
            <wp:docPr id="1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8"/>
                    <pic:cNvPicPr>
                      <a:picLocks noChangeAspect="1"/>
                    </pic:cNvPicPr>
                  </pic:nvPicPr>
                  <pic:blipFill>
                    <a:blip r:embed="rId94"/>
                    <a:stretch>
                      <a:fillRect/>
                    </a:stretch>
                  </pic:blipFill>
                  <pic:spPr>
                    <a:xfrm>
                      <a:off x="0" y="0"/>
                      <a:ext cx="2929890" cy="2840990"/>
                    </a:xfrm>
                    <a:prstGeom prst="rect">
                      <a:avLst/>
                    </a:prstGeom>
                    <a:noFill/>
                    <a:ln>
                      <a:noFill/>
                    </a:ln>
                  </pic:spPr>
                </pic:pic>
              </a:graphicData>
            </a:graphic>
          </wp:inline>
        </w:drawing>
      </w:r>
      <w:r>
        <w:drawing>
          <wp:inline distT="0" distB="0" distL="114300" distR="114300">
            <wp:extent cx="2893060" cy="2847340"/>
            <wp:effectExtent l="0" t="0" r="2540" b="10160"/>
            <wp:docPr id="1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9"/>
                    <pic:cNvPicPr>
                      <a:picLocks noChangeAspect="1"/>
                    </pic:cNvPicPr>
                  </pic:nvPicPr>
                  <pic:blipFill>
                    <a:blip r:embed="rId95"/>
                    <a:stretch>
                      <a:fillRect/>
                    </a:stretch>
                  </pic:blipFill>
                  <pic:spPr>
                    <a:xfrm>
                      <a:off x="0" y="0"/>
                      <a:ext cx="2893060" cy="284734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eastAsiaTheme="minorEastAsia"/>
          <w:lang w:val="en-US" w:eastAsia="zh-CN"/>
        </w:rPr>
      </w:pPr>
      <w:r>
        <w:rPr>
          <w:rFonts w:hint="default" w:ascii="Arial" w:hAnsi="Arial" w:cs="Arial"/>
          <w:lang w:val="en-US" w:eastAsia="zh-CN"/>
        </w:rPr>
        <w:t>Figure 70: Batch_Size  = 64, Dropout = 0.3, Customized Loss and Accurac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853690" cy="2821940"/>
            <wp:effectExtent l="0" t="0" r="3810" b="16510"/>
            <wp:docPr id="9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1"/>
                    <pic:cNvPicPr>
                      <a:picLocks noChangeAspect="1"/>
                    </pic:cNvPicPr>
                  </pic:nvPicPr>
                  <pic:blipFill>
                    <a:blip r:embed="rId96"/>
                    <a:srcRect t="1121"/>
                    <a:stretch>
                      <a:fillRect/>
                    </a:stretch>
                  </pic:blipFill>
                  <pic:spPr>
                    <a:xfrm>
                      <a:off x="0" y="0"/>
                      <a:ext cx="2853690" cy="2821940"/>
                    </a:xfrm>
                    <a:prstGeom prst="rect">
                      <a:avLst/>
                    </a:prstGeom>
                    <a:noFill/>
                    <a:ln>
                      <a:noFill/>
                    </a:ln>
                  </pic:spPr>
                </pic:pic>
              </a:graphicData>
            </a:graphic>
          </wp:inline>
        </w:drawing>
      </w:r>
      <w:r>
        <w:rPr>
          <w:rFonts w:hint="default" w:ascii="Arial" w:hAnsi="Arial" w:cs="Arial"/>
        </w:rPr>
        <w:drawing>
          <wp:inline distT="0" distB="0" distL="114300" distR="114300">
            <wp:extent cx="2852420" cy="2781935"/>
            <wp:effectExtent l="0" t="0" r="0" b="0"/>
            <wp:docPr id="9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12"/>
                    <pic:cNvPicPr>
                      <a:picLocks noChangeAspect="1"/>
                    </pic:cNvPicPr>
                  </pic:nvPicPr>
                  <pic:blipFill>
                    <a:blip r:embed="rId97"/>
                    <a:srcRect t="1284"/>
                    <a:stretch>
                      <a:fillRect/>
                    </a:stretch>
                  </pic:blipFill>
                  <pic:spPr>
                    <a:xfrm>
                      <a:off x="0" y="0"/>
                      <a:ext cx="2852420" cy="278193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1</w:t>
      </w:r>
      <w:r>
        <w:rPr>
          <w:rFonts w:hint="default" w:ascii="Arial" w:hAnsi="Arial" w:cs="Arial"/>
          <w:lang w:val="en-US" w:eastAsia="zh-CN"/>
        </w:rPr>
        <w:t xml:space="preserve">: </w:t>
      </w:r>
      <w:r>
        <w:rPr>
          <w:rFonts w:hint="eastAsia" w:ascii="Arial" w:hAnsi="Arial" w:cs="Arial"/>
          <w:lang w:val="en-US" w:eastAsia="zh-CN"/>
        </w:rPr>
        <w:t>Proposed Version,Batch Size = 32, Dropout = 0.3, Customized Loss and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eastAsia" w:ascii="Arial" w:hAnsi="Arial" w:cs="Arial"/>
          <w:lang w:val="en-US" w:eastAsia="zh-CN"/>
        </w:rPr>
        <w:t>With the validation accuracy around 98% and validation loss around 0.095, the confusion matrix, F1-Score, Precision and Recall were at a quite ideal level, all of which are presented from figure 72 to 77.</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880360" cy="2762885"/>
            <wp:effectExtent l="0" t="0" r="15240" b="18415"/>
            <wp:docPr id="9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13"/>
                    <pic:cNvPicPr>
                      <a:picLocks noChangeAspect="1"/>
                    </pic:cNvPicPr>
                  </pic:nvPicPr>
                  <pic:blipFill>
                    <a:blip r:embed="rId98"/>
                    <a:stretch>
                      <a:fillRect/>
                    </a:stretch>
                  </pic:blipFill>
                  <pic:spPr>
                    <a:xfrm>
                      <a:off x="0" y="0"/>
                      <a:ext cx="2880360" cy="2762885"/>
                    </a:xfrm>
                    <a:prstGeom prst="rect">
                      <a:avLst/>
                    </a:prstGeom>
                    <a:noFill/>
                    <a:ln>
                      <a:noFill/>
                    </a:ln>
                  </pic:spPr>
                </pic:pic>
              </a:graphicData>
            </a:graphic>
          </wp:inline>
        </w:drawing>
      </w:r>
      <w:r>
        <w:rPr>
          <w:rFonts w:hint="default" w:ascii="Arial" w:hAnsi="Arial" w:cs="Arial"/>
        </w:rPr>
        <w:drawing>
          <wp:inline distT="0" distB="0" distL="114300" distR="114300">
            <wp:extent cx="2804795" cy="2766060"/>
            <wp:effectExtent l="0" t="0" r="14605" b="15240"/>
            <wp:docPr id="9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14"/>
                    <pic:cNvPicPr>
                      <a:picLocks noChangeAspect="1"/>
                    </pic:cNvPicPr>
                  </pic:nvPicPr>
                  <pic:blipFill>
                    <a:blip r:embed="rId99"/>
                    <a:stretch>
                      <a:fillRect/>
                    </a:stretch>
                  </pic:blipFill>
                  <pic:spPr>
                    <a:xfrm>
                      <a:off x="0" y="0"/>
                      <a:ext cx="2804795" cy="276606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2</w:t>
      </w:r>
      <w:r>
        <w:rPr>
          <w:rFonts w:hint="default" w:ascii="Arial" w:hAnsi="Arial" w:cs="Arial"/>
          <w:lang w:val="en-US" w:eastAsia="zh-CN"/>
        </w:rPr>
        <w:t>: Proposed Precision and Recall</w:t>
      </w:r>
      <w:r>
        <w:rPr>
          <w:rFonts w:hint="eastAsia" w:ascii="Arial" w:hAnsi="Arial" w:cs="Arial"/>
          <w:lang w:val="en-US" w:eastAsia="zh-CN"/>
        </w:rPr>
        <w:t>, Customized Loss and Accurac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738120" cy="2711450"/>
            <wp:effectExtent l="0" t="0" r="5080" b="12700"/>
            <wp:docPr id="9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5"/>
                    <pic:cNvPicPr>
                      <a:picLocks noChangeAspect="1"/>
                    </pic:cNvPicPr>
                  </pic:nvPicPr>
                  <pic:blipFill>
                    <a:blip r:embed="rId100"/>
                    <a:stretch>
                      <a:fillRect/>
                    </a:stretch>
                  </pic:blipFill>
                  <pic:spPr>
                    <a:xfrm>
                      <a:off x="0" y="0"/>
                      <a:ext cx="2738120" cy="2711450"/>
                    </a:xfrm>
                    <a:prstGeom prst="rect">
                      <a:avLst/>
                    </a:prstGeom>
                    <a:noFill/>
                    <a:ln>
                      <a:noFill/>
                    </a:ln>
                  </pic:spPr>
                </pic:pic>
              </a:graphicData>
            </a:graphic>
          </wp:inline>
        </w:drawing>
      </w:r>
      <w:r>
        <w:rPr>
          <w:rFonts w:hint="default" w:ascii="Arial" w:hAnsi="Arial" w:cs="Arial"/>
        </w:rPr>
        <w:drawing>
          <wp:inline distT="0" distB="0" distL="114300" distR="114300">
            <wp:extent cx="2805430" cy="2706370"/>
            <wp:effectExtent l="0" t="0" r="13970" b="17780"/>
            <wp:docPr id="9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16"/>
                    <pic:cNvPicPr>
                      <a:picLocks noChangeAspect="1"/>
                    </pic:cNvPicPr>
                  </pic:nvPicPr>
                  <pic:blipFill>
                    <a:blip r:embed="rId101"/>
                    <a:stretch>
                      <a:fillRect/>
                    </a:stretch>
                  </pic:blipFill>
                  <pic:spPr>
                    <a:xfrm>
                      <a:off x="0" y="0"/>
                      <a:ext cx="2805430" cy="270637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3</w:t>
      </w:r>
      <w:r>
        <w:rPr>
          <w:rFonts w:hint="default" w:ascii="Arial" w:hAnsi="Arial" w:cs="Arial"/>
          <w:lang w:val="en-US" w:eastAsia="zh-CN"/>
        </w:rPr>
        <w:t>: Proposed AUC and F1-Score Trend</w:t>
      </w:r>
      <w:r>
        <w:rPr>
          <w:rFonts w:hint="eastAsia" w:ascii="Arial" w:hAnsi="Arial" w:cs="Arial"/>
          <w:lang w:val="en-US" w:eastAsia="zh-CN"/>
        </w:rPr>
        <w:t>, Customized Loss and Accurac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3230245" cy="2642870"/>
            <wp:effectExtent l="0" t="0" r="8255" b="5080"/>
            <wp:docPr id="9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17"/>
                    <pic:cNvPicPr>
                      <a:picLocks noChangeAspect="1"/>
                    </pic:cNvPicPr>
                  </pic:nvPicPr>
                  <pic:blipFill>
                    <a:blip r:embed="rId102"/>
                    <a:stretch>
                      <a:fillRect/>
                    </a:stretch>
                  </pic:blipFill>
                  <pic:spPr>
                    <a:xfrm>
                      <a:off x="0" y="0"/>
                      <a:ext cx="3230245" cy="264287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4</w:t>
      </w:r>
      <w:r>
        <w:rPr>
          <w:rFonts w:hint="default" w:ascii="Arial" w:hAnsi="Arial" w:cs="Arial"/>
          <w:lang w:val="en-US" w:eastAsia="zh-CN"/>
        </w:rPr>
        <w:t>: Final Confusion Matrix</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2717800" cy="2638425"/>
            <wp:effectExtent l="0" t="0" r="6350" b="9525"/>
            <wp:docPr id="9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18"/>
                    <pic:cNvPicPr>
                      <a:picLocks noChangeAspect="1"/>
                    </pic:cNvPicPr>
                  </pic:nvPicPr>
                  <pic:blipFill>
                    <a:blip r:embed="rId103"/>
                    <a:stretch>
                      <a:fillRect/>
                    </a:stretch>
                  </pic:blipFill>
                  <pic:spPr>
                    <a:xfrm>
                      <a:off x="0" y="0"/>
                      <a:ext cx="2717800" cy="2638425"/>
                    </a:xfrm>
                    <a:prstGeom prst="rect">
                      <a:avLst/>
                    </a:prstGeom>
                    <a:noFill/>
                    <a:ln>
                      <a:noFill/>
                    </a:ln>
                  </pic:spPr>
                </pic:pic>
              </a:graphicData>
            </a:graphic>
          </wp:inline>
        </w:drawing>
      </w:r>
      <w:r>
        <w:drawing>
          <wp:inline distT="0" distB="0" distL="114300" distR="114300">
            <wp:extent cx="2627630" cy="2554605"/>
            <wp:effectExtent l="0" t="0" r="1270" b="17145"/>
            <wp:docPr id="10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9"/>
                    <pic:cNvPicPr>
                      <a:picLocks noChangeAspect="1"/>
                    </pic:cNvPicPr>
                  </pic:nvPicPr>
                  <pic:blipFill>
                    <a:blip r:embed="rId104"/>
                    <a:stretch>
                      <a:fillRect/>
                    </a:stretch>
                  </pic:blipFill>
                  <pic:spPr>
                    <a:xfrm>
                      <a:off x="0" y="0"/>
                      <a:ext cx="2627630" cy="25546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5</w:t>
      </w:r>
      <w:r>
        <w:rPr>
          <w:rFonts w:hint="default" w:ascii="Arial" w:hAnsi="Arial" w:cs="Arial"/>
          <w:lang w:val="en-US" w:eastAsia="zh-CN"/>
        </w:rPr>
        <w:t>: Final ROC and Precision-Recall</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rPr>
      </w:pPr>
      <w:r>
        <w:rPr>
          <w:rFonts w:hint="default" w:ascii="Arial" w:hAnsi="Arial" w:cs="Arial"/>
        </w:rPr>
        <w:drawing>
          <wp:inline distT="0" distB="0" distL="114300" distR="114300">
            <wp:extent cx="2209800" cy="447675"/>
            <wp:effectExtent l="0" t="0" r="0" b="9525"/>
            <wp:docPr id="10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20"/>
                    <pic:cNvPicPr>
                      <a:picLocks noChangeAspect="1"/>
                    </pic:cNvPicPr>
                  </pic:nvPicPr>
                  <pic:blipFill>
                    <a:blip r:embed="rId105"/>
                    <a:stretch>
                      <a:fillRect/>
                    </a:stretch>
                  </pic:blipFill>
                  <pic:spPr>
                    <a:xfrm>
                      <a:off x="0" y="0"/>
                      <a:ext cx="2209800" cy="44767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6</w:t>
      </w:r>
      <w:r>
        <w:rPr>
          <w:rFonts w:hint="default" w:ascii="Arial" w:hAnsi="Arial" w:cs="Arial"/>
          <w:lang w:val="en-US" w:eastAsia="zh-CN"/>
        </w:rPr>
        <w:t>: Sensitivity and Specificity</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2390775" cy="1038225"/>
            <wp:effectExtent l="0" t="0" r="9525" b="9525"/>
            <wp:docPr id="10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21"/>
                    <pic:cNvPicPr>
                      <a:picLocks noChangeAspect="1"/>
                    </pic:cNvPicPr>
                  </pic:nvPicPr>
                  <pic:blipFill>
                    <a:blip r:embed="rId106"/>
                    <a:stretch>
                      <a:fillRect/>
                    </a:stretch>
                  </pic:blipFill>
                  <pic:spPr>
                    <a:xfrm>
                      <a:off x="0" y="0"/>
                      <a:ext cx="2390775" cy="103822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7</w:t>
      </w:r>
      <w:r>
        <w:rPr>
          <w:rFonts w:hint="default" w:ascii="Arial" w:hAnsi="Arial" w:cs="Arial"/>
          <w:lang w:val="en-US" w:eastAsia="zh-CN"/>
        </w:rPr>
        <w:t>: Final Results on Test se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3657600" cy="1352550"/>
            <wp:effectExtent l="0" t="0" r="0" b="0"/>
            <wp:docPr id="10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22"/>
                    <pic:cNvPicPr>
                      <a:picLocks noChangeAspect="1"/>
                    </pic:cNvPicPr>
                  </pic:nvPicPr>
                  <pic:blipFill>
                    <a:blip r:embed="rId107"/>
                    <a:stretch>
                      <a:fillRect/>
                    </a:stretch>
                  </pic:blipFill>
                  <pic:spPr>
                    <a:xfrm>
                      <a:off x="0" y="0"/>
                      <a:ext cx="3657600" cy="135255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8</w:t>
      </w:r>
      <w:r>
        <w:rPr>
          <w:rFonts w:hint="default" w:ascii="Arial" w:hAnsi="Arial" w:cs="Arial"/>
          <w:lang w:val="en-US" w:eastAsia="zh-CN"/>
        </w:rPr>
        <w:t>: Proposed Classification Report</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 xml:space="preserve"> Additionally, figure 79 provides the graph when kernel initializer is not included in proposed model.</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2607310" cy="2571115"/>
            <wp:effectExtent l="0" t="0" r="2540" b="635"/>
            <wp:docPr id="11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
                    <pic:cNvPicPr>
                      <a:picLocks noChangeAspect="1"/>
                    </pic:cNvPicPr>
                  </pic:nvPicPr>
                  <pic:blipFill>
                    <a:blip r:embed="rId108"/>
                    <a:stretch>
                      <a:fillRect/>
                    </a:stretch>
                  </pic:blipFill>
                  <pic:spPr>
                    <a:xfrm>
                      <a:off x="0" y="0"/>
                      <a:ext cx="2607310" cy="2571115"/>
                    </a:xfrm>
                    <a:prstGeom prst="rect">
                      <a:avLst/>
                    </a:prstGeom>
                    <a:noFill/>
                    <a:ln>
                      <a:noFill/>
                    </a:ln>
                  </pic:spPr>
                </pic:pic>
              </a:graphicData>
            </a:graphic>
          </wp:inline>
        </w:drawing>
      </w:r>
      <w:r>
        <w:drawing>
          <wp:inline distT="0" distB="0" distL="114300" distR="114300">
            <wp:extent cx="2560320" cy="2550160"/>
            <wp:effectExtent l="0" t="0" r="11430" b="2540"/>
            <wp:docPr id="11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2"/>
                    <pic:cNvPicPr>
                      <a:picLocks noChangeAspect="1"/>
                    </pic:cNvPicPr>
                  </pic:nvPicPr>
                  <pic:blipFill>
                    <a:blip r:embed="rId109"/>
                    <a:stretch>
                      <a:fillRect/>
                    </a:stretch>
                  </pic:blipFill>
                  <pic:spPr>
                    <a:xfrm>
                      <a:off x="0" y="0"/>
                      <a:ext cx="2560320" cy="255016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default" w:ascii="Arial" w:hAnsi="Arial" w:cs="Arial"/>
          <w:lang w:val="en-US" w:eastAsia="zh-CN"/>
        </w:rPr>
        <w:t>Figure 7</w:t>
      </w:r>
      <w:r>
        <w:rPr>
          <w:rFonts w:hint="eastAsia" w:ascii="Arial" w:hAnsi="Arial" w:cs="Arial"/>
          <w:lang w:val="en-US" w:eastAsia="zh-CN"/>
        </w:rPr>
        <w:t>9</w:t>
      </w:r>
      <w:r>
        <w:rPr>
          <w:rFonts w:hint="default" w:ascii="Arial" w:hAnsi="Arial" w:cs="Arial"/>
          <w:lang w:val="en-US" w:eastAsia="zh-CN"/>
        </w:rPr>
        <w:t>: Model without “he_normal” initializer</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eastAsia" w:ascii="Arial" w:hAnsi="Arial" w:cs="Arial"/>
          <w:lang w:val="en-US" w:eastAsia="zh-CN"/>
        </w:rPr>
        <w:t xml:space="preserve">Based on the hyperparameter adjustments, </w:t>
      </w:r>
      <w:r>
        <w:rPr>
          <w:rFonts w:hint="eastAsia" w:ascii="Arial" w:hAnsi="Arial" w:cs="Arial"/>
          <w:color w:val="auto"/>
          <w:lang w:val="en-US" w:eastAsia="zh-CN"/>
        </w:rPr>
        <w:t>table 3</w:t>
      </w:r>
      <w:r>
        <w:rPr>
          <w:rFonts w:hint="eastAsia" w:ascii="Arial" w:hAnsi="Arial" w:cs="Arial"/>
          <w:lang w:val="en-US" w:eastAsia="zh-CN"/>
        </w:rPr>
        <w:t xml:space="preserve"> compares the different exact value of fine tuning the final model.</w:t>
      </w:r>
    </w:p>
    <w:tbl>
      <w:tblPr>
        <w:tblStyle w:val="12"/>
        <w:tblW w:w="9812"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51"/>
        <w:gridCol w:w="1021"/>
        <w:gridCol w:w="1182"/>
        <w:gridCol w:w="1021"/>
        <w:gridCol w:w="1045"/>
        <w:gridCol w:w="1358"/>
        <w:gridCol w:w="1150"/>
        <w:gridCol w:w="138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51"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Loss&amp;Accuracy</w:t>
            </w:r>
          </w:p>
        </w:tc>
        <w:tc>
          <w:tcPr>
            <w:tcW w:w="1021"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Dropout</w:t>
            </w:r>
          </w:p>
        </w:tc>
        <w:tc>
          <w:tcPr>
            <w:tcW w:w="118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Batch size</w:t>
            </w:r>
          </w:p>
        </w:tc>
        <w:tc>
          <w:tcPr>
            <w:tcW w:w="1021"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Val-Loss</w:t>
            </w:r>
          </w:p>
        </w:tc>
        <w:tc>
          <w:tcPr>
            <w:tcW w:w="1045"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Val_Acc</w:t>
            </w:r>
          </w:p>
        </w:tc>
        <w:tc>
          <w:tcPr>
            <w:tcW w:w="1358"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ensitivity</w:t>
            </w:r>
          </w:p>
        </w:tc>
        <w:tc>
          <w:tcPr>
            <w:tcW w:w="1150"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pecificity</w:t>
            </w:r>
          </w:p>
        </w:tc>
        <w:tc>
          <w:tcPr>
            <w:tcW w:w="1384"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Time/Epoch</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51"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built</w:t>
            </w:r>
          </w:p>
        </w:tc>
        <w:tc>
          <w:tcPr>
            <w:tcW w:w="1021"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4</w:t>
            </w:r>
          </w:p>
        </w:tc>
        <w:tc>
          <w:tcPr>
            <w:tcW w:w="1182"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16</w:t>
            </w:r>
          </w:p>
        </w:tc>
        <w:tc>
          <w:tcPr>
            <w:tcW w:w="1021"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0622</w:t>
            </w:r>
          </w:p>
        </w:tc>
        <w:tc>
          <w:tcPr>
            <w:tcW w:w="1045"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802</w:t>
            </w:r>
          </w:p>
        </w:tc>
        <w:tc>
          <w:tcPr>
            <w:tcW w:w="1358"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740</w:t>
            </w:r>
          </w:p>
        </w:tc>
        <w:tc>
          <w:tcPr>
            <w:tcW w:w="1150"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855</w:t>
            </w:r>
          </w:p>
        </w:tc>
        <w:tc>
          <w:tcPr>
            <w:tcW w:w="1384"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54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651"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Inbuilt</w:t>
            </w:r>
          </w:p>
        </w:tc>
        <w:tc>
          <w:tcPr>
            <w:tcW w:w="1021"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5</w:t>
            </w:r>
          </w:p>
        </w:tc>
        <w:tc>
          <w:tcPr>
            <w:tcW w:w="1182"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8</w:t>
            </w:r>
          </w:p>
        </w:tc>
        <w:tc>
          <w:tcPr>
            <w:tcW w:w="1021"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0988</w:t>
            </w:r>
          </w:p>
        </w:tc>
        <w:tc>
          <w:tcPr>
            <w:tcW w:w="1045"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752</w:t>
            </w:r>
          </w:p>
        </w:tc>
        <w:tc>
          <w:tcPr>
            <w:tcW w:w="1358"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764</w:t>
            </w:r>
          </w:p>
        </w:tc>
        <w:tc>
          <w:tcPr>
            <w:tcW w:w="1150"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rPr>
              <w:t>0.</w:t>
            </w:r>
            <w:r>
              <w:rPr>
                <w:rFonts w:hint="eastAsia" w:ascii="Times New Roman" w:hAnsi="Times New Roman" w:cs="Times New Roman"/>
                <w:sz w:val="21"/>
                <w:szCs w:val="21"/>
                <w:lang w:val="en-US" w:eastAsia="zh-CN"/>
              </w:rPr>
              <w:t>9832</w:t>
            </w:r>
          </w:p>
        </w:tc>
        <w:tc>
          <w:tcPr>
            <w:tcW w:w="1384"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59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65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ustomized</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3</w:t>
            </w:r>
          </w:p>
        </w:tc>
        <w:tc>
          <w:tcPr>
            <w:tcW w:w="118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6</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1193</w:t>
            </w:r>
          </w:p>
        </w:tc>
        <w:tc>
          <w:tcPr>
            <w:tcW w:w="104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615</w:t>
            </w:r>
          </w:p>
        </w:tc>
        <w:tc>
          <w:tcPr>
            <w:tcW w:w="1358"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787</w:t>
            </w:r>
          </w:p>
        </w:tc>
        <w:tc>
          <w:tcPr>
            <w:tcW w:w="1150"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867</w:t>
            </w:r>
          </w:p>
        </w:tc>
        <w:tc>
          <w:tcPr>
            <w:tcW w:w="138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36s-42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65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ustomized</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3</w:t>
            </w:r>
          </w:p>
        </w:tc>
        <w:tc>
          <w:tcPr>
            <w:tcW w:w="118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64</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0981</w:t>
            </w:r>
          </w:p>
        </w:tc>
        <w:tc>
          <w:tcPr>
            <w:tcW w:w="104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00</w:t>
            </w:r>
          </w:p>
        </w:tc>
        <w:tc>
          <w:tcPr>
            <w:tcW w:w="1358"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00</w:t>
            </w:r>
          </w:p>
        </w:tc>
        <w:tc>
          <w:tcPr>
            <w:tcW w:w="1150"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810</w:t>
            </w:r>
          </w:p>
        </w:tc>
        <w:tc>
          <w:tcPr>
            <w:tcW w:w="138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43-46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65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nal_Proposed</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3</w:t>
            </w:r>
          </w:p>
        </w:tc>
        <w:tc>
          <w:tcPr>
            <w:tcW w:w="118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32</w:t>
            </w:r>
          </w:p>
        </w:tc>
        <w:tc>
          <w:tcPr>
            <w:tcW w:w="102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0953</w:t>
            </w:r>
          </w:p>
        </w:tc>
        <w:tc>
          <w:tcPr>
            <w:tcW w:w="104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00</w:t>
            </w:r>
          </w:p>
        </w:tc>
        <w:tc>
          <w:tcPr>
            <w:tcW w:w="1358"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702</w:t>
            </w:r>
          </w:p>
        </w:tc>
        <w:tc>
          <w:tcPr>
            <w:tcW w:w="1150"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19</w:t>
            </w:r>
          </w:p>
        </w:tc>
        <w:tc>
          <w:tcPr>
            <w:tcW w:w="138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35s-40s</w:t>
            </w:r>
          </w:p>
        </w:tc>
      </w:tr>
    </w:tbl>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eastAsia" w:ascii="Arial" w:hAnsi="Arial" w:cs="Arial"/>
          <w:lang w:val="en-US" w:eastAsia="zh-CN"/>
        </w:rPr>
      </w:pPr>
      <w:r>
        <w:rPr>
          <w:rFonts w:hint="eastAsia" w:ascii="Arial" w:hAnsi="Arial" w:cs="Arial"/>
          <w:lang w:val="en-US" w:eastAsia="zh-CN"/>
        </w:rPr>
        <w:t>Table 3: Modification Comparison</w:t>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p>
    <w:p>
      <w:pPr>
        <w:spacing w:line="360" w:lineRule="auto"/>
        <w:jc w:val="both"/>
        <w:rPr>
          <w:rFonts w:hint="eastAsia" w:ascii="Arial" w:hAnsi="Arial" w:cs="Arial"/>
          <w:lang w:val="en-US" w:eastAsia="zh-CN"/>
        </w:rPr>
      </w:pPr>
      <w:r>
        <w:rPr>
          <w:rFonts w:hint="eastAsia" w:ascii="Arial" w:hAnsi="Arial" w:cs="Arial"/>
          <w:lang w:val="en-US" w:eastAsia="zh-CN"/>
        </w:rPr>
        <w:t>Lastly, Grad-CAM was incorporated to enhance interpretability, with the areas of focus illustrated as follows in figure 80. This technique functions similarly to thermal imaging: the higher the weight value, the more attention is paid to that area, resulting in a redder appearance.</w:t>
      </w:r>
    </w:p>
    <w:p>
      <w:pPr>
        <w:spacing w:line="360" w:lineRule="auto"/>
        <w:jc w:val="both"/>
      </w:pPr>
      <w:r>
        <w:drawing>
          <wp:inline distT="0" distB="0" distL="114300" distR="114300">
            <wp:extent cx="2814955" cy="1426845"/>
            <wp:effectExtent l="0" t="0" r="4445" b="1905"/>
            <wp:docPr id="10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23"/>
                    <pic:cNvPicPr>
                      <a:picLocks noChangeAspect="1"/>
                    </pic:cNvPicPr>
                  </pic:nvPicPr>
                  <pic:blipFill>
                    <a:blip r:embed="rId110"/>
                    <a:stretch>
                      <a:fillRect/>
                    </a:stretch>
                  </pic:blipFill>
                  <pic:spPr>
                    <a:xfrm>
                      <a:off x="0" y="0"/>
                      <a:ext cx="2814955" cy="1426845"/>
                    </a:xfrm>
                    <a:prstGeom prst="rect">
                      <a:avLst/>
                    </a:prstGeom>
                    <a:noFill/>
                    <a:ln>
                      <a:noFill/>
                    </a:ln>
                  </pic:spPr>
                </pic:pic>
              </a:graphicData>
            </a:graphic>
          </wp:inline>
        </w:drawing>
      </w:r>
      <w:r>
        <w:drawing>
          <wp:inline distT="0" distB="0" distL="114300" distR="114300">
            <wp:extent cx="2805430" cy="1417320"/>
            <wp:effectExtent l="0" t="0" r="13970" b="11430"/>
            <wp:docPr id="10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28"/>
                    <pic:cNvPicPr>
                      <a:picLocks noChangeAspect="1"/>
                    </pic:cNvPicPr>
                  </pic:nvPicPr>
                  <pic:blipFill>
                    <a:blip r:embed="rId111"/>
                    <a:stretch>
                      <a:fillRect/>
                    </a:stretch>
                  </pic:blipFill>
                  <pic:spPr>
                    <a:xfrm>
                      <a:off x="0" y="0"/>
                      <a:ext cx="2805430" cy="1417320"/>
                    </a:xfrm>
                    <a:prstGeom prst="rect">
                      <a:avLst/>
                    </a:prstGeom>
                    <a:noFill/>
                    <a:ln>
                      <a:noFill/>
                    </a:ln>
                  </pic:spPr>
                </pic:pic>
              </a:graphicData>
            </a:graphic>
          </wp:inline>
        </w:drawing>
      </w:r>
    </w:p>
    <w:p>
      <w:pPr>
        <w:spacing w:line="360" w:lineRule="auto"/>
        <w:jc w:val="both"/>
      </w:pPr>
      <w:r>
        <w:drawing>
          <wp:inline distT="0" distB="0" distL="114300" distR="114300">
            <wp:extent cx="2834005" cy="1443990"/>
            <wp:effectExtent l="0" t="0" r="4445" b="3810"/>
            <wp:docPr id="10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25"/>
                    <pic:cNvPicPr>
                      <a:picLocks noChangeAspect="1"/>
                    </pic:cNvPicPr>
                  </pic:nvPicPr>
                  <pic:blipFill>
                    <a:blip r:embed="rId112"/>
                    <a:stretch>
                      <a:fillRect/>
                    </a:stretch>
                  </pic:blipFill>
                  <pic:spPr>
                    <a:xfrm>
                      <a:off x="0" y="0"/>
                      <a:ext cx="2834005" cy="1443990"/>
                    </a:xfrm>
                    <a:prstGeom prst="rect">
                      <a:avLst/>
                    </a:prstGeom>
                    <a:noFill/>
                    <a:ln>
                      <a:noFill/>
                    </a:ln>
                  </pic:spPr>
                </pic:pic>
              </a:graphicData>
            </a:graphic>
          </wp:inline>
        </w:drawing>
      </w:r>
      <w:r>
        <w:drawing>
          <wp:inline distT="0" distB="0" distL="114300" distR="114300">
            <wp:extent cx="2762250" cy="1369695"/>
            <wp:effectExtent l="0" t="0" r="0" b="1905"/>
            <wp:docPr id="10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26"/>
                    <pic:cNvPicPr>
                      <a:picLocks noChangeAspect="1"/>
                    </pic:cNvPicPr>
                  </pic:nvPicPr>
                  <pic:blipFill>
                    <a:blip r:embed="rId113"/>
                    <a:stretch>
                      <a:fillRect/>
                    </a:stretch>
                  </pic:blipFill>
                  <pic:spPr>
                    <a:xfrm>
                      <a:off x="0" y="0"/>
                      <a:ext cx="2762250" cy="1369695"/>
                    </a:xfrm>
                    <a:prstGeom prst="rect">
                      <a:avLst/>
                    </a:prstGeom>
                    <a:noFill/>
                    <a:ln>
                      <a:noFill/>
                    </a:ln>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80</w:t>
      </w:r>
      <w:r>
        <w:rPr>
          <w:rFonts w:hint="default" w:ascii="Arial" w:hAnsi="Arial" w:cs="Arial"/>
          <w:lang w:val="en-US" w:eastAsia="zh-CN"/>
        </w:rPr>
        <w:t>: Grad-CAM Images for Visualization</w:t>
      </w: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center"/>
        <w:rPr>
          <w:rFonts w:hint="default" w:ascii="Arial" w:hAnsi="Arial" w:cs="Arial"/>
          <w:lang w:val="en-US" w:eastAsia="zh-CN"/>
        </w:rPr>
      </w:pPr>
    </w:p>
    <w:p>
      <w:pPr>
        <w:spacing w:line="360" w:lineRule="auto"/>
        <w:jc w:val="both"/>
        <w:rPr>
          <w:rFonts w:hint="default" w:ascii="Arial" w:hAnsi="Arial" w:cs="Arial"/>
          <w:lang w:val="en-US" w:eastAsia="zh-CN"/>
        </w:rPr>
      </w:pPr>
    </w:p>
    <w:p>
      <w:pPr>
        <w:spacing w:line="360" w:lineRule="auto"/>
        <w:jc w:val="both"/>
        <w:rPr>
          <w:rFonts w:hint="default" w:ascii="Arial" w:hAnsi="Arial" w:cs="Arial"/>
          <w:lang w:val="en-US" w:eastAsia="zh-CN"/>
        </w:rPr>
      </w:pPr>
      <w:r>
        <w:rPr>
          <w:rFonts w:hint="eastAsia" w:ascii="Arial" w:hAnsi="Arial" w:cs="Arial"/>
          <w:lang w:val="en-US" w:eastAsia="zh-CN"/>
        </w:rPr>
        <w:t>Figure 81 presents the final internal and external structure of the model</w:t>
      </w:r>
      <w:r>
        <w:rPr>
          <w:rFonts w:hint="default" w:ascii="Arial" w:hAnsi="Arial" w:cs="Arial"/>
          <w:lang w:val="en-US" w:eastAsia="zh-CN"/>
        </w:rPr>
        <w:t xml:space="preserve"> </w:t>
      </w:r>
      <w:r>
        <w:rPr>
          <w:rFonts w:hint="eastAsia" w:ascii="Arial" w:hAnsi="Arial" w:cs="Arial"/>
          <w:lang w:val="en-US" w:eastAsia="zh-CN"/>
        </w:rPr>
        <w:t xml:space="preserve">which </w:t>
      </w:r>
      <w:r>
        <w:rPr>
          <w:rFonts w:hint="default" w:ascii="Arial" w:hAnsi="Arial" w:cs="Arial"/>
          <w:lang w:val="en-US" w:eastAsia="zh-CN"/>
        </w:rPr>
        <w:t>conclude</w:t>
      </w:r>
      <w:r>
        <w:rPr>
          <w:rFonts w:hint="eastAsia" w:ascii="Arial" w:hAnsi="Arial" w:cs="Arial"/>
          <w:lang w:val="en-US" w:eastAsia="zh-CN"/>
        </w:rPr>
        <w:t>s</w:t>
      </w:r>
      <w:r>
        <w:rPr>
          <w:rFonts w:hint="default" w:ascii="Arial" w:hAnsi="Arial" w:cs="Arial"/>
          <w:lang w:val="en-US" w:eastAsia="zh-CN"/>
        </w:rPr>
        <w:t xml:space="preserve"> the experiments taken during the construction</w:t>
      </w:r>
    </w:p>
    <w:p>
      <w:pPr>
        <w:spacing w:line="360" w:lineRule="auto"/>
        <w:jc w:val="center"/>
        <w:rPr>
          <w:rFonts w:hint="default" w:ascii="Arial" w:hAnsi="Arial" w:cs="Arial"/>
          <w:lang w:val="en-US" w:eastAsia="zh-CN"/>
        </w:rPr>
      </w:pPr>
      <w:r>
        <w:rPr>
          <w:rFonts w:hint="default" w:ascii="Arial" w:hAnsi="Arial" w:cs="Arial"/>
          <w:lang w:val="en-US" w:eastAsia="zh-CN"/>
        </w:rPr>
        <w:drawing>
          <wp:inline distT="0" distB="0" distL="114300" distR="114300">
            <wp:extent cx="3909060" cy="7250430"/>
            <wp:effectExtent l="0" t="0" r="15240" b="7620"/>
            <wp:docPr id="111" name="图片 111" descr="ProposedModelStructur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descr="ProposedModelStructure.drawio"/>
                    <pic:cNvPicPr>
                      <a:picLocks noChangeAspect="1"/>
                    </pic:cNvPicPr>
                  </pic:nvPicPr>
                  <pic:blipFill>
                    <a:blip r:embed="rId114"/>
                    <a:stretch>
                      <a:fillRect/>
                    </a:stretch>
                  </pic:blipFill>
                  <pic:spPr>
                    <a:xfrm>
                      <a:off x="0" y="0"/>
                      <a:ext cx="3909060" cy="7250430"/>
                    </a:xfrm>
                    <a:prstGeom prst="rect">
                      <a:avLst/>
                    </a:prstGeom>
                  </pic:spPr>
                </pic:pic>
              </a:graphicData>
            </a:graphic>
          </wp:inline>
        </w:drawing>
      </w:r>
    </w:p>
    <w:p>
      <w:pPr>
        <w:spacing w:line="360" w:lineRule="auto"/>
        <w:jc w:val="center"/>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81</w:t>
      </w:r>
      <w:r>
        <w:rPr>
          <w:rFonts w:hint="default" w:ascii="Arial" w:hAnsi="Arial" w:cs="Arial"/>
          <w:lang w:val="en-US" w:eastAsia="zh-CN"/>
        </w:rPr>
        <w:t>: Proposed Internal and External Structure</w:t>
      </w:r>
    </w:p>
    <w:p>
      <w:pPr>
        <w:spacing w:line="360" w:lineRule="auto"/>
        <w:jc w:val="both"/>
        <w:rPr>
          <w:rFonts w:hint="default" w:ascii="Times New Roman" w:hAnsi="Times New Roman" w:cs="Times New Roman" w:eastAsiaTheme="minorEastAsia"/>
          <w:b/>
          <w:bCs/>
          <w:color w:val="000000" w:themeColor="text1"/>
          <w:sz w:val="24"/>
          <w:szCs w:val="24"/>
          <w:lang w:val="en-US" w:eastAsia="zh-CN"/>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 xml:space="preserve">4.2. </w:t>
      </w:r>
      <w:r>
        <w:rPr>
          <w:rFonts w:hint="eastAsia" w:ascii="Times New Roman" w:hAnsi="Times New Roman" w:cs="Times New Roman"/>
          <w:b/>
          <w:bCs/>
          <w:color w:val="000000" w:themeColor="text1"/>
          <w:sz w:val="24"/>
          <w:szCs w:val="24"/>
          <w:lang w:val="en-US" w:eastAsia="zh-CN"/>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Discuss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First of all,</w:t>
      </w:r>
      <w:r>
        <w:rPr>
          <w:rFonts w:hint="default" w:ascii="Arial" w:hAnsi="Arial" w:cs="Arial"/>
          <w:color w:val="auto"/>
          <w:lang w:val="en-US" w:eastAsia="zh-CN"/>
        </w:rPr>
        <w:t xml:space="preserve"> </w:t>
      </w:r>
      <w:r>
        <w:rPr>
          <w:rFonts w:hint="eastAsia" w:ascii="Arial" w:hAnsi="Arial" w:cs="Arial"/>
          <w:color w:val="auto"/>
          <w:lang w:val="en-US" w:eastAsia="zh-CN"/>
        </w:rPr>
        <w:t>based on the equation of the (5)</w:t>
      </w:r>
      <w:r>
        <w:rPr>
          <w:rFonts w:hint="default" w:ascii="Arial" w:hAnsi="Arial" w:cs="Arial"/>
          <w:color w:val="auto"/>
          <w:lang w:val="en-US" w:eastAsia="zh-CN"/>
        </w:rPr>
        <w:t xml:space="preserve"> - </w:t>
      </w:r>
      <w:r>
        <w:rPr>
          <w:rFonts w:hint="eastAsia" w:ascii="Arial" w:hAnsi="Arial" w:cs="Arial"/>
          <w:color w:val="auto"/>
          <w:lang w:val="en-US" w:eastAsia="zh-CN"/>
        </w:rPr>
        <w:t>(9), the results of F1-Score, Precision and Recall are identical when calculating using the micro-average method in binary classification whether it is treated as multi-class or not. Micro-averaging involves summing the individual true positives, false positives and false negatives of the system for different sets and then calculating the metrics. Particularly in this situation, two classes are quite balanced, the sum of true positive for on classes is the sum of true negatives for the other. Furthermore, the accuracy is also align with these values, which is because with Mirco-averaging, the emphasis is on each instance, leading to a unified calculation across all classes that effectively treats both classes as one aggregated singular set, and it displayed the overall evaluation of the model.</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Secondly, models involved with using combination of ReLU or Leaky ReLU with </w:t>
      </w:r>
      <w:r>
        <w:rPr>
          <w:rFonts w:hint="default" w:ascii="Arial" w:hAnsi="Arial" w:cs="Arial"/>
          <w:color w:val="auto"/>
          <w:lang w:val="en-US" w:eastAsia="zh-CN"/>
        </w:rPr>
        <w:t>“</w:t>
      </w:r>
      <w:r>
        <w:rPr>
          <w:rFonts w:hint="eastAsia" w:ascii="Arial" w:hAnsi="Arial" w:cs="Arial"/>
          <w:color w:val="auto"/>
          <w:lang w:val="en-US" w:eastAsia="zh-CN"/>
        </w:rPr>
        <w:t xml:space="preserve">kernel_initializer = </w:t>
      </w:r>
      <w:r>
        <w:rPr>
          <w:rFonts w:hint="default" w:ascii="Arial" w:hAnsi="Arial" w:cs="Arial"/>
          <w:color w:val="auto"/>
          <w:lang w:val="en-US" w:eastAsia="zh-CN"/>
        </w:rPr>
        <w:t>‘</w:t>
      </w:r>
      <w:r>
        <w:rPr>
          <w:rFonts w:hint="eastAsia" w:ascii="Arial" w:hAnsi="Arial" w:cs="Arial"/>
          <w:color w:val="auto"/>
          <w:lang w:val="en-US" w:eastAsia="zh-CN"/>
        </w:rPr>
        <w:t>he_normal</w:t>
      </w:r>
      <w:r>
        <w:rPr>
          <w:rFonts w:hint="default" w:ascii="Arial" w:hAnsi="Arial" w:cs="Arial"/>
          <w:color w:val="auto"/>
          <w:lang w:val="en-US" w:eastAsia="zh-CN"/>
        </w:rPr>
        <w:t>’”</w:t>
      </w:r>
      <w:r>
        <w:rPr>
          <w:rFonts w:hint="eastAsia" w:ascii="Arial" w:hAnsi="Arial" w:cs="Arial"/>
          <w:color w:val="auto"/>
          <w:lang w:val="en-US" w:eastAsia="zh-CN"/>
        </w:rPr>
        <w:t xml:space="preserve">. According to the general understanding,  kernel initializer plays a paramount role in setting the initial weights of a neural network in a way that prevents the vanishing or exploding gradient problems, which are common challenges in training deep networks such as the proposed one. Based on the idea of [16], the </w:t>
      </w:r>
      <w:r>
        <w:rPr>
          <w:rFonts w:hint="default" w:ascii="Arial" w:hAnsi="Arial" w:cs="Arial"/>
          <w:color w:val="auto"/>
          <w:lang w:val="en-US" w:eastAsia="zh-CN"/>
        </w:rPr>
        <w:t>“</w:t>
      </w:r>
      <w:r>
        <w:rPr>
          <w:rFonts w:hint="eastAsia" w:ascii="Arial" w:hAnsi="Arial" w:cs="Arial"/>
          <w:color w:val="auto"/>
          <w:lang w:val="en-US" w:eastAsia="zh-CN"/>
        </w:rPr>
        <w:t>he_normal</w:t>
      </w:r>
      <w:r>
        <w:rPr>
          <w:rFonts w:hint="default" w:ascii="Arial" w:hAnsi="Arial" w:cs="Arial"/>
          <w:color w:val="auto"/>
          <w:lang w:val="en-US" w:eastAsia="zh-CN"/>
        </w:rPr>
        <w:t>”</w:t>
      </w:r>
      <w:r>
        <w:rPr>
          <w:rFonts w:hint="eastAsia" w:ascii="Arial" w:hAnsi="Arial" w:cs="Arial"/>
          <w:color w:val="auto"/>
          <w:lang w:val="en-US" w:eastAsia="zh-CN"/>
        </w:rPr>
        <w:t xml:space="preserve"> initialization is tailored for rectifiers like ReLU and Leaky ReLU. The advantage of ReLU, as opposed to traditional function similar to Sigmoid, it is asymmetry. As it is shown in figure 82.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r>
        <w:rPr>
          <w:rFonts w:hint="eastAsia" w:ascii="Arial" w:hAnsi="Arial" w:cs="Arial"/>
          <w:color w:val="auto"/>
          <w:lang w:val="en-US" w:eastAsia="zh-CN"/>
        </w:rPr>
        <w:t xml:space="preserve">This means that the mean response of ReLU is always non-negative, which significantly influences both the theoretical convergence and empirical performance of the model [16]. Moreover, the </w:t>
      </w:r>
      <w:r>
        <w:rPr>
          <w:rFonts w:hint="default" w:ascii="Arial" w:hAnsi="Arial" w:cs="Arial"/>
          <w:color w:val="auto"/>
          <w:lang w:val="en-US" w:eastAsia="zh-CN"/>
        </w:rPr>
        <w:t>“</w:t>
      </w:r>
      <w:r>
        <w:rPr>
          <w:rFonts w:hint="eastAsia" w:ascii="Arial" w:hAnsi="Arial" w:cs="Arial"/>
          <w:color w:val="auto"/>
          <w:lang w:val="en-US" w:eastAsia="zh-CN"/>
        </w:rPr>
        <w:t>he_normal</w:t>
      </w:r>
      <w:r>
        <w:rPr>
          <w:rFonts w:hint="default" w:ascii="Arial" w:hAnsi="Arial" w:cs="Arial"/>
          <w:color w:val="auto"/>
          <w:lang w:val="en-US" w:eastAsia="zh-CN"/>
        </w:rPr>
        <w:t>”</w:t>
      </w:r>
      <w:r>
        <w:rPr>
          <w:rFonts w:hint="eastAsia" w:ascii="Arial" w:hAnsi="Arial" w:cs="Arial"/>
          <w:color w:val="auto"/>
          <w:lang w:val="en-US" w:eastAsia="zh-CN"/>
        </w:rPr>
        <w:t xml:space="preserve"> initializer provides a theoretically sound method for initializing deep models. This is particularly beneficial for training very deep networks.</w:t>
      </w:r>
    </w:p>
    <w:p>
      <w:pPr>
        <w:keepNext w:val="0"/>
        <w:keepLines w:val="0"/>
        <w:pageBreakBefore w:val="0"/>
        <w:widowControl/>
        <w:kinsoku/>
        <w:wordWrap/>
        <w:overflowPunct/>
        <w:topLinePunct w:val="0"/>
        <w:autoSpaceDE/>
        <w:autoSpaceDN/>
        <w:bidi w:val="0"/>
        <w:adjustRightInd/>
        <w:snapToGrid/>
        <w:spacing w:line="360" w:lineRule="auto"/>
        <w:jc w:val="center"/>
        <w:textAlignment w:val="auto"/>
      </w:pPr>
      <w:r>
        <w:drawing>
          <wp:inline distT="0" distB="0" distL="114300" distR="114300">
            <wp:extent cx="3646170" cy="1517015"/>
            <wp:effectExtent l="0" t="0" r="11430" b="6985"/>
            <wp:docPr id="1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7"/>
                    <pic:cNvPicPr>
                      <a:picLocks noChangeAspect="1"/>
                    </pic:cNvPicPr>
                  </pic:nvPicPr>
                  <pic:blipFill>
                    <a:blip r:embed="rId115"/>
                    <a:stretch>
                      <a:fillRect/>
                    </a:stretch>
                  </pic:blipFill>
                  <pic:spPr>
                    <a:xfrm>
                      <a:off x="0" y="0"/>
                      <a:ext cx="3646170" cy="1517015"/>
                    </a:xfrm>
                    <a:prstGeom prst="rect">
                      <a:avLst/>
                    </a:prstGeom>
                    <a:noFill/>
                    <a:ln>
                      <a:noFill/>
                    </a:ln>
                  </pic:spPr>
                </pic:pic>
              </a:graphicData>
            </a:graphic>
          </wp:inline>
        </w:drawing>
      </w:r>
      <w:r>
        <w:drawing>
          <wp:inline distT="0" distB="0" distL="114300" distR="114300">
            <wp:extent cx="1778635" cy="1589405"/>
            <wp:effectExtent l="0" t="0" r="12065" b="10795"/>
            <wp:docPr id="1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6"/>
                    <pic:cNvPicPr>
                      <a:picLocks noChangeAspect="1"/>
                    </pic:cNvPicPr>
                  </pic:nvPicPr>
                  <pic:blipFill>
                    <a:blip r:embed="rId116"/>
                    <a:stretch>
                      <a:fillRect/>
                    </a:stretch>
                  </pic:blipFill>
                  <pic:spPr>
                    <a:xfrm>
                      <a:off x="0" y="0"/>
                      <a:ext cx="1778635" cy="158940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eastAsiaTheme="minorEastAsia"/>
          <w:lang w:val="en-US" w:eastAsia="zh-CN"/>
        </w:rPr>
      </w:pPr>
      <w:r>
        <w:rPr>
          <w:rFonts w:hint="default" w:ascii="Arial" w:hAnsi="Arial" w:cs="Arial"/>
          <w:lang w:val="en-US" w:eastAsia="zh-CN"/>
        </w:rPr>
        <w:t>Figure 8</w:t>
      </w:r>
      <w:r>
        <w:rPr>
          <w:rFonts w:hint="eastAsia" w:ascii="Arial" w:hAnsi="Arial" w:cs="Arial"/>
          <w:lang w:val="en-US" w:eastAsia="zh-CN"/>
        </w:rPr>
        <w:t>2</w:t>
      </w:r>
      <w:r>
        <w:rPr>
          <w:rFonts w:hint="default" w:ascii="Arial" w:hAnsi="Arial" w:cs="Arial"/>
          <w:lang w:val="en-US" w:eastAsia="zh-CN"/>
        </w:rPr>
        <w:t>: ReLU</w:t>
      </w:r>
      <w:r>
        <w:rPr>
          <w:rFonts w:hint="eastAsia" w:ascii="Arial" w:hAnsi="Arial" w:cs="Arial"/>
          <w:lang w:val="en-US" w:eastAsia="zh-CN"/>
        </w:rPr>
        <w:t>, PReLU and Leaky ReLU</w:t>
      </w:r>
      <w:r>
        <w:rPr>
          <w:rFonts w:hint="default" w:ascii="Arial" w:hAnsi="Arial" w:cs="Arial"/>
          <w:lang w:val="en-US" w:eastAsia="zh-CN"/>
        </w:rPr>
        <w:t xml:space="preserve"> Function</w:t>
      </w:r>
      <w:r>
        <w:rPr>
          <w:rFonts w:hint="eastAsia" w:ascii="Arial" w:hAnsi="Arial" w:cs="Arial"/>
          <w:lang w:val="en-US" w:eastAsia="zh-CN"/>
        </w:rPr>
        <w:t xml:space="preserve"> [16]-[17]</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According to figure 78, it is extreme obvious that without the </w:t>
      </w:r>
      <w:r>
        <w:rPr>
          <w:rFonts w:hint="default" w:ascii="Arial" w:hAnsi="Arial" w:cs="Arial"/>
          <w:color w:val="auto"/>
          <w:lang w:val="en-US" w:eastAsia="zh-CN"/>
        </w:rPr>
        <w:t>“</w:t>
      </w:r>
      <w:r>
        <w:rPr>
          <w:rFonts w:hint="eastAsia" w:ascii="Arial" w:hAnsi="Arial" w:cs="Arial"/>
          <w:color w:val="auto"/>
          <w:lang w:val="en-US" w:eastAsia="zh-CN"/>
        </w:rPr>
        <w:t>he_normal</w:t>
      </w:r>
      <w:r>
        <w:rPr>
          <w:rFonts w:hint="default" w:ascii="Arial" w:hAnsi="Arial" w:cs="Arial"/>
          <w:color w:val="auto"/>
          <w:lang w:val="en-US" w:eastAsia="zh-CN"/>
        </w:rPr>
        <w:t>”</w:t>
      </w:r>
      <w:r>
        <w:rPr>
          <w:rFonts w:hint="eastAsia" w:ascii="Arial" w:hAnsi="Arial" w:cs="Arial"/>
          <w:color w:val="auto"/>
          <w:lang w:val="en-US" w:eastAsia="zh-CN"/>
        </w:rPr>
        <w:t xml:space="preserve"> as the initializer to set the initial weight, the model showed evident fluctuation throughout the first half rounds, and even revealing signs of underfitting which is far worse than the proposed one with kernel_initializer incorporate with rectifiers. And this is the reason kernel_initializer was implemented from the start.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eastAsiaTheme="minorEastAsia"/>
          <w:color w:val="C00000"/>
          <w:lang w:val="en-US" w:eastAsia="zh-CN"/>
        </w:rPr>
      </w:pPr>
      <w:r>
        <w:rPr>
          <w:rFonts w:hint="eastAsia" w:ascii="Arial" w:hAnsi="Arial" w:cs="Arial"/>
          <w:color w:val="auto"/>
          <w:lang w:val="en-US" w:eastAsia="zh-CN"/>
        </w:rPr>
        <w:t>From the beginning of the model construction to the proposed model, a numbers of the steps and versatile of methods were applied. Following will be analyzing all the statistics of the model and the reason why each steps were take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For the individual convolutional network, the overall accuracy was increasing and nearly reached 97% with validation a bit higher than training accuracy. Confusion matrix were displaying a high rate of correctness with only 32 samples predicted incorrectly. According to figure 12, specificity was lower than sensitivity, which aligned with the confusion matrix and thus showing minus in recognizing true negative, in this case, true diabetic images. Additionally, the fluctuation stop at around 50</w:t>
      </w:r>
      <w:r>
        <w:rPr>
          <w:rFonts w:hint="eastAsia" w:ascii="Arial" w:hAnsi="Arial" w:cs="Arial"/>
          <w:color w:val="auto"/>
          <w:vertAlign w:val="superscript"/>
          <w:lang w:val="en-US" w:eastAsia="zh-CN"/>
        </w:rPr>
        <w:t>th</w:t>
      </w:r>
      <w:r>
        <w:rPr>
          <w:rFonts w:hint="eastAsia" w:ascii="Arial" w:hAnsi="Arial" w:cs="Arial"/>
          <w:color w:val="auto"/>
          <w:lang w:val="en-US" w:eastAsia="zh-CN"/>
        </w:rPr>
        <w:t xml:space="preserve"> epoch. These all indicates that the model has a level of underfitting, whether the smallness of batch size or the simplicity of the model. However, the trend shows that the model will be performing with a acceptable instability after optimization. Moreover, models are required to be simple while operating effectively to reach a high performance within the hardware situation, and therefore, the model is applied later.</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For the second and third models, as shown in figure 17 and figure 25, which represent the Inception and Residual networks respectively, there are instances where certain model structures do not perform well on specific datasets. This suggests a limitation in their compatibility or effectiveness with those particular types of data. And this was the reason to implement these two networks so as to exam the compatibility. With the provided results in figure 18 and figure 26, Inception Network had the accuracy around 95%, though with validation higher than training which implies underfitting, but it is likely the reason the number of filters in each branch are quite small considering the fact that parameter reduction was used to simplify the model, confusion matrix and specificity also illustrated the lack of ability to distinguish the diabetic class. ResNet on the other hand provides a excellent results with stable validation accuracy and low in loss. Furthermore, it is able to classify both classes accurately based on figure 27 and 28. These factors demonstrated that residual network could address the problems once integra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Building on these observations, combinations of individual models were tested with and enhancement through the integration of attention mechanism. Incorporating a relatively simple convolutional block with an attention mechanism enhances the complexity of feature extraction which partly resolves the deficiency caused by the simplicity of model. It also maintains the model</w:t>
      </w:r>
      <w:r>
        <w:rPr>
          <w:rFonts w:hint="default" w:ascii="Arial" w:hAnsi="Arial" w:cs="Arial"/>
          <w:color w:val="auto"/>
          <w:lang w:val="en-US" w:eastAsia="zh-CN"/>
        </w:rPr>
        <w:t>’</w:t>
      </w:r>
      <w:r>
        <w:rPr>
          <w:rFonts w:hint="eastAsia" w:ascii="Arial" w:hAnsi="Arial" w:cs="Arial"/>
          <w:color w:val="auto"/>
          <w:lang w:val="en-US" w:eastAsia="zh-CN"/>
        </w:rPr>
        <w:t>s efficiency and a modest computational parameter cou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eastAsiaTheme="minorEastAsia"/>
          <w:color w:val="auto"/>
          <w:lang w:val="en-US" w:eastAsia="zh-CN"/>
        </w:rPr>
      </w:pPr>
      <w:r>
        <w:rPr>
          <w:rFonts w:hint="eastAsia" w:ascii="Arial" w:hAnsi="Arial" w:cs="Arial"/>
          <w:color w:val="auto"/>
          <w:lang w:val="en-US" w:eastAsia="zh-CN"/>
        </w:rPr>
        <w:t>The idea of combining Residual Network with Inception module draws inspiration from the Inception-ResNetV2 model. Firstly, each module contains branched convolutional layers, enhancing breadth to capture a variety of features. These features are then aggregated, enabling the extraction of wider range of feature types. This method differs from continuously abstracting an image after extracting basic features, which can lead to a reduction in the variety of them and potentially dominant low-level convolution in modes precis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However, implementing branched convolutions also significantly increases the networks depth and complexity. This can lead to issues like network degradation and gradient vanishing. The introduction of residual blocks effectively addresses these challenges by preventing gradient disappearance. The results of the singular ResNet-Inception Model stands with the theoretical estimation where sensitivity and specificity reached around 0.98, implying sufficient capability and compatibility in this certain dataset.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r>
        <w:rPr>
          <w:rFonts w:hint="eastAsia" w:ascii="Arial" w:hAnsi="Arial" w:cs="Arial"/>
          <w:color w:val="auto"/>
          <w:lang w:val="en-US" w:eastAsia="zh-CN"/>
        </w:rPr>
        <w:t>Moving on to the total concatenation of both Attention-Convolutional Model and Attention-ResNet-Inception Model. It observable that after adding attention mechanism and combined the two models together using concatenate fusion methods, the results became better, performance on the dataset increased and stability had also been optimized as well with only few fluctuations occurred. Furthermore, the fitting ability on the dataset had became better.  Reason for using concatenate fusion instead of others like voting or average is that concatenate fusion possesses flexibility and extendability, while provide robustness and strengthen the capability of model.</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r>
        <w:rPr>
          <w:rFonts w:hint="eastAsia" w:ascii="Arial" w:hAnsi="Arial" w:cs="Arial"/>
          <w:color w:val="auto"/>
          <w:lang w:val="en-US" w:eastAsia="zh-CN"/>
        </w:rPr>
        <w:t>The experimentation with two data preprocessing techniques, CLAHE (Contrast Limited Adaptive Histogram Equalization) and Grayscale image transition, resulted in diminished performance compared to using raw images. This outcome suggests that these methods not only negatively impacted the stability of the model but also adversely affected certain key performance indicators. Specifically, the application of CLAHE and Grayscale processing, which alters the original color distribution and intensity of the images, may have inadvertently obscured vital color-related information.  This finding underscores the importance of color as a critical feature in the diagnosis of Diabetic Retinopathy (DR), even though to the naked eye, the color differences in retinal images may appear subtle or indistinct. It indicates that the model relies significantly on color cues to discern between normal and diabetic conditions, highlighting the inherent complexity and nuanced nature of medical image analysis in DR dete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 xml:space="preserve">After testing and selecting the proper pre-processing method which is raw image with ImageDataGenerator augmentation, model was fine-tuned at the last stage according to table 3.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color w:val="auto"/>
          <w:lang w:val="en-US" w:eastAsia="zh-CN"/>
        </w:rPr>
      </w:pPr>
      <w:r>
        <w:rPr>
          <w:rFonts w:hint="eastAsia" w:ascii="Arial" w:hAnsi="Arial" w:cs="Arial"/>
          <w:color w:val="auto"/>
          <w:lang w:val="en-US" w:eastAsia="zh-CN"/>
        </w:rPr>
        <w:t>By testing on inbuilt first then moved to customized loss function, the final hyperparameter was set with dropout rate and batch size equals to 0.3 and 32 respectively. And the training time was around 35s per epoch on this devi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r>
        <w:rPr>
          <w:rFonts w:hint="eastAsia" w:ascii="Arial" w:hAnsi="Arial" w:cs="Arial"/>
          <w:color w:val="auto"/>
          <w:lang w:val="en-US" w:eastAsia="zh-CN"/>
        </w:rPr>
        <w:t>The last part shows the region the model paid most attention to with the use of Grad-CAM. It employs gradient information from the last convolutional layer of the CNN model to get weights of each pixels by fetching backwards from the last layer [13]. In this case, the weight value is the average of the last layer of straightforward convolutional block and Inception-ResNet block.</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auto"/>
          <w:lang w:val="en-US" w:eastAsia="zh-CN"/>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4.3</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Fair comparison With othe</w:t>
      </w:r>
      <w:r>
        <w:rPr>
          <w:rFonts w:hint="eastAsia" w:ascii="Times New Roman" w:hAnsi="Times New Roman" w:cs="Times New Roman"/>
          <w:b/>
          <w:bCs/>
          <w:color w:val="000000" w:themeColor="text1"/>
          <w:sz w:val="24"/>
          <w:szCs w:val="24"/>
          <w:lang w:val="en-US" w:eastAsia="zh-CN"/>
          <w14:textFill>
            <w14:solidFill>
              <w14:schemeClr w14:val="tx1"/>
            </w14:solidFill>
          </w14:textFill>
        </w:rPr>
        <w:t>r</w:t>
      </w:r>
      <w:r>
        <w:rPr>
          <w:rFonts w:ascii="Times New Roman" w:hAnsi="Times New Roman" w:cs="Times New Roman"/>
          <w:b/>
          <w:bCs/>
          <w:color w:val="000000" w:themeColor="text1"/>
          <w:sz w:val="24"/>
          <w:szCs w:val="24"/>
          <w14:textFill>
            <w14:solidFill>
              <w14:schemeClr w14:val="tx1"/>
            </w14:solidFill>
          </w14:textFill>
        </w:rPr>
        <w:t xml:space="preserve"> Deep Learning Models</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In this part, the coursework compares the proposed model with three existing pre-trained models on the same dataset so as to provide completeness of the evaluation. The three models are VGG16, ResNet50V2 and InceptionV3.</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The condition for the following are all the same, with only difference on input shape in order to match the model</w:t>
      </w:r>
      <w:r>
        <w:rPr>
          <w:rFonts w:hint="default" w:ascii="Arial" w:hAnsi="Arial" w:cs="Arial"/>
          <w:lang w:val="en-US" w:eastAsia="zh-CN"/>
        </w:rPr>
        <w:t>’</w:t>
      </w:r>
      <w:r>
        <w:rPr>
          <w:rFonts w:hint="eastAsia" w:ascii="Arial" w:hAnsi="Arial" w:cs="Arial"/>
          <w:lang w:val="en-US" w:eastAsia="zh-CN"/>
        </w:rPr>
        <w:t>s input.</w:t>
      </w:r>
    </w:p>
    <w:p>
      <w:pPr>
        <w:jc w:val="center"/>
      </w:pPr>
      <w:r>
        <w:drawing>
          <wp:inline distT="0" distB="0" distL="114300" distR="114300">
            <wp:extent cx="4218305" cy="2220595"/>
            <wp:effectExtent l="0" t="0" r="10795" b="8255"/>
            <wp:docPr id="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
                    <pic:cNvPicPr>
                      <a:picLocks noChangeAspect="1"/>
                    </pic:cNvPicPr>
                  </pic:nvPicPr>
                  <pic:blipFill>
                    <a:blip r:embed="rId117"/>
                    <a:stretch>
                      <a:fillRect/>
                    </a:stretch>
                  </pic:blipFill>
                  <pic:spPr>
                    <a:xfrm>
                      <a:off x="0" y="0"/>
                      <a:ext cx="4218305" cy="2220595"/>
                    </a:xfrm>
                    <a:prstGeom prst="rect">
                      <a:avLst/>
                    </a:prstGeom>
                    <a:noFill/>
                    <a:ln>
                      <a:noFill/>
                    </a:ln>
                  </pic:spPr>
                </pic:pic>
              </a:graphicData>
            </a:graphic>
          </wp:inline>
        </w:drawing>
      </w:r>
    </w:p>
    <w:p>
      <w:pPr>
        <w:jc w:val="center"/>
        <w:rPr>
          <w:rFonts w:hint="default"/>
          <w:lang w:val="en-US"/>
        </w:rPr>
      </w:pPr>
      <w:r>
        <w:rPr>
          <w:rFonts w:hint="default"/>
          <w:lang w:val="en-US"/>
        </w:rPr>
        <w:t xml:space="preserve">Figure </w:t>
      </w:r>
      <w:r>
        <w:rPr>
          <w:rFonts w:hint="eastAsia"/>
          <w:lang w:val="en-US" w:eastAsia="zh-CN"/>
        </w:rPr>
        <w:t>83</w:t>
      </w:r>
      <w:r>
        <w:rPr>
          <w:rFonts w:hint="default"/>
          <w:lang w:val="en-US"/>
        </w:rPr>
        <w:t>: Validation-Accuracy Comparison</w:t>
      </w:r>
    </w:p>
    <w:p>
      <w:pPr>
        <w:jc w:val="center"/>
      </w:pPr>
      <w:r>
        <w:drawing>
          <wp:inline distT="0" distB="0" distL="114300" distR="114300">
            <wp:extent cx="4556760" cy="2432050"/>
            <wp:effectExtent l="0" t="0" r="15240" b="6350"/>
            <wp:docPr id="6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4"/>
                    <pic:cNvPicPr>
                      <a:picLocks noChangeAspect="1"/>
                    </pic:cNvPicPr>
                  </pic:nvPicPr>
                  <pic:blipFill>
                    <a:blip r:embed="rId118"/>
                    <a:stretch>
                      <a:fillRect/>
                    </a:stretch>
                  </pic:blipFill>
                  <pic:spPr>
                    <a:xfrm>
                      <a:off x="0" y="0"/>
                      <a:ext cx="4556760" cy="2432050"/>
                    </a:xfrm>
                    <a:prstGeom prst="rect">
                      <a:avLst/>
                    </a:prstGeom>
                    <a:noFill/>
                    <a:ln>
                      <a:noFill/>
                    </a:ln>
                  </pic:spPr>
                </pic:pic>
              </a:graphicData>
            </a:graphic>
          </wp:inline>
        </w:drawing>
      </w:r>
    </w:p>
    <w:p>
      <w:pPr>
        <w:jc w:val="center"/>
        <w:rPr>
          <w:rFonts w:hint="default"/>
          <w:lang w:val="en-US" w:eastAsia="zh-CN"/>
        </w:rPr>
      </w:pPr>
      <w:r>
        <w:rPr>
          <w:rFonts w:hint="eastAsia"/>
          <w:lang w:val="en-US" w:eastAsia="zh-CN"/>
        </w:rPr>
        <w:t>Figure</w:t>
      </w:r>
      <w:r>
        <w:rPr>
          <w:rFonts w:hint="default"/>
          <w:lang w:val="en-US" w:eastAsia="zh-CN"/>
        </w:rPr>
        <w:t xml:space="preserve"> </w:t>
      </w:r>
      <w:r>
        <w:rPr>
          <w:rFonts w:hint="eastAsia"/>
          <w:lang w:val="en-US" w:eastAsia="zh-CN"/>
        </w:rPr>
        <w:t>84</w:t>
      </w:r>
      <w:r>
        <w:rPr>
          <w:rFonts w:hint="default"/>
          <w:lang w:val="en-US" w:eastAsia="zh-CN"/>
        </w:rPr>
        <w:t>: Validation-Loss Comparison</w:t>
      </w:r>
    </w:p>
    <w:p>
      <w:pPr>
        <w:jc w:val="center"/>
        <w:rPr>
          <w:rFonts w:hint="default"/>
          <w:lang w:val="en-US" w:eastAsia="zh-CN"/>
        </w:rPr>
      </w:pPr>
    </w:p>
    <w:p>
      <w:pPr>
        <w:jc w:val="center"/>
      </w:pPr>
      <w:r>
        <w:drawing>
          <wp:inline distT="0" distB="0" distL="114300" distR="114300">
            <wp:extent cx="4575810" cy="2372995"/>
            <wp:effectExtent l="0" t="0" r="15240" b="8255"/>
            <wp:docPr id="10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5"/>
                    <pic:cNvPicPr>
                      <a:picLocks noChangeAspect="1"/>
                    </pic:cNvPicPr>
                  </pic:nvPicPr>
                  <pic:blipFill>
                    <a:blip r:embed="rId119"/>
                    <a:stretch>
                      <a:fillRect/>
                    </a:stretch>
                  </pic:blipFill>
                  <pic:spPr>
                    <a:xfrm>
                      <a:off x="0" y="0"/>
                      <a:ext cx="4575810" cy="2372995"/>
                    </a:xfrm>
                    <a:prstGeom prst="rect">
                      <a:avLst/>
                    </a:prstGeom>
                    <a:noFill/>
                    <a:ln>
                      <a:noFill/>
                    </a:ln>
                  </pic:spPr>
                </pic:pic>
              </a:graphicData>
            </a:graphic>
          </wp:inline>
        </w:drawing>
      </w:r>
    </w:p>
    <w:p>
      <w:pPr>
        <w:jc w:val="center"/>
        <w:rPr>
          <w:rFonts w:hint="default"/>
          <w:lang w:val="en-US"/>
        </w:rPr>
      </w:pPr>
      <w:r>
        <w:rPr>
          <w:rFonts w:hint="default"/>
          <w:lang w:val="en-US"/>
        </w:rPr>
        <w:t>Figure 8</w:t>
      </w:r>
      <w:r>
        <w:rPr>
          <w:rFonts w:hint="eastAsia"/>
          <w:lang w:val="en-US" w:eastAsia="zh-CN"/>
        </w:rPr>
        <w:t>5</w:t>
      </w:r>
      <w:r>
        <w:rPr>
          <w:rFonts w:hint="default"/>
          <w:lang w:val="en-US"/>
        </w:rPr>
        <w:t>: Validation-F1-Score Comparison</w:t>
      </w:r>
    </w:p>
    <w:p>
      <w:pPr>
        <w:jc w:val="center"/>
      </w:pPr>
      <w:r>
        <w:drawing>
          <wp:inline distT="0" distB="0" distL="114300" distR="114300">
            <wp:extent cx="4558665" cy="2395855"/>
            <wp:effectExtent l="0" t="0" r="13335" b="4445"/>
            <wp:docPr id="10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6"/>
                    <pic:cNvPicPr>
                      <a:picLocks noChangeAspect="1"/>
                    </pic:cNvPicPr>
                  </pic:nvPicPr>
                  <pic:blipFill>
                    <a:blip r:embed="rId120"/>
                    <a:stretch>
                      <a:fillRect/>
                    </a:stretch>
                  </pic:blipFill>
                  <pic:spPr>
                    <a:xfrm>
                      <a:off x="0" y="0"/>
                      <a:ext cx="4558665" cy="2395855"/>
                    </a:xfrm>
                    <a:prstGeom prst="rect">
                      <a:avLst/>
                    </a:prstGeom>
                    <a:noFill/>
                    <a:ln>
                      <a:noFill/>
                    </a:ln>
                  </pic:spPr>
                </pic:pic>
              </a:graphicData>
            </a:graphic>
          </wp:inline>
        </w:drawing>
      </w:r>
    </w:p>
    <w:p>
      <w:pPr>
        <w:jc w:val="center"/>
        <w:rPr>
          <w:rFonts w:hint="default"/>
          <w:lang w:val="en-US"/>
        </w:rPr>
      </w:pPr>
      <w:r>
        <w:rPr>
          <w:rFonts w:hint="default"/>
          <w:lang w:val="en-US"/>
        </w:rPr>
        <w:t>Figure 8</w:t>
      </w:r>
      <w:r>
        <w:rPr>
          <w:rFonts w:hint="eastAsia"/>
          <w:lang w:val="en-US" w:eastAsia="zh-CN"/>
        </w:rPr>
        <w:t>6</w:t>
      </w:r>
      <w:r>
        <w:rPr>
          <w:rFonts w:hint="default"/>
          <w:lang w:val="en-US"/>
        </w:rPr>
        <w:t>: Validation-Recall Comparison</w:t>
      </w:r>
    </w:p>
    <w:p>
      <w:pPr>
        <w:jc w:val="center"/>
        <w:rPr>
          <w:rFonts w:hint="default"/>
          <w:lang w:val="en-US"/>
        </w:rPr>
      </w:pPr>
    </w:p>
    <w:tbl>
      <w:tblPr>
        <w:tblStyle w:val="12"/>
        <w:tblW w:w="9823"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582"/>
        <w:gridCol w:w="1283"/>
        <w:gridCol w:w="1235"/>
        <w:gridCol w:w="1235"/>
        <w:gridCol w:w="946"/>
        <w:gridCol w:w="1061"/>
        <w:gridCol w:w="1212"/>
        <w:gridCol w:w="126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58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odel</w:t>
            </w:r>
          </w:p>
        </w:tc>
        <w:tc>
          <w:tcPr>
            <w:tcW w:w="1283"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Loss&amp;Acc</w:t>
            </w:r>
          </w:p>
        </w:tc>
        <w:tc>
          <w:tcPr>
            <w:tcW w:w="1235"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Weights</w:t>
            </w:r>
          </w:p>
        </w:tc>
        <w:tc>
          <w:tcPr>
            <w:tcW w:w="1235"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Batch size</w:t>
            </w:r>
          </w:p>
        </w:tc>
        <w:tc>
          <w:tcPr>
            <w:tcW w:w="946"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Val-Loss</w:t>
            </w:r>
          </w:p>
        </w:tc>
        <w:tc>
          <w:tcPr>
            <w:tcW w:w="1061"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Val_Acc</w:t>
            </w:r>
          </w:p>
        </w:tc>
        <w:tc>
          <w:tcPr>
            <w:tcW w:w="121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ensitivity</w:t>
            </w:r>
          </w:p>
        </w:tc>
        <w:tc>
          <w:tcPr>
            <w:tcW w:w="1269"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pecifici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582"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VGG16</w:t>
            </w:r>
          </w:p>
        </w:tc>
        <w:tc>
          <w:tcPr>
            <w:tcW w:w="1283"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built</w:t>
            </w:r>
          </w:p>
        </w:tc>
        <w:tc>
          <w:tcPr>
            <w:tcW w:w="1235" w:type="dxa"/>
            <w:tcBorders>
              <w:top w:val="single" w:color="auto" w:sz="12" w:space="0"/>
            </w:tcBorders>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mageNet</w:t>
            </w:r>
          </w:p>
        </w:tc>
        <w:tc>
          <w:tcPr>
            <w:tcW w:w="1235"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32</w:t>
            </w:r>
          </w:p>
        </w:tc>
        <w:tc>
          <w:tcPr>
            <w:tcW w:w="946"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1817</w:t>
            </w:r>
          </w:p>
        </w:tc>
        <w:tc>
          <w:tcPr>
            <w:tcW w:w="1061"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406</w:t>
            </w:r>
          </w:p>
        </w:tc>
        <w:tc>
          <w:tcPr>
            <w:tcW w:w="1212"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7</w:t>
            </w:r>
          </w:p>
        </w:tc>
        <w:tc>
          <w:tcPr>
            <w:tcW w:w="1269" w:type="dxa"/>
            <w:tcBorders>
              <w:top w:val="single" w:color="auto" w:sz="12" w:space="0"/>
            </w:tcBorders>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8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582"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ResNet50V2</w:t>
            </w:r>
          </w:p>
        </w:tc>
        <w:tc>
          <w:tcPr>
            <w:tcW w:w="128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built</w:t>
            </w:r>
          </w:p>
        </w:tc>
        <w:tc>
          <w:tcPr>
            <w:tcW w:w="123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mageNet</w:t>
            </w:r>
          </w:p>
        </w:tc>
        <w:tc>
          <w:tcPr>
            <w:tcW w:w="1235"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32</w:t>
            </w:r>
          </w:p>
        </w:tc>
        <w:tc>
          <w:tcPr>
            <w:tcW w:w="946"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0910</w:t>
            </w:r>
          </w:p>
        </w:tc>
        <w:tc>
          <w:tcPr>
            <w:tcW w:w="1061"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629</w:t>
            </w:r>
          </w:p>
        </w:tc>
        <w:tc>
          <w:tcPr>
            <w:tcW w:w="1212"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8</w:t>
            </w:r>
          </w:p>
        </w:tc>
        <w:tc>
          <w:tcPr>
            <w:tcW w:w="1269"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8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58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ceptionV3</w:t>
            </w:r>
          </w:p>
        </w:tc>
        <w:tc>
          <w:tcPr>
            <w:tcW w:w="128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built</w:t>
            </w:r>
          </w:p>
        </w:tc>
        <w:tc>
          <w:tcPr>
            <w:tcW w:w="123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mageNet</w:t>
            </w:r>
          </w:p>
        </w:tc>
        <w:tc>
          <w:tcPr>
            <w:tcW w:w="123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32</w:t>
            </w:r>
          </w:p>
        </w:tc>
        <w:tc>
          <w:tcPr>
            <w:tcW w:w="9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0741</w:t>
            </w:r>
          </w:p>
        </w:tc>
        <w:tc>
          <w:tcPr>
            <w:tcW w:w="106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752</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w:t>
            </w:r>
          </w:p>
        </w:tc>
        <w:tc>
          <w:tcPr>
            <w:tcW w:w="1269" w:type="dxa"/>
            <w:vAlign w:val="center"/>
          </w:tcPr>
          <w:p>
            <w:pPr>
              <w:spacing w:after="0" w:line="360" w:lineRule="auto"/>
              <w:jc w:val="center"/>
              <w:rPr>
                <w:rFonts w:hint="default" w:ascii="Times New Roman" w:hAnsi="Times New Roman" w:cs="Times New Roman" w:eastAsiaTheme="minorEastAsia"/>
                <w:sz w:val="21"/>
                <w:szCs w:val="21"/>
                <w:lang w:val="en-US" w:eastAsia="zh-CN"/>
              </w:rPr>
            </w:pPr>
            <w:r>
              <w:rPr>
                <w:rFonts w:hint="eastAsia" w:ascii="Times New Roman" w:hAnsi="Times New Roman" w:cs="Times New Roman"/>
                <w:sz w:val="21"/>
                <w:szCs w:val="21"/>
                <w:lang w:val="en-US" w:eastAsia="zh-CN"/>
              </w:rPr>
              <w:t>0.9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58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nal_Proposed</w:t>
            </w:r>
          </w:p>
        </w:tc>
        <w:tc>
          <w:tcPr>
            <w:tcW w:w="128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ustomized</w:t>
            </w:r>
          </w:p>
        </w:tc>
        <w:tc>
          <w:tcPr>
            <w:tcW w:w="123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Proposed</w:t>
            </w:r>
          </w:p>
        </w:tc>
        <w:tc>
          <w:tcPr>
            <w:tcW w:w="1235"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32</w:t>
            </w:r>
          </w:p>
        </w:tc>
        <w:tc>
          <w:tcPr>
            <w:tcW w:w="9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0953</w:t>
            </w:r>
          </w:p>
        </w:tc>
        <w:tc>
          <w:tcPr>
            <w:tcW w:w="1061"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769</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7</w:t>
            </w:r>
          </w:p>
        </w:tc>
        <w:tc>
          <w:tcPr>
            <w:tcW w:w="126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w:t>
            </w:r>
          </w:p>
        </w:tc>
      </w:tr>
    </w:tbl>
    <w:p>
      <w:pPr>
        <w:jc w:val="center"/>
        <w:rPr>
          <w:rFonts w:hint="eastAsia"/>
          <w:lang w:val="en-US" w:eastAsia="zh-CN"/>
        </w:rPr>
      </w:pPr>
      <w:r>
        <w:rPr>
          <w:rFonts w:hint="eastAsia"/>
          <w:lang w:val="en-US" w:eastAsia="zh-CN"/>
        </w:rPr>
        <w:t>Table 4: Comparison Among Pre-Trained Models</w:t>
      </w:r>
    </w:p>
    <w:p>
      <w:pPr>
        <w:jc w:val="both"/>
        <w:rPr>
          <w:rFonts w:hint="eastAsia"/>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default" w:ascii="Arial" w:hAnsi="Arial" w:cs="Arial"/>
          <w:lang w:val="en-US" w:eastAsia="zh-CN"/>
        </w:rPr>
        <w:t>Based on the graphs plotted from the test results, all four models – including the proposed model, VGG16, InceptionV3, and ResNet50V2 – demonstrated excellent performance on the APTOS Diabetic Retinopathy (DR) dataset, highlighting their high capability and compatibility for binary classification. Each model achieved impressive validation accuracies exceeding 90% and maintained relatively low loss rates around 6%. However, a notable observation was made regarding the Validation F1-Score: ResNet50V2 consistently showed an F1-Score around 66%, which did not exhibit significant variation.</w:t>
      </w:r>
      <w:r>
        <w:rPr>
          <w:rFonts w:hint="eastAsia" w:ascii="Arial" w:hAnsi="Arial" w:cs="Arial"/>
          <w:lang w:val="en-US" w:eastAsia="zh-CN"/>
        </w:rPr>
        <w:t xml:space="preserve">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Upon further examination, it was confirmed that this was not due to a technical error. The dataset used was relatively balanced, appropriate default threshold values were set, and the complexity of the models was aptly suited for the task. Additionally, all models utilized techniques for automatic adjustment of learning rates, ensuring minimal interference from potential image noise. The other metrics of ResNet50V2 were high, ruling out overfitting as a cause for the stagnant F1-Sco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The most plausible explanation for this anomaly seems to be the compatibility of ResNet50V2 with this specific dataset. The constant F1-Score might indicate that ResNet50V2, while effective in general, may not align as well with the nuances of the APTOS dataset compared to the other models. This suggests a relative disadvantage in certain aspects when using ResNet50V2 for this particular dataset, potentially indicating that it is not the most suitable model for this specific applic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In this comparative test, while all models generally performed well, a few indicators hinted at possible overfitting or mismatch, suggesting varying levels of model compatibility. The proposed model, in this context, showed comparable or superior performance to the other models, underlining its effectiveness and potential suitability for the task at han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p>
    <w:p>
      <w:pPr>
        <w:pStyle w:val="3"/>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4.4</w:t>
      </w:r>
      <w:r>
        <w:rPr>
          <w:rFonts w:ascii="Times New Roman" w:hAnsi="Times New Roman" w:cs="Times New Roman"/>
          <w:b/>
          <w:bCs/>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Indirect comparison With Existing Literature</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lang w:val="en-US" w:eastAsia="zh-CN"/>
        </w:rPr>
      </w:pPr>
      <w:r>
        <w:rPr>
          <w:rFonts w:hint="eastAsia" w:ascii="Arial" w:hAnsi="Arial" w:cs="Arial"/>
          <w:lang w:val="en-US" w:eastAsia="zh-CN"/>
        </w:rPr>
        <w:t>This part, course conduct a indirect comparison among a number of publications in DR classification to display the capability of the model while showing possible flaws through comparing. Table 5 shows the details</w:t>
      </w:r>
    </w:p>
    <w:tbl>
      <w:tblPr>
        <w:tblStyle w:val="12"/>
        <w:tblW w:w="11469"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342"/>
        <w:gridCol w:w="1304"/>
        <w:gridCol w:w="1303"/>
        <w:gridCol w:w="842"/>
        <w:gridCol w:w="1027"/>
        <w:gridCol w:w="1189"/>
        <w:gridCol w:w="1246"/>
        <w:gridCol w:w="1212"/>
        <w:gridCol w:w="1002"/>
        <w:gridCol w:w="100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34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Author</w:t>
            </w:r>
          </w:p>
        </w:tc>
        <w:tc>
          <w:tcPr>
            <w:tcW w:w="1304"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odel</w:t>
            </w:r>
          </w:p>
        </w:tc>
        <w:tc>
          <w:tcPr>
            <w:tcW w:w="1303"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Acc</w:t>
            </w:r>
          </w:p>
        </w:tc>
        <w:tc>
          <w:tcPr>
            <w:tcW w:w="84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Loss</w:t>
            </w:r>
          </w:p>
        </w:tc>
        <w:tc>
          <w:tcPr>
            <w:tcW w:w="1027"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F1-Score</w:t>
            </w:r>
          </w:p>
        </w:tc>
        <w:tc>
          <w:tcPr>
            <w:tcW w:w="1189"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ensitivity</w:t>
            </w:r>
          </w:p>
        </w:tc>
        <w:tc>
          <w:tcPr>
            <w:tcW w:w="1246"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Specificity</w:t>
            </w:r>
          </w:p>
        </w:tc>
        <w:tc>
          <w:tcPr>
            <w:tcW w:w="121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Precision</w:t>
            </w:r>
          </w:p>
        </w:tc>
        <w:tc>
          <w:tcPr>
            <w:tcW w:w="10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Recall</w:t>
            </w:r>
          </w:p>
        </w:tc>
        <w:tc>
          <w:tcPr>
            <w:tcW w:w="1002" w:type="dxa"/>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AUC</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Nahiduzzaman et al [1]</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NN-SVD with ELM Algorithm</w:t>
            </w:r>
          </w:p>
        </w:tc>
        <w:tc>
          <w:tcPr>
            <w:tcW w:w="1303"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99.73%</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ve: 98.09%</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00%</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00%</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00%</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ve:</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26%</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Saeed et al [2]</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ResNetGB</w:t>
            </w:r>
          </w:p>
        </w:tc>
        <w:tc>
          <w:tcPr>
            <w:tcW w:w="1303"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72%(EyePACS)</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54%</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Messidor)</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189"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04%</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32%</w:t>
            </w:r>
          </w:p>
        </w:tc>
        <w:tc>
          <w:tcPr>
            <w:tcW w:w="1246"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81%</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26%</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Zang et al [3]</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DcardNet</w:t>
            </w:r>
          </w:p>
        </w:tc>
        <w:tc>
          <w:tcPr>
            <w:tcW w:w="1303"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Binary:</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4.2%</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0%</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0.5%</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AL-Antary and Afara [4]</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MSA-Net</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87.5%</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76.7%</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0.6%</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78.7%</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Khan et al [5]</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VGG-NiN</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85%</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59.6%</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1%</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67%</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55.6%</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Mustafa et al [6]</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NN-Based with Adaboost and random forest</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5.58%</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77%</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ve-Class Average</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74.6%</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ive-Class Average</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81.2%</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Ali et al [7]</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ception-ResNet-CNN</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85%</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65%.</w:t>
            </w:r>
          </w:p>
        </w:tc>
        <w:tc>
          <w:tcPr>
            <w:tcW w:w="1189"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28%</w:t>
            </w:r>
          </w:p>
        </w:tc>
        <w:tc>
          <w:tcPr>
            <w:tcW w:w="1246"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92%</w:t>
            </w:r>
          </w:p>
        </w:tc>
        <w:tc>
          <w:tcPr>
            <w:tcW w:w="1212"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46%</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Raiaan et al [8]</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ResNet 10</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46%</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65%</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9.67%</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65%</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66%</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35"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hen et al [9]</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Integration of Multi-shallow CNNs</w:t>
            </w:r>
          </w:p>
        </w:tc>
        <w:tc>
          <w:tcPr>
            <w:tcW w:w="1303"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Overall Acc:</w:t>
            </w:r>
          </w:p>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88.2%</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OveralBelow 18% based on graph</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Farag et al [10]</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BAM&amp;DenseNet169 Encoder</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3%</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He et al.[11]</w:t>
            </w:r>
          </w:p>
        </w:tc>
        <w:tc>
          <w:tcPr>
            <w:tcW w:w="1304"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CABNet</w:t>
            </w: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3.1%</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1.5%</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X</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2.9%</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0.2%</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1" w:hRule="atLeast"/>
          <w:jc w:val="center"/>
        </w:trPr>
        <w:tc>
          <w:tcPr>
            <w:tcW w:w="13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 xml:space="preserve">Final_Proposed </w:t>
            </w:r>
          </w:p>
        </w:tc>
        <w:tc>
          <w:tcPr>
            <w:tcW w:w="1304" w:type="dxa"/>
            <w:vAlign w:val="center"/>
          </w:tcPr>
          <w:p>
            <w:pPr>
              <w:spacing w:after="0" w:line="360" w:lineRule="auto"/>
              <w:jc w:val="center"/>
              <w:rPr>
                <w:rFonts w:hint="eastAsia"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AIRSC</w:t>
            </w:r>
          </w:p>
          <w:p>
            <w:pPr>
              <w:spacing w:after="0" w:line="360" w:lineRule="auto"/>
              <w:jc w:val="center"/>
              <w:rPr>
                <w:rFonts w:hint="default" w:ascii="Times New Roman" w:hAnsi="Times New Roman" w:cs="Times New Roman"/>
                <w:sz w:val="21"/>
                <w:szCs w:val="21"/>
                <w:lang w:val="en-US" w:eastAsia="zh-CN"/>
              </w:rPr>
            </w:pPr>
          </w:p>
        </w:tc>
        <w:tc>
          <w:tcPr>
            <w:tcW w:w="1303"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69%</w:t>
            </w:r>
          </w:p>
        </w:tc>
        <w:tc>
          <w:tcPr>
            <w:tcW w:w="84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0.953</w:t>
            </w:r>
          </w:p>
        </w:tc>
        <w:tc>
          <w:tcPr>
            <w:tcW w:w="1027"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77%</w:t>
            </w:r>
          </w:p>
        </w:tc>
        <w:tc>
          <w:tcPr>
            <w:tcW w:w="1189"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02%</w:t>
            </w:r>
          </w:p>
        </w:tc>
        <w:tc>
          <w:tcPr>
            <w:tcW w:w="1246"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18%</w:t>
            </w:r>
          </w:p>
        </w:tc>
        <w:tc>
          <w:tcPr>
            <w:tcW w:w="121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77%</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7.77%</w:t>
            </w:r>
          </w:p>
        </w:tc>
        <w:tc>
          <w:tcPr>
            <w:tcW w:w="1002" w:type="dxa"/>
            <w:vAlign w:val="center"/>
          </w:tcPr>
          <w:p>
            <w:pPr>
              <w:spacing w:after="0" w:line="360" w:lineRule="auto"/>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98%</w:t>
            </w:r>
          </w:p>
        </w:tc>
      </w:tr>
    </w:tbl>
    <w:p>
      <w:pPr>
        <w:jc w:val="center"/>
        <w:rPr>
          <w:rFonts w:hint="default" w:ascii="Arial" w:hAnsi="Arial" w:cs="Arial"/>
          <w:lang w:val="en-US" w:eastAsia="zh-CN"/>
        </w:rPr>
      </w:pPr>
      <w:r>
        <w:rPr>
          <w:rFonts w:hint="eastAsia" w:ascii="Arial" w:hAnsi="Arial" w:cs="Arial"/>
          <w:lang w:val="en-US" w:eastAsia="zh-CN"/>
        </w:rPr>
        <w:t>Table 5: Indirect Comparison(AIRSC stands for Attention Inception-ResNet-Straightforward Convolu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For Nahiduczzam et al [1] who proposed a CNN-SVD with extreme machine learning algorithm, got the results of 99.7% and 98.09% accuracy on both Five classes and binary classification, while possesses 100% on F1-Score, precision, AUC and recall of binary classification.This illustrates the ability for generalization on different mode of dataset.Though the results this coursework had obtained is similar towards his, it is still limited on multi-classes classifications, implying that it is lacking generalization on various modes of datasets.  Saeed et al [2] proposed the model of ResNetGB that got high accuracy on both datasets, sensitivity and specificity are also ideal in both datasets which is similar to this work</w:t>
      </w:r>
      <w:r>
        <w:rPr>
          <w:rFonts w:hint="default" w:ascii="Arial" w:hAnsi="Arial" w:cs="Arial"/>
          <w:lang w:val="en-US" w:eastAsia="zh-CN"/>
        </w:rPr>
        <w:t>’</w:t>
      </w:r>
      <w:r>
        <w:rPr>
          <w:rFonts w:hint="eastAsia" w:ascii="Arial" w:hAnsi="Arial" w:cs="Arial"/>
          <w:lang w:val="en-US" w:eastAsia="zh-CN"/>
        </w:rPr>
        <w:t xml:space="preserve">s result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lang w:val="en-US" w:eastAsia="zh-CN"/>
        </w:rPr>
      </w:pPr>
      <w:r>
        <w:rPr>
          <w:rFonts w:hint="eastAsia" w:ascii="Arial" w:hAnsi="Arial" w:cs="Arial"/>
          <w:lang w:val="en-US" w:eastAsia="zh-CN"/>
        </w:rPr>
        <w:t>For most of the work within the comparison, the results of proposed model are either better or at least equal to theirs. In this case, it is considered that the proposed model shows a decent reliability and capability in dealing with DR classification. Especially the model from Ali et al [7] is quite alike to the proposed one and it also got high performance on DR classific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p>
    <w:p>
      <w:pPr>
        <w:pStyle w:val="2"/>
        <w:numPr>
          <w:ilvl w:val="0"/>
          <w:numId w:val="4"/>
        </w:numPr>
        <w:spacing w:line="360" w:lineRule="auto"/>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Conclus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b w:val="0"/>
          <w:bCs w:val="0"/>
          <w:lang w:val="en-US" w:eastAsia="zh-CN"/>
        </w:rPr>
      </w:pPr>
      <w:r>
        <w:rPr>
          <w:rFonts w:hint="default" w:ascii="Arial" w:hAnsi="Arial" w:cs="Arial"/>
          <w:b w:val="0"/>
          <w:bCs w:val="0"/>
          <w:lang w:val="en-US" w:eastAsia="zh-CN"/>
        </w:rPr>
        <w:t xml:space="preserve">In this report, a novel Convolutional Neural Network (CNN) model is introduced, which uniquely combines a simple yet effective convolutional framework with an advanced Inception-ResNet block, augmented by an attention mechanism. This </w:t>
      </w:r>
      <w:r>
        <w:rPr>
          <w:rFonts w:hint="eastAsia" w:ascii="Arial" w:hAnsi="Arial" w:cs="Arial"/>
          <w:b w:val="0"/>
          <w:bCs w:val="0"/>
          <w:lang w:val="en-US" w:eastAsia="zh-CN"/>
        </w:rPr>
        <w:t>ensemble</w:t>
      </w:r>
      <w:r>
        <w:rPr>
          <w:rFonts w:hint="default" w:ascii="Arial" w:hAnsi="Arial" w:cs="Arial"/>
          <w:b w:val="0"/>
          <w:bCs w:val="0"/>
          <w:lang w:val="en-US" w:eastAsia="zh-CN"/>
        </w:rPr>
        <w:t xml:space="preserve"> model has shown remarkable proficiency in diagnosing diabetic retinopathy, evidenced by its high accuracy rate of approximately 98%, a loss maintained at or below 10%, and other key metrics surpassing the 95% threshold. The model's architecture is adept at feature extraction through its attention-based convolutional approach, while the Inception-ResNet block, empowered with attention mechanisms, is particularly effective in identifying and focusing on critical and diverse features within the retinal images. By integrating both the compactness of small convolutional blocks and the complexity of the Inception-ResNet structure, the model excels in pinpointing essential characteristics crucial for accurate disease categorization. This innovative design is strategically developed to enhance the diagnostic process for diabetic retinopathy, showcasing its specialized application in this critical field of medical research.</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b w:val="0"/>
          <w:bCs w:val="0"/>
          <w:lang w:val="en-US" w:eastAsia="zh-CN"/>
        </w:rPr>
      </w:pPr>
      <w:r>
        <w:rPr>
          <w:rFonts w:hint="eastAsia" w:ascii="Arial" w:hAnsi="Arial" w:cs="Arial"/>
          <w:b w:val="0"/>
          <w:bCs w:val="0"/>
          <w:lang w:val="en-US" w:eastAsia="zh-CN"/>
        </w:rPr>
        <w:t>However, despite these promising statistical outcomes, the model faces certain limitations. Presently, it is specifically configured for a singular dataset, which doesn't adequately represent the complexities and imbalances often encountered in real-world clinical data. Such imbalances, prevalent in diverse and non-ideal datasets, present a significant challenge to the model's ability to generalize effectively. Furthermore, the model’s current structure, not being originally designed for handling unbalanced data, might not be ideally suited for broader categorical classification tasks. For future development, enhancing the model's adaptability to a variety of complex, imbalanced datasets, such as those seen in related works (like the Messidor 2-class and Messidor 5-class datasets), becomes a priority. Addressing these limitations is not only crucial for increasing the model’s practical applicability but also for ensuring its effectiveness and reliability in diverse and realistic clinical settings. Such advancements will be key in realizing the full potential of this model in the broader context of medical image analysis and disease diagnosis.</w:t>
      </w:r>
    </w:p>
    <w:p>
      <w:pPr>
        <w:jc w:val="both"/>
        <w:rPr>
          <w:rFonts w:ascii="Times New Roman" w:hAnsi="Times New Roman" w:cs="Times New Roman"/>
          <w:b/>
          <w:bCs/>
        </w:rPr>
        <w:sectPr>
          <w:pgSz w:w="12240" w:h="15840"/>
          <w:pgMar w:top="1440" w:right="1440" w:bottom="1440" w:left="1440" w:header="720" w:footer="720" w:gutter="0"/>
          <w:cols w:space="720" w:num="1"/>
          <w:docGrid w:linePitch="360" w:charSpace="0"/>
        </w:sectPr>
      </w:pPr>
    </w:p>
    <w:p>
      <w:pPr>
        <w:jc w:val="both"/>
        <w:rPr>
          <w:rFonts w:hint="default" w:ascii="Arial" w:hAnsi="Arial" w:cs="Arial"/>
          <w:b/>
          <w:bCs/>
          <w:sz w:val="22"/>
          <w:szCs w:val="22"/>
          <w:lang w:val="en-US"/>
        </w:rPr>
      </w:pPr>
      <w:r>
        <w:rPr>
          <w:rFonts w:ascii="Times New Roman" w:hAnsi="Times New Roman" w:cs="Times New Roman"/>
          <w:b/>
          <w:bCs/>
        </w:rPr>
        <w:t>Referen</w:t>
      </w:r>
      <w:r>
        <w:rPr>
          <w:rFonts w:hint="default" w:ascii="Arial" w:hAnsi="Arial" w:cs="Arial"/>
          <w:b/>
          <w:bCs/>
          <w:sz w:val="22"/>
          <w:szCs w:val="22"/>
        </w:rPr>
        <w:t>ces</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default" w:ascii="Arial" w:hAnsi="Arial" w:eastAsia="宋体" w:cs="Arial"/>
          <w:i w:val="0"/>
          <w:iCs w:val="0"/>
          <w:caps w:val="0"/>
          <w:color w:val="000000"/>
          <w:spacing w:val="0"/>
          <w:kern w:val="0"/>
          <w:sz w:val="22"/>
          <w:szCs w:val="22"/>
          <w:lang w:val="en-US" w:eastAsia="zh-CN" w:bidi="ar"/>
        </w:rPr>
        <w:t xml:space="preserv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Md. Nahiduzzaman, Md. R. Islam, S. M. R. Islam, Md. O. F. Goni, Md. S.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nower, and K.-S. Kwak, “Hybrid CNN-SVD Based Prominent Featur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Extraction and Selection for Grading Diabetic Retinopathy Using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Extrem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Learning Machine Algorithm,”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vol. 9, pp. 152261–</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152274, 2021,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doi:</w:t>
      </w:r>
      <w:r>
        <w:rPr>
          <w:rFonts w:hint="default" w:ascii="Arial" w:hAnsi="Arial" w:eastAsia="宋体" w:cs="Arial"/>
          <w:i w:val="0"/>
          <w:iCs w:val="0"/>
          <w:caps w:val="0"/>
          <w:color w:val="000000"/>
          <w:spacing w:val="0"/>
          <w:kern w:val="0"/>
          <w:sz w:val="22"/>
          <w:szCs w:val="22"/>
          <w:u w:val="none"/>
          <w:lang w:val="en-US" w:eastAsia="zh-CN" w:bidi="ar"/>
        </w:rPr>
        <w:t>https://doi.org/10.1109/access.2021.3125791.</w:t>
      </w:r>
    </w:p>
    <w:p>
      <w:pPr>
        <w:keepNext w:val="0"/>
        <w:keepLines w:val="0"/>
        <w:widowControl/>
        <w:numPr>
          <w:ilvl w:val="0"/>
          <w:numId w:val="5"/>
        </w:numPr>
        <w:suppressLineNumbers w:val="0"/>
        <w:ind w:left="0" w:right="720" w:firstLine="0"/>
        <w:jc w:val="left"/>
        <w:rPr>
          <w:rFonts w:hint="default" w:ascii="Calibri" w:hAnsi="Calibri" w:cs="Calibri"/>
          <w:i w:val="0"/>
          <w:iCs w:val="0"/>
          <w:caps w:val="0"/>
          <w:color w:val="000000"/>
          <w:spacing w:val="0"/>
          <w:sz w:val="22"/>
          <w:szCs w:val="22"/>
        </w:rPr>
      </w:pPr>
      <w:r>
        <w:rPr>
          <w:rFonts w:hint="default" w:ascii="Arial" w:hAnsi="Arial" w:eastAsia="宋体" w:cs="Arial"/>
          <w:i w:val="0"/>
          <w:iCs w:val="0"/>
          <w:caps w:val="0"/>
          <w:color w:val="000000"/>
          <w:spacing w:val="0"/>
          <w:kern w:val="0"/>
          <w:sz w:val="22"/>
          <w:szCs w:val="22"/>
          <w:lang w:val="en-US" w:eastAsia="zh-CN" w:bidi="ar"/>
        </w:rPr>
        <w:t xml:space="preserv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F. Saeed, M. Hussain, and H. A. Aboalsamh, “Automatic Diabetic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Retinopathy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Diagnosis Using Adaptive Fine-Tuned Convolutional Neural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Network,”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xml:space="preserve">, vol. 9, pp. 41344–41359, 2021, doi: </w:t>
      </w:r>
      <w:r>
        <w:rPr>
          <w:rFonts w:hint="default"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access.2021.3065273.</w:t>
      </w:r>
      <w:r>
        <w:rPr>
          <w:rFonts w:hint="default" w:ascii="Calibri" w:hAnsi="Calibri" w:cs="Calibri"/>
          <w:i w:val="0"/>
          <w:iCs w:val="0"/>
          <w:caps w:val="0"/>
          <w:color w:val="000000"/>
          <w:spacing w:val="0"/>
          <w:sz w:val="22"/>
          <w:szCs w:val="22"/>
        </w:rPr>
        <w:t>‌</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default" w:ascii="Arial" w:hAnsi="Arial" w:eastAsia="宋体" w:cs="Arial"/>
          <w:i w:val="0"/>
          <w:iCs w:val="0"/>
          <w:caps w:val="0"/>
          <w:color w:val="000000"/>
          <w:spacing w:val="0"/>
          <w:kern w:val="0"/>
          <w:sz w:val="22"/>
          <w:szCs w:val="22"/>
          <w:lang w:val="en-US" w:eastAsia="zh-CN" w:bidi="ar"/>
        </w:rPr>
        <w:t xml:space="preserv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P. Zang </w:t>
      </w:r>
      <w:r>
        <w:rPr>
          <w:rFonts w:hint="default" w:ascii="Arial" w:hAnsi="Arial" w:eastAsia="宋体" w:cs="Arial"/>
          <w:i/>
          <w:iCs/>
          <w:caps w:val="0"/>
          <w:color w:val="000000"/>
          <w:spacing w:val="0"/>
          <w:kern w:val="0"/>
          <w:sz w:val="22"/>
          <w:szCs w:val="22"/>
          <w:lang w:val="en-US" w:eastAsia="zh-CN" w:bidi="ar"/>
        </w:rPr>
        <w:t>et al.</w:t>
      </w:r>
      <w:r>
        <w:rPr>
          <w:rFonts w:hint="default" w:ascii="Arial" w:hAnsi="Arial" w:eastAsia="宋体" w:cs="Arial"/>
          <w:i w:val="0"/>
          <w:iCs w:val="0"/>
          <w:caps w:val="0"/>
          <w:color w:val="000000"/>
          <w:spacing w:val="0"/>
          <w:kern w:val="0"/>
          <w:sz w:val="22"/>
          <w:szCs w:val="22"/>
          <w:lang w:val="en-US" w:eastAsia="zh-CN" w:bidi="ar"/>
        </w:rPr>
        <w:t xml:space="preserve">, “DcardNet: Diabetic Retinopathy Classification at Multipl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Levels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Based on Structural and Angiographic Optical Coherenc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Tomography,” vol. 68,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no. 6, pp. 1859–1870, Jun. 2021, doi: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tbme.2020.3027231.</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default" w:ascii="Arial" w:hAnsi="Arial" w:eastAsia="宋体" w:cs="Arial"/>
          <w:i w:val="0"/>
          <w:iCs w:val="0"/>
          <w:caps w:val="0"/>
          <w:color w:val="000000"/>
          <w:spacing w:val="0"/>
          <w:kern w:val="0"/>
          <w:sz w:val="22"/>
          <w:szCs w:val="22"/>
          <w:lang w:val="en-US" w:eastAsia="zh-CN" w:bidi="ar"/>
        </w:rPr>
        <w:t xml:space="preserv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M. T. Al-Antary and Y. Arafa, “Multi-Scale Attention Network for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Diabetic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Retinopathy Classification,”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vol. 9, pp. 54190–</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54200, 2021,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doi: https://doi.org/10.1109/access.2021.3070685.</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default" w:ascii="Arial" w:hAnsi="Arial" w:eastAsia="宋体" w:cs="Arial"/>
          <w:i w:val="0"/>
          <w:iCs w:val="0"/>
          <w:caps w:val="0"/>
          <w:color w:val="000000"/>
          <w:spacing w:val="0"/>
          <w:kern w:val="0"/>
          <w:sz w:val="22"/>
          <w:szCs w:val="22"/>
          <w:lang w:val="en-US" w:eastAsia="zh-CN" w:bidi="ar"/>
        </w:rPr>
        <w:t xml:space="preserve"> </w:t>
      </w:r>
      <w:r>
        <w:rPr>
          <w:rFonts w:hint="default"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Z. Khan </w:t>
      </w:r>
      <w:r>
        <w:rPr>
          <w:rFonts w:hint="default" w:ascii="Arial" w:hAnsi="Arial" w:eastAsia="宋体" w:cs="Arial"/>
          <w:i/>
          <w:iCs/>
          <w:caps w:val="0"/>
          <w:color w:val="000000"/>
          <w:spacing w:val="0"/>
          <w:kern w:val="0"/>
          <w:sz w:val="22"/>
          <w:szCs w:val="22"/>
          <w:lang w:val="en-US" w:eastAsia="zh-CN" w:bidi="ar"/>
        </w:rPr>
        <w:t>et al.</w:t>
      </w:r>
      <w:r>
        <w:rPr>
          <w:rFonts w:hint="default" w:ascii="Arial" w:hAnsi="Arial" w:eastAsia="宋体" w:cs="Arial"/>
          <w:i w:val="0"/>
          <w:iCs w:val="0"/>
          <w:caps w:val="0"/>
          <w:color w:val="000000"/>
          <w:spacing w:val="0"/>
          <w:kern w:val="0"/>
          <w:sz w:val="22"/>
          <w:szCs w:val="22"/>
          <w:lang w:val="en-US" w:eastAsia="zh-CN" w:bidi="ar"/>
        </w:rPr>
        <w:t xml:space="preserve">, “Diabetic Retinopathy Detection Using VGG-NIN a Deep </w:t>
      </w:r>
      <w:r>
        <w:rPr>
          <w:rFonts w:hint="default"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Learning Architecture,”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xml:space="preserve">, vol. 9, pp. 61408–61416, 2021, doi: </w:t>
      </w:r>
      <w:r>
        <w:rPr>
          <w:rFonts w:hint="default"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access.2021.3074422.</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 Mustafa, Syed Ahmad Ali, M. Bilal, and Muhammad Shehzad Hanif, “Multi-</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Stream Deep Neural Network for Diabetic Retinopathy Severity Classification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Under a Boosting Framework,”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xml:space="preserve">, vol. 10, pp. 113172–113183, Jan.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2022, doi: https://doi.org/10.1109/access.2022.3217216.</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G. Ali, Aqsa Dastgir, Muhammad Waseem Iqbal, M. Anwar, and M. Faheem, “A </w:t>
      </w: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Hybrid Convolutional Neural Network Model for Automatic Diabetic Retinopathy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Classification From Fundus Images,” </w:t>
      </w:r>
      <w:r>
        <w:rPr>
          <w:rFonts w:hint="default" w:ascii="Arial" w:hAnsi="Arial" w:eastAsia="宋体" w:cs="Arial"/>
          <w:i/>
          <w:iCs/>
          <w:caps w:val="0"/>
          <w:color w:val="000000"/>
          <w:spacing w:val="0"/>
          <w:kern w:val="0"/>
          <w:sz w:val="22"/>
          <w:szCs w:val="22"/>
          <w:lang w:val="en-US" w:eastAsia="zh-CN" w:bidi="ar"/>
        </w:rPr>
        <w:t xml:space="preserve">IEEE Journal of Translational Engineering </w:t>
      </w:r>
      <w:r>
        <w:rPr>
          <w:rFonts w:hint="eastAsia" w:ascii="Arial" w:hAnsi="Arial" w:eastAsia="宋体" w:cs="Arial"/>
          <w:i/>
          <w:iCs/>
          <w:caps w:val="0"/>
          <w:color w:val="000000"/>
          <w:spacing w:val="0"/>
          <w:kern w:val="0"/>
          <w:sz w:val="22"/>
          <w:szCs w:val="22"/>
          <w:lang w:val="en-US" w:eastAsia="zh-CN" w:bidi="ar"/>
        </w:rPr>
        <w:tab/>
      </w:r>
      <w:r>
        <w:rPr>
          <w:rFonts w:hint="default" w:ascii="Arial" w:hAnsi="Arial" w:eastAsia="宋体" w:cs="Arial"/>
          <w:i/>
          <w:iCs/>
          <w:caps w:val="0"/>
          <w:color w:val="000000"/>
          <w:spacing w:val="0"/>
          <w:kern w:val="0"/>
          <w:sz w:val="22"/>
          <w:szCs w:val="22"/>
          <w:lang w:val="en-US" w:eastAsia="zh-CN" w:bidi="ar"/>
        </w:rPr>
        <w:t>in Health and Medicine</w:t>
      </w:r>
      <w:r>
        <w:rPr>
          <w:rFonts w:hint="default" w:ascii="Arial" w:hAnsi="Arial" w:eastAsia="宋体" w:cs="Arial"/>
          <w:i w:val="0"/>
          <w:iCs w:val="0"/>
          <w:caps w:val="0"/>
          <w:color w:val="000000"/>
          <w:spacing w:val="0"/>
          <w:kern w:val="0"/>
          <w:sz w:val="22"/>
          <w:szCs w:val="22"/>
          <w:lang w:val="en-US" w:eastAsia="zh-CN" w:bidi="ar"/>
        </w:rPr>
        <w:t xml:space="preserve">, vol. 11, pp. 341–350, Jan. 2023,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jtehm.2023.3282104.</w:t>
      </w:r>
      <w:r>
        <w:rPr>
          <w:rFonts w:hint="default" w:ascii="Arial" w:hAnsi="Arial" w:cs="Arial"/>
          <w:i w:val="0"/>
          <w:iCs w:val="0"/>
          <w:caps w:val="0"/>
          <w:color w:val="000000"/>
          <w:spacing w:val="0"/>
          <w:sz w:val="22"/>
          <w:szCs w:val="22"/>
        </w:rPr>
        <w:t>‌</w:t>
      </w:r>
    </w:p>
    <w:p>
      <w:pPr>
        <w:keepNext w:val="0"/>
        <w:keepLines w:val="0"/>
        <w:widowControl/>
        <w:numPr>
          <w:ilvl w:val="0"/>
          <w:numId w:val="5"/>
        </w:numPr>
        <w:suppressLineNumbers w:val="0"/>
        <w:ind w:left="0" w:right="720" w:firstLine="0"/>
        <w:jc w:val="left"/>
        <w:rPr>
          <w:rFonts w:hint="default" w:ascii="Arial" w:hAnsi="Arial" w:eastAsia="宋体" w:cs="Arial"/>
          <w:i w:val="0"/>
          <w:iCs w:val="0"/>
          <w:caps w:val="0"/>
          <w:color w:val="000000"/>
          <w:spacing w:val="0"/>
          <w:kern w:val="0"/>
          <w:sz w:val="22"/>
          <w:szCs w:val="22"/>
          <w:lang w:val="en-US" w:eastAsia="zh-CN" w:bidi="ar"/>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M. Azam et al., “A Lightweight Robust Deep Learning Model Gained High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ccuracy in Classifying a Wide Range of Diabetic Retinopathy Images,” IEE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ccess, vol. 11, pp. 42361–42388, Jan. 2023,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access.2023.3272228.</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W. Chen, B. Yang, J. Li, and J. Wang, “An Approach to Detecting Diabetic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Retinopathy Based on Integrated Shallow Convolutional Neural Networks,” </w:t>
      </w:r>
      <w:r>
        <w:rPr>
          <w:rFonts w:hint="default" w:ascii="Arial" w:hAnsi="Arial" w:eastAsia="宋体" w:cs="Arial"/>
          <w:i/>
          <w:iCs/>
          <w:caps w:val="0"/>
          <w:color w:val="000000"/>
          <w:spacing w:val="0"/>
          <w:kern w:val="0"/>
          <w:sz w:val="22"/>
          <w:szCs w:val="22"/>
          <w:lang w:val="en-US" w:eastAsia="zh-CN" w:bidi="ar"/>
        </w:rPr>
        <w:t xml:space="preserve">IEEE </w:t>
      </w:r>
      <w:r>
        <w:rPr>
          <w:rFonts w:hint="eastAsia" w:ascii="Arial" w:hAnsi="Arial" w:eastAsia="宋体" w:cs="Arial"/>
          <w:i/>
          <w:iCs/>
          <w:caps w:val="0"/>
          <w:color w:val="000000"/>
          <w:spacing w:val="0"/>
          <w:kern w:val="0"/>
          <w:sz w:val="22"/>
          <w:szCs w:val="22"/>
          <w:lang w:val="en-US" w:eastAsia="zh-CN" w:bidi="ar"/>
        </w:rPr>
        <w:tab/>
      </w:r>
      <w:r>
        <w:rPr>
          <w:rFonts w:hint="default" w:ascii="Arial" w:hAnsi="Arial" w:eastAsia="宋体" w:cs="Arial"/>
          <w:i/>
          <w:iCs/>
          <w:caps w:val="0"/>
          <w:color w:val="000000"/>
          <w:spacing w:val="0"/>
          <w:kern w:val="0"/>
          <w:sz w:val="22"/>
          <w:szCs w:val="22"/>
          <w:lang w:val="en-US" w:eastAsia="zh-CN" w:bidi="ar"/>
        </w:rPr>
        <w:t>Access</w:t>
      </w:r>
      <w:r>
        <w:rPr>
          <w:rFonts w:hint="default" w:ascii="Arial" w:hAnsi="Arial" w:eastAsia="宋体" w:cs="Arial"/>
          <w:i w:val="0"/>
          <w:iCs w:val="0"/>
          <w:caps w:val="0"/>
          <w:color w:val="000000"/>
          <w:spacing w:val="0"/>
          <w:kern w:val="0"/>
          <w:sz w:val="22"/>
          <w:szCs w:val="22"/>
          <w:lang w:val="en-US" w:eastAsia="zh-CN" w:bidi="ar"/>
        </w:rPr>
        <w:t xml:space="preserve">, vol. 8, pp. 178552–178562, 2020,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access.2020.3027794.</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M. M. Farag, M. Fouad, and A. T. Abdel-Hamid, “Automatic Severity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Classification of Diabetic Retinopathy Based on DenseNet and Convolutional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Block Attention Module,”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xml:space="preserve">, vol. 10, pp. 38299–38308, 2022,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access.2022.3165193.</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 He, T. Li, N. Li, K. Wang, and H. Fu, “CABNet: Category Attention Block for </w:t>
      </w:r>
      <w:r>
        <w:rPr>
          <w:rFonts w:hint="eastAsia"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Imbalanced Diabetic Retinopathy Grading,” </w:t>
      </w:r>
      <w:r>
        <w:rPr>
          <w:rFonts w:hint="default" w:ascii="Arial" w:hAnsi="Arial" w:eastAsia="宋体" w:cs="Arial"/>
          <w:i/>
          <w:iCs/>
          <w:caps w:val="0"/>
          <w:color w:val="000000"/>
          <w:spacing w:val="0"/>
          <w:kern w:val="0"/>
          <w:sz w:val="22"/>
          <w:szCs w:val="22"/>
          <w:lang w:val="en-US" w:eastAsia="zh-CN" w:bidi="ar"/>
        </w:rPr>
        <w:t xml:space="preserve">IEEE Transactions on Medical </w:t>
      </w:r>
      <w:r>
        <w:rPr>
          <w:rFonts w:hint="eastAsia" w:ascii="Arial" w:hAnsi="Arial" w:eastAsia="宋体" w:cs="Arial"/>
          <w:i/>
          <w:iCs/>
          <w:caps w:val="0"/>
          <w:color w:val="000000"/>
          <w:spacing w:val="0"/>
          <w:kern w:val="0"/>
          <w:sz w:val="22"/>
          <w:szCs w:val="22"/>
          <w:lang w:val="en-US" w:eastAsia="zh-CN" w:bidi="ar"/>
        </w:rPr>
        <w:tab/>
      </w:r>
      <w:r>
        <w:rPr>
          <w:rFonts w:hint="eastAsia" w:ascii="Arial" w:hAnsi="Arial" w:eastAsia="宋体" w:cs="Arial"/>
          <w:i/>
          <w:iCs/>
          <w:caps w:val="0"/>
          <w:color w:val="000000"/>
          <w:spacing w:val="0"/>
          <w:kern w:val="0"/>
          <w:sz w:val="22"/>
          <w:szCs w:val="22"/>
          <w:lang w:val="en-US" w:eastAsia="zh-CN" w:bidi="ar"/>
        </w:rPr>
        <w:tab/>
      </w:r>
      <w:r>
        <w:rPr>
          <w:rFonts w:hint="default" w:ascii="Arial" w:hAnsi="Arial" w:eastAsia="宋体" w:cs="Arial"/>
          <w:i/>
          <w:iCs/>
          <w:caps w:val="0"/>
          <w:color w:val="000000"/>
          <w:spacing w:val="0"/>
          <w:kern w:val="0"/>
          <w:sz w:val="22"/>
          <w:szCs w:val="22"/>
          <w:lang w:val="en-US" w:eastAsia="zh-CN" w:bidi="ar"/>
        </w:rPr>
        <w:t>Imaging</w:t>
      </w:r>
      <w:r>
        <w:rPr>
          <w:rFonts w:hint="default" w:ascii="Arial" w:hAnsi="Arial" w:eastAsia="宋体" w:cs="Arial"/>
          <w:i w:val="0"/>
          <w:iCs w:val="0"/>
          <w:caps w:val="0"/>
          <w:color w:val="000000"/>
          <w:spacing w:val="0"/>
          <w:kern w:val="0"/>
          <w:sz w:val="22"/>
          <w:szCs w:val="22"/>
          <w:lang w:val="en-US" w:eastAsia="zh-CN" w:bidi="ar"/>
        </w:rPr>
        <w:t xml:space="preserve">, vol. 40, no. 1, pp. 143–153, Jan. 2021, doi: </w:t>
      </w:r>
      <w:r>
        <w:rPr>
          <w:rFonts w:hint="eastAsia"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tmi.2020.3023463.</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I. Zeger, S. Grgic, J. Vukovic, and G. Sisul, “Grayscale Image Colorization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Methods: Overview and Evaluation,”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xml:space="preserve">, vol. 9, pp. 113326–113346,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2021, doi: https://doi.org/10.1109/access.2021.3104515.</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njar Wanto, Yuhandri Yuhandri, and Okfalisa Okfalisa, “Optimization Accuracy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of CNN Model by Utilizing CLAHE Parameters in Image Classification Problems,”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Aug. 2023, doi: https://doi.org/10.1109/iconnect56593.2023.10327100.</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Tasmim </w:t>
      </w:r>
      <w:r>
        <w:rPr>
          <w:rFonts w:hint="default" w:ascii="Arial" w:hAnsi="Arial" w:eastAsia="宋体" w:cs="Arial"/>
          <w:i/>
          <w:iCs/>
          <w:caps w:val="0"/>
          <w:color w:val="000000"/>
          <w:spacing w:val="0"/>
          <w:kern w:val="0"/>
          <w:sz w:val="22"/>
          <w:szCs w:val="22"/>
          <w:lang w:val="en-US" w:eastAsia="zh-CN" w:bidi="ar"/>
        </w:rPr>
        <w:t>et al.</w:t>
      </w:r>
      <w:r>
        <w:rPr>
          <w:rFonts w:hint="default" w:ascii="Arial" w:hAnsi="Arial" w:eastAsia="宋体" w:cs="Arial"/>
          <w:i w:val="0"/>
          <w:iCs w:val="0"/>
          <w:caps w:val="0"/>
          <w:color w:val="000000"/>
          <w:spacing w:val="0"/>
          <w:kern w:val="0"/>
          <w:sz w:val="22"/>
          <w:szCs w:val="22"/>
          <w:lang w:val="en-US" w:eastAsia="zh-CN" w:bidi="ar"/>
        </w:rPr>
        <w:t xml:space="preserve">, “A Lightweight-CNN Model for Efficient Lung Cancer Detection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and Grad-CAM Visualization,” Sep. 2023,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icict4sd59951.2023.10303569.</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Q. Shen, H. Zhang, and C. Liao, “EwLoss:A Exponential Weighted Loss Function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for Knowledge Graph Embedding Models,” </w:t>
      </w:r>
      <w:r>
        <w:rPr>
          <w:rFonts w:hint="default" w:ascii="Arial" w:hAnsi="Arial" w:eastAsia="宋体" w:cs="Arial"/>
          <w:i/>
          <w:iCs/>
          <w:caps w:val="0"/>
          <w:color w:val="000000"/>
          <w:spacing w:val="0"/>
          <w:kern w:val="0"/>
          <w:sz w:val="22"/>
          <w:szCs w:val="22"/>
          <w:lang w:val="en-US" w:eastAsia="zh-CN" w:bidi="ar"/>
        </w:rPr>
        <w:t>IEEE Access</w:t>
      </w:r>
      <w:r>
        <w:rPr>
          <w:rFonts w:hint="default" w:ascii="Arial" w:hAnsi="Arial" w:eastAsia="宋体" w:cs="Arial"/>
          <w:i w:val="0"/>
          <w:iCs w:val="0"/>
          <w:caps w:val="0"/>
          <w:color w:val="000000"/>
          <w:spacing w:val="0"/>
          <w:kern w:val="0"/>
          <w:sz w:val="22"/>
          <w:szCs w:val="22"/>
          <w:lang w:val="en-US" w:eastAsia="zh-CN" w:bidi="ar"/>
        </w:rPr>
        <w:t>, vol. 11, pp. 110670–</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110680, Jan. 2023, doi: https://doi.org/10.1109/access.2023.3322204.</w:t>
      </w:r>
    </w:p>
    <w:p>
      <w:pPr>
        <w:keepNext w:val="0"/>
        <w:keepLines w:val="0"/>
        <w:widowControl/>
        <w:numPr>
          <w:ilvl w:val="0"/>
          <w:numId w:val="5"/>
        </w:numPr>
        <w:suppressLineNumbers w:val="0"/>
        <w:ind w:left="0" w:right="720" w:firstLine="0"/>
        <w:jc w:val="left"/>
        <w:rPr>
          <w:rFonts w:hint="default" w:ascii="Arial" w:hAnsi="Arial" w:cs="Arial"/>
          <w:i w:val="0"/>
          <w:iCs w:val="0"/>
          <w:caps w:val="0"/>
          <w:color w:val="000000"/>
          <w:spacing w:val="0"/>
          <w:sz w:val="22"/>
          <w:szCs w:val="22"/>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K. He, X. Zhang, S. Ren, and J. Sun, “Delving Deep into Rectifiers: Surpassing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uman-Level Performance on ImageNet Classification,” </w:t>
      </w:r>
      <w:r>
        <w:rPr>
          <w:rFonts w:hint="default" w:ascii="Arial" w:hAnsi="Arial" w:eastAsia="宋体" w:cs="Arial"/>
          <w:i/>
          <w:iCs/>
          <w:caps w:val="0"/>
          <w:color w:val="000000"/>
          <w:spacing w:val="0"/>
          <w:kern w:val="0"/>
          <w:sz w:val="22"/>
          <w:szCs w:val="22"/>
          <w:lang w:val="en-US" w:eastAsia="zh-CN" w:bidi="ar"/>
        </w:rPr>
        <w:t xml:space="preserve">2015 IEEE International </w:t>
      </w:r>
      <w:r>
        <w:rPr>
          <w:rFonts w:hint="eastAsia" w:ascii="Arial" w:hAnsi="Arial" w:eastAsia="宋体" w:cs="Arial"/>
          <w:i/>
          <w:iCs/>
          <w:caps w:val="0"/>
          <w:color w:val="000000"/>
          <w:spacing w:val="0"/>
          <w:kern w:val="0"/>
          <w:sz w:val="22"/>
          <w:szCs w:val="22"/>
          <w:lang w:val="en-US" w:eastAsia="zh-CN" w:bidi="ar"/>
        </w:rPr>
        <w:tab/>
      </w:r>
      <w:r>
        <w:rPr>
          <w:rFonts w:hint="default" w:ascii="Arial" w:hAnsi="Arial" w:eastAsia="宋体" w:cs="Arial"/>
          <w:i/>
          <w:iCs/>
          <w:caps w:val="0"/>
          <w:color w:val="000000"/>
          <w:spacing w:val="0"/>
          <w:kern w:val="0"/>
          <w:sz w:val="22"/>
          <w:szCs w:val="22"/>
          <w:lang w:val="en-US" w:eastAsia="zh-CN" w:bidi="ar"/>
        </w:rPr>
        <w:t>Conference on Computer Vision (ICCV)</w:t>
      </w:r>
      <w:r>
        <w:rPr>
          <w:rFonts w:hint="default" w:ascii="Arial" w:hAnsi="Arial" w:eastAsia="宋体" w:cs="Arial"/>
          <w:i w:val="0"/>
          <w:iCs w:val="0"/>
          <w:caps w:val="0"/>
          <w:color w:val="000000"/>
          <w:spacing w:val="0"/>
          <w:kern w:val="0"/>
          <w:sz w:val="22"/>
          <w:szCs w:val="22"/>
          <w:lang w:val="en-US" w:eastAsia="zh-CN" w:bidi="ar"/>
        </w:rPr>
        <w:t xml:space="preserve">, Dec. 2015, doi: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https://doi.org/10.1109/iccv.2015.123.</w:t>
      </w:r>
    </w:p>
    <w:p>
      <w:pPr>
        <w:keepNext w:val="0"/>
        <w:keepLines w:val="0"/>
        <w:widowControl/>
        <w:numPr>
          <w:ilvl w:val="0"/>
          <w:numId w:val="5"/>
        </w:numPr>
        <w:suppressLineNumbers w:val="0"/>
        <w:ind w:left="0" w:right="720" w:firstLine="0"/>
        <w:jc w:val="left"/>
        <w:rPr>
          <w:rFonts w:ascii="Times New Roman" w:hAnsi="Times New Roman" w:cs="Times New Roman"/>
        </w:rPr>
      </w:pPr>
      <w:r>
        <w:rPr>
          <w:rFonts w:hint="eastAsia" w:ascii="Arial" w:hAnsi="Arial" w:eastAsia="宋体" w:cs="Arial"/>
          <w:i w:val="0"/>
          <w:iCs w:val="0"/>
          <w:caps w:val="0"/>
          <w:color w:val="000000"/>
          <w:spacing w:val="0"/>
          <w:kern w:val="0"/>
          <w:sz w:val="22"/>
          <w:szCs w:val="22"/>
          <w:lang w:val="en-US" w:eastAsia="zh-CN" w:bidi="ar"/>
        </w:rPr>
        <w:t xml:space="preserve">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 xml:space="preserve">J. Xu, Z. Li, B. Du, M. Zhang, and J. Liu, “Reluplex made more practical: Leaky </w:t>
      </w:r>
      <w:r>
        <w:rPr>
          <w:rFonts w:hint="eastAsia" w:ascii="Arial" w:hAnsi="Arial" w:eastAsia="宋体" w:cs="Arial"/>
          <w:i w:val="0"/>
          <w:iCs w:val="0"/>
          <w:caps w:val="0"/>
          <w:color w:val="000000"/>
          <w:spacing w:val="0"/>
          <w:kern w:val="0"/>
          <w:sz w:val="22"/>
          <w:szCs w:val="22"/>
          <w:lang w:val="en-US" w:eastAsia="zh-CN" w:bidi="ar"/>
        </w:rPr>
        <w:tab/>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ReLU,” </w:t>
      </w:r>
      <w:r>
        <w:rPr>
          <w:rFonts w:hint="default" w:ascii="Arial" w:hAnsi="Arial" w:eastAsia="宋体" w:cs="Arial"/>
          <w:i/>
          <w:iCs/>
          <w:caps w:val="0"/>
          <w:color w:val="000000"/>
          <w:spacing w:val="0"/>
          <w:kern w:val="0"/>
          <w:sz w:val="22"/>
          <w:szCs w:val="22"/>
          <w:lang w:val="en-US" w:eastAsia="zh-CN" w:bidi="ar"/>
        </w:rPr>
        <w:t>2020 IEEE Symposium on Computers and Communications (ISCC)</w:t>
      </w:r>
      <w:r>
        <w:rPr>
          <w:rFonts w:hint="default" w:ascii="Arial" w:hAnsi="Arial" w:eastAsia="宋体" w:cs="Arial"/>
          <w:i w:val="0"/>
          <w:iCs w:val="0"/>
          <w:caps w:val="0"/>
          <w:color w:val="000000"/>
          <w:spacing w:val="0"/>
          <w:kern w:val="0"/>
          <w:sz w:val="22"/>
          <w:szCs w:val="22"/>
          <w:lang w:val="en-US" w:eastAsia="zh-CN" w:bidi="ar"/>
        </w:rPr>
        <w:t xml:space="preserve">, Jul. </w:t>
      </w:r>
      <w:r>
        <w:rPr>
          <w:rFonts w:hint="eastAsia" w:ascii="Arial" w:hAnsi="Arial" w:eastAsia="宋体" w:cs="Arial"/>
          <w:i w:val="0"/>
          <w:iCs w:val="0"/>
          <w:caps w:val="0"/>
          <w:color w:val="000000"/>
          <w:spacing w:val="0"/>
          <w:kern w:val="0"/>
          <w:sz w:val="22"/>
          <w:szCs w:val="22"/>
          <w:lang w:val="en-US" w:eastAsia="zh-CN" w:bidi="ar"/>
        </w:rPr>
        <w:tab/>
      </w:r>
      <w:r>
        <w:rPr>
          <w:rFonts w:hint="default" w:ascii="Arial" w:hAnsi="Arial" w:eastAsia="宋体" w:cs="Arial"/>
          <w:i w:val="0"/>
          <w:iCs w:val="0"/>
          <w:caps w:val="0"/>
          <w:color w:val="000000"/>
          <w:spacing w:val="0"/>
          <w:kern w:val="0"/>
          <w:sz w:val="22"/>
          <w:szCs w:val="22"/>
          <w:lang w:val="en-US" w:eastAsia="zh-CN" w:bidi="ar"/>
        </w:rPr>
        <w:t>2020, doi: https://doi.org/10.1109/iscc50000.2020.9219587.</w:t>
      </w:r>
      <w:r>
        <w:rPr>
          <w:rFonts w:hint="default" w:ascii="Calibri" w:hAnsi="Calibri" w:eastAsia="宋体" w:cs="Calibri"/>
          <w:i w:val="0"/>
          <w:iCs w:val="0"/>
          <w:caps w:val="0"/>
          <w:color w:val="000000"/>
          <w:spacing w:val="0"/>
          <w:kern w:val="0"/>
          <w:sz w:val="27"/>
          <w:szCs w:val="27"/>
          <w:lang w:val="en-US" w:eastAsia="zh-CN" w:bidi="ar"/>
        </w:rPr>
        <w:t>‌</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9D9511"/>
    <w:multiLevelType w:val="singleLevel"/>
    <w:tmpl w:val="4A9D9511"/>
    <w:lvl w:ilvl="0" w:tentative="0">
      <w:start w:val="5"/>
      <w:numFmt w:val="decimal"/>
      <w:suff w:val="space"/>
      <w:lvlText w:val="%1."/>
      <w:lvlJc w:val="left"/>
    </w:lvl>
  </w:abstractNum>
  <w:abstractNum w:abstractNumId="1">
    <w:nsid w:val="4F8F6972"/>
    <w:multiLevelType w:val="singleLevel"/>
    <w:tmpl w:val="4F8F6972"/>
    <w:lvl w:ilvl="0" w:tentative="0">
      <w:start w:val="1"/>
      <w:numFmt w:val="decimal"/>
      <w:suff w:val="space"/>
      <w:lvlText w:val="[%1]"/>
      <w:lvlJc w:val="left"/>
    </w:lvl>
  </w:abstractNum>
  <w:abstractNum w:abstractNumId="2">
    <w:nsid w:val="540479AF"/>
    <w:multiLevelType w:val="singleLevel"/>
    <w:tmpl w:val="540479AF"/>
    <w:lvl w:ilvl="0" w:tentative="0">
      <w:start w:val="1"/>
      <w:numFmt w:val="decimal"/>
      <w:suff w:val="space"/>
      <w:lvlText w:val="(%1)"/>
      <w:lvlJc w:val="left"/>
      <w:rPr>
        <w:rFonts w:hint="default"/>
        <w:b/>
        <w:bCs/>
      </w:rPr>
    </w:lvl>
  </w:abstractNum>
  <w:abstractNum w:abstractNumId="3">
    <w:nsid w:val="639BCB45"/>
    <w:multiLevelType w:val="singleLevel"/>
    <w:tmpl w:val="639BCB45"/>
    <w:lvl w:ilvl="0" w:tentative="0">
      <w:start w:val="1"/>
      <w:numFmt w:val="bullet"/>
      <w:lvlText w:val=""/>
      <w:lvlJc w:val="left"/>
      <w:pPr>
        <w:ind w:left="420" w:hanging="420"/>
      </w:pPr>
      <w:rPr>
        <w:rFonts w:hint="default" w:ascii="Wingdings" w:hAnsi="Wingdings"/>
      </w:rPr>
    </w:lvl>
  </w:abstractNum>
  <w:abstractNum w:abstractNumId="4">
    <w:nsid w:val="7EC052A8"/>
    <w:multiLevelType w:val="multilevel"/>
    <w:tmpl w:val="7EC052A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3sjAyMDY0MDUxMDZV0lEKTi0uzszPAykwMqsFAIabfUAtAAAA"/>
    <w:docVar w:name="commondata" w:val="eyJoZGlkIjoiYzQyMDk0OTNiOTI1OGRmODUxZWNjZDAyMmRjZTYyNGMifQ=="/>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445A"/>
    <w:rsid w:val="00037268"/>
    <w:rsid w:val="00054590"/>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6272"/>
    <w:rsid w:val="00157826"/>
    <w:rsid w:val="00163A77"/>
    <w:rsid w:val="00164B7A"/>
    <w:rsid w:val="00170176"/>
    <w:rsid w:val="00170E7F"/>
    <w:rsid w:val="00171E08"/>
    <w:rsid w:val="001756DE"/>
    <w:rsid w:val="001769BD"/>
    <w:rsid w:val="001777C5"/>
    <w:rsid w:val="001807BC"/>
    <w:rsid w:val="00183215"/>
    <w:rsid w:val="0019084D"/>
    <w:rsid w:val="00194338"/>
    <w:rsid w:val="0019620E"/>
    <w:rsid w:val="0019680F"/>
    <w:rsid w:val="001A07A4"/>
    <w:rsid w:val="001A09B0"/>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90B"/>
    <w:rsid w:val="002B0246"/>
    <w:rsid w:val="002B0C53"/>
    <w:rsid w:val="002B1339"/>
    <w:rsid w:val="002B1E0F"/>
    <w:rsid w:val="002B2D95"/>
    <w:rsid w:val="002C04EA"/>
    <w:rsid w:val="002C2152"/>
    <w:rsid w:val="002C5DE1"/>
    <w:rsid w:val="002C6C17"/>
    <w:rsid w:val="002C7768"/>
    <w:rsid w:val="002D00F9"/>
    <w:rsid w:val="002D2F4F"/>
    <w:rsid w:val="002D6C12"/>
    <w:rsid w:val="002E2ECE"/>
    <w:rsid w:val="002E6DC9"/>
    <w:rsid w:val="002F0422"/>
    <w:rsid w:val="002F2AA8"/>
    <w:rsid w:val="002F333B"/>
    <w:rsid w:val="002F65F1"/>
    <w:rsid w:val="00304B30"/>
    <w:rsid w:val="00310B3D"/>
    <w:rsid w:val="00311157"/>
    <w:rsid w:val="0031581D"/>
    <w:rsid w:val="00315FB4"/>
    <w:rsid w:val="003207FB"/>
    <w:rsid w:val="00320FDD"/>
    <w:rsid w:val="003239F1"/>
    <w:rsid w:val="00327C51"/>
    <w:rsid w:val="00332822"/>
    <w:rsid w:val="003350E7"/>
    <w:rsid w:val="0033674A"/>
    <w:rsid w:val="003425E0"/>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E47"/>
    <w:rsid w:val="003B7328"/>
    <w:rsid w:val="003C0D53"/>
    <w:rsid w:val="003C1280"/>
    <w:rsid w:val="003C13DE"/>
    <w:rsid w:val="003C1ABA"/>
    <w:rsid w:val="003C2315"/>
    <w:rsid w:val="003C5C20"/>
    <w:rsid w:val="003C7F9C"/>
    <w:rsid w:val="003D2561"/>
    <w:rsid w:val="003E1DE8"/>
    <w:rsid w:val="003E3438"/>
    <w:rsid w:val="003E6919"/>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1736C"/>
    <w:rsid w:val="004210C7"/>
    <w:rsid w:val="00421588"/>
    <w:rsid w:val="00422A5E"/>
    <w:rsid w:val="00423C6D"/>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9087D"/>
    <w:rsid w:val="00495FE4"/>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AAB"/>
    <w:rsid w:val="004B5D3D"/>
    <w:rsid w:val="004B7C4B"/>
    <w:rsid w:val="004C1C11"/>
    <w:rsid w:val="004C359F"/>
    <w:rsid w:val="004C3BDD"/>
    <w:rsid w:val="004E0103"/>
    <w:rsid w:val="004E21BC"/>
    <w:rsid w:val="004E346A"/>
    <w:rsid w:val="004E47D9"/>
    <w:rsid w:val="004E58BF"/>
    <w:rsid w:val="004F0D4A"/>
    <w:rsid w:val="004F42F7"/>
    <w:rsid w:val="004F430F"/>
    <w:rsid w:val="004F62F2"/>
    <w:rsid w:val="00501605"/>
    <w:rsid w:val="0050283A"/>
    <w:rsid w:val="00510053"/>
    <w:rsid w:val="00510B2D"/>
    <w:rsid w:val="00510E99"/>
    <w:rsid w:val="00511135"/>
    <w:rsid w:val="0051154F"/>
    <w:rsid w:val="005130D7"/>
    <w:rsid w:val="00513711"/>
    <w:rsid w:val="00514657"/>
    <w:rsid w:val="005170FF"/>
    <w:rsid w:val="005214F4"/>
    <w:rsid w:val="005239A7"/>
    <w:rsid w:val="0052620E"/>
    <w:rsid w:val="00526B99"/>
    <w:rsid w:val="005308DD"/>
    <w:rsid w:val="00531411"/>
    <w:rsid w:val="00531531"/>
    <w:rsid w:val="00531C1B"/>
    <w:rsid w:val="0053248A"/>
    <w:rsid w:val="005333AA"/>
    <w:rsid w:val="00534BCC"/>
    <w:rsid w:val="00535ADC"/>
    <w:rsid w:val="00540BB3"/>
    <w:rsid w:val="00541631"/>
    <w:rsid w:val="00543950"/>
    <w:rsid w:val="0054459F"/>
    <w:rsid w:val="00545252"/>
    <w:rsid w:val="00547C60"/>
    <w:rsid w:val="00547EEF"/>
    <w:rsid w:val="005560B0"/>
    <w:rsid w:val="005570A6"/>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64CF"/>
    <w:rsid w:val="0057766F"/>
    <w:rsid w:val="00580846"/>
    <w:rsid w:val="00586CA3"/>
    <w:rsid w:val="0059125D"/>
    <w:rsid w:val="00591709"/>
    <w:rsid w:val="005922FC"/>
    <w:rsid w:val="005962E7"/>
    <w:rsid w:val="005A02B8"/>
    <w:rsid w:val="005A1CD8"/>
    <w:rsid w:val="005A2F0E"/>
    <w:rsid w:val="005A5C9C"/>
    <w:rsid w:val="005B0262"/>
    <w:rsid w:val="005B1FE3"/>
    <w:rsid w:val="005B386E"/>
    <w:rsid w:val="005B491A"/>
    <w:rsid w:val="005B639C"/>
    <w:rsid w:val="005C0C2D"/>
    <w:rsid w:val="005C0D24"/>
    <w:rsid w:val="005C2BED"/>
    <w:rsid w:val="005C4093"/>
    <w:rsid w:val="005C4CF8"/>
    <w:rsid w:val="005C6180"/>
    <w:rsid w:val="005C6F4E"/>
    <w:rsid w:val="005C763B"/>
    <w:rsid w:val="005D0E17"/>
    <w:rsid w:val="005D48DD"/>
    <w:rsid w:val="005D60D1"/>
    <w:rsid w:val="005D652C"/>
    <w:rsid w:val="005D74DB"/>
    <w:rsid w:val="005E00FB"/>
    <w:rsid w:val="005E0519"/>
    <w:rsid w:val="005E316A"/>
    <w:rsid w:val="005E3746"/>
    <w:rsid w:val="005E543A"/>
    <w:rsid w:val="005E6573"/>
    <w:rsid w:val="005E6B0C"/>
    <w:rsid w:val="005E7516"/>
    <w:rsid w:val="005E77D3"/>
    <w:rsid w:val="005F74FA"/>
    <w:rsid w:val="005F772B"/>
    <w:rsid w:val="00600916"/>
    <w:rsid w:val="00602988"/>
    <w:rsid w:val="00603734"/>
    <w:rsid w:val="006038D2"/>
    <w:rsid w:val="00603AEA"/>
    <w:rsid w:val="00604629"/>
    <w:rsid w:val="0060634C"/>
    <w:rsid w:val="00607332"/>
    <w:rsid w:val="006112B4"/>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B6E76"/>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E0B22"/>
    <w:rsid w:val="007E5C66"/>
    <w:rsid w:val="007E7CAA"/>
    <w:rsid w:val="007F0197"/>
    <w:rsid w:val="007F360F"/>
    <w:rsid w:val="007F6349"/>
    <w:rsid w:val="007F7151"/>
    <w:rsid w:val="007F7744"/>
    <w:rsid w:val="00800B4B"/>
    <w:rsid w:val="00800BC9"/>
    <w:rsid w:val="008057E9"/>
    <w:rsid w:val="00806EE9"/>
    <w:rsid w:val="0081293B"/>
    <w:rsid w:val="0081667A"/>
    <w:rsid w:val="00816966"/>
    <w:rsid w:val="00816F0B"/>
    <w:rsid w:val="008174D6"/>
    <w:rsid w:val="008240CD"/>
    <w:rsid w:val="0083194A"/>
    <w:rsid w:val="00832328"/>
    <w:rsid w:val="0083257C"/>
    <w:rsid w:val="00833034"/>
    <w:rsid w:val="00835720"/>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57F0"/>
    <w:rsid w:val="008C7DF8"/>
    <w:rsid w:val="008D2422"/>
    <w:rsid w:val="008D2AF4"/>
    <w:rsid w:val="008E1E70"/>
    <w:rsid w:val="008E23E1"/>
    <w:rsid w:val="008E3BAA"/>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3A42"/>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38D"/>
    <w:rsid w:val="00A81A22"/>
    <w:rsid w:val="00A825A6"/>
    <w:rsid w:val="00A84E99"/>
    <w:rsid w:val="00A9113C"/>
    <w:rsid w:val="00A93F9E"/>
    <w:rsid w:val="00A9413C"/>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4709"/>
    <w:rsid w:val="00B74858"/>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7267"/>
    <w:rsid w:val="00BC1CD7"/>
    <w:rsid w:val="00BD2C4E"/>
    <w:rsid w:val="00BD42E4"/>
    <w:rsid w:val="00BD4ACE"/>
    <w:rsid w:val="00BD6587"/>
    <w:rsid w:val="00BD6A24"/>
    <w:rsid w:val="00BD70E3"/>
    <w:rsid w:val="00BE2695"/>
    <w:rsid w:val="00BE4694"/>
    <w:rsid w:val="00BE523D"/>
    <w:rsid w:val="00BE5642"/>
    <w:rsid w:val="00BE58E4"/>
    <w:rsid w:val="00BE65AB"/>
    <w:rsid w:val="00BE7C6C"/>
    <w:rsid w:val="00BF2A93"/>
    <w:rsid w:val="00C003DC"/>
    <w:rsid w:val="00C054D9"/>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51C22"/>
    <w:rsid w:val="00C525A2"/>
    <w:rsid w:val="00C56B9C"/>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94AB8"/>
    <w:rsid w:val="00CA2D3F"/>
    <w:rsid w:val="00CB04AC"/>
    <w:rsid w:val="00CB305E"/>
    <w:rsid w:val="00CB4E3B"/>
    <w:rsid w:val="00CB720C"/>
    <w:rsid w:val="00CB76C2"/>
    <w:rsid w:val="00CC09E0"/>
    <w:rsid w:val="00CC2F7F"/>
    <w:rsid w:val="00CC4F4B"/>
    <w:rsid w:val="00CC7031"/>
    <w:rsid w:val="00CC7B7E"/>
    <w:rsid w:val="00CD08E5"/>
    <w:rsid w:val="00CD140D"/>
    <w:rsid w:val="00CD241A"/>
    <w:rsid w:val="00CD41CB"/>
    <w:rsid w:val="00CD49CE"/>
    <w:rsid w:val="00CD4C76"/>
    <w:rsid w:val="00CD6DE7"/>
    <w:rsid w:val="00CE2FB9"/>
    <w:rsid w:val="00CE6023"/>
    <w:rsid w:val="00CE7A99"/>
    <w:rsid w:val="00CE7B6E"/>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726B"/>
    <w:rsid w:val="00D27F87"/>
    <w:rsid w:val="00D27FC4"/>
    <w:rsid w:val="00D321C0"/>
    <w:rsid w:val="00D34661"/>
    <w:rsid w:val="00D35DF0"/>
    <w:rsid w:val="00D36934"/>
    <w:rsid w:val="00D36D27"/>
    <w:rsid w:val="00D401B1"/>
    <w:rsid w:val="00D44352"/>
    <w:rsid w:val="00D44895"/>
    <w:rsid w:val="00D448FC"/>
    <w:rsid w:val="00D511AE"/>
    <w:rsid w:val="00D51201"/>
    <w:rsid w:val="00D62A59"/>
    <w:rsid w:val="00D63796"/>
    <w:rsid w:val="00D6622E"/>
    <w:rsid w:val="00D66E46"/>
    <w:rsid w:val="00D67038"/>
    <w:rsid w:val="00D703A6"/>
    <w:rsid w:val="00D70910"/>
    <w:rsid w:val="00D70D31"/>
    <w:rsid w:val="00D71E7E"/>
    <w:rsid w:val="00D72A15"/>
    <w:rsid w:val="00D73337"/>
    <w:rsid w:val="00D761E5"/>
    <w:rsid w:val="00D81213"/>
    <w:rsid w:val="00D85131"/>
    <w:rsid w:val="00D86001"/>
    <w:rsid w:val="00D86878"/>
    <w:rsid w:val="00D86B47"/>
    <w:rsid w:val="00D870BB"/>
    <w:rsid w:val="00D9004A"/>
    <w:rsid w:val="00D903E3"/>
    <w:rsid w:val="00D905FB"/>
    <w:rsid w:val="00D90C0D"/>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2F43"/>
    <w:rsid w:val="00DD3E08"/>
    <w:rsid w:val="00DD4F89"/>
    <w:rsid w:val="00DD6333"/>
    <w:rsid w:val="00DD795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599B"/>
    <w:rsid w:val="00E27824"/>
    <w:rsid w:val="00E308B4"/>
    <w:rsid w:val="00E3257B"/>
    <w:rsid w:val="00E37B58"/>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A2AB0"/>
    <w:rsid w:val="00EA4DEA"/>
    <w:rsid w:val="00EA77C0"/>
    <w:rsid w:val="00EA78F7"/>
    <w:rsid w:val="00EA7ACA"/>
    <w:rsid w:val="00EA7D76"/>
    <w:rsid w:val="00EB3680"/>
    <w:rsid w:val="00EB4BC0"/>
    <w:rsid w:val="00EC014D"/>
    <w:rsid w:val="00EC31EA"/>
    <w:rsid w:val="00EC3CC2"/>
    <w:rsid w:val="00EC4976"/>
    <w:rsid w:val="00EC62CA"/>
    <w:rsid w:val="00EC6B76"/>
    <w:rsid w:val="00ED7DA3"/>
    <w:rsid w:val="00EE61DD"/>
    <w:rsid w:val="00EE7FA5"/>
    <w:rsid w:val="00EF01B4"/>
    <w:rsid w:val="00EF0230"/>
    <w:rsid w:val="00EF3776"/>
    <w:rsid w:val="00EF3876"/>
    <w:rsid w:val="00F01F74"/>
    <w:rsid w:val="00F02437"/>
    <w:rsid w:val="00F04630"/>
    <w:rsid w:val="00F05CD3"/>
    <w:rsid w:val="00F07C74"/>
    <w:rsid w:val="00F1195E"/>
    <w:rsid w:val="00F12EF2"/>
    <w:rsid w:val="00F1310B"/>
    <w:rsid w:val="00F14DBE"/>
    <w:rsid w:val="00F15D9F"/>
    <w:rsid w:val="00F169E4"/>
    <w:rsid w:val="00F17978"/>
    <w:rsid w:val="00F24744"/>
    <w:rsid w:val="00F25905"/>
    <w:rsid w:val="00F324A3"/>
    <w:rsid w:val="00F34CAB"/>
    <w:rsid w:val="00F432DC"/>
    <w:rsid w:val="00F43F59"/>
    <w:rsid w:val="00F5212D"/>
    <w:rsid w:val="00F56C2B"/>
    <w:rsid w:val="00F57AE5"/>
    <w:rsid w:val="00F63AAD"/>
    <w:rsid w:val="00F65F11"/>
    <w:rsid w:val="00F71612"/>
    <w:rsid w:val="00F71D90"/>
    <w:rsid w:val="00F721D3"/>
    <w:rsid w:val="00F7276B"/>
    <w:rsid w:val="00F7284D"/>
    <w:rsid w:val="00F74681"/>
    <w:rsid w:val="00F76B83"/>
    <w:rsid w:val="00F81592"/>
    <w:rsid w:val="00F83A63"/>
    <w:rsid w:val="00F84C5A"/>
    <w:rsid w:val="00F86841"/>
    <w:rsid w:val="00F9392B"/>
    <w:rsid w:val="00F95679"/>
    <w:rsid w:val="00F97AFC"/>
    <w:rsid w:val="00FA1C09"/>
    <w:rsid w:val="00FA2597"/>
    <w:rsid w:val="00FA42E7"/>
    <w:rsid w:val="00FA453B"/>
    <w:rsid w:val="00FA4725"/>
    <w:rsid w:val="00FA7D8C"/>
    <w:rsid w:val="00FB1B3B"/>
    <w:rsid w:val="00FB447F"/>
    <w:rsid w:val="00FB757E"/>
    <w:rsid w:val="00FC426B"/>
    <w:rsid w:val="00FC4B4A"/>
    <w:rsid w:val="00FC61B7"/>
    <w:rsid w:val="00FD40A2"/>
    <w:rsid w:val="00FD5DBE"/>
    <w:rsid w:val="00FD5FD3"/>
    <w:rsid w:val="00FE3194"/>
    <w:rsid w:val="00FE49EA"/>
    <w:rsid w:val="00FE4A6D"/>
    <w:rsid w:val="00FE4A9C"/>
    <w:rsid w:val="00FE4AC6"/>
    <w:rsid w:val="00FF06A2"/>
    <w:rsid w:val="00FF22D6"/>
    <w:rsid w:val="00FF64A3"/>
    <w:rsid w:val="01044493"/>
    <w:rsid w:val="010A3197"/>
    <w:rsid w:val="010F4AB6"/>
    <w:rsid w:val="012238A3"/>
    <w:rsid w:val="01244C15"/>
    <w:rsid w:val="012D2227"/>
    <w:rsid w:val="01387A0A"/>
    <w:rsid w:val="013E742D"/>
    <w:rsid w:val="01564BF5"/>
    <w:rsid w:val="01580C76"/>
    <w:rsid w:val="016D796C"/>
    <w:rsid w:val="017003AC"/>
    <w:rsid w:val="01715756"/>
    <w:rsid w:val="01722A6B"/>
    <w:rsid w:val="01755F84"/>
    <w:rsid w:val="01772C39"/>
    <w:rsid w:val="01774D4B"/>
    <w:rsid w:val="01880B03"/>
    <w:rsid w:val="018A3AE5"/>
    <w:rsid w:val="01974DE5"/>
    <w:rsid w:val="01A050EF"/>
    <w:rsid w:val="01A5750C"/>
    <w:rsid w:val="01A710AE"/>
    <w:rsid w:val="01B02993"/>
    <w:rsid w:val="01B15BC3"/>
    <w:rsid w:val="01B26B4B"/>
    <w:rsid w:val="01B32CF1"/>
    <w:rsid w:val="01C52716"/>
    <w:rsid w:val="01CF32DE"/>
    <w:rsid w:val="01CF3AE8"/>
    <w:rsid w:val="01D45C97"/>
    <w:rsid w:val="01D46A8F"/>
    <w:rsid w:val="01F40F97"/>
    <w:rsid w:val="01FC058E"/>
    <w:rsid w:val="02062450"/>
    <w:rsid w:val="020B77A0"/>
    <w:rsid w:val="020C4532"/>
    <w:rsid w:val="02153BB4"/>
    <w:rsid w:val="021E5D4E"/>
    <w:rsid w:val="022035A8"/>
    <w:rsid w:val="02274EC8"/>
    <w:rsid w:val="02281A4B"/>
    <w:rsid w:val="02340555"/>
    <w:rsid w:val="02363737"/>
    <w:rsid w:val="02404E4B"/>
    <w:rsid w:val="02443D01"/>
    <w:rsid w:val="025F4662"/>
    <w:rsid w:val="026B7C61"/>
    <w:rsid w:val="026F2926"/>
    <w:rsid w:val="02712E83"/>
    <w:rsid w:val="027A25A5"/>
    <w:rsid w:val="02940EEB"/>
    <w:rsid w:val="02A514FD"/>
    <w:rsid w:val="02C77EC2"/>
    <w:rsid w:val="02DF3A87"/>
    <w:rsid w:val="02EA7FD8"/>
    <w:rsid w:val="02F219BB"/>
    <w:rsid w:val="02FE536C"/>
    <w:rsid w:val="03003AFF"/>
    <w:rsid w:val="03015719"/>
    <w:rsid w:val="03084CFA"/>
    <w:rsid w:val="030C696A"/>
    <w:rsid w:val="030D604F"/>
    <w:rsid w:val="03160DD5"/>
    <w:rsid w:val="03171031"/>
    <w:rsid w:val="032142AC"/>
    <w:rsid w:val="03254F69"/>
    <w:rsid w:val="03260474"/>
    <w:rsid w:val="03363343"/>
    <w:rsid w:val="03384130"/>
    <w:rsid w:val="03395B24"/>
    <w:rsid w:val="034060DE"/>
    <w:rsid w:val="03415C8C"/>
    <w:rsid w:val="035E4EEA"/>
    <w:rsid w:val="03603259"/>
    <w:rsid w:val="037467FD"/>
    <w:rsid w:val="038D14EB"/>
    <w:rsid w:val="039842CF"/>
    <w:rsid w:val="039D4DCF"/>
    <w:rsid w:val="039D7B38"/>
    <w:rsid w:val="03B67D67"/>
    <w:rsid w:val="03BD5111"/>
    <w:rsid w:val="03C144BC"/>
    <w:rsid w:val="03C4395E"/>
    <w:rsid w:val="03D875FD"/>
    <w:rsid w:val="03E63D04"/>
    <w:rsid w:val="03E65F01"/>
    <w:rsid w:val="03EE5A89"/>
    <w:rsid w:val="03F577AD"/>
    <w:rsid w:val="041B533A"/>
    <w:rsid w:val="04253781"/>
    <w:rsid w:val="043F1361"/>
    <w:rsid w:val="045367CB"/>
    <w:rsid w:val="045771E7"/>
    <w:rsid w:val="045D2B16"/>
    <w:rsid w:val="04650D7E"/>
    <w:rsid w:val="046C4533"/>
    <w:rsid w:val="04710E24"/>
    <w:rsid w:val="048C2FE0"/>
    <w:rsid w:val="048D357D"/>
    <w:rsid w:val="048F68F1"/>
    <w:rsid w:val="04971C69"/>
    <w:rsid w:val="04974851"/>
    <w:rsid w:val="04AB445C"/>
    <w:rsid w:val="04BF763A"/>
    <w:rsid w:val="04C2047A"/>
    <w:rsid w:val="04D85741"/>
    <w:rsid w:val="04E13A54"/>
    <w:rsid w:val="04E77841"/>
    <w:rsid w:val="04F41CD9"/>
    <w:rsid w:val="04FC0288"/>
    <w:rsid w:val="05055969"/>
    <w:rsid w:val="050D3B20"/>
    <w:rsid w:val="051A464F"/>
    <w:rsid w:val="052771AA"/>
    <w:rsid w:val="052A4ADD"/>
    <w:rsid w:val="052E15F8"/>
    <w:rsid w:val="052E4847"/>
    <w:rsid w:val="05307B75"/>
    <w:rsid w:val="05320F64"/>
    <w:rsid w:val="05370E0C"/>
    <w:rsid w:val="053A7AB7"/>
    <w:rsid w:val="055356AD"/>
    <w:rsid w:val="0564136B"/>
    <w:rsid w:val="05661C03"/>
    <w:rsid w:val="056F02A2"/>
    <w:rsid w:val="056F534B"/>
    <w:rsid w:val="057051D0"/>
    <w:rsid w:val="058A7C48"/>
    <w:rsid w:val="059337F4"/>
    <w:rsid w:val="05942874"/>
    <w:rsid w:val="05A31B4E"/>
    <w:rsid w:val="05A74006"/>
    <w:rsid w:val="05B22B37"/>
    <w:rsid w:val="05B41BCB"/>
    <w:rsid w:val="05BA08ED"/>
    <w:rsid w:val="05BB42A5"/>
    <w:rsid w:val="05C3755D"/>
    <w:rsid w:val="05D6065A"/>
    <w:rsid w:val="05D932A2"/>
    <w:rsid w:val="05F876C7"/>
    <w:rsid w:val="05FE1DB6"/>
    <w:rsid w:val="060022A1"/>
    <w:rsid w:val="06005C70"/>
    <w:rsid w:val="06093AAC"/>
    <w:rsid w:val="06291D97"/>
    <w:rsid w:val="06293905"/>
    <w:rsid w:val="06353D33"/>
    <w:rsid w:val="063F6C84"/>
    <w:rsid w:val="064D3A6A"/>
    <w:rsid w:val="064E04CF"/>
    <w:rsid w:val="0653264B"/>
    <w:rsid w:val="06533F8C"/>
    <w:rsid w:val="065964A6"/>
    <w:rsid w:val="065E7767"/>
    <w:rsid w:val="06605533"/>
    <w:rsid w:val="06681CA0"/>
    <w:rsid w:val="06683799"/>
    <w:rsid w:val="06704169"/>
    <w:rsid w:val="06776A26"/>
    <w:rsid w:val="068C5F7D"/>
    <w:rsid w:val="068D4997"/>
    <w:rsid w:val="06911C3B"/>
    <w:rsid w:val="06933F8F"/>
    <w:rsid w:val="0695689F"/>
    <w:rsid w:val="069B7776"/>
    <w:rsid w:val="06A16199"/>
    <w:rsid w:val="06A37C3B"/>
    <w:rsid w:val="06A46D17"/>
    <w:rsid w:val="06BD29B1"/>
    <w:rsid w:val="06BF6098"/>
    <w:rsid w:val="06BF77F0"/>
    <w:rsid w:val="06C51B71"/>
    <w:rsid w:val="06D11EE2"/>
    <w:rsid w:val="06D849E3"/>
    <w:rsid w:val="06E148CE"/>
    <w:rsid w:val="06E44473"/>
    <w:rsid w:val="06F166A4"/>
    <w:rsid w:val="06F46411"/>
    <w:rsid w:val="07004BAD"/>
    <w:rsid w:val="07025814"/>
    <w:rsid w:val="0703482C"/>
    <w:rsid w:val="07051FE3"/>
    <w:rsid w:val="07194B34"/>
    <w:rsid w:val="071C1B55"/>
    <w:rsid w:val="07284DFC"/>
    <w:rsid w:val="07316C79"/>
    <w:rsid w:val="073403D3"/>
    <w:rsid w:val="07394FE5"/>
    <w:rsid w:val="073E3C55"/>
    <w:rsid w:val="0757733C"/>
    <w:rsid w:val="07872312"/>
    <w:rsid w:val="078D504C"/>
    <w:rsid w:val="079E66CB"/>
    <w:rsid w:val="07CC16FB"/>
    <w:rsid w:val="07CF12F6"/>
    <w:rsid w:val="07D32947"/>
    <w:rsid w:val="07D41F0B"/>
    <w:rsid w:val="07D63351"/>
    <w:rsid w:val="07D72862"/>
    <w:rsid w:val="07D85B18"/>
    <w:rsid w:val="07DC0ADD"/>
    <w:rsid w:val="07E7190A"/>
    <w:rsid w:val="07F70730"/>
    <w:rsid w:val="07FB0E0D"/>
    <w:rsid w:val="07FB6786"/>
    <w:rsid w:val="080C0CE6"/>
    <w:rsid w:val="08257CF9"/>
    <w:rsid w:val="0827152B"/>
    <w:rsid w:val="08320716"/>
    <w:rsid w:val="084B5118"/>
    <w:rsid w:val="087073FD"/>
    <w:rsid w:val="087A397A"/>
    <w:rsid w:val="087C30FA"/>
    <w:rsid w:val="088463BC"/>
    <w:rsid w:val="08894892"/>
    <w:rsid w:val="088C264E"/>
    <w:rsid w:val="08935065"/>
    <w:rsid w:val="08AF0E7E"/>
    <w:rsid w:val="08C8368E"/>
    <w:rsid w:val="08C929F9"/>
    <w:rsid w:val="08D04510"/>
    <w:rsid w:val="08E60F7D"/>
    <w:rsid w:val="08E828C2"/>
    <w:rsid w:val="08F2252A"/>
    <w:rsid w:val="08F22866"/>
    <w:rsid w:val="08F33D56"/>
    <w:rsid w:val="08FB5DFE"/>
    <w:rsid w:val="0902517F"/>
    <w:rsid w:val="09031EF7"/>
    <w:rsid w:val="09032ADE"/>
    <w:rsid w:val="09075A04"/>
    <w:rsid w:val="09137BB1"/>
    <w:rsid w:val="09194E53"/>
    <w:rsid w:val="09320D22"/>
    <w:rsid w:val="094A1497"/>
    <w:rsid w:val="094F13D9"/>
    <w:rsid w:val="09627624"/>
    <w:rsid w:val="096C5367"/>
    <w:rsid w:val="0983157E"/>
    <w:rsid w:val="09963667"/>
    <w:rsid w:val="09A23BFB"/>
    <w:rsid w:val="09A92954"/>
    <w:rsid w:val="09B43A76"/>
    <w:rsid w:val="09BA2A65"/>
    <w:rsid w:val="09BA5089"/>
    <w:rsid w:val="09BD637D"/>
    <w:rsid w:val="09C01532"/>
    <w:rsid w:val="09C65637"/>
    <w:rsid w:val="09C9600B"/>
    <w:rsid w:val="09CC3187"/>
    <w:rsid w:val="09D12E4F"/>
    <w:rsid w:val="09D52D3C"/>
    <w:rsid w:val="09D55BBF"/>
    <w:rsid w:val="09D7309B"/>
    <w:rsid w:val="09EF4FDA"/>
    <w:rsid w:val="09F1626A"/>
    <w:rsid w:val="0A05611E"/>
    <w:rsid w:val="0A0740C8"/>
    <w:rsid w:val="0A276EA9"/>
    <w:rsid w:val="0A37225A"/>
    <w:rsid w:val="0A3B184D"/>
    <w:rsid w:val="0A4B31C6"/>
    <w:rsid w:val="0A585A01"/>
    <w:rsid w:val="0A5D43AB"/>
    <w:rsid w:val="0A7B2C66"/>
    <w:rsid w:val="0A8600DB"/>
    <w:rsid w:val="0A8729A8"/>
    <w:rsid w:val="0A8F0CD1"/>
    <w:rsid w:val="0A947274"/>
    <w:rsid w:val="0A96532A"/>
    <w:rsid w:val="0AA01183"/>
    <w:rsid w:val="0AA50F95"/>
    <w:rsid w:val="0AAA5F19"/>
    <w:rsid w:val="0AB87309"/>
    <w:rsid w:val="0AC4530D"/>
    <w:rsid w:val="0ACC485F"/>
    <w:rsid w:val="0ADC3A6D"/>
    <w:rsid w:val="0AEC0335"/>
    <w:rsid w:val="0AEE5699"/>
    <w:rsid w:val="0AF50259"/>
    <w:rsid w:val="0AF57B72"/>
    <w:rsid w:val="0AFA3062"/>
    <w:rsid w:val="0AFF2E86"/>
    <w:rsid w:val="0B027797"/>
    <w:rsid w:val="0B0A4D29"/>
    <w:rsid w:val="0B1775DA"/>
    <w:rsid w:val="0B3222C4"/>
    <w:rsid w:val="0B331AFB"/>
    <w:rsid w:val="0B37185A"/>
    <w:rsid w:val="0B387759"/>
    <w:rsid w:val="0B4453FD"/>
    <w:rsid w:val="0B456FDD"/>
    <w:rsid w:val="0B48678C"/>
    <w:rsid w:val="0B570B5B"/>
    <w:rsid w:val="0B7A05AE"/>
    <w:rsid w:val="0B816C1D"/>
    <w:rsid w:val="0B82360D"/>
    <w:rsid w:val="0B896207"/>
    <w:rsid w:val="0B8D0492"/>
    <w:rsid w:val="0B9326C3"/>
    <w:rsid w:val="0B9A4B88"/>
    <w:rsid w:val="0BA72173"/>
    <w:rsid w:val="0BAB3843"/>
    <w:rsid w:val="0BAD0740"/>
    <w:rsid w:val="0BB45C47"/>
    <w:rsid w:val="0BC87286"/>
    <w:rsid w:val="0BCE32B0"/>
    <w:rsid w:val="0BD10A4D"/>
    <w:rsid w:val="0BD77A17"/>
    <w:rsid w:val="0BE0262F"/>
    <w:rsid w:val="0BE15FDE"/>
    <w:rsid w:val="0BE37A99"/>
    <w:rsid w:val="0BEC4239"/>
    <w:rsid w:val="0BF376D2"/>
    <w:rsid w:val="0BF66232"/>
    <w:rsid w:val="0BF95B27"/>
    <w:rsid w:val="0BFD11B9"/>
    <w:rsid w:val="0C112E71"/>
    <w:rsid w:val="0C1168E7"/>
    <w:rsid w:val="0C2C180D"/>
    <w:rsid w:val="0C3500D2"/>
    <w:rsid w:val="0C367B59"/>
    <w:rsid w:val="0C425BB3"/>
    <w:rsid w:val="0C477EC0"/>
    <w:rsid w:val="0C4B4B1E"/>
    <w:rsid w:val="0C4F422A"/>
    <w:rsid w:val="0C5C751A"/>
    <w:rsid w:val="0C5E67B3"/>
    <w:rsid w:val="0C640DEF"/>
    <w:rsid w:val="0C693894"/>
    <w:rsid w:val="0C6E02C3"/>
    <w:rsid w:val="0C735A30"/>
    <w:rsid w:val="0C893325"/>
    <w:rsid w:val="0C91395E"/>
    <w:rsid w:val="0C9C460A"/>
    <w:rsid w:val="0C9F1A2D"/>
    <w:rsid w:val="0CA42AA3"/>
    <w:rsid w:val="0CAC5090"/>
    <w:rsid w:val="0CB04AA3"/>
    <w:rsid w:val="0CB56083"/>
    <w:rsid w:val="0CC46336"/>
    <w:rsid w:val="0CC464AF"/>
    <w:rsid w:val="0CC74973"/>
    <w:rsid w:val="0CDB0478"/>
    <w:rsid w:val="0CE441AC"/>
    <w:rsid w:val="0CED1A76"/>
    <w:rsid w:val="0CF25604"/>
    <w:rsid w:val="0CF95052"/>
    <w:rsid w:val="0D295F98"/>
    <w:rsid w:val="0D39040C"/>
    <w:rsid w:val="0D4E3C51"/>
    <w:rsid w:val="0D563D0E"/>
    <w:rsid w:val="0D68593C"/>
    <w:rsid w:val="0D711963"/>
    <w:rsid w:val="0D815CCB"/>
    <w:rsid w:val="0D8546FA"/>
    <w:rsid w:val="0D895FE9"/>
    <w:rsid w:val="0D8B27AF"/>
    <w:rsid w:val="0D900058"/>
    <w:rsid w:val="0D984710"/>
    <w:rsid w:val="0D9E2BB4"/>
    <w:rsid w:val="0DA043BC"/>
    <w:rsid w:val="0DB137BF"/>
    <w:rsid w:val="0DB65633"/>
    <w:rsid w:val="0DC42FE2"/>
    <w:rsid w:val="0DD34156"/>
    <w:rsid w:val="0DD3611F"/>
    <w:rsid w:val="0DD55E71"/>
    <w:rsid w:val="0DDF57C6"/>
    <w:rsid w:val="0DE07042"/>
    <w:rsid w:val="0DE827BE"/>
    <w:rsid w:val="0DF96294"/>
    <w:rsid w:val="0E1778A3"/>
    <w:rsid w:val="0E1924B1"/>
    <w:rsid w:val="0E1A06CC"/>
    <w:rsid w:val="0E287881"/>
    <w:rsid w:val="0E322905"/>
    <w:rsid w:val="0E415E0B"/>
    <w:rsid w:val="0E433410"/>
    <w:rsid w:val="0E61107F"/>
    <w:rsid w:val="0E6A5E2E"/>
    <w:rsid w:val="0E783635"/>
    <w:rsid w:val="0E7D2A40"/>
    <w:rsid w:val="0E7F72BC"/>
    <w:rsid w:val="0E8B68C7"/>
    <w:rsid w:val="0E960884"/>
    <w:rsid w:val="0EAF3BDB"/>
    <w:rsid w:val="0EB83123"/>
    <w:rsid w:val="0ED04EA8"/>
    <w:rsid w:val="0ED555BE"/>
    <w:rsid w:val="0EEC0C45"/>
    <w:rsid w:val="0EF951F1"/>
    <w:rsid w:val="0F0E57E7"/>
    <w:rsid w:val="0F1024BC"/>
    <w:rsid w:val="0F11680F"/>
    <w:rsid w:val="0F174251"/>
    <w:rsid w:val="0F1A479F"/>
    <w:rsid w:val="0F2E2A85"/>
    <w:rsid w:val="0F346E76"/>
    <w:rsid w:val="0F3956EF"/>
    <w:rsid w:val="0F407350"/>
    <w:rsid w:val="0F462D78"/>
    <w:rsid w:val="0F531859"/>
    <w:rsid w:val="0F6609BA"/>
    <w:rsid w:val="0F6D7580"/>
    <w:rsid w:val="0F713C26"/>
    <w:rsid w:val="0F73174D"/>
    <w:rsid w:val="0F786C7A"/>
    <w:rsid w:val="0F832C0F"/>
    <w:rsid w:val="0F9727FB"/>
    <w:rsid w:val="0F9E5253"/>
    <w:rsid w:val="0FB06A57"/>
    <w:rsid w:val="0FB14C2A"/>
    <w:rsid w:val="0FB37F78"/>
    <w:rsid w:val="0FCF6AA6"/>
    <w:rsid w:val="0FE32D76"/>
    <w:rsid w:val="0FE63947"/>
    <w:rsid w:val="10036F74"/>
    <w:rsid w:val="1007298E"/>
    <w:rsid w:val="10170C0D"/>
    <w:rsid w:val="10186CD3"/>
    <w:rsid w:val="102B2027"/>
    <w:rsid w:val="10340523"/>
    <w:rsid w:val="10375B13"/>
    <w:rsid w:val="10411EAC"/>
    <w:rsid w:val="10433692"/>
    <w:rsid w:val="105034C4"/>
    <w:rsid w:val="105042CA"/>
    <w:rsid w:val="105A4668"/>
    <w:rsid w:val="106C0060"/>
    <w:rsid w:val="1073304F"/>
    <w:rsid w:val="108D20E9"/>
    <w:rsid w:val="109606E8"/>
    <w:rsid w:val="109E653D"/>
    <w:rsid w:val="10A8526E"/>
    <w:rsid w:val="10BF2868"/>
    <w:rsid w:val="10C24911"/>
    <w:rsid w:val="10E24DDC"/>
    <w:rsid w:val="10E45BE6"/>
    <w:rsid w:val="10E7617A"/>
    <w:rsid w:val="10EA02CC"/>
    <w:rsid w:val="10F05402"/>
    <w:rsid w:val="10F15520"/>
    <w:rsid w:val="10FE1533"/>
    <w:rsid w:val="110E6BE6"/>
    <w:rsid w:val="1133296D"/>
    <w:rsid w:val="113B15A3"/>
    <w:rsid w:val="11590214"/>
    <w:rsid w:val="115E01DA"/>
    <w:rsid w:val="11624945"/>
    <w:rsid w:val="116C20A4"/>
    <w:rsid w:val="118B7221"/>
    <w:rsid w:val="118F297C"/>
    <w:rsid w:val="119A56B6"/>
    <w:rsid w:val="119B16ED"/>
    <w:rsid w:val="11B878C8"/>
    <w:rsid w:val="11BB5073"/>
    <w:rsid w:val="11BF5508"/>
    <w:rsid w:val="11C348E0"/>
    <w:rsid w:val="11C42A92"/>
    <w:rsid w:val="11D65710"/>
    <w:rsid w:val="11E44B84"/>
    <w:rsid w:val="11EF06D6"/>
    <w:rsid w:val="11F92968"/>
    <w:rsid w:val="11F969CD"/>
    <w:rsid w:val="120B7767"/>
    <w:rsid w:val="12130C68"/>
    <w:rsid w:val="12323B41"/>
    <w:rsid w:val="12370019"/>
    <w:rsid w:val="12371157"/>
    <w:rsid w:val="12496F44"/>
    <w:rsid w:val="12680136"/>
    <w:rsid w:val="127E2E73"/>
    <w:rsid w:val="12857400"/>
    <w:rsid w:val="1295415B"/>
    <w:rsid w:val="12B00619"/>
    <w:rsid w:val="12BB7F7E"/>
    <w:rsid w:val="12C0739F"/>
    <w:rsid w:val="12C75A67"/>
    <w:rsid w:val="12EA7619"/>
    <w:rsid w:val="12F423B4"/>
    <w:rsid w:val="12F86B39"/>
    <w:rsid w:val="13064DC7"/>
    <w:rsid w:val="13133584"/>
    <w:rsid w:val="131B45D5"/>
    <w:rsid w:val="131D034D"/>
    <w:rsid w:val="1323239B"/>
    <w:rsid w:val="13275128"/>
    <w:rsid w:val="1332191F"/>
    <w:rsid w:val="13364BC5"/>
    <w:rsid w:val="13453400"/>
    <w:rsid w:val="134B4BB4"/>
    <w:rsid w:val="13566593"/>
    <w:rsid w:val="135A6265"/>
    <w:rsid w:val="135A6D83"/>
    <w:rsid w:val="13712447"/>
    <w:rsid w:val="137A7333"/>
    <w:rsid w:val="137C2C39"/>
    <w:rsid w:val="138C350E"/>
    <w:rsid w:val="1392734F"/>
    <w:rsid w:val="13A06637"/>
    <w:rsid w:val="13A31C21"/>
    <w:rsid w:val="13A31CA3"/>
    <w:rsid w:val="13AC4D24"/>
    <w:rsid w:val="13B05617"/>
    <w:rsid w:val="13BE16B0"/>
    <w:rsid w:val="13C77D47"/>
    <w:rsid w:val="13CE53B8"/>
    <w:rsid w:val="13D27A3A"/>
    <w:rsid w:val="13D5796B"/>
    <w:rsid w:val="13D76A10"/>
    <w:rsid w:val="13D926C2"/>
    <w:rsid w:val="13DA1B6B"/>
    <w:rsid w:val="13DF74E6"/>
    <w:rsid w:val="13E50081"/>
    <w:rsid w:val="13E96481"/>
    <w:rsid w:val="13F72496"/>
    <w:rsid w:val="14184E16"/>
    <w:rsid w:val="14226FDE"/>
    <w:rsid w:val="14261483"/>
    <w:rsid w:val="14363DC9"/>
    <w:rsid w:val="143708A8"/>
    <w:rsid w:val="14457DAA"/>
    <w:rsid w:val="144709BF"/>
    <w:rsid w:val="1462621E"/>
    <w:rsid w:val="147705FA"/>
    <w:rsid w:val="147A2F26"/>
    <w:rsid w:val="14861111"/>
    <w:rsid w:val="149A5804"/>
    <w:rsid w:val="149D2C4F"/>
    <w:rsid w:val="14A1108E"/>
    <w:rsid w:val="14A67EDF"/>
    <w:rsid w:val="14A8359F"/>
    <w:rsid w:val="14AD6B55"/>
    <w:rsid w:val="14BC67A2"/>
    <w:rsid w:val="14E304F1"/>
    <w:rsid w:val="14E5335A"/>
    <w:rsid w:val="14ED3966"/>
    <w:rsid w:val="14EF1808"/>
    <w:rsid w:val="1502303B"/>
    <w:rsid w:val="150902D1"/>
    <w:rsid w:val="151A3586"/>
    <w:rsid w:val="15233B88"/>
    <w:rsid w:val="15316332"/>
    <w:rsid w:val="15323E58"/>
    <w:rsid w:val="15364E8A"/>
    <w:rsid w:val="153D6C38"/>
    <w:rsid w:val="153E5197"/>
    <w:rsid w:val="15516BAB"/>
    <w:rsid w:val="15623171"/>
    <w:rsid w:val="15636916"/>
    <w:rsid w:val="156D1DA6"/>
    <w:rsid w:val="157847DA"/>
    <w:rsid w:val="1582093B"/>
    <w:rsid w:val="1585667E"/>
    <w:rsid w:val="15977CDB"/>
    <w:rsid w:val="159D5ED9"/>
    <w:rsid w:val="15AD10B8"/>
    <w:rsid w:val="15C71E23"/>
    <w:rsid w:val="15C82479"/>
    <w:rsid w:val="15D318A9"/>
    <w:rsid w:val="15DA2510"/>
    <w:rsid w:val="15E54D02"/>
    <w:rsid w:val="15F94DAC"/>
    <w:rsid w:val="16070817"/>
    <w:rsid w:val="162E5652"/>
    <w:rsid w:val="1638549E"/>
    <w:rsid w:val="163F5557"/>
    <w:rsid w:val="16590763"/>
    <w:rsid w:val="16666A57"/>
    <w:rsid w:val="16712ECB"/>
    <w:rsid w:val="16795662"/>
    <w:rsid w:val="168C370B"/>
    <w:rsid w:val="168F7799"/>
    <w:rsid w:val="169E3D4D"/>
    <w:rsid w:val="16AC5E91"/>
    <w:rsid w:val="16AE091B"/>
    <w:rsid w:val="16B813D0"/>
    <w:rsid w:val="16BD5885"/>
    <w:rsid w:val="16BE7FB7"/>
    <w:rsid w:val="16C13CC6"/>
    <w:rsid w:val="16C32C88"/>
    <w:rsid w:val="16C86822"/>
    <w:rsid w:val="16CB60EA"/>
    <w:rsid w:val="16ED1BE3"/>
    <w:rsid w:val="16F15F02"/>
    <w:rsid w:val="17046DC3"/>
    <w:rsid w:val="17054498"/>
    <w:rsid w:val="17066ADD"/>
    <w:rsid w:val="170B5C89"/>
    <w:rsid w:val="170E2458"/>
    <w:rsid w:val="17122DC4"/>
    <w:rsid w:val="171839DE"/>
    <w:rsid w:val="171A58A4"/>
    <w:rsid w:val="173739A8"/>
    <w:rsid w:val="174514B1"/>
    <w:rsid w:val="175D7144"/>
    <w:rsid w:val="17654071"/>
    <w:rsid w:val="176709B1"/>
    <w:rsid w:val="176D249E"/>
    <w:rsid w:val="176F7CE8"/>
    <w:rsid w:val="17774D5B"/>
    <w:rsid w:val="17791F9C"/>
    <w:rsid w:val="177E6B21"/>
    <w:rsid w:val="178F087F"/>
    <w:rsid w:val="17936A84"/>
    <w:rsid w:val="17996410"/>
    <w:rsid w:val="17A82D20"/>
    <w:rsid w:val="17B0031C"/>
    <w:rsid w:val="17B22B7E"/>
    <w:rsid w:val="17B60D70"/>
    <w:rsid w:val="17C47B21"/>
    <w:rsid w:val="17CF5F63"/>
    <w:rsid w:val="17D9163C"/>
    <w:rsid w:val="17DC1F08"/>
    <w:rsid w:val="17E05DED"/>
    <w:rsid w:val="17E957EA"/>
    <w:rsid w:val="17F04D41"/>
    <w:rsid w:val="17F66765"/>
    <w:rsid w:val="17F902B1"/>
    <w:rsid w:val="18040CDB"/>
    <w:rsid w:val="180970F2"/>
    <w:rsid w:val="180D097D"/>
    <w:rsid w:val="18112665"/>
    <w:rsid w:val="18120CC6"/>
    <w:rsid w:val="18360A65"/>
    <w:rsid w:val="183F2899"/>
    <w:rsid w:val="18455E2D"/>
    <w:rsid w:val="18477C1A"/>
    <w:rsid w:val="184A5817"/>
    <w:rsid w:val="184C6FDF"/>
    <w:rsid w:val="184F36EE"/>
    <w:rsid w:val="18530E3B"/>
    <w:rsid w:val="18683816"/>
    <w:rsid w:val="186B2FF2"/>
    <w:rsid w:val="1871170C"/>
    <w:rsid w:val="187A4DAD"/>
    <w:rsid w:val="187F4F3E"/>
    <w:rsid w:val="18893BAC"/>
    <w:rsid w:val="188C7DF8"/>
    <w:rsid w:val="189B1C00"/>
    <w:rsid w:val="18B108E3"/>
    <w:rsid w:val="18B72733"/>
    <w:rsid w:val="18BE11CF"/>
    <w:rsid w:val="18BF0183"/>
    <w:rsid w:val="18BF0FFB"/>
    <w:rsid w:val="18C96255"/>
    <w:rsid w:val="18CB7430"/>
    <w:rsid w:val="18CE6C41"/>
    <w:rsid w:val="18D1371A"/>
    <w:rsid w:val="18E067D6"/>
    <w:rsid w:val="18E277AA"/>
    <w:rsid w:val="18E93B57"/>
    <w:rsid w:val="18EF0DC4"/>
    <w:rsid w:val="19034BF0"/>
    <w:rsid w:val="1913503E"/>
    <w:rsid w:val="192260FA"/>
    <w:rsid w:val="192D01EC"/>
    <w:rsid w:val="193E611C"/>
    <w:rsid w:val="193F21E0"/>
    <w:rsid w:val="195238CA"/>
    <w:rsid w:val="195664BF"/>
    <w:rsid w:val="195F05A2"/>
    <w:rsid w:val="19661694"/>
    <w:rsid w:val="196C5B8A"/>
    <w:rsid w:val="1977042B"/>
    <w:rsid w:val="19771D42"/>
    <w:rsid w:val="19781493"/>
    <w:rsid w:val="198527A8"/>
    <w:rsid w:val="1995303D"/>
    <w:rsid w:val="199C694B"/>
    <w:rsid w:val="199D5C4E"/>
    <w:rsid w:val="19B13FAC"/>
    <w:rsid w:val="19B417AA"/>
    <w:rsid w:val="19BF79E6"/>
    <w:rsid w:val="19CD7C7A"/>
    <w:rsid w:val="19D87A62"/>
    <w:rsid w:val="19DE010A"/>
    <w:rsid w:val="19E622EA"/>
    <w:rsid w:val="19E87ACE"/>
    <w:rsid w:val="19E96C61"/>
    <w:rsid w:val="19EC0AFA"/>
    <w:rsid w:val="19F227AC"/>
    <w:rsid w:val="19FE07AD"/>
    <w:rsid w:val="19FF59D9"/>
    <w:rsid w:val="1A023D69"/>
    <w:rsid w:val="1A177AC0"/>
    <w:rsid w:val="1A182FA5"/>
    <w:rsid w:val="1A202A12"/>
    <w:rsid w:val="1A206975"/>
    <w:rsid w:val="1A2548F8"/>
    <w:rsid w:val="1A2553F4"/>
    <w:rsid w:val="1A28764F"/>
    <w:rsid w:val="1A305835"/>
    <w:rsid w:val="1A3B7A1A"/>
    <w:rsid w:val="1A4044FC"/>
    <w:rsid w:val="1A4B291A"/>
    <w:rsid w:val="1A55634A"/>
    <w:rsid w:val="1A564152"/>
    <w:rsid w:val="1A5D1736"/>
    <w:rsid w:val="1A5D77AB"/>
    <w:rsid w:val="1A6206BE"/>
    <w:rsid w:val="1A6D1C32"/>
    <w:rsid w:val="1A7243B5"/>
    <w:rsid w:val="1A8618F5"/>
    <w:rsid w:val="1A990ED7"/>
    <w:rsid w:val="1A9F36A4"/>
    <w:rsid w:val="1AA318C8"/>
    <w:rsid w:val="1AB45244"/>
    <w:rsid w:val="1AB46D29"/>
    <w:rsid w:val="1AC61116"/>
    <w:rsid w:val="1AC74FD2"/>
    <w:rsid w:val="1AD2194F"/>
    <w:rsid w:val="1AD63BA6"/>
    <w:rsid w:val="1AE566C2"/>
    <w:rsid w:val="1AE81F6C"/>
    <w:rsid w:val="1AE942E3"/>
    <w:rsid w:val="1AEE337A"/>
    <w:rsid w:val="1AEF5208"/>
    <w:rsid w:val="1AF00663"/>
    <w:rsid w:val="1AF21F11"/>
    <w:rsid w:val="1AF33CBF"/>
    <w:rsid w:val="1AF81F63"/>
    <w:rsid w:val="1B085600"/>
    <w:rsid w:val="1B110AD0"/>
    <w:rsid w:val="1B204301"/>
    <w:rsid w:val="1B2D40CD"/>
    <w:rsid w:val="1B373F76"/>
    <w:rsid w:val="1B3C485C"/>
    <w:rsid w:val="1B592560"/>
    <w:rsid w:val="1B5B4CF8"/>
    <w:rsid w:val="1B6542F8"/>
    <w:rsid w:val="1B6614E9"/>
    <w:rsid w:val="1B6703BE"/>
    <w:rsid w:val="1B730089"/>
    <w:rsid w:val="1B764DAB"/>
    <w:rsid w:val="1B781269"/>
    <w:rsid w:val="1B7C6776"/>
    <w:rsid w:val="1B85267F"/>
    <w:rsid w:val="1B864677"/>
    <w:rsid w:val="1B974A15"/>
    <w:rsid w:val="1B9E2908"/>
    <w:rsid w:val="1BA17239"/>
    <w:rsid w:val="1BA366FA"/>
    <w:rsid w:val="1BA51AFD"/>
    <w:rsid w:val="1BAA448C"/>
    <w:rsid w:val="1BD81311"/>
    <w:rsid w:val="1BE46832"/>
    <w:rsid w:val="1BF42822"/>
    <w:rsid w:val="1BF43C15"/>
    <w:rsid w:val="1BF524A6"/>
    <w:rsid w:val="1C06768E"/>
    <w:rsid w:val="1C072FD1"/>
    <w:rsid w:val="1C115AAA"/>
    <w:rsid w:val="1C25782C"/>
    <w:rsid w:val="1C36422E"/>
    <w:rsid w:val="1C5F6C9D"/>
    <w:rsid w:val="1C6073CC"/>
    <w:rsid w:val="1C735482"/>
    <w:rsid w:val="1C7639E1"/>
    <w:rsid w:val="1C7651B9"/>
    <w:rsid w:val="1C872916"/>
    <w:rsid w:val="1C925D64"/>
    <w:rsid w:val="1C980A44"/>
    <w:rsid w:val="1C9E0430"/>
    <w:rsid w:val="1C9F1DD3"/>
    <w:rsid w:val="1CA53161"/>
    <w:rsid w:val="1CA92C52"/>
    <w:rsid w:val="1CB54E52"/>
    <w:rsid w:val="1CB571BC"/>
    <w:rsid w:val="1CC15DCE"/>
    <w:rsid w:val="1CC31253"/>
    <w:rsid w:val="1CC525CA"/>
    <w:rsid w:val="1CD01E77"/>
    <w:rsid w:val="1CD87093"/>
    <w:rsid w:val="1CE201F8"/>
    <w:rsid w:val="1CE7081C"/>
    <w:rsid w:val="1CE935AE"/>
    <w:rsid w:val="1CEF0BBA"/>
    <w:rsid w:val="1CF13BAC"/>
    <w:rsid w:val="1CF52670"/>
    <w:rsid w:val="1CFC76A1"/>
    <w:rsid w:val="1CFE43B4"/>
    <w:rsid w:val="1D182CD1"/>
    <w:rsid w:val="1D187B7F"/>
    <w:rsid w:val="1D1A3FC5"/>
    <w:rsid w:val="1D2642A2"/>
    <w:rsid w:val="1D291DE0"/>
    <w:rsid w:val="1D2971A5"/>
    <w:rsid w:val="1D383656"/>
    <w:rsid w:val="1D3D0F5F"/>
    <w:rsid w:val="1D3F78C2"/>
    <w:rsid w:val="1D423F69"/>
    <w:rsid w:val="1D6A0794"/>
    <w:rsid w:val="1D6B7976"/>
    <w:rsid w:val="1D706142"/>
    <w:rsid w:val="1D7C4DF8"/>
    <w:rsid w:val="1D8D2573"/>
    <w:rsid w:val="1D8E267C"/>
    <w:rsid w:val="1DA1688F"/>
    <w:rsid w:val="1DA409D9"/>
    <w:rsid w:val="1DA73277"/>
    <w:rsid w:val="1DB21FDA"/>
    <w:rsid w:val="1DB554F3"/>
    <w:rsid w:val="1DB962D5"/>
    <w:rsid w:val="1DBD17F9"/>
    <w:rsid w:val="1DBE7A88"/>
    <w:rsid w:val="1DE20B42"/>
    <w:rsid w:val="1DE234F6"/>
    <w:rsid w:val="1DE76F41"/>
    <w:rsid w:val="1DF7314B"/>
    <w:rsid w:val="1DFE4AA4"/>
    <w:rsid w:val="1E0112F9"/>
    <w:rsid w:val="1E015697"/>
    <w:rsid w:val="1E0973F9"/>
    <w:rsid w:val="1E0A79B8"/>
    <w:rsid w:val="1E0F2E57"/>
    <w:rsid w:val="1E1171C1"/>
    <w:rsid w:val="1E1C064C"/>
    <w:rsid w:val="1E222CBC"/>
    <w:rsid w:val="1E265085"/>
    <w:rsid w:val="1E30388C"/>
    <w:rsid w:val="1E463B44"/>
    <w:rsid w:val="1E537097"/>
    <w:rsid w:val="1E6449A1"/>
    <w:rsid w:val="1E6529D5"/>
    <w:rsid w:val="1E7554E1"/>
    <w:rsid w:val="1E794FBD"/>
    <w:rsid w:val="1E7C6F14"/>
    <w:rsid w:val="1E8066E5"/>
    <w:rsid w:val="1E822AFA"/>
    <w:rsid w:val="1E970165"/>
    <w:rsid w:val="1E9853C4"/>
    <w:rsid w:val="1EA455A8"/>
    <w:rsid w:val="1EA73187"/>
    <w:rsid w:val="1EAD2D05"/>
    <w:rsid w:val="1EB5581B"/>
    <w:rsid w:val="1EB7274A"/>
    <w:rsid w:val="1EC21262"/>
    <w:rsid w:val="1EC52883"/>
    <w:rsid w:val="1EC91F8E"/>
    <w:rsid w:val="1ED07BFD"/>
    <w:rsid w:val="1ED3045A"/>
    <w:rsid w:val="1ED43B61"/>
    <w:rsid w:val="1EDC07EA"/>
    <w:rsid w:val="1EE73D5C"/>
    <w:rsid w:val="1EFA07C7"/>
    <w:rsid w:val="1EFB4796"/>
    <w:rsid w:val="1F0D7817"/>
    <w:rsid w:val="1F0F53E6"/>
    <w:rsid w:val="1F0F65B8"/>
    <w:rsid w:val="1F104D70"/>
    <w:rsid w:val="1F1D3483"/>
    <w:rsid w:val="1F231CA6"/>
    <w:rsid w:val="1F344FCB"/>
    <w:rsid w:val="1F422F62"/>
    <w:rsid w:val="1F4560C7"/>
    <w:rsid w:val="1F483CA8"/>
    <w:rsid w:val="1F5321E4"/>
    <w:rsid w:val="1F582F19"/>
    <w:rsid w:val="1F5A5067"/>
    <w:rsid w:val="1F6847FC"/>
    <w:rsid w:val="1F6D7F66"/>
    <w:rsid w:val="1F707D09"/>
    <w:rsid w:val="1F8D1CC6"/>
    <w:rsid w:val="1F906AC3"/>
    <w:rsid w:val="1F9E6C03"/>
    <w:rsid w:val="1FAA6E36"/>
    <w:rsid w:val="1FB61BB7"/>
    <w:rsid w:val="1FB87BC1"/>
    <w:rsid w:val="1FBA5ACA"/>
    <w:rsid w:val="1FC7396D"/>
    <w:rsid w:val="1FD0596B"/>
    <w:rsid w:val="1FD4136C"/>
    <w:rsid w:val="1FE84B21"/>
    <w:rsid w:val="1FEB12BF"/>
    <w:rsid w:val="1FF85DD3"/>
    <w:rsid w:val="1FFA2C30"/>
    <w:rsid w:val="1FFA41B1"/>
    <w:rsid w:val="20006EDD"/>
    <w:rsid w:val="2013328C"/>
    <w:rsid w:val="201D5325"/>
    <w:rsid w:val="202373A9"/>
    <w:rsid w:val="2027280B"/>
    <w:rsid w:val="202C420C"/>
    <w:rsid w:val="203D6D81"/>
    <w:rsid w:val="20451CEE"/>
    <w:rsid w:val="204D5FA0"/>
    <w:rsid w:val="2050673A"/>
    <w:rsid w:val="205360FA"/>
    <w:rsid w:val="20561532"/>
    <w:rsid w:val="205C1D7B"/>
    <w:rsid w:val="205E59B3"/>
    <w:rsid w:val="20640776"/>
    <w:rsid w:val="206425C2"/>
    <w:rsid w:val="207460B1"/>
    <w:rsid w:val="207A4C69"/>
    <w:rsid w:val="20832C3C"/>
    <w:rsid w:val="20887F85"/>
    <w:rsid w:val="208C7CF7"/>
    <w:rsid w:val="208F3080"/>
    <w:rsid w:val="209560F6"/>
    <w:rsid w:val="20AA673A"/>
    <w:rsid w:val="20BB1D43"/>
    <w:rsid w:val="20BE2D39"/>
    <w:rsid w:val="20C0056A"/>
    <w:rsid w:val="20C63727"/>
    <w:rsid w:val="20CB0A38"/>
    <w:rsid w:val="20D0573B"/>
    <w:rsid w:val="20D11476"/>
    <w:rsid w:val="20DA2549"/>
    <w:rsid w:val="20DD30C9"/>
    <w:rsid w:val="20E83BDD"/>
    <w:rsid w:val="20EC1DC8"/>
    <w:rsid w:val="20F0383B"/>
    <w:rsid w:val="210C37AF"/>
    <w:rsid w:val="21104235"/>
    <w:rsid w:val="21105434"/>
    <w:rsid w:val="21133619"/>
    <w:rsid w:val="21192BD2"/>
    <w:rsid w:val="21315EF3"/>
    <w:rsid w:val="213217A6"/>
    <w:rsid w:val="21326348"/>
    <w:rsid w:val="21356EEE"/>
    <w:rsid w:val="2135758E"/>
    <w:rsid w:val="213C78F1"/>
    <w:rsid w:val="21470119"/>
    <w:rsid w:val="214E6BB4"/>
    <w:rsid w:val="215C64E4"/>
    <w:rsid w:val="215D2801"/>
    <w:rsid w:val="216109F8"/>
    <w:rsid w:val="21720CE5"/>
    <w:rsid w:val="217278FB"/>
    <w:rsid w:val="218C782F"/>
    <w:rsid w:val="218F702E"/>
    <w:rsid w:val="2195315C"/>
    <w:rsid w:val="21986403"/>
    <w:rsid w:val="21BC72C8"/>
    <w:rsid w:val="21BE343F"/>
    <w:rsid w:val="21C003A4"/>
    <w:rsid w:val="21CE6CB6"/>
    <w:rsid w:val="21E15B58"/>
    <w:rsid w:val="21E82364"/>
    <w:rsid w:val="21EB06F8"/>
    <w:rsid w:val="21F057FA"/>
    <w:rsid w:val="21F832B9"/>
    <w:rsid w:val="22036F76"/>
    <w:rsid w:val="220B6B75"/>
    <w:rsid w:val="22105521"/>
    <w:rsid w:val="22362D57"/>
    <w:rsid w:val="223631D9"/>
    <w:rsid w:val="226403A0"/>
    <w:rsid w:val="2264745D"/>
    <w:rsid w:val="226B7870"/>
    <w:rsid w:val="226E2F56"/>
    <w:rsid w:val="22701EAA"/>
    <w:rsid w:val="22895C62"/>
    <w:rsid w:val="22962DFF"/>
    <w:rsid w:val="22AD5DBE"/>
    <w:rsid w:val="22B9339C"/>
    <w:rsid w:val="22BC6508"/>
    <w:rsid w:val="22BD0F2A"/>
    <w:rsid w:val="22C6123D"/>
    <w:rsid w:val="22D35427"/>
    <w:rsid w:val="22D36C7A"/>
    <w:rsid w:val="22D459DD"/>
    <w:rsid w:val="22E75F90"/>
    <w:rsid w:val="22E80703"/>
    <w:rsid w:val="22E84355"/>
    <w:rsid w:val="23137077"/>
    <w:rsid w:val="232142F5"/>
    <w:rsid w:val="23264E70"/>
    <w:rsid w:val="2327510B"/>
    <w:rsid w:val="23292469"/>
    <w:rsid w:val="233F27B5"/>
    <w:rsid w:val="234057A9"/>
    <w:rsid w:val="234C491E"/>
    <w:rsid w:val="234F512F"/>
    <w:rsid w:val="23562161"/>
    <w:rsid w:val="235A678A"/>
    <w:rsid w:val="235F3CE9"/>
    <w:rsid w:val="236405EF"/>
    <w:rsid w:val="236C7B58"/>
    <w:rsid w:val="236F3928"/>
    <w:rsid w:val="237C60A5"/>
    <w:rsid w:val="237C6220"/>
    <w:rsid w:val="23851ACE"/>
    <w:rsid w:val="238F72B6"/>
    <w:rsid w:val="23912866"/>
    <w:rsid w:val="23926BE9"/>
    <w:rsid w:val="23B23D41"/>
    <w:rsid w:val="23B245A0"/>
    <w:rsid w:val="23C0729E"/>
    <w:rsid w:val="23CF684B"/>
    <w:rsid w:val="23D53F3E"/>
    <w:rsid w:val="23EA2DFD"/>
    <w:rsid w:val="23FE3883"/>
    <w:rsid w:val="2405421B"/>
    <w:rsid w:val="24075A6A"/>
    <w:rsid w:val="24260DBF"/>
    <w:rsid w:val="242B03F0"/>
    <w:rsid w:val="242F2570"/>
    <w:rsid w:val="243E4B47"/>
    <w:rsid w:val="243F0264"/>
    <w:rsid w:val="24474BEB"/>
    <w:rsid w:val="244945FE"/>
    <w:rsid w:val="245178B2"/>
    <w:rsid w:val="24561E2A"/>
    <w:rsid w:val="245F0C9E"/>
    <w:rsid w:val="246650AD"/>
    <w:rsid w:val="247411ED"/>
    <w:rsid w:val="24A65971"/>
    <w:rsid w:val="24B16B47"/>
    <w:rsid w:val="24B76946"/>
    <w:rsid w:val="24D80C7C"/>
    <w:rsid w:val="24E91459"/>
    <w:rsid w:val="24EA07D7"/>
    <w:rsid w:val="24F41D19"/>
    <w:rsid w:val="25131A22"/>
    <w:rsid w:val="25277634"/>
    <w:rsid w:val="25311A36"/>
    <w:rsid w:val="254C514A"/>
    <w:rsid w:val="255821DB"/>
    <w:rsid w:val="256526B9"/>
    <w:rsid w:val="256736A6"/>
    <w:rsid w:val="257930A6"/>
    <w:rsid w:val="257A35C3"/>
    <w:rsid w:val="25914081"/>
    <w:rsid w:val="25992D34"/>
    <w:rsid w:val="25B00118"/>
    <w:rsid w:val="25B24FA0"/>
    <w:rsid w:val="25BA4BD3"/>
    <w:rsid w:val="25D725DE"/>
    <w:rsid w:val="25DE7B81"/>
    <w:rsid w:val="25DF64D4"/>
    <w:rsid w:val="25E770C3"/>
    <w:rsid w:val="25EC4515"/>
    <w:rsid w:val="25F872DD"/>
    <w:rsid w:val="25FA51B2"/>
    <w:rsid w:val="26170298"/>
    <w:rsid w:val="261849A4"/>
    <w:rsid w:val="262A0C83"/>
    <w:rsid w:val="26330FE7"/>
    <w:rsid w:val="26390EE6"/>
    <w:rsid w:val="263D41FD"/>
    <w:rsid w:val="26486A36"/>
    <w:rsid w:val="26550820"/>
    <w:rsid w:val="26556842"/>
    <w:rsid w:val="26584EF9"/>
    <w:rsid w:val="266210F7"/>
    <w:rsid w:val="266B7A05"/>
    <w:rsid w:val="26846EAC"/>
    <w:rsid w:val="26974EF5"/>
    <w:rsid w:val="26977416"/>
    <w:rsid w:val="26977AAF"/>
    <w:rsid w:val="26AC3A6A"/>
    <w:rsid w:val="26BC2995"/>
    <w:rsid w:val="26C07516"/>
    <w:rsid w:val="26CA0394"/>
    <w:rsid w:val="26D2305D"/>
    <w:rsid w:val="26DB7D7A"/>
    <w:rsid w:val="26E86A6C"/>
    <w:rsid w:val="26EC0E05"/>
    <w:rsid w:val="26F31699"/>
    <w:rsid w:val="26F471BF"/>
    <w:rsid w:val="26F55DA8"/>
    <w:rsid w:val="26FE2633"/>
    <w:rsid w:val="270236BF"/>
    <w:rsid w:val="27066875"/>
    <w:rsid w:val="27090EBD"/>
    <w:rsid w:val="271B0BF0"/>
    <w:rsid w:val="27387112"/>
    <w:rsid w:val="275D2FB6"/>
    <w:rsid w:val="276104AC"/>
    <w:rsid w:val="276D7F6F"/>
    <w:rsid w:val="27736B9D"/>
    <w:rsid w:val="27880D72"/>
    <w:rsid w:val="27910EBF"/>
    <w:rsid w:val="27941FFB"/>
    <w:rsid w:val="279A7113"/>
    <w:rsid w:val="279E23E0"/>
    <w:rsid w:val="27A5052A"/>
    <w:rsid w:val="27B34225"/>
    <w:rsid w:val="27DC7823"/>
    <w:rsid w:val="27E65D79"/>
    <w:rsid w:val="27ED2061"/>
    <w:rsid w:val="28043D0B"/>
    <w:rsid w:val="281222F4"/>
    <w:rsid w:val="28137C09"/>
    <w:rsid w:val="281A0557"/>
    <w:rsid w:val="28250F24"/>
    <w:rsid w:val="282821C0"/>
    <w:rsid w:val="282D43CD"/>
    <w:rsid w:val="28356058"/>
    <w:rsid w:val="28420255"/>
    <w:rsid w:val="28467FBC"/>
    <w:rsid w:val="28582F70"/>
    <w:rsid w:val="287204D1"/>
    <w:rsid w:val="287B7E23"/>
    <w:rsid w:val="288A76DF"/>
    <w:rsid w:val="28915F79"/>
    <w:rsid w:val="2896076F"/>
    <w:rsid w:val="28975084"/>
    <w:rsid w:val="28994E3B"/>
    <w:rsid w:val="28996FA3"/>
    <w:rsid w:val="28A15125"/>
    <w:rsid w:val="28A32C4B"/>
    <w:rsid w:val="28A84716"/>
    <w:rsid w:val="28AF6AD7"/>
    <w:rsid w:val="28B916C4"/>
    <w:rsid w:val="28BE3A32"/>
    <w:rsid w:val="28C07D31"/>
    <w:rsid w:val="28C15DE3"/>
    <w:rsid w:val="28C833B3"/>
    <w:rsid w:val="28C903A8"/>
    <w:rsid w:val="28CA5648"/>
    <w:rsid w:val="28CE088A"/>
    <w:rsid w:val="28CE5F2B"/>
    <w:rsid w:val="28DF2893"/>
    <w:rsid w:val="28E76FDC"/>
    <w:rsid w:val="28E95B89"/>
    <w:rsid w:val="28EE7349"/>
    <w:rsid w:val="28EF36B9"/>
    <w:rsid w:val="29084102"/>
    <w:rsid w:val="290D6316"/>
    <w:rsid w:val="292046EE"/>
    <w:rsid w:val="29373393"/>
    <w:rsid w:val="293B585C"/>
    <w:rsid w:val="293C75EB"/>
    <w:rsid w:val="29420991"/>
    <w:rsid w:val="29441486"/>
    <w:rsid w:val="2944442E"/>
    <w:rsid w:val="295C1510"/>
    <w:rsid w:val="295D299A"/>
    <w:rsid w:val="295E5D81"/>
    <w:rsid w:val="2960657B"/>
    <w:rsid w:val="297B5036"/>
    <w:rsid w:val="298365D8"/>
    <w:rsid w:val="2985212C"/>
    <w:rsid w:val="29890093"/>
    <w:rsid w:val="29893A70"/>
    <w:rsid w:val="299372B3"/>
    <w:rsid w:val="29AB5641"/>
    <w:rsid w:val="29AC3E5F"/>
    <w:rsid w:val="29B27D0E"/>
    <w:rsid w:val="29B328DF"/>
    <w:rsid w:val="29C50904"/>
    <w:rsid w:val="29C760D1"/>
    <w:rsid w:val="29CC2E70"/>
    <w:rsid w:val="29CF4F3F"/>
    <w:rsid w:val="29D15E9F"/>
    <w:rsid w:val="29D2002D"/>
    <w:rsid w:val="29D54FEB"/>
    <w:rsid w:val="29DA13D0"/>
    <w:rsid w:val="29F55728"/>
    <w:rsid w:val="29FE7860"/>
    <w:rsid w:val="2A0277DE"/>
    <w:rsid w:val="2A03774C"/>
    <w:rsid w:val="2A08345C"/>
    <w:rsid w:val="2A112521"/>
    <w:rsid w:val="2A3B2E0C"/>
    <w:rsid w:val="2A416A52"/>
    <w:rsid w:val="2A530FBE"/>
    <w:rsid w:val="2A544A78"/>
    <w:rsid w:val="2A62278A"/>
    <w:rsid w:val="2A6A1B1F"/>
    <w:rsid w:val="2A6A43A9"/>
    <w:rsid w:val="2A6C3C54"/>
    <w:rsid w:val="2A741495"/>
    <w:rsid w:val="2A880FB0"/>
    <w:rsid w:val="2A8B6AEF"/>
    <w:rsid w:val="2A9C4CA9"/>
    <w:rsid w:val="2AB25219"/>
    <w:rsid w:val="2AC158A7"/>
    <w:rsid w:val="2AC745B2"/>
    <w:rsid w:val="2AC76EF1"/>
    <w:rsid w:val="2AC95D44"/>
    <w:rsid w:val="2ACE4132"/>
    <w:rsid w:val="2AD708E3"/>
    <w:rsid w:val="2AD86CB3"/>
    <w:rsid w:val="2ADC2AAD"/>
    <w:rsid w:val="2AEF71DC"/>
    <w:rsid w:val="2AF24710"/>
    <w:rsid w:val="2AF71B39"/>
    <w:rsid w:val="2AFB4A19"/>
    <w:rsid w:val="2B1F3431"/>
    <w:rsid w:val="2B5079D5"/>
    <w:rsid w:val="2B66245D"/>
    <w:rsid w:val="2B721108"/>
    <w:rsid w:val="2B7E5E87"/>
    <w:rsid w:val="2B811C7C"/>
    <w:rsid w:val="2B841230"/>
    <w:rsid w:val="2B9648D9"/>
    <w:rsid w:val="2B9E42E9"/>
    <w:rsid w:val="2BA043D6"/>
    <w:rsid w:val="2BCC469B"/>
    <w:rsid w:val="2BDE4ED3"/>
    <w:rsid w:val="2BDF3837"/>
    <w:rsid w:val="2BE623D2"/>
    <w:rsid w:val="2BE65A62"/>
    <w:rsid w:val="2BE75544"/>
    <w:rsid w:val="2BEF6656"/>
    <w:rsid w:val="2BF042D5"/>
    <w:rsid w:val="2BFC2739"/>
    <w:rsid w:val="2BFC5442"/>
    <w:rsid w:val="2BFF2773"/>
    <w:rsid w:val="2C0111E8"/>
    <w:rsid w:val="2C0544E0"/>
    <w:rsid w:val="2C0C6ED0"/>
    <w:rsid w:val="2C2C53D7"/>
    <w:rsid w:val="2C307A37"/>
    <w:rsid w:val="2C3141C2"/>
    <w:rsid w:val="2C421B94"/>
    <w:rsid w:val="2C42646A"/>
    <w:rsid w:val="2C452D73"/>
    <w:rsid w:val="2C555855"/>
    <w:rsid w:val="2C5F40D9"/>
    <w:rsid w:val="2C6C4D44"/>
    <w:rsid w:val="2C913DA5"/>
    <w:rsid w:val="2C923F61"/>
    <w:rsid w:val="2C9E03D9"/>
    <w:rsid w:val="2CA02C9D"/>
    <w:rsid w:val="2CA46F92"/>
    <w:rsid w:val="2CAA45E7"/>
    <w:rsid w:val="2CAC2DE6"/>
    <w:rsid w:val="2CAE022D"/>
    <w:rsid w:val="2CB36518"/>
    <w:rsid w:val="2CB573F1"/>
    <w:rsid w:val="2CB74F17"/>
    <w:rsid w:val="2CBD0D15"/>
    <w:rsid w:val="2CC24A14"/>
    <w:rsid w:val="2CC73672"/>
    <w:rsid w:val="2CCB43BF"/>
    <w:rsid w:val="2CD84A51"/>
    <w:rsid w:val="2CE54613"/>
    <w:rsid w:val="2CE871A2"/>
    <w:rsid w:val="2CE90ECA"/>
    <w:rsid w:val="2CEA3B86"/>
    <w:rsid w:val="2CF15AA0"/>
    <w:rsid w:val="2CF55DCE"/>
    <w:rsid w:val="2CF8172E"/>
    <w:rsid w:val="2CFD2A7A"/>
    <w:rsid w:val="2D01047B"/>
    <w:rsid w:val="2D01091D"/>
    <w:rsid w:val="2D2945E1"/>
    <w:rsid w:val="2D2D12F6"/>
    <w:rsid w:val="2D36240D"/>
    <w:rsid w:val="2D424050"/>
    <w:rsid w:val="2D473ACF"/>
    <w:rsid w:val="2D4C5955"/>
    <w:rsid w:val="2D4F7C43"/>
    <w:rsid w:val="2D551BF1"/>
    <w:rsid w:val="2D6C6F83"/>
    <w:rsid w:val="2D7C49C4"/>
    <w:rsid w:val="2D7E61A6"/>
    <w:rsid w:val="2D9206C2"/>
    <w:rsid w:val="2DA239F0"/>
    <w:rsid w:val="2DAA0015"/>
    <w:rsid w:val="2DAA3648"/>
    <w:rsid w:val="2DB476A8"/>
    <w:rsid w:val="2DB7775A"/>
    <w:rsid w:val="2DB87198"/>
    <w:rsid w:val="2DCC2611"/>
    <w:rsid w:val="2DD02CA2"/>
    <w:rsid w:val="2DD13DB6"/>
    <w:rsid w:val="2DD33608"/>
    <w:rsid w:val="2DD35BAC"/>
    <w:rsid w:val="2DDA2706"/>
    <w:rsid w:val="2DDA2F6B"/>
    <w:rsid w:val="2DDA6D2F"/>
    <w:rsid w:val="2DDE1C17"/>
    <w:rsid w:val="2DEF3392"/>
    <w:rsid w:val="2DF20C23"/>
    <w:rsid w:val="2E163B8E"/>
    <w:rsid w:val="2E183793"/>
    <w:rsid w:val="2E1F0FC6"/>
    <w:rsid w:val="2E217627"/>
    <w:rsid w:val="2E2C4D13"/>
    <w:rsid w:val="2E33681F"/>
    <w:rsid w:val="2E3B692C"/>
    <w:rsid w:val="2E543C80"/>
    <w:rsid w:val="2E6C1134"/>
    <w:rsid w:val="2E7374B6"/>
    <w:rsid w:val="2E9A064C"/>
    <w:rsid w:val="2E9A328C"/>
    <w:rsid w:val="2EBC3F54"/>
    <w:rsid w:val="2EC15260"/>
    <w:rsid w:val="2ECB61F4"/>
    <w:rsid w:val="2ED17FB6"/>
    <w:rsid w:val="2ED26F43"/>
    <w:rsid w:val="2EDE0530"/>
    <w:rsid w:val="2EED6552"/>
    <w:rsid w:val="2EFF3921"/>
    <w:rsid w:val="2F00500B"/>
    <w:rsid w:val="2F1B2555"/>
    <w:rsid w:val="2F41743E"/>
    <w:rsid w:val="2F4242A1"/>
    <w:rsid w:val="2F635F68"/>
    <w:rsid w:val="2F6A2E6A"/>
    <w:rsid w:val="2F74467F"/>
    <w:rsid w:val="2F801FDE"/>
    <w:rsid w:val="2F8900DB"/>
    <w:rsid w:val="2F9845B0"/>
    <w:rsid w:val="2F9D0902"/>
    <w:rsid w:val="2FAD50D4"/>
    <w:rsid w:val="2FB963DC"/>
    <w:rsid w:val="2FC11140"/>
    <w:rsid w:val="2FC25397"/>
    <w:rsid w:val="2FD52E71"/>
    <w:rsid w:val="2FDE12AE"/>
    <w:rsid w:val="2FF3397F"/>
    <w:rsid w:val="301B1AE4"/>
    <w:rsid w:val="301D16A6"/>
    <w:rsid w:val="301D31C7"/>
    <w:rsid w:val="30365523"/>
    <w:rsid w:val="30397816"/>
    <w:rsid w:val="303C02D6"/>
    <w:rsid w:val="305610DE"/>
    <w:rsid w:val="305C42EC"/>
    <w:rsid w:val="3064615C"/>
    <w:rsid w:val="30683CD2"/>
    <w:rsid w:val="306B7990"/>
    <w:rsid w:val="30760C45"/>
    <w:rsid w:val="307669F6"/>
    <w:rsid w:val="30766FE6"/>
    <w:rsid w:val="3078113B"/>
    <w:rsid w:val="307D0335"/>
    <w:rsid w:val="307F3E00"/>
    <w:rsid w:val="30823732"/>
    <w:rsid w:val="308570DA"/>
    <w:rsid w:val="308604DF"/>
    <w:rsid w:val="308E72D3"/>
    <w:rsid w:val="30911F7B"/>
    <w:rsid w:val="309C4B4F"/>
    <w:rsid w:val="309E7469"/>
    <w:rsid w:val="30A843D4"/>
    <w:rsid w:val="30CD145A"/>
    <w:rsid w:val="30D74F32"/>
    <w:rsid w:val="30DE08ED"/>
    <w:rsid w:val="30E82E80"/>
    <w:rsid w:val="311446C5"/>
    <w:rsid w:val="3118580F"/>
    <w:rsid w:val="31195DC3"/>
    <w:rsid w:val="31233560"/>
    <w:rsid w:val="312566B9"/>
    <w:rsid w:val="31283D21"/>
    <w:rsid w:val="313D1CD9"/>
    <w:rsid w:val="313F4921"/>
    <w:rsid w:val="314A2E16"/>
    <w:rsid w:val="3168534C"/>
    <w:rsid w:val="316A6AEE"/>
    <w:rsid w:val="31701B38"/>
    <w:rsid w:val="317457AB"/>
    <w:rsid w:val="318B0720"/>
    <w:rsid w:val="31AA115B"/>
    <w:rsid w:val="31AF0B33"/>
    <w:rsid w:val="31BA5C46"/>
    <w:rsid w:val="31D514A6"/>
    <w:rsid w:val="31E832B7"/>
    <w:rsid w:val="31F7064A"/>
    <w:rsid w:val="31FD3BE4"/>
    <w:rsid w:val="31FF1533"/>
    <w:rsid w:val="32017405"/>
    <w:rsid w:val="320539B2"/>
    <w:rsid w:val="3212375E"/>
    <w:rsid w:val="3220415E"/>
    <w:rsid w:val="322671A0"/>
    <w:rsid w:val="322700A2"/>
    <w:rsid w:val="32295A9A"/>
    <w:rsid w:val="322D2506"/>
    <w:rsid w:val="322D6293"/>
    <w:rsid w:val="323C0ABA"/>
    <w:rsid w:val="323E5B9E"/>
    <w:rsid w:val="32425CB2"/>
    <w:rsid w:val="32447827"/>
    <w:rsid w:val="324B17FE"/>
    <w:rsid w:val="32607DFF"/>
    <w:rsid w:val="32635A51"/>
    <w:rsid w:val="326556E4"/>
    <w:rsid w:val="32765BC2"/>
    <w:rsid w:val="32836AB1"/>
    <w:rsid w:val="328400CE"/>
    <w:rsid w:val="32A11C8C"/>
    <w:rsid w:val="32AA5162"/>
    <w:rsid w:val="32AB4DDA"/>
    <w:rsid w:val="32C95576"/>
    <w:rsid w:val="32CF5ADE"/>
    <w:rsid w:val="32E443ED"/>
    <w:rsid w:val="32EA6A48"/>
    <w:rsid w:val="32EB7956"/>
    <w:rsid w:val="32F23CB8"/>
    <w:rsid w:val="32F9006B"/>
    <w:rsid w:val="32FD401C"/>
    <w:rsid w:val="33204A49"/>
    <w:rsid w:val="3321433A"/>
    <w:rsid w:val="33291F9F"/>
    <w:rsid w:val="3330701A"/>
    <w:rsid w:val="3344327C"/>
    <w:rsid w:val="33572116"/>
    <w:rsid w:val="33626145"/>
    <w:rsid w:val="33774D0C"/>
    <w:rsid w:val="33812758"/>
    <w:rsid w:val="33854E0E"/>
    <w:rsid w:val="33867C1A"/>
    <w:rsid w:val="33934640"/>
    <w:rsid w:val="339D5162"/>
    <w:rsid w:val="33AE06F6"/>
    <w:rsid w:val="33B05204"/>
    <w:rsid w:val="33B46E11"/>
    <w:rsid w:val="33B670F1"/>
    <w:rsid w:val="33B71D46"/>
    <w:rsid w:val="33BE0334"/>
    <w:rsid w:val="33C90E8A"/>
    <w:rsid w:val="33DC44A9"/>
    <w:rsid w:val="33E006B7"/>
    <w:rsid w:val="33ED542B"/>
    <w:rsid w:val="33ED7470"/>
    <w:rsid w:val="33F1438B"/>
    <w:rsid w:val="33F774E6"/>
    <w:rsid w:val="33FD429B"/>
    <w:rsid w:val="34024D75"/>
    <w:rsid w:val="340437F6"/>
    <w:rsid w:val="34076713"/>
    <w:rsid w:val="34127610"/>
    <w:rsid w:val="34144FE4"/>
    <w:rsid w:val="34197AD0"/>
    <w:rsid w:val="34371623"/>
    <w:rsid w:val="3440592B"/>
    <w:rsid w:val="344319D6"/>
    <w:rsid w:val="3459310A"/>
    <w:rsid w:val="346054E9"/>
    <w:rsid w:val="34713B86"/>
    <w:rsid w:val="347A1EC1"/>
    <w:rsid w:val="34815AEF"/>
    <w:rsid w:val="34851430"/>
    <w:rsid w:val="34870819"/>
    <w:rsid w:val="349C15E1"/>
    <w:rsid w:val="34A608FB"/>
    <w:rsid w:val="34AC6A48"/>
    <w:rsid w:val="34B2310F"/>
    <w:rsid w:val="34B83D31"/>
    <w:rsid w:val="34BB480F"/>
    <w:rsid w:val="34BC4A5F"/>
    <w:rsid w:val="34BD4F0D"/>
    <w:rsid w:val="34C32962"/>
    <w:rsid w:val="34CB67DC"/>
    <w:rsid w:val="34DA1922"/>
    <w:rsid w:val="34E94134"/>
    <w:rsid w:val="34EA39B0"/>
    <w:rsid w:val="34F50307"/>
    <w:rsid w:val="34F519CE"/>
    <w:rsid w:val="35023619"/>
    <w:rsid w:val="351A71D8"/>
    <w:rsid w:val="351B2FC5"/>
    <w:rsid w:val="351D6DC5"/>
    <w:rsid w:val="351E578C"/>
    <w:rsid w:val="352276EB"/>
    <w:rsid w:val="3530064F"/>
    <w:rsid w:val="35303B8D"/>
    <w:rsid w:val="35531786"/>
    <w:rsid w:val="355746F0"/>
    <w:rsid w:val="35575444"/>
    <w:rsid w:val="35584036"/>
    <w:rsid w:val="355950E0"/>
    <w:rsid w:val="35896346"/>
    <w:rsid w:val="358F7856"/>
    <w:rsid w:val="35923C5E"/>
    <w:rsid w:val="35956011"/>
    <w:rsid w:val="35963309"/>
    <w:rsid w:val="359836FB"/>
    <w:rsid w:val="359933D0"/>
    <w:rsid w:val="35A4335B"/>
    <w:rsid w:val="35A56122"/>
    <w:rsid w:val="35B270BE"/>
    <w:rsid w:val="35D170DF"/>
    <w:rsid w:val="35D37EAF"/>
    <w:rsid w:val="35E14DB3"/>
    <w:rsid w:val="35E847C5"/>
    <w:rsid w:val="35EC0FB8"/>
    <w:rsid w:val="35ED0050"/>
    <w:rsid w:val="36257B38"/>
    <w:rsid w:val="363200CF"/>
    <w:rsid w:val="363536E3"/>
    <w:rsid w:val="36390569"/>
    <w:rsid w:val="363F34AE"/>
    <w:rsid w:val="364A32AA"/>
    <w:rsid w:val="364B2782"/>
    <w:rsid w:val="364F3CE2"/>
    <w:rsid w:val="36536F68"/>
    <w:rsid w:val="3656493C"/>
    <w:rsid w:val="365A7B65"/>
    <w:rsid w:val="367D5D58"/>
    <w:rsid w:val="368220F2"/>
    <w:rsid w:val="36941872"/>
    <w:rsid w:val="3696480F"/>
    <w:rsid w:val="36A70801"/>
    <w:rsid w:val="36AC110E"/>
    <w:rsid w:val="36C06600"/>
    <w:rsid w:val="36C129AA"/>
    <w:rsid w:val="36CE417B"/>
    <w:rsid w:val="36D92969"/>
    <w:rsid w:val="36DF7544"/>
    <w:rsid w:val="36ED2000"/>
    <w:rsid w:val="36EE1ABD"/>
    <w:rsid w:val="36F668C1"/>
    <w:rsid w:val="36F96624"/>
    <w:rsid w:val="36FA6F28"/>
    <w:rsid w:val="370663A9"/>
    <w:rsid w:val="37070495"/>
    <w:rsid w:val="370C40B1"/>
    <w:rsid w:val="371D1986"/>
    <w:rsid w:val="372D1C56"/>
    <w:rsid w:val="372E7A04"/>
    <w:rsid w:val="372F236C"/>
    <w:rsid w:val="37330A7B"/>
    <w:rsid w:val="37381D19"/>
    <w:rsid w:val="373830F8"/>
    <w:rsid w:val="37437A57"/>
    <w:rsid w:val="37521535"/>
    <w:rsid w:val="376A3A13"/>
    <w:rsid w:val="376D0637"/>
    <w:rsid w:val="376E52AA"/>
    <w:rsid w:val="37705969"/>
    <w:rsid w:val="37740970"/>
    <w:rsid w:val="37774D6F"/>
    <w:rsid w:val="37862551"/>
    <w:rsid w:val="378955B8"/>
    <w:rsid w:val="37AB1BB5"/>
    <w:rsid w:val="37BC458D"/>
    <w:rsid w:val="37C00E61"/>
    <w:rsid w:val="37C43537"/>
    <w:rsid w:val="37C71875"/>
    <w:rsid w:val="37C76A38"/>
    <w:rsid w:val="37D11E18"/>
    <w:rsid w:val="37DA45AA"/>
    <w:rsid w:val="37DD1011"/>
    <w:rsid w:val="37E86B6F"/>
    <w:rsid w:val="37ED5F36"/>
    <w:rsid w:val="37F56BA7"/>
    <w:rsid w:val="37FE01FA"/>
    <w:rsid w:val="37FE39FA"/>
    <w:rsid w:val="38055CC8"/>
    <w:rsid w:val="381E3C51"/>
    <w:rsid w:val="38295DF1"/>
    <w:rsid w:val="38351CF6"/>
    <w:rsid w:val="383A4043"/>
    <w:rsid w:val="384C34A0"/>
    <w:rsid w:val="384E565E"/>
    <w:rsid w:val="385752BB"/>
    <w:rsid w:val="38600A27"/>
    <w:rsid w:val="38626DB7"/>
    <w:rsid w:val="386373B5"/>
    <w:rsid w:val="38654298"/>
    <w:rsid w:val="38681C54"/>
    <w:rsid w:val="3869587C"/>
    <w:rsid w:val="38727120"/>
    <w:rsid w:val="3876710B"/>
    <w:rsid w:val="387E4C4F"/>
    <w:rsid w:val="38A576C2"/>
    <w:rsid w:val="38AB3659"/>
    <w:rsid w:val="38CD4ED7"/>
    <w:rsid w:val="38D735C8"/>
    <w:rsid w:val="38E44F89"/>
    <w:rsid w:val="38F42BD8"/>
    <w:rsid w:val="38FA5DD9"/>
    <w:rsid w:val="39191421"/>
    <w:rsid w:val="39264331"/>
    <w:rsid w:val="392A565E"/>
    <w:rsid w:val="393424AA"/>
    <w:rsid w:val="39346D2F"/>
    <w:rsid w:val="394418E0"/>
    <w:rsid w:val="39487663"/>
    <w:rsid w:val="39503FB9"/>
    <w:rsid w:val="395F3352"/>
    <w:rsid w:val="39657EC9"/>
    <w:rsid w:val="39665CFB"/>
    <w:rsid w:val="396E2E01"/>
    <w:rsid w:val="396F6922"/>
    <w:rsid w:val="399619CA"/>
    <w:rsid w:val="399834E3"/>
    <w:rsid w:val="39AA6D2E"/>
    <w:rsid w:val="39AF6D24"/>
    <w:rsid w:val="39BD0527"/>
    <w:rsid w:val="39C17C52"/>
    <w:rsid w:val="39C626B7"/>
    <w:rsid w:val="39DB7D0E"/>
    <w:rsid w:val="39E54086"/>
    <w:rsid w:val="39E54BD5"/>
    <w:rsid w:val="39F562C6"/>
    <w:rsid w:val="3A022BDC"/>
    <w:rsid w:val="3A044614"/>
    <w:rsid w:val="3A085004"/>
    <w:rsid w:val="3A095FA3"/>
    <w:rsid w:val="3A1369FD"/>
    <w:rsid w:val="3A15327D"/>
    <w:rsid w:val="3A265E94"/>
    <w:rsid w:val="3A33061D"/>
    <w:rsid w:val="3A3B48F0"/>
    <w:rsid w:val="3A415457"/>
    <w:rsid w:val="3A483652"/>
    <w:rsid w:val="3A58481E"/>
    <w:rsid w:val="3A722701"/>
    <w:rsid w:val="3A850651"/>
    <w:rsid w:val="3AAA1C17"/>
    <w:rsid w:val="3AB114FA"/>
    <w:rsid w:val="3AD84887"/>
    <w:rsid w:val="3ADB6469"/>
    <w:rsid w:val="3AE07C06"/>
    <w:rsid w:val="3AE160F3"/>
    <w:rsid w:val="3AE167F4"/>
    <w:rsid w:val="3AE75068"/>
    <w:rsid w:val="3AE7603C"/>
    <w:rsid w:val="3AEA2BEF"/>
    <w:rsid w:val="3AEA4709"/>
    <w:rsid w:val="3AF25027"/>
    <w:rsid w:val="3B265A76"/>
    <w:rsid w:val="3B2A2D58"/>
    <w:rsid w:val="3B4007CD"/>
    <w:rsid w:val="3B413350"/>
    <w:rsid w:val="3B4C053F"/>
    <w:rsid w:val="3B4C7CD8"/>
    <w:rsid w:val="3B4F1A7F"/>
    <w:rsid w:val="3B5B257E"/>
    <w:rsid w:val="3B69523A"/>
    <w:rsid w:val="3B814FD3"/>
    <w:rsid w:val="3B9E52EF"/>
    <w:rsid w:val="3BA61C17"/>
    <w:rsid w:val="3BA962A8"/>
    <w:rsid w:val="3BAE5737"/>
    <w:rsid w:val="3BC63EA0"/>
    <w:rsid w:val="3BD72470"/>
    <w:rsid w:val="3BDB547B"/>
    <w:rsid w:val="3BE61375"/>
    <w:rsid w:val="3BF107E4"/>
    <w:rsid w:val="3BF235D9"/>
    <w:rsid w:val="3BF41CB3"/>
    <w:rsid w:val="3BFC7A2B"/>
    <w:rsid w:val="3C0B10E0"/>
    <w:rsid w:val="3C1874BF"/>
    <w:rsid w:val="3C1C0FE7"/>
    <w:rsid w:val="3C4E7831"/>
    <w:rsid w:val="3C4F4BCD"/>
    <w:rsid w:val="3C636C20"/>
    <w:rsid w:val="3C6C6E18"/>
    <w:rsid w:val="3C6D0BC7"/>
    <w:rsid w:val="3C770EB3"/>
    <w:rsid w:val="3C7C6FFC"/>
    <w:rsid w:val="3C8005D0"/>
    <w:rsid w:val="3C896F16"/>
    <w:rsid w:val="3C962485"/>
    <w:rsid w:val="3CA5396C"/>
    <w:rsid w:val="3CA87C8D"/>
    <w:rsid w:val="3CA97969"/>
    <w:rsid w:val="3CAD2CD6"/>
    <w:rsid w:val="3CAD59EE"/>
    <w:rsid w:val="3CB97C75"/>
    <w:rsid w:val="3CC157E1"/>
    <w:rsid w:val="3CC249B4"/>
    <w:rsid w:val="3CC73662"/>
    <w:rsid w:val="3CC8195C"/>
    <w:rsid w:val="3CD81CC1"/>
    <w:rsid w:val="3CDD0F00"/>
    <w:rsid w:val="3CDE7DED"/>
    <w:rsid w:val="3CE01246"/>
    <w:rsid w:val="3CE3065F"/>
    <w:rsid w:val="3CE974AC"/>
    <w:rsid w:val="3CED15CD"/>
    <w:rsid w:val="3CF32401"/>
    <w:rsid w:val="3CFC3D9D"/>
    <w:rsid w:val="3CFC52A4"/>
    <w:rsid w:val="3CFD0C7E"/>
    <w:rsid w:val="3D104204"/>
    <w:rsid w:val="3D121659"/>
    <w:rsid w:val="3D172303"/>
    <w:rsid w:val="3D1B1963"/>
    <w:rsid w:val="3D1B71EE"/>
    <w:rsid w:val="3D1E6D4F"/>
    <w:rsid w:val="3D227990"/>
    <w:rsid w:val="3D2D0B07"/>
    <w:rsid w:val="3D346110"/>
    <w:rsid w:val="3D3844F9"/>
    <w:rsid w:val="3D412291"/>
    <w:rsid w:val="3D4755AB"/>
    <w:rsid w:val="3D51139E"/>
    <w:rsid w:val="3D6179FA"/>
    <w:rsid w:val="3D736C70"/>
    <w:rsid w:val="3D9126AB"/>
    <w:rsid w:val="3D9730FC"/>
    <w:rsid w:val="3D9A1DF3"/>
    <w:rsid w:val="3DA05D07"/>
    <w:rsid w:val="3DBB5DA4"/>
    <w:rsid w:val="3DD16DE4"/>
    <w:rsid w:val="3DDB66C3"/>
    <w:rsid w:val="3DDF4E33"/>
    <w:rsid w:val="3DF33610"/>
    <w:rsid w:val="3DFC3482"/>
    <w:rsid w:val="3E03671E"/>
    <w:rsid w:val="3E0867BD"/>
    <w:rsid w:val="3E217A91"/>
    <w:rsid w:val="3E2314EC"/>
    <w:rsid w:val="3E247F32"/>
    <w:rsid w:val="3E303A8C"/>
    <w:rsid w:val="3E380B54"/>
    <w:rsid w:val="3E3E1A84"/>
    <w:rsid w:val="3E4577B5"/>
    <w:rsid w:val="3E5E1696"/>
    <w:rsid w:val="3E611186"/>
    <w:rsid w:val="3E6E42D7"/>
    <w:rsid w:val="3E6F256F"/>
    <w:rsid w:val="3E8135D7"/>
    <w:rsid w:val="3E924086"/>
    <w:rsid w:val="3E9F5A75"/>
    <w:rsid w:val="3EAC7FAD"/>
    <w:rsid w:val="3EC368D6"/>
    <w:rsid w:val="3EC56310"/>
    <w:rsid w:val="3ED03AFA"/>
    <w:rsid w:val="3EEA3816"/>
    <w:rsid w:val="3EEC7064"/>
    <w:rsid w:val="3EF075F2"/>
    <w:rsid w:val="3EFB5D78"/>
    <w:rsid w:val="3F0235E9"/>
    <w:rsid w:val="3F095A31"/>
    <w:rsid w:val="3F113A08"/>
    <w:rsid w:val="3F116CF8"/>
    <w:rsid w:val="3F136E33"/>
    <w:rsid w:val="3F15134D"/>
    <w:rsid w:val="3F1C0FAC"/>
    <w:rsid w:val="3F214472"/>
    <w:rsid w:val="3F222FE0"/>
    <w:rsid w:val="3F2F5F05"/>
    <w:rsid w:val="3F392F7E"/>
    <w:rsid w:val="3F42386A"/>
    <w:rsid w:val="3F4C5993"/>
    <w:rsid w:val="3F514F66"/>
    <w:rsid w:val="3F563B61"/>
    <w:rsid w:val="3F5A2E5F"/>
    <w:rsid w:val="3F772744"/>
    <w:rsid w:val="3F7A565C"/>
    <w:rsid w:val="3F80537F"/>
    <w:rsid w:val="3F814C96"/>
    <w:rsid w:val="3F890995"/>
    <w:rsid w:val="3F933F83"/>
    <w:rsid w:val="3F951D49"/>
    <w:rsid w:val="3F982986"/>
    <w:rsid w:val="3FA05CDE"/>
    <w:rsid w:val="3FAE5DAF"/>
    <w:rsid w:val="3FB156E1"/>
    <w:rsid w:val="3FB77798"/>
    <w:rsid w:val="3FBC363E"/>
    <w:rsid w:val="3FC32608"/>
    <w:rsid w:val="3FC41D25"/>
    <w:rsid w:val="3FD6173C"/>
    <w:rsid w:val="3FD91CE7"/>
    <w:rsid w:val="3FDA3A73"/>
    <w:rsid w:val="3FE32CB7"/>
    <w:rsid w:val="3FE639A2"/>
    <w:rsid w:val="3FEE2A7D"/>
    <w:rsid w:val="3FF228C1"/>
    <w:rsid w:val="40004B26"/>
    <w:rsid w:val="400B6ADC"/>
    <w:rsid w:val="40121ECC"/>
    <w:rsid w:val="40180EB2"/>
    <w:rsid w:val="4020775B"/>
    <w:rsid w:val="40242FED"/>
    <w:rsid w:val="4035748D"/>
    <w:rsid w:val="403D3CE6"/>
    <w:rsid w:val="404308A4"/>
    <w:rsid w:val="40442B0E"/>
    <w:rsid w:val="404E6FB3"/>
    <w:rsid w:val="40502E5F"/>
    <w:rsid w:val="405D33B7"/>
    <w:rsid w:val="405E500C"/>
    <w:rsid w:val="405F2FA3"/>
    <w:rsid w:val="40716AB0"/>
    <w:rsid w:val="4078338A"/>
    <w:rsid w:val="40783E6E"/>
    <w:rsid w:val="407E177E"/>
    <w:rsid w:val="408C188B"/>
    <w:rsid w:val="408D4932"/>
    <w:rsid w:val="409570B3"/>
    <w:rsid w:val="40A405C8"/>
    <w:rsid w:val="40A7345C"/>
    <w:rsid w:val="40AB27D1"/>
    <w:rsid w:val="40BE0011"/>
    <w:rsid w:val="40C028F6"/>
    <w:rsid w:val="40C11DDC"/>
    <w:rsid w:val="40C42E16"/>
    <w:rsid w:val="40D4216C"/>
    <w:rsid w:val="40DF2C15"/>
    <w:rsid w:val="40F43896"/>
    <w:rsid w:val="40FF3C7E"/>
    <w:rsid w:val="410B117F"/>
    <w:rsid w:val="411C1176"/>
    <w:rsid w:val="41232FB4"/>
    <w:rsid w:val="41250259"/>
    <w:rsid w:val="41286718"/>
    <w:rsid w:val="414601C0"/>
    <w:rsid w:val="414714E3"/>
    <w:rsid w:val="41546430"/>
    <w:rsid w:val="41552C9D"/>
    <w:rsid w:val="415944F7"/>
    <w:rsid w:val="415D1BFD"/>
    <w:rsid w:val="416520C0"/>
    <w:rsid w:val="416A40BB"/>
    <w:rsid w:val="416B0CFE"/>
    <w:rsid w:val="418A1B83"/>
    <w:rsid w:val="419534CF"/>
    <w:rsid w:val="41A50A65"/>
    <w:rsid w:val="41AC44C7"/>
    <w:rsid w:val="41CF1729"/>
    <w:rsid w:val="41D118CA"/>
    <w:rsid w:val="41D949B5"/>
    <w:rsid w:val="41E2022F"/>
    <w:rsid w:val="41E4329D"/>
    <w:rsid w:val="41E74680"/>
    <w:rsid w:val="42243054"/>
    <w:rsid w:val="422B37BF"/>
    <w:rsid w:val="423C4737"/>
    <w:rsid w:val="423D3F9E"/>
    <w:rsid w:val="4240099C"/>
    <w:rsid w:val="425245CC"/>
    <w:rsid w:val="42573FA6"/>
    <w:rsid w:val="425A1355"/>
    <w:rsid w:val="425D7F3E"/>
    <w:rsid w:val="42733338"/>
    <w:rsid w:val="427A45C5"/>
    <w:rsid w:val="42813BA5"/>
    <w:rsid w:val="429666F8"/>
    <w:rsid w:val="429D6505"/>
    <w:rsid w:val="42A3018F"/>
    <w:rsid w:val="42A81132"/>
    <w:rsid w:val="42A9755C"/>
    <w:rsid w:val="42B5797C"/>
    <w:rsid w:val="42BB409D"/>
    <w:rsid w:val="42DF51F6"/>
    <w:rsid w:val="42DF6B1E"/>
    <w:rsid w:val="42E84739"/>
    <w:rsid w:val="42EC200C"/>
    <w:rsid w:val="42EE0961"/>
    <w:rsid w:val="430E77DA"/>
    <w:rsid w:val="431141DB"/>
    <w:rsid w:val="43177377"/>
    <w:rsid w:val="43185992"/>
    <w:rsid w:val="431A1904"/>
    <w:rsid w:val="43222D63"/>
    <w:rsid w:val="43262A9B"/>
    <w:rsid w:val="432E3C1A"/>
    <w:rsid w:val="4354433F"/>
    <w:rsid w:val="4358078D"/>
    <w:rsid w:val="4359067E"/>
    <w:rsid w:val="43617313"/>
    <w:rsid w:val="43715901"/>
    <w:rsid w:val="437B5CEC"/>
    <w:rsid w:val="438307EA"/>
    <w:rsid w:val="438F494C"/>
    <w:rsid w:val="4392332F"/>
    <w:rsid w:val="439F15DE"/>
    <w:rsid w:val="43A01E09"/>
    <w:rsid w:val="43BB4596"/>
    <w:rsid w:val="43BB49E1"/>
    <w:rsid w:val="43CD43D8"/>
    <w:rsid w:val="43CF41A9"/>
    <w:rsid w:val="43D441A9"/>
    <w:rsid w:val="43E35CF7"/>
    <w:rsid w:val="43EC7CBE"/>
    <w:rsid w:val="43EE0EDD"/>
    <w:rsid w:val="43EE2E53"/>
    <w:rsid w:val="43F32EA9"/>
    <w:rsid w:val="43F93189"/>
    <w:rsid w:val="43FC4FEF"/>
    <w:rsid w:val="44017717"/>
    <w:rsid w:val="440513EE"/>
    <w:rsid w:val="44073826"/>
    <w:rsid w:val="440E0077"/>
    <w:rsid w:val="44155E17"/>
    <w:rsid w:val="44173D3E"/>
    <w:rsid w:val="442177CB"/>
    <w:rsid w:val="44226883"/>
    <w:rsid w:val="44356D06"/>
    <w:rsid w:val="44384737"/>
    <w:rsid w:val="443A431D"/>
    <w:rsid w:val="443D420B"/>
    <w:rsid w:val="44494618"/>
    <w:rsid w:val="44583A21"/>
    <w:rsid w:val="445856FD"/>
    <w:rsid w:val="446F30BB"/>
    <w:rsid w:val="44757106"/>
    <w:rsid w:val="44764A00"/>
    <w:rsid w:val="447B1636"/>
    <w:rsid w:val="448D11B2"/>
    <w:rsid w:val="448D4015"/>
    <w:rsid w:val="44965602"/>
    <w:rsid w:val="44B3244C"/>
    <w:rsid w:val="44B77BEC"/>
    <w:rsid w:val="44C27B85"/>
    <w:rsid w:val="44C42BDA"/>
    <w:rsid w:val="44C87131"/>
    <w:rsid w:val="44D55FEA"/>
    <w:rsid w:val="44DB6A40"/>
    <w:rsid w:val="44EE2EF8"/>
    <w:rsid w:val="44FC0160"/>
    <w:rsid w:val="4503539C"/>
    <w:rsid w:val="45046BCE"/>
    <w:rsid w:val="4509457D"/>
    <w:rsid w:val="45102FBE"/>
    <w:rsid w:val="45183286"/>
    <w:rsid w:val="45244B16"/>
    <w:rsid w:val="453C7530"/>
    <w:rsid w:val="454E53C2"/>
    <w:rsid w:val="45634BB1"/>
    <w:rsid w:val="45646513"/>
    <w:rsid w:val="456A7826"/>
    <w:rsid w:val="456B4C47"/>
    <w:rsid w:val="456C24E3"/>
    <w:rsid w:val="457242F0"/>
    <w:rsid w:val="457B64CD"/>
    <w:rsid w:val="45930FF5"/>
    <w:rsid w:val="459720CF"/>
    <w:rsid w:val="459C6532"/>
    <w:rsid w:val="45A50CD5"/>
    <w:rsid w:val="45AA6F6F"/>
    <w:rsid w:val="45AD2AA8"/>
    <w:rsid w:val="45B829C9"/>
    <w:rsid w:val="45BA7261"/>
    <w:rsid w:val="45BC58EE"/>
    <w:rsid w:val="45C46068"/>
    <w:rsid w:val="45C62011"/>
    <w:rsid w:val="45C75D73"/>
    <w:rsid w:val="45C97056"/>
    <w:rsid w:val="45D00DFB"/>
    <w:rsid w:val="45EA7CB3"/>
    <w:rsid w:val="45ED3300"/>
    <w:rsid w:val="45ED454F"/>
    <w:rsid w:val="45EE77A4"/>
    <w:rsid w:val="45EF0E26"/>
    <w:rsid w:val="45FA7655"/>
    <w:rsid w:val="45FB05B1"/>
    <w:rsid w:val="461A2166"/>
    <w:rsid w:val="462E193B"/>
    <w:rsid w:val="462F3F40"/>
    <w:rsid w:val="463D7A54"/>
    <w:rsid w:val="46411FA1"/>
    <w:rsid w:val="464479D1"/>
    <w:rsid w:val="46582EDD"/>
    <w:rsid w:val="465E7D59"/>
    <w:rsid w:val="46677977"/>
    <w:rsid w:val="466F24FC"/>
    <w:rsid w:val="466F7C31"/>
    <w:rsid w:val="469025A9"/>
    <w:rsid w:val="469F1383"/>
    <w:rsid w:val="46A76EF3"/>
    <w:rsid w:val="46AD35AD"/>
    <w:rsid w:val="46C20F3B"/>
    <w:rsid w:val="46D33F0F"/>
    <w:rsid w:val="46D63CAF"/>
    <w:rsid w:val="46D84EE0"/>
    <w:rsid w:val="46E12E64"/>
    <w:rsid w:val="46E16D1A"/>
    <w:rsid w:val="46F41F07"/>
    <w:rsid w:val="470219A2"/>
    <w:rsid w:val="47054161"/>
    <w:rsid w:val="47091B78"/>
    <w:rsid w:val="47135BE8"/>
    <w:rsid w:val="47183F5C"/>
    <w:rsid w:val="471C076D"/>
    <w:rsid w:val="471C4592"/>
    <w:rsid w:val="472964E3"/>
    <w:rsid w:val="47320782"/>
    <w:rsid w:val="47356C16"/>
    <w:rsid w:val="473A1DFF"/>
    <w:rsid w:val="47490A0A"/>
    <w:rsid w:val="474A6CB0"/>
    <w:rsid w:val="474B0490"/>
    <w:rsid w:val="47505EDD"/>
    <w:rsid w:val="4757385E"/>
    <w:rsid w:val="47636DCA"/>
    <w:rsid w:val="47674B9B"/>
    <w:rsid w:val="476923CB"/>
    <w:rsid w:val="476E4E6C"/>
    <w:rsid w:val="47804516"/>
    <w:rsid w:val="47990A9D"/>
    <w:rsid w:val="47AD4F03"/>
    <w:rsid w:val="47B50841"/>
    <w:rsid w:val="47B510B6"/>
    <w:rsid w:val="47BF6872"/>
    <w:rsid w:val="47C03CCB"/>
    <w:rsid w:val="47C72813"/>
    <w:rsid w:val="47D534C1"/>
    <w:rsid w:val="47DE272E"/>
    <w:rsid w:val="47E42AFB"/>
    <w:rsid w:val="47EE0C1F"/>
    <w:rsid w:val="47F010F7"/>
    <w:rsid w:val="47F12499"/>
    <w:rsid w:val="48024364"/>
    <w:rsid w:val="48117993"/>
    <w:rsid w:val="481C6843"/>
    <w:rsid w:val="482667E4"/>
    <w:rsid w:val="48322DA6"/>
    <w:rsid w:val="48367DA4"/>
    <w:rsid w:val="483F507D"/>
    <w:rsid w:val="4847510B"/>
    <w:rsid w:val="48484C47"/>
    <w:rsid w:val="48527770"/>
    <w:rsid w:val="48734547"/>
    <w:rsid w:val="487408F2"/>
    <w:rsid w:val="487524B2"/>
    <w:rsid w:val="487572E5"/>
    <w:rsid w:val="48825A47"/>
    <w:rsid w:val="4883492F"/>
    <w:rsid w:val="48853036"/>
    <w:rsid w:val="48990F41"/>
    <w:rsid w:val="48A21E04"/>
    <w:rsid w:val="48AE3D5B"/>
    <w:rsid w:val="48B12EB6"/>
    <w:rsid w:val="48C72033"/>
    <w:rsid w:val="48CB09AA"/>
    <w:rsid w:val="48CB7351"/>
    <w:rsid w:val="48D1043A"/>
    <w:rsid w:val="48D80297"/>
    <w:rsid w:val="48E11FE9"/>
    <w:rsid w:val="48E2233E"/>
    <w:rsid w:val="48F218B9"/>
    <w:rsid w:val="49042553"/>
    <w:rsid w:val="49090141"/>
    <w:rsid w:val="491960EB"/>
    <w:rsid w:val="4934207B"/>
    <w:rsid w:val="494D47E1"/>
    <w:rsid w:val="4966510B"/>
    <w:rsid w:val="496753C2"/>
    <w:rsid w:val="496B655A"/>
    <w:rsid w:val="49830203"/>
    <w:rsid w:val="498376CB"/>
    <w:rsid w:val="498632A9"/>
    <w:rsid w:val="498C677E"/>
    <w:rsid w:val="49A95790"/>
    <w:rsid w:val="49B128BB"/>
    <w:rsid w:val="49CB179D"/>
    <w:rsid w:val="49E21F81"/>
    <w:rsid w:val="49F556AA"/>
    <w:rsid w:val="49F61A9B"/>
    <w:rsid w:val="49F87BA3"/>
    <w:rsid w:val="49FA7A19"/>
    <w:rsid w:val="49FC19DD"/>
    <w:rsid w:val="49FF5BA1"/>
    <w:rsid w:val="4A0464B4"/>
    <w:rsid w:val="4A111F2C"/>
    <w:rsid w:val="4A14081B"/>
    <w:rsid w:val="4A156EAD"/>
    <w:rsid w:val="4A171882"/>
    <w:rsid w:val="4A186AAF"/>
    <w:rsid w:val="4A1B46B8"/>
    <w:rsid w:val="4A2E4398"/>
    <w:rsid w:val="4A301A88"/>
    <w:rsid w:val="4A3353F5"/>
    <w:rsid w:val="4A374CD8"/>
    <w:rsid w:val="4A394BD0"/>
    <w:rsid w:val="4A4556DF"/>
    <w:rsid w:val="4A6A6D04"/>
    <w:rsid w:val="4A6F12CF"/>
    <w:rsid w:val="4A721BA9"/>
    <w:rsid w:val="4A856981"/>
    <w:rsid w:val="4A875443"/>
    <w:rsid w:val="4A890C5C"/>
    <w:rsid w:val="4A8C420D"/>
    <w:rsid w:val="4A8C54D6"/>
    <w:rsid w:val="4A9D3401"/>
    <w:rsid w:val="4A9D460A"/>
    <w:rsid w:val="4AA14387"/>
    <w:rsid w:val="4AA70076"/>
    <w:rsid w:val="4AB6385F"/>
    <w:rsid w:val="4AC05DF2"/>
    <w:rsid w:val="4ADB1B7B"/>
    <w:rsid w:val="4AEE19B7"/>
    <w:rsid w:val="4AFD2237"/>
    <w:rsid w:val="4B015D61"/>
    <w:rsid w:val="4B0A0ABA"/>
    <w:rsid w:val="4B372DDA"/>
    <w:rsid w:val="4B3A2275"/>
    <w:rsid w:val="4B3C6103"/>
    <w:rsid w:val="4B4902D6"/>
    <w:rsid w:val="4B553AED"/>
    <w:rsid w:val="4B601024"/>
    <w:rsid w:val="4B615609"/>
    <w:rsid w:val="4B692527"/>
    <w:rsid w:val="4B7471CE"/>
    <w:rsid w:val="4BA42F33"/>
    <w:rsid w:val="4BAC7DF0"/>
    <w:rsid w:val="4BAD20AE"/>
    <w:rsid w:val="4BB42F8D"/>
    <w:rsid w:val="4BC014B3"/>
    <w:rsid w:val="4BCD7E60"/>
    <w:rsid w:val="4BDA5110"/>
    <w:rsid w:val="4BDE25B9"/>
    <w:rsid w:val="4BDF4F2A"/>
    <w:rsid w:val="4BF81D5E"/>
    <w:rsid w:val="4C117D4C"/>
    <w:rsid w:val="4C201914"/>
    <w:rsid w:val="4C27041C"/>
    <w:rsid w:val="4C2A5C72"/>
    <w:rsid w:val="4C39336A"/>
    <w:rsid w:val="4C3D3F0F"/>
    <w:rsid w:val="4C3F0D7F"/>
    <w:rsid w:val="4C3F37E2"/>
    <w:rsid w:val="4C443EC1"/>
    <w:rsid w:val="4C5256D4"/>
    <w:rsid w:val="4C580722"/>
    <w:rsid w:val="4C580946"/>
    <w:rsid w:val="4C5C4F93"/>
    <w:rsid w:val="4C6A38FC"/>
    <w:rsid w:val="4C705E03"/>
    <w:rsid w:val="4C796CFF"/>
    <w:rsid w:val="4C841204"/>
    <w:rsid w:val="4C8B7132"/>
    <w:rsid w:val="4CAA59D1"/>
    <w:rsid w:val="4CC86CA3"/>
    <w:rsid w:val="4CCE5C39"/>
    <w:rsid w:val="4CD07170"/>
    <w:rsid w:val="4CD54ADB"/>
    <w:rsid w:val="4CEC6287"/>
    <w:rsid w:val="4CF84A64"/>
    <w:rsid w:val="4CF87845"/>
    <w:rsid w:val="4D1C59DF"/>
    <w:rsid w:val="4D312F7D"/>
    <w:rsid w:val="4D3208B0"/>
    <w:rsid w:val="4D3735CE"/>
    <w:rsid w:val="4D5D1655"/>
    <w:rsid w:val="4D66697C"/>
    <w:rsid w:val="4D702675"/>
    <w:rsid w:val="4D802F16"/>
    <w:rsid w:val="4D9563AE"/>
    <w:rsid w:val="4D9A6376"/>
    <w:rsid w:val="4D9F3A3B"/>
    <w:rsid w:val="4DA55D5B"/>
    <w:rsid w:val="4DB64F84"/>
    <w:rsid w:val="4DBE44FA"/>
    <w:rsid w:val="4DC050DE"/>
    <w:rsid w:val="4DC96491"/>
    <w:rsid w:val="4DCA00F6"/>
    <w:rsid w:val="4DCF6EC7"/>
    <w:rsid w:val="4DD63E95"/>
    <w:rsid w:val="4DDE15CE"/>
    <w:rsid w:val="4DE20AD4"/>
    <w:rsid w:val="4DE81C5E"/>
    <w:rsid w:val="4DE97EFD"/>
    <w:rsid w:val="4DF47E13"/>
    <w:rsid w:val="4E036BCA"/>
    <w:rsid w:val="4E08517B"/>
    <w:rsid w:val="4E1F6F37"/>
    <w:rsid w:val="4E240B6C"/>
    <w:rsid w:val="4E31243B"/>
    <w:rsid w:val="4E3F7EF9"/>
    <w:rsid w:val="4E4D7031"/>
    <w:rsid w:val="4E4E4FFF"/>
    <w:rsid w:val="4E4F5F32"/>
    <w:rsid w:val="4E531FC0"/>
    <w:rsid w:val="4E5563AD"/>
    <w:rsid w:val="4E564138"/>
    <w:rsid w:val="4E577D95"/>
    <w:rsid w:val="4E6D3230"/>
    <w:rsid w:val="4E70230B"/>
    <w:rsid w:val="4E710898"/>
    <w:rsid w:val="4E8C1BF5"/>
    <w:rsid w:val="4E8D75FC"/>
    <w:rsid w:val="4E8F351A"/>
    <w:rsid w:val="4E93626F"/>
    <w:rsid w:val="4E9B383C"/>
    <w:rsid w:val="4E9F71CD"/>
    <w:rsid w:val="4EA037BA"/>
    <w:rsid w:val="4EB004CB"/>
    <w:rsid w:val="4EB720EF"/>
    <w:rsid w:val="4EE45087"/>
    <w:rsid w:val="4EF23960"/>
    <w:rsid w:val="4EFB4621"/>
    <w:rsid w:val="4F0A109E"/>
    <w:rsid w:val="4F0C78AF"/>
    <w:rsid w:val="4F1D3CCB"/>
    <w:rsid w:val="4F1F5B32"/>
    <w:rsid w:val="4F323574"/>
    <w:rsid w:val="4F400944"/>
    <w:rsid w:val="4F441A0F"/>
    <w:rsid w:val="4F482CD6"/>
    <w:rsid w:val="4F4E4EE9"/>
    <w:rsid w:val="4F4F0BC5"/>
    <w:rsid w:val="4F550653"/>
    <w:rsid w:val="4F57661B"/>
    <w:rsid w:val="4F5B7E44"/>
    <w:rsid w:val="4F6A30E3"/>
    <w:rsid w:val="4F700A9A"/>
    <w:rsid w:val="4F756E07"/>
    <w:rsid w:val="4F7C23EE"/>
    <w:rsid w:val="4F7F761E"/>
    <w:rsid w:val="4F8820CC"/>
    <w:rsid w:val="4F8B6063"/>
    <w:rsid w:val="4F937BB1"/>
    <w:rsid w:val="4F9D6A43"/>
    <w:rsid w:val="4FA6330A"/>
    <w:rsid w:val="4FA9187C"/>
    <w:rsid w:val="4FB64D53"/>
    <w:rsid w:val="4FBA24A4"/>
    <w:rsid w:val="4FBC0F82"/>
    <w:rsid w:val="4FBD40FE"/>
    <w:rsid w:val="4FCC2894"/>
    <w:rsid w:val="4FCE249F"/>
    <w:rsid w:val="4FCE5FEA"/>
    <w:rsid w:val="4FD21C04"/>
    <w:rsid w:val="4FDA42FE"/>
    <w:rsid w:val="4FDC5836"/>
    <w:rsid w:val="4FDE2766"/>
    <w:rsid w:val="4FEC63D6"/>
    <w:rsid w:val="4FEE03A0"/>
    <w:rsid w:val="501C5932"/>
    <w:rsid w:val="50276C2A"/>
    <w:rsid w:val="502E5AEF"/>
    <w:rsid w:val="50394E2D"/>
    <w:rsid w:val="50402DF6"/>
    <w:rsid w:val="5042769B"/>
    <w:rsid w:val="50455999"/>
    <w:rsid w:val="5051333D"/>
    <w:rsid w:val="50513447"/>
    <w:rsid w:val="505308C0"/>
    <w:rsid w:val="50603DB6"/>
    <w:rsid w:val="506259B3"/>
    <w:rsid w:val="50625EE0"/>
    <w:rsid w:val="507727D0"/>
    <w:rsid w:val="50807F48"/>
    <w:rsid w:val="508F120F"/>
    <w:rsid w:val="5092516E"/>
    <w:rsid w:val="50AF2E05"/>
    <w:rsid w:val="50BE26CA"/>
    <w:rsid w:val="50D97D22"/>
    <w:rsid w:val="50E07AC4"/>
    <w:rsid w:val="50E66D19"/>
    <w:rsid w:val="50EA7B34"/>
    <w:rsid w:val="50EB434C"/>
    <w:rsid w:val="50EB43DC"/>
    <w:rsid w:val="50EC4DAA"/>
    <w:rsid w:val="50F02BF5"/>
    <w:rsid w:val="50F25ACD"/>
    <w:rsid w:val="50FA1005"/>
    <w:rsid w:val="50FF6CEF"/>
    <w:rsid w:val="5113777C"/>
    <w:rsid w:val="5118072D"/>
    <w:rsid w:val="5122618C"/>
    <w:rsid w:val="512610FD"/>
    <w:rsid w:val="51264AD3"/>
    <w:rsid w:val="512D137C"/>
    <w:rsid w:val="51312C3A"/>
    <w:rsid w:val="51363B1F"/>
    <w:rsid w:val="51386910"/>
    <w:rsid w:val="514F001A"/>
    <w:rsid w:val="515B23FF"/>
    <w:rsid w:val="515D3978"/>
    <w:rsid w:val="515F2108"/>
    <w:rsid w:val="51605BF4"/>
    <w:rsid w:val="516C47B4"/>
    <w:rsid w:val="5176689F"/>
    <w:rsid w:val="517D7C2E"/>
    <w:rsid w:val="517E5E8A"/>
    <w:rsid w:val="51922AAE"/>
    <w:rsid w:val="519236F1"/>
    <w:rsid w:val="51963357"/>
    <w:rsid w:val="519A0C31"/>
    <w:rsid w:val="519B2AFB"/>
    <w:rsid w:val="51CE76CE"/>
    <w:rsid w:val="51EA53B1"/>
    <w:rsid w:val="51FF4AE6"/>
    <w:rsid w:val="521F224C"/>
    <w:rsid w:val="521F23B3"/>
    <w:rsid w:val="52235461"/>
    <w:rsid w:val="52307222"/>
    <w:rsid w:val="523A79B4"/>
    <w:rsid w:val="52410C5B"/>
    <w:rsid w:val="524A559D"/>
    <w:rsid w:val="525B434F"/>
    <w:rsid w:val="526515A2"/>
    <w:rsid w:val="526679D0"/>
    <w:rsid w:val="52695CE7"/>
    <w:rsid w:val="528F1C76"/>
    <w:rsid w:val="529057A0"/>
    <w:rsid w:val="52972BF3"/>
    <w:rsid w:val="529A5066"/>
    <w:rsid w:val="529F2AD5"/>
    <w:rsid w:val="52A32DCD"/>
    <w:rsid w:val="52B846DE"/>
    <w:rsid w:val="52BE29A0"/>
    <w:rsid w:val="52BE54D6"/>
    <w:rsid w:val="52CF0C4C"/>
    <w:rsid w:val="52D1150D"/>
    <w:rsid w:val="52D55665"/>
    <w:rsid w:val="52D615E9"/>
    <w:rsid w:val="52E04FF4"/>
    <w:rsid w:val="53057EDB"/>
    <w:rsid w:val="53087C89"/>
    <w:rsid w:val="531666E6"/>
    <w:rsid w:val="5325660F"/>
    <w:rsid w:val="53282615"/>
    <w:rsid w:val="532C2F77"/>
    <w:rsid w:val="532D7F79"/>
    <w:rsid w:val="53332BE3"/>
    <w:rsid w:val="53400FFC"/>
    <w:rsid w:val="53422EDD"/>
    <w:rsid w:val="534722A1"/>
    <w:rsid w:val="534801CD"/>
    <w:rsid w:val="534C51B0"/>
    <w:rsid w:val="5350660C"/>
    <w:rsid w:val="535754AE"/>
    <w:rsid w:val="5359381E"/>
    <w:rsid w:val="535F038C"/>
    <w:rsid w:val="53674856"/>
    <w:rsid w:val="53746E0E"/>
    <w:rsid w:val="537B019D"/>
    <w:rsid w:val="538C1FC4"/>
    <w:rsid w:val="53AE1D5E"/>
    <w:rsid w:val="53B55D76"/>
    <w:rsid w:val="53B65679"/>
    <w:rsid w:val="53B73D2B"/>
    <w:rsid w:val="53BD5468"/>
    <w:rsid w:val="53CA1057"/>
    <w:rsid w:val="53D62F3B"/>
    <w:rsid w:val="53D76B24"/>
    <w:rsid w:val="53DF05BA"/>
    <w:rsid w:val="53E00905"/>
    <w:rsid w:val="53E04DBD"/>
    <w:rsid w:val="53F73CC7"/>
    <w:rsid w:val="540A689B"/>
    <w:rsid w:val="544309FC"/>
    <w:rsid w:val="54431836"/>
    <w:rsid w:val="544465D1"/>
    <w:rsid w:val="54484523"/>
    <w:rsid w:val="5452339C"/>
    <w:rsid w:val="54547F90"/>
    <w:rsid w:val="545532C4"/>
    <w:rsid w:val="545A0CF3"/>
    <w:rsid w:val="545C3BEF"/>
    <w:rsid w:val="545D7674"/>
    <w:rsid w:val="545E6D8C"/>
    <w:rsid w:val="54651CF7"/>
    <w:rsid w:val="54652094"/>
    <w:rsid w:val="54692C67"/>
    <w:rsid w:val="54694DBB"/>
    <w:rsid w:val="546D409E"/>
    <w:rsid w:val="54791A20"/>
    <w:rsid w:val="548C1706"/>
    <w:rsid w:val="548D3CCE"/>
    <w:rsid w:val="54903206"/>
    <w:rsid w:val="54963829"/>
    <w:rsid w:val="54992FD0"/>
    <w:rsid w:val="549C1099"/>
    <w:rsid w:val="54B40B7F"/>
    <w:rsid w:val="54B64DC1"/>
    <w:rsid w:val="54BE2A7E"/>
    <w:rsid w:val="54BF40B9"/>
    <w:rsid w:val="54C27BBD"/>
    <w:rsid w:val="54D23DEC"/>
    <w:rsid w:val="54DA5147"/>
    <w:rsid w:val="550E05D2"/>
    <w:rsid w:val="550F7A43"/>
    <w:rsid w:val="55282F5D"/>
    <w:rsid w:val="55292A92"/>
    <w:rsid w:val="55292DFE"/>
    <w:rsid w:val="553220FB"/>
    <w:rsid w:val="554533AB"/>
    <w:rsid w:val="55462E88"/>
    <w:rsid w:val="5546406F"/>
    <w:rsid w:val="5552317F"/>
    <w:rsid w:val="555E7377"/>
    <w:rsid w:val="556B7A96"/>
    <w:rsid w:val="55720308"/>
    <w:rsid w:val="55756668"/>
    <w:rsid w:val="55902B33"/>
    <w:rsid w:val="5591033D"/>
    <w:rsid w:val="55947743"/>
    <w:rsid w:val="559847D6"/>
    <w:rsid w:val="559F602D"/>
    <w:rsid w:val="55AC2159"/>
    <w:rsid w:val="55AF1864"/>
    <w:rsid w:val="55B544B5"/>
    <w:rsid w:val="55BD272D"/>
    <w:rsid w:val="55C07A35"/>
    <w:rsid w:val="55C71B0D"/>
    <w:rsid w:val="55C91FE6"/>
    <w:rsid w:val="55D20D60"/>
    <w:rsid w:val="55DC33AE"/>
    <w:rsid w:val="55E926C1"/>
    <w:rsid w:val="55EA4E82"/>
    <w:rsid w:val="560146BF"/>
    <w:rsid w:val="56022C51"/>
    <w:rsid w:val="560A3411"/>
    <w:rsid w:val="560B2236"/>
    <w:rsid w:val="56230E14"/>
    <w:rsid w:val="562B40AB"/>
    <w:rsid w:val="56300E0A"/>
    <w:rsid w:val="56365031"/>
    <w:rsid w:val="563C6FFE"/>
    <w:rsid w:val="56471CAF"/>
    <w:rsid w:val="56682C5A"/>
    <w:rsid w:val="56766821"/>
    <w:rsid w:val="56774671"/>
    <w:rsid w:val="56781619"/>
    <w:rsid w:val="56897DF4"/>
    <w:rsid w:val="569C63D9"/>
    <w:rsid w:val="56A80D56"/>
    <w:rsid w:val="56A812A9"/>
    <w:rsid w:val="56B93BA9"/>
    <w:rsid w:val="56BA1A91"/>
    <w:rsid w:val="56D768DA"/>
    <w:rsid w:val="56E17DEA"/>
    <w:rsid w:val="56E95488"/>
    <w:rsid w:val="56ED17C7"/>
    <w:rsid w:val="56F25B84"/>
    <w:rsid w:val="5713292C"/>
    <w:rsid w:val="5715694F"/>
    <w:rsid w:val="57213EE0"/>
    <w:rsid w:val="57301D3C"/>
    <w:rsid w:val="57316165"/>
    <w:rsid w:val="57376312"/>
    <w:rsid w:val="573A7AE2"/>
    <w:rsid w:val="574D30EF"/>
    <w:rsid w:val="57521EB3"/>
    <w:rsid w:val="57553BBA"/>
    <w:rsid w:val="5756394B"/>
    <w:rsid w:val="57570AA4"/>
    <w:rsid w:val="57600C6A"/>
    <w:rsid w:val="57624982"/>
    <w:rsid w:val="57651D76"/>
    <w:rsid w:val="57704F3A"/>
    <w:rsid w:val="577E2287"/>
    <w:rsid w:val="577F59AE"/>
    <w:rsid w:val="5798309D"/>
    <w:rsid w:val="57A34289"/>
    <w:rsid w:val="57C81A02"/>
    <w:rsid w:val="57C83AEE"/>
    <w:rsid w:val="57CD0181"/>
    <w:rsid w:val="57D00445"/>
    <w:rsid w:val="57D60097"/>
    <w:rsid w:val="57D701C8"/>
    <w:rsid w:val="57E7243B"/>
    <w:rsid w:val="57EB7CFE"/>
    <w:rsid w:val="57F50A1F"/>
    <w:rsid w:val="57F55EB3"/>
    <w:rsid w:val="57F927C3"/>
    <w:rsid w:val="57FE0E85"/>
    <w:rsid w:val="57FE57C7"/>
    <w:rsid w:val="580A147C"/>
    <w:rsid w:val="580C3C59"/>
    <w:rsid w:val="580E7831"/>
    <w:rsid w:val="580F5E88"/>
    <w:rsid w:val="58106496"/>
    <w:rsid w:val="58165444"/>
    <w:rsid w:val="581901D0"/>
    <w:rsid w:val="58287CE0"/>
    <w:rsid w:val="58300239"/>
    <w:rsid w:val="585F33C0"/>
    <w:rsid w:val="58615264"/>
    <w:rsid w:val="58690F0C"/>
    <w:rsid w:val="587B2522"/>
    <w:rsid w:val="588804F6"/>
    <w:rsid w:val="588B335C"/>
    <w:rsid w:val="589362B0"/>
    <w:rsid w:val="589F4E29"/>
    <w:rsid w:val="58A37F03"/>
    <w:rsid w:val="58AD2046"/>
    <w:rsid w:val="58B56C00"/>
    <w:rsid w:val="58DF132E"/>
    <w:rsid w:val="58E57E69"/>
    <w:rsid w:val="58E63652"/>
    <w:rsid w:val="58EF071D"/>
    <w:rsid w:val="58F20264"/>
    <w:rsid w:val="58F96A40"/>
    <w:rsid w:val="59002E59"/>
    <w:rsid w:val="59084CED"/>
    <w:rsid w:val="59084D0D"/>
    <w:rsid w:val="590C640D"/>
    <w:rsid w:val="59107028"/>
    <w:rsid w:val="5917613C"/>
    <w:rsid w:val="5921092A"/>
    <w:rsid w:val="59255B48"/>
    <w:rsid w:val="593152F3"/>
    <w:rsid w:val="59392040"/>
    <w:rsid w:val="5939268C"/>
    <w:rsid w:val="594001EF"/>
    <w:rsid w:val="59426081"/>
    <w:rsid w:val="594823CF"/>
    <w:rsid w:val="59492A15"/>
    <w:rsid w:val="59495CEF"/>
    <w:rsid w:val="59671BB3"/>
    <w:rsid w:val="5976277D"/>
    <w:rsid w:val="597875F1"/>
    <w:rsid w:val="598945A6"/>
    <w:rsid w:val="59966DA2"/>
    <w:rsid w:val="599967BD"/>
    <w:rsid w:val="599A1378"/>
    <w:rsid w:val="59A8767F"/>
    <w:rsid w:val="59AD010A"/>
    <w:rsid w:val="59B04427"/>
    <w:rsid w:val="59B36724"/>
    <w:rsid w:val="59B57AB7"/>
    <w:rsid w:val="59B94A33"/>
    <w:rsid w:val="59C0142B"/>
    <w:rsid w:val="59CC3500"/>
    <w:rsid w:val="59F24396"/>
    <w:rsid w:val="59F82547"/>
    <w:rsid w:val="5A012D58"/>
    <w:rsid w:val="5A1544A0"/>
    <w:rsid w:val="5A181C21"/>
    <w:rsid w:val="5A1B79F3"/>
    <w:rsid w:val="5A246A38"/>
    <w:rsid w:val="5A2B2F6C"/>
    <w:rsid w:val="5A2D3485"/>
    <w:rsid w:val="5A354F44"/>
    <w:rsid w:val="5A364E7A"/>
    <w:rsid w:val="5A4945F4"/>
    <w:rsid w:val="5A5A32D3"/>
    <w:rsid w:val="5A5C273F"/>
    <w:rsid w:val="5A726E5B"/>
    <w:rsid w:val="5A767AAC"/>
    <w:rsid w:val="5A7E7CF5"/>
    <w:rsid w:val="5A841D95"/>
    <w:rsid w:val="5A8658B5"/>
    <w:rsid w:val="5A8E7ACB"/>
    <w:rsid w:val="5A8F3006"/>
    <w:rsid w:val="5AA7660F"/>
    <w:rsid w:val="5AC27DC4"/>
    <w:rsid w:val="5AD52D6C"/>
    <w:rsid w:val="5ADE4B8C"/>
    <w:rsid w:val="5AE66105"/>
    <w:rsid w:val="5AFE65E2"/>
    <w:rsid w:val="5B057D27"/>
    <w:rsid w:val="5B07325D"/>
    <w:rsid w:val="5B0742FD"/>
    <w:rsid w:val="5B127639"/>
    <w:rsid w:val="5B241580"/>
    <w:rsid w:val="5B286CA1"/>
    <w:rsid w:val="5B3D4733"/>
    <w:rsid w:val="5B3E0807"/>
    <w:rsid w:val="5B4239A6"/>
    <w:rsid w:val="5B515455"/>
    <w:rsid w:val="5B542EC5"/>
    <w:rsid w:val="5B5A774A"/>
    <w:rsid w:val="5B5C1E97"/>
    <w:rsid w:val="5B6065F6"/>
    <w:rsid w:val="5B676C62"/>
    <w:rsid w:val="5B6C4192"/>
    <w:rsid w:val="5B6C459D"/>
    <w:rsid w:val="5B6E42E3"/>
    <w:rsid w:val="5B745BFD"/>
    <w:rsid w:val="5B7D4F99"/>
    <w:rsid w:val="5B7D784B"/>
    <w:rsid w:val="5B8027F4"/>
    <w:rsid w:val="5B825419"/>
    <w:rsid w:val="5B83329D"/>
    <w:rsid w:val="5B862D53"/>
    <w:rsid w:val="5B8A5EB4"/>
    <w:rsid w:val="5B920779"/>
    <w:rsid w:val="5B9B5D30"/>
    <w:rsid w:val="5B9D7920"/>
    <w:rsid w:val="5BA1390E"/>
    <w:rsid w:val="5BA94567"/>
    <w:rsid w:val="5BA94784"/>
    <w:rsid w:val="5BBF7386"/>
    <w:rsid w:val="5BDD6458"/>
    <w:rsid w:val="5BEC41FD"/>
    <w:rsid w:val="5BEF7431"/>
    <w:rsid w:val="5BF76C66"/>
    <w:rsid w:val="5BF868C5"/>
    <w:rsid w:val="5C0366CC"/>
    <w:rsid w:val="5C05461C"/>
    <w:rsid w:val="5C1422AC"/>
    <w:rsid w:val="5C1D6DB7"/>
    <w:rsid w:val="5C250E3D"/>
    <w:rsid w:val="5C2A0EF0"/>
    <w:rsid w:val="5C2A5549"/>
    <w:rsid w:val="5C4F5811"/>
    <w:rsid w:val="5C512AD8"/>
    <w:rsid w:val="5C514E9D"/>
    <w:rsid w:val="5C5F4137"/>
    <w:rsid w:val="5C683056"/>
    <w:rsid w:val="5C7B2FBB"/>
    <w:rsid w:val="5C955ADB"/>
    <w:rsid w:val="5CA003BA"/>
    <w:rsid w:val="5CAB48EE"/>
    <w:rsid w:val="5CCB3F43"/>
    <w:rsid w:val="5CE7287B"/>
    <w:rsid w:val="5D127EF7"/>
    <w:rsid w:val="5D150F03"/>
    <w:rsid w:val="5D1B2689"/>
    <w:rsid w:val="5D1C5B70"/>
    <w:rsid w:val="5D207DB2"/>
    <w:rsid w:val="5D2667CB"/>
    <w:rsid w:val="5D32330A"/>
    <w:rsid w:val="5D3635FE"/>
    <w:rsid w:val="5D470C2B"/>
    <w:rsid w:val="5D4D7F81"/>
    <w:rsid w:val="5D5025D2"/>
    <w:rsid w:val="5D6129C6"/>
    <w:rsid w:val="5D7368EC"/>
    <w:rsid w:val="5D816F6F"/>
    <w:rsid w:val="5D8D464F"/>
    <w:rsid w:val="5D973D9E"/>
    <w:rsid w:val="5D9D083E"/>
    <w:rsid w:val="5DA0717E"/>
    <w:rsid w:val="5DBC47F5"/>
    <w:rsid w:val="5DBC5CC2"/>
    <w:rsid w:val="5DC361BD"/>
    <w:rsid w:val="5DCB7147"/>
    <w:rsid w:val="5DD3093E"/>
    <w:rsid w:val="5DEB22AC"/>
    <w:rsid w:val="5DEF493E"/>
    <w:rsid w:val="5E157EEA"/>
    <w:rsid w:val="5E2A6A47"/>
    <w:rsid w:val="5E2B3FD5"/>
    <w:rsid w:val="5E305FE7"/>
    <w:rsid w:val="5E4159AE"/>
    <w:rsid w:val="5E470AC4"/>
    <w:rsid w:val="5E510675"/>
    <w:rsid w:val="5E5341F0"/>
    <w:rsid w:val="5E613B0E"/>
    <w:rsid w:val="5E6608D0"/>
    <w:rsid w:val="5E71125A"/>
    <w:rsid w:val="5E7A141A"/>
    <w:rsid w:val="5E8953EC"/>
    <w:rsid w:val="5E8F5D18"/>
    <w:rsid w:val="5E9B2D29"/>
    <w:rsid w:val="5EB41A72"/>
    <w:rsid w:val="5ECA1B82"/>
    <w:rsid w:val="5ED14285"/>
    <w:rsid w:val="5EE04FB0"/>
    <w:rsid w:val="5EE06817"/>
    <w:rsid w:val="5EF4443C"/>
    <w:rsid w:val="5EF506F6"/>
    <w:rsid w:val="5EFC1288"/>
    <w:rsid w:val="5F011C2E"/>
    <w:rsid w:val="5F033140"/>
    <w:rsid w:val="5F063DB3"/>
    <w:rsid w:val="5F07702F"/>
    <w:rsid w:val="5F182D44"/>
    <w:rsid w:val="5F2B1FF4"/>
    <w:rsid w:val="5F376B77"/>
    <w:rsid w:val="5F454CB3"/>
    <w:rsid w:val="5F493A75"/>
    <w:rsid w:val="5F5C222E"/>
    <w:rsid w:val="5F77680A"/>
    <w:rsid w:val="5F7F40F4"/>
    <w:rsid w:val="5F80075F"/>
    <w:rsid w:val="5F8815AD"/>
    <w:rsid w:val="5F8E092D"/>
    <w:rsid w:val="5FAA42E4"/>
    <w:rsid w:val="5FAC3EDF"/>
    <w:rsid w:val="5FB243AF"/>
    <w:rsid w:val="5FB95710"/>
    <w:rsid w:val="5FBA01E9"/>
    <w:rsid w:val="5FC844F6"/>
    <w:rsid w:val="5FCA64C6"/>
    <w:rsid w:val="5FDF447A"/>
    <w:rsid w:val="5FE74F06"/>
    <w:rsid w:val="5FF437B1"/>
    <w:rsid w:val="5FF72B39"/>
    <w:rsid w:val="5FF74788"/>
    <w:rsid w:val="60001041"/>
    <w:rsid w:val="6013374F"/>
    <w:rsid w:val="60191DD4"/>
    <w:rsid w:val="6021517D"/>
    <w:rsid w:val="602A4CC7"/>
    <w:rsid w:val="60317184"/>
    <w:rsid w:val="603904BF"/>
    <w:rsid w:val="604976D9"/>
    <w:rsid w:val="604F5528"/>
    <w:rsid w:val="606D3C6E"/>
    <w:rsid w:val="60864CCB"/>
    <w:rsid w:val="608C4AD7"/>
    <w:rsid w:val="609D5BF6"/>
    <w:rsid w:val="60A54A34"/>
    <w:rsid w:val="60AF592A"/>
    <w:rsid w:val="60B71B8D"/>
    <w:rsid w:val="60BD72E4"/>
    <w:rsid w:val="60C11335"/>
    <w:rsid w:val="60C51A2C"/>
    <w:rsid w:val="60CD1AFE"/>
    <w:rsid w:val="60CF055E"/>
    <w:rsid w:val="60CF3AE9"/>
    <w:rsid w:val="60D20857"/>
    <w:rsid w:val="60E23609"/>
    <w:rsid w:val="60E27A3A"/>
    <w:rsid w:val="60E50065"/>
    <w:rsid w:val="60EF185C"/>
    <w:rsid w:val="60FB6F86"/>
    <w:rsid w:val="61072EB5"/>
    <w:rsid w:val="61194F52"/>
    <w:rsid w:val="6124469C"/>
    <w:rsid w:val="613955EB"/>
    <w:rsid w:val="614515F6"/>
    <w:rsid w:val="614B069B"/>
    <w:rsid w:val="61570FB9"/>
    <w:rsid w:val="61604A80"/>
    <w:rsid w:val="619A0388"/>
    <w:rsid w:val="61A26D54"/>
    <w:rsid w:val="61A43F0C"/>
    <w:rsid w:val="61AD3292"/>
    <w:rsid w:val="61B4363E"/>
    <w:rsid w:val="61B52F7C"/>
    <w:rsid w:val="61E0130C"/>
    <w:rsid w:val="61F836C0"/>
    <w:rsid w:val="6202558A"/>
    <w:rsid w:val="62044AC6"/>
    <w:rsid w:val="620579B7"/>
    <w:rsid w:val="62076CC0"/>
    <w:rsid w:val="620D1D60"/>
    <w:rsid w:val="62181139"/>
    <w:rsid w:val="621A0FFA"/>
    <w:rsid w:val="623A564B"/>
    <w:rsid w:val="62404C02"/>
    <w:rsid w:val="624419EC"/>
    <w:rsid w:val="62493F0E"/>
    <w:rsid w:val="624E2F58"/>
    <w:rsid w:val="625773C4"/>
    <w:rsid w:val="62596DD7"/>
    <w:rsid w:val="625D1E17"/>
    <w:rsid w:val="626B0982"/>
    <w:rsid w:val="6271705E"/>
    <w:rsid w:val="627C531C"/>
    <w:rsid w:val="628232F6"/>
    <w:rsid w:val="628739D6"/>
    <w:rsid w:val="62A50E1B"/>
    <w:rsid w:val="62A80D6E"/>
    <w:rsid w:val="62B227ED"/>
    <w:rsid w:val="62BB2BA6"/>
    <w:rsid w:val="62DE7874"/>
    <w:rsid w:val="63040D4E"/>
    <w:rsid w:val="6305198A"/>
    <w:rsid w:val="631207D1"/>
    <w:rsid w:val="631D7BFE"/>
    <w:rsid w:val="631E5DF3"/>
    <w:rsid w:val="633D6FBD"/>
    <w:rsid w:val="634F0F14"/>
    <w:rsid w:val="63824F70"/>
    <w:rsid w:val="63837434"/>
    <w:rsid w:val="6388206C"/>
    <w:rsid w:val="639F05A1"/>
    <w:rsid w:val="63A35F8A"/>
    <w:rsid w:val="63A97DB1"/>
    <w:rsid w:val="63AB062A"/>
    <w:rsid w:val="63B079EF"/>
    <w:rsid w:val="63B551B3"/>
    <w:rsid w:val="63CC0253"/>
    <w:rsid w:val="63CD1B64"/>
    <w:rsid w:val="63DC0412"/>
    <w:rsid w:val="63E774BD"/>
    <w:rsid w:val="63E816CF"/>
    <w:rsid w:val="63EF4BD7"/>
    <w:rsid w:val="64044275"/>
    <w:rsid w:val="64216751"/>
    <w:rsid w:val="64233EFA"/>
    <w:rsid w:val="64234664"/>
    <w:rsid w:val="64241F01"/>
    <w:rsid w:val="642503DD"/>
    <w:rsid w:val="642864C6"/>
    <w:rsid w:val="64290466"/>
    <w:rsid w:val="643A667B"/>
    <w:rsid w:val="64456335"/>
    <w:rsid w:val="64515F29"/>
    <w:rsid w:val="646212D6"/>
    <w:rsid w:val="646C131A"/>
    <w:rsid w:val="6479698F"/>
    <w:rsid w:val="648918C9"/>
    <w:rsid w:val="648E6258"/>
    <w:rsid w:val="64947640"/>
    <w:rsid w:val="64954FE1"/>
    <w:rsid w:val="64A01AF7"/>
    <w:rsid w:val="64B64083"/>
    <w:rsid w:val="64C53BE0"/>
    <w:rsid w:val="64C9644F"/>
    <w:rsid w:val="64D031CE"/>
    <w:rsid w:val="64FC0C6B"/>
    <w:rsid w:val="65082E70"/>
    <w:rsid w:val="650B471D"/>
    <w:rsid w:val="651651A6"/>
    <w:rsid w:val="65225C1E"/>
    <w:rsid w:val="652956AC"/>
    <w:rsid w:val="652B7762"/>
    <w:rsid w:val="653C76B6"/>
    <w:rsid w:val="654165C9"/>
    <w:rsid w:val="654D56C2"/>
    <w:rsid w:val="65506B44"/>
    <w:rsid w:val="655B603D"/>
    <w:rsid w:val="65654809"/>
    <w:rsid w:val="656E43AE"/>
    <w:rsid w:val="65790274"/>
    <w:rsid w:val="65921444"/>
    <w:rsid w:val="65967D35"/>
    <w:rsid w:val="659D21F5"/>
    <w:rsid w:val="65A55290"/>
    <w:rsid w:val="65B040A4"/>
    <w:rsid w:val="65B83257"/>
    <w:rsid w:val="65C65ADF"/>
    <w:rsid w:val="65C71559"/>
    <w:rsid w:val="65CC47E8"/>
    <w:rsid w:val="65CC6C54"/>
    <w:rsid w:val="65D35C16"/>
    <w:rsid w:val="65D43361"/>
    <w:rsid w:val="65EF127F"/>
    <w:rsid w:val="6606395D"/>
    <w:rsid w:val="66076AAB"/>
    <w:rsid w:val="661C699C"/>
    <w:rsid w:val="661E3CFA"/>
    <w:rsid w:val="6624022E"/>
    <w:rsid w:val="66257FF4"/>
    <w:rsid w:val="66331E52"/>
    <w:rsid w:val="663A5DB1"/>
    <w:rsid w:val="66402D52"/>
    <w:rsid w:val="66462A4A"/>
    <w:rsid w:val="66473F4B"/>
    <w:rsid w:val="6649226F"/>
    <w:rsid w:val="664C3AC0"/>
    <w:rsid w:val="66655C27"/>
    <w:rsid w:val="666873AE"/>
    <w:rsid w:val="66735E8D"/>
    <w:rsid w:val="66756922"/>
    <w:rsid w:val="667C4E5B"/>
    <w:rsid w:val="66815672"/>
    <w:rsid w:val="6683113A"/>
    <w:rsid w:val="6684127A"/>
    <w:rsid w:val="668938B8"/>
    <w:rsid w:val="668B64F1"/>
    <w:rsid w:val="668B757F"/>
    <w:rsid w:val="669F4C63"/>
    <w:rsid w:val="66AB3332"/>
    <w:rsid w:val="66BA5445"/>
    <w:rsid w:val="66BA652F"/>
    <w:rsid w:val="66C90488"/>
    <w:rsid w:val="66CB3A09"/>
    <w:rsid w:val="66DD4563"/>
    <w:rsid w:val="66E510B7"/>
    <w:rsid w:val="67066EE5"/>
    <w:rsid w:val="6727014F"/>
    <w:rsid w:val="674432AD"/>
    <w:rsid w:val="674D4909"/>
    <w:rsid w:val="675A3CCD"/>
    <w:rsid w:val="67654F94"/>
    <w:rsid w:val="67694A84"/>
    <w:rsid w:val="677764A4"/>
    <w:rsid w:val="67801DCE"/>
    <w:rsid w:val="67842FE6"/>
    <w:rsid w:val="67891049"/>
    <w:rsid w:val="678B5FCB"/>
    <w:rsid w:val="67941CC2"/>
    <w:rsid w:val="679A3A26"/>
    <w:rsid w:val="67A3240E"/>
    <w:rsid w:val="67AB5BCD"/>
    <w:rsid w:val="67AD049F"/>
    <w:rsid w:val="67AD229E"/>
    <w:rsid w:val="67B21427"/>
    <w:rsid w:val="67BD0E2A"/>
    <w:rsid w:val="67C3218C"/>
    <w:rsid w:val="67C95D3F"/>
    <w:rsid w:val="67CF0D07"/>
    <w:rsid w:val="67DA7D95"/>
    <w:rsid w:val="67DC4055"/>
    <w:rsid w:val="67DE5716"/>
    <w:rsid w:val="67E260DB"/>
    <w:rsid w:val="67EB2AD4"/>
    <w:rsid w:val="67F02D57"/>
    <w:rsid w:val="67F060C4"/>
    <w:rsid w:val="67F37C26"/>
    <w:rsid w:val="67FB6D33"/>
    <w:rsid w:val="68083251"/>
    <w:rsid w:val="68194200"/>
    <w:rsid w:val="681F0370"/>
    <w:rsid w:val="682433E4"/>
    <w:rsid w:val="682B47D1"/>
    <w:rsid w:val="68395ED2"/>
    <w:rsid w:val="683A3573"/>
    <w:rsid w:val="685272C6"/>
    <w:rsid w:val="68581BAD"/>
    <w:rsid w:val="68614A7D"/>
    <w:rsid w:val="68630BBB"/>
    <w:rsid w:val="6863448B"/>
    <w:rsid w:val="686977AA"/>
    <w:rsid w:val="686B0388"/>
    <w:rsid w:val="686E5830"/>
    <w:rsid w:val="687912DF"/>
    <w:rsid w:val="68994EF5"/>
    <w:rsid w:val="689B5496"/>
    <w:rsid w:val="68A37F6B"/>
    <w:rsid w:val="68A45648"/>
    <w:rsid w:val="68A8338A"/>
    <w:rsid w:val="68AD0DED"/>
    <w:rsid w:val="68AD3894"/>
    <w:rsid w:val="68DE4F7B"/>
    <w:rsid w:val="68DF72DE"/>
    <w:rsid w:val="68EC1977"/>
    <w:rsid w:val="68EF00E6"/>
    <w:rsid w:val="68F10FDD"/>
    <w:rsid w:val="68F505D1"/>
    <w:rsid w:val="68F60958"/>
    <w:rsid w:val="68FE7197"/>
    <w:rsid w:val="68FF5B72"/>
    <w:rsid w:val="69034B5F"/>
    <w:rsid w:val="69116DCE"/>
    <w:rsid w:val="69143BC8"/>
    <w:rsid w:val="69166141"/>
    <w:rsid w:val="69196036"/>
    <w:rsid w:val="691A1FB3"/>
    <w:rsid w:val="6922573D"/>
    <w:rsid w:val="69273B36"/>
    <w:rsid w:val="69341F26"/>
    <w:rsid w:val="69356C89"/>
    <w:rsid w:val="693B444A"/>
    <w:rsid w:val="693E03F9"/>
    <w:rsid w:val="694035C3"/>
    <w:rsid w:val="6946418D"/>
    <w:rsid w:val="69542EE6"/>
    <w:rsid w:val="695E69C9"/>
    <w:rsid w:val="696038C5"/>
    <w:rsid w:val="69652C31"/>
    <w:rsid w:val="696E2C3A"/>
    <w:rsid w:val="6973410F"/>
    <w:rsid w:val="69745019"/>
    <w:rsid w:val="69842192"/>
    <w:rsid w:val="698D6660"/>
    <w:rsid w:val="699155C2"/>
    <w:rsid w:val="69933F89"/>
    <w:rsid w:val="69934470"/>
    <w:rsid w:val="69987E99"/>
    <w:rsid w:val="699F3203"/>
    <w:rsid w:val="699F6438"/>
    <w:rsid w:val="69A60433"/>
    <w:rsid w:val="69C44CCD"/>
    <w:rsid w:val="69EA2058"/>
    <w:rsid w:val="69EE5183"/>
    <w:rsid w:val="69F0781D"/>
    <w:rsid w:val="6A382679"/>
    <w:rsid w:val="6A394BA6"/>
    <w:rsid w:val="6A5959A1"/>
    <w:rsid w:val="6A6A1BA5"/>
    <w:rsid w:val="6A6F29ED"/>
    <w:rsid w:val="6A76485E"/>
    <w:rsid w:val="6A8218AF"/>
    <w:rsid w:val="6A8A71EB"/>
    <w:rsid w:val="6A8B23B5"/>
    <w:rsid w:val="6A8E549C"/>
    <w:rsid w:val="6A944428"/>
    <w:rsid w:val="6A9B5529"/>
    <w:rsid w:val="6AA169BB"/>
    <w:rsid w:val="6AB96DFC"/>
    <w:rsid w:val="6ABE6B90"/>
    <w:rsid w:val="6ABF0B30"/>
    <w:rsid w:val="6AC95C10"/>
    <w:rsid w:val="6AE12ADD"/>
    <w:rsid w:val="6AE272EC"/>
    <w:rsid w:val="6AE46E4D"/>
    <w:rsid w:val="6AF61974"/>
    <w:rsid w:val="6AF80021"/>
    <w:rsid w:val="6AFC16DA"/>
    <w:rsid w:val="6B3166FC"/>
    <w:rsid w:val="6B3455FE"/>
    <w:rsid w:val="6B3A720F"/>
    <w:rsid w:val="6B3C4CF2"/>
    <w:rsid w:val="6B3D6DE8"/>
    <w:rsid w:val="6B5131AB"/>
    <w:rsid w:val="6B560109"/>
    <w:rsid w:val="6B5D45AB"/>
    <w:rsid w:val="6B623CC4"/>
    <w:rsid w:val="6B782A03"/>
    <w:rsid w:val="6B785E0C"/>
    <w:rsid w:val="6B826114"/>
    <w:rsid w:val="6B8960A3"/>
    <w:rsid w:val="6B8A6C42"/>
    <w:rsid w:val="6B8C2723"/>
    <w:rsid w:val="6B93382D"/>
    <w:rsid w:val="6B957A9E"/>
    <w:rsid w:val="6B974204"/>
    <w:rsid w:val="6B9D16C7"/>
    <w:rsid w:val="6BA254AB"/>
    <w:rsid w:val="6BAD1A08"/>
    <w:rsid w:val="6BB12A5B"/>
    <w:rsid w:val="6BBA3CD8"/>
    <w:rsid w:val="6BC6103E"/>
    <w:rsid w:val="6BCB4236"/>
    <w:rsid w:val="6BD334AD"/>
    <w:rsid w:val="6BD8425B"/>
    <w:rsid w:val="6BDC046D"/>
    <w:rsid w:val="6BE600C5"/>
    <w:rsid w:val="6BEA1734"/>
    <w:rsid w:val="6BF369B1"/>
    <w:rsid w:val="6BF62C01"/>
    <w:rsid w:val="6BFC1C86"/>
    <w:rsid w:val="6C033811"/>
    <w:rsid w:val="6C0523CE"/>
    <w:rsid w:val="6C0976AD"/>
    <w:rsid w:val="6C0A0071"/>
    <w:rsid w:val="6C284275"/>
    <w:rsid w:val="6C3920BA"/>
    <w:rsid w:val="6C395560"/>
    <w:rsid w:val="6C4B4489"/>
    <w:rsid w:val="6C4D49E3"/>
    <w:rsid w:val="6C57422A"/>
    <w:rsid w:val="6C5807B4"/>
    <w:rsid w:val="6C661592"/>
    <w:rsid w:val="6C665B77"/>
    <w:rsid w:val="6C77379F"/>
    <w:rsid w:val="6C783074"/>
    <w:rsid w:val="6C850CCB"/>
    <w:rsid w:val="6C8672E9"/>
    <w:rsid w:val="6C875F9B"/>
    <w:rsid w:val="6C8A19E4"/>
    <w:rsid w:val="6C8D692D"/>
    <w:rsid w:val="6C9727B1"/>
    <w:rsid w:val="6C9D1648"/>
    <w:rsid w:val="6CBC63D5"/>
    <w:rsid w:val="6CCD33BF"/>
    <w:rsid w:val="6CCE4DBB"/>
    <w:rsid w:val="6CD334E8"/>
    <w:rsid w:val="6CDC4CDB"/>
    <w:rsid w:val="6CEB5F3B"/>
    <w:rsid w:val="6CEF2D90"/>
    <w:rsid w:val="6CFE59DA"/>
    <w:rsid w:val="6D0972C9"/>
    <w:rsid w:val="6D1C1E67"/>
    <w:rsid w:val="6D2000FF"/>
    <w:rsid w:val="6D200ED9"/>
    <w:rsid w:val="6D2B1638"/>
    <w:rsid w:val="6D3746FA"/>
    <w:rsid w:val="6D424113"/>
    <w:rsid w:val="6D4B488C"/>
    <w:rsid w:val="6D5920F1"/>
    <w:rsid w:val="6D5A6BDF"/>
    <w:rsid w:val="6D624DC2"/>
    <w:rsid w:val="6D6668C3"/>
    <w:rsid w:val="6D702D90"/>
    <w:rsid w:val="6D7A2B6B"/>
    <w:rsid w:val="6D8A4356"/>
    <w:rsid w:val="6D9701B4"/>
    <w:rsid w:val="6D9D31FB"/>
    <w:rsid w:val="6D9E2B55"/>
    <w:rsid w:val="6DA13EA3"/>
    <w:rsid w:val="6DB34DD1"/>
    <w:rsid w:val="6DBC15D0"/>
    <w:rsid w:val="6DC522E8"/>
    <w:rsid w:val="6DCA32BE"/>
    <w:rsid w:val="6DD524F9"/>
    <w:rsid w:val="6DDD0A07"/>
    <w:rsid w:val="6DE72FDE"/>
    <w:rsid w:val="6DED07A9"/>
    <w:rsid w:val="6E015A42"/>
    <w:rsid w:val="6E1641D4"/>
    <w:rsid w:val="6E377E41"/>
    <w:rsid w:val="6E4869FF"/>
    <w:rsid w:val="6E516B7A"/>
    <w:rsid w:val="6E57200F"/>
    <w:rsid w:val="6E672A38"/>
    <w:rsid w:val="6E68336E"/>
    <w:rsid w:val="6E694998"/>
    <w:rsid w:val="6E735266"/>
    <w:rsid w:val="6E7558EB"/>
    <w:rsid w:val="6E821BA6"/>
    <w:rsid w:val="6E886093"/>
    <w:rsid w:val="6E921AF9"/>
    <w:rsid w:val="6E9221CF"/>
    <w:rsid w:val="6E923C2D"/>
    <w:rsid w:val="6E92607C"/>
    <w:rsid w:val="6E9E14B7"/>
    <w:rsid w:val="6EA30910"/>
    <w:rsid w:val="6EA52EF0"/>
    <w:rsid w:val="6EA97042"/>
    <w:rsid w:val="6EAE75E1"/>
    <w:rsid w:val="6EBA682B"/>
    <w:rsid w:val="6EC06D60"/>
    <w:rsid w:val="6EF54E4F"/>
    <w:rsid w:val="6EF871E5"/>
    <w:rsid w:val="6F0E5640"/>
    <w:rsid w:val="6F176088"/>
    <w:rsid w:val="6F1B70D0"/>
    <w:rsid w:val="6F1E1004"/>
    <w:rsid w:val="6F1F2A3B"/>
    <w:rsid w:val="6F2415A5"/>
    <w:rsid w:val="6F2671B9"/>
    <w:rsid w:val="6F2F5240"/>
    <w:rsid w:val="6F3B34CC"/>
    <w:rsid w:val="6F4064D3"/>
    <w:rsid w:val="6F410196"/>
    <w:rsid w:val="6F451933"/>
    <w:rsid w:val="6F573414"/>
    <w:rsid w:val="6F5C0C60"/>
    <w:rsid w:val="6F5C5E75"/>
    <w:rsid w:val="6F680915"/>
    <w:rsid w:val="6F6F4A62"/>
    <w:rsid w:val="6F824A29"/>
    <w:rsid w:val="6F8500B8"/>
    <w:rsid w:val="6F955419"/>
    <w:rsid w:val="6FA03EB6"/>
    <w:rsid w:val="6FA143EB"/>
    <w:rsid w:val="6FA62FB7"/>
    <w:rsid w:val="6FA67085"/>
    <w:rsid w:val="6FAC0A89"/>
    <w:rsid w:val="6FB10D76"/>
    <w:rsid w:val="6FB62831"/>
    <w:rsid w:val="6FBD23F2"/>
    <w:rsid w:val="6FBD3C1C"/>
    <w:rsid w:val="6FCF2763"/>
    <w:rsid w:val="6FD07E34"/>
    <w:rsid w:val="6FDC5CE7"/>
    <w:rsid w:val="6FF52AF4"/>
    <w:rsid w:val="6FF62C2D"/>
    <w:rsid w:val="6FFA6598"/>
    <w:rsid w:val="700C41FF"/>
    <w:rsid w:val="700E763F"/>
    <w:rsid w:val="70116F95"/>
    <w:rsid w:val="70123065"/>
    <w:rsid w:val="70153C6E"/>
    <w:rsid w:val="702F0CD9"/>
    <w:rsid w:val="70323074"/>
    <w:rsid w:val="703325D4"/>
    <w:rsid w:val="704277E3"/>
    <w:rsid w:val="704A1CB4"/>
    <w:rsid w:val="70500206"/>
    <w:rsid w:val="7053424F"/>
    <w:rsid w:val="70590F50"/>
    <w:rsid w:val="705D76DF"/>
    <w:rsid w:val="706C2474"/>
    <w:rsid w:val="707463BA"/>
    <w:rsid w:val="707676D6"/>
    <w:rsid w:val="70777C68"/>
    <w:rsid w:val="709B0B8C"/>
    <w:rsid w:val="70A42689"/>
    <w:rsid w:val="70A67372"/>
    <w:rsid w:val="70A717A5"/>
    <w:rsid w:val="70BA7BC3"/>
    <w:rsid w:val="70C24237"/>
    <w:rsid w:val="70C8335C"/>
    <w:rsid w:val="70DE2586"/>
    <w:rsid w:val="70E5048C"/>
    <w:rsid w:val="70E718F6"/>
    <w:rsid w:val="70EE78F9"/>
    <w:rsid w:val="70FC435A"/>
    <w:rsid w:val="71040F85"/>
    <w:rsid w:val="710A39B3"/>
    <w:rsid w:val="711A1B80"/>
    <w:rsid w:val="712654E4"/>
    <w:rsid w:val="71284E37"/>
    <w:rsid w:val="712D11DD"/>
    <w:rsid w:val="71303A3D"/>
    <w:rsid w:val="71357785"/>
    <w:rsid w:val="7137174F"/>
    <w:rsid w:val="713C08B5"/>
    <w:rsid w:val="713E1D34"/>
    <w:rsid w:val="714A7B5E"/>
    <w:rsid w:val="714C2F89"/>
    <w:rsid w:val="71592EF0"/>
    <w:rsid w:val="71633564"/>
    <w:rsid w:val="7170654A"/>
    <w:rsid w:val="718E36C7"/>
    <w:rsid w:val="71A1306D"/>
    <w:rsid w:val="71A246DD"/>
    <w:rsid w:val="71A3409C"/>
    <w:rsid w:val="71A6182B"/>
    <w:rsid w:val="71BE65AE"/>
    <w:rsid w:val="71C938C1"/>
    <w:rsid w:val="71D77EC9"/>
    <w:rsid w:val="71E75E1E"/>
    <w:rsid w:val="71EF507F"/>
    <w:rsid w:val="71F32978"/>
    <w:rsid w:val="71F6653A"/>
    <w:rsid w:val="71FD6E2F"/>
    <w:rsid w:val="721155CB"/>
    <w:rsid w:val="72300EB1"/>
    <w:rsid w:val="723819C7"/>
    <w:rsid w:val="72426A4B"/>
    <w:rsid w:val="724759C2"/>
    <w:rsid w:val="72672651"/>
    <w:rsid w:val="726B1169"/>
    <w:rsid w:val="726C5EF8"/>
    <w:rsid w:val="72773EFF"/>
    <w:rsid w:val="72785888"/>
    <w:rsid w:val="727903ED"/>
    <w:rsid w:val="727D0249"/>
    <w:rsid w:val="729A0BB7"/>
    <w:rsid w:val="729D36A9"/>
    <w:rsid w:val="72A7636C"/>
    <w:rsid w:val="72A8342B"/>
    <w:rsid w:val="72AC3A77"/>
    <w:rsid w:val="72AD313D"/>
    <w:rsid w:val="72C21F9B"/>
    <w:rsid w:val="72DC0EFE"/>
    <w:rsid w:val="72E0580C"/>
    <w:rsid w:val="730650DD"/>
    <w:rsid w:val="73075151"/>
    <w:rsid w:val="7307742E"/>
    <w:rsid w:val="731C278A"/>
    <w:rsid w:val="732310DD"/>
    <w:rsid w:val="7338226A"/>
    <w:rsid w:val="733E2B08"/>
    <w:rsid w:val="73400CFB"/>
    <w:rsid w:val="735137E3"/>
    <w:rsid w:val="73533249"/>
    <w:rsid w:val="735848C0"/>
    <w:rsid w:val="736545A8"/>
    <w:rsid w:val="73695125"/>
    <w:rsid w:val="73715167"/>
    <w:rsid w:val="7371736D"/>
    <w:rsid w:val="73871C90"/>
    <w:rsid w:val="739048F8"/>
    <w:rsid w:val="73AA1F7F"/>
    <w:rsid w:val="73AB7A96"/>
    <w:rsid w:val="73B3704F"/>
    <w:rsid w:val="73D50C4F"/>
    <w:rsid w:val="73E31007"/>
    <w:rsid w:val="73FB3CE8"/>
    <w:rsid w:val="73FF71B6"/>
    <w:rsid w:val="740D286C"/>
    <w:rsid w:val="740D58CB"/>
    <w:rsid w:val="7412043F"/>
    <w:rsid w:val="7413626F"/>
    <w:rsid w:val="741A3DE1"/>
    <w:rsid w:val="741C570D"/>
    <w:rsid w:val="74215486"/>
    <w:rsid w:val="742D1D9A"/>
    <w:rsid w:val="74353DA1"/>
    <w:rsid w:val="743708F7"/>
    <w:rsid w:val="744352B5"/>
    <w:rsid w:val="744A53BE"/>
    <w:rsid w:val="7453086C"/>
    <w:rsid w:val="74560DC5"/>
    <w:rsid w:val="74604CCB"/>
    <w:rsid w:val="7467798C"/>
    <w:rsid w:val="74687E72"/>
    <w:rsid w:val="74705799"/>
    <w:rsid w:val="74753F3F"/>
    <w:rsid w:val="74773B61"/>
    <w:rsid w:val="747A1022"/>
    <w:rsid w:val="748D0748"/>
    <w:rsid w:val="748E62A4"/>
    <w:rsid w:val="74963CC7"/>
    <w:rsid w:val="749D7B1B"/>
    <w:rsid w:val="74AC09E2"/>
    <w:rsid w:val="74AE541B"/>
    <w:rsid w:val="74AF0AA4"/>
    <w:rsid w:val="74D078BA"/>
    <w:rsid w:val="74D228CF"/>
    <w:rsid w:val="74D97F76"/>
    <w:rsid w:val="74E57308"/>
    <w:rsid w:val="74E63939"/>
    <w:rsid w:val="74F95187"/>
    <w:rsid w:val="75091C36"/>
    <w:rsid w:val="751E2445"/>
    <w:rsid w:val="753235D0"/>
    <w:rsid w:val="75363240"/>
    <w:rsid w:val="753C5586"/>
    <w:rsid w:val="754129C7"/>
    <w:rsid w:val="7556218D"/>
    <w:rsid w:val="75574608"/>
    <w:rsid w:val="755C6886"/>
    <w:rsid w:val="757B18EF"/>
    <w:rsid w:val="757C028F"/>
    <w:rsid w:val="759F10BE"/>
    <w:rsid w:val="75C77E71"/>
    <w:rsid w:val="75CA7744"/>
    <w:rsid w:val="75CC6B8B"/>
    <w:rsid w:val="75D3723F"/>
    <w:rsid w:val="75EA1AB3"/>
    <w:rsid w:val="75EE72E8"/>
    <w:rsid w:val="75FA49E1"/>
    <w:rsid w:val="75FE6CDF"/>
    <w:rsid w:val="760057B0"/>
    <w:rsid w:val="761024BB"/>
    <w:rsid w:val="761853B3"/>
    <w:rsid w:val="763A5D4A"/>
    <w:rsid w:val="763B025C"/>
    <w:rsid w:val="763D3692"/>
    <w:rsid w:val="7643693A"/>
    <w:rsid w:val="764B3A26"/>
    <w:rsid w:val="76583AD5"/>
    <w:rsid w:val="76597F22"/>
    <w:rsid w:val="7663421D"/>
    <w:rsid w:val="76683644"/>
    <w:rsid w:val="766A2A42"/>
    <w:rsid w:val="767E63CB"/>
    <w:rsid w:val="768624AB"/>
    <w:rsid w:val="769534B1"/>
    <w:rsid w:val="769D0401"/>
    <w:rsid w:val="76A3182D"/>
    <w:rsid w:val="76BB7D9C"/>
    <w:rsid w:val="76CB02EF"/>
    <w:rsid w:val="76CC7B07"/>
    <w:rsid w:val="76D62E1A"/>
    <w:rsid w:val="76D82E4F"/>
    <w:rsid w:val="76E15473"/>
    <w:rsid w:val="76E23F0B"/>
    <w:rsid w:val="76E557A9"/>
    <w:rsid w:val="76E56BFA"/>
    <w:rsid w:val="76F21EB3"/>
    <w:rsid w:val="76F62EB5"/>
    <w:rsid w:val="76FE532B"/>
    <w:rsid w:val="771404C5"/>
    <w:rsid w:val="77195952"/>
    <w:rsid w:val="771B3E1E"/>
    <w:rsid w:val="772162AE"/>
    <w:rsid w:val="772B18F7"/>
    <w:rsid w:val="773C1FA3"/>
    <w:rsid w:val="773C78AE"/>
    <w:rsid w:val="7743788D"/>
    <w:rsid w:val="774A385E"/>
    <w:rsid w:val="774C71AA"/>
    <w:rsid w:val="77505A36"/>
    <w:rsid w:val="77512E3F"/>
    <w:rsid w:val="775A11C1"/>
    <w:rsid w:val="77602396"/>
    <w:rsid w:val="77610BA7"/>
    <w:rsid w:val="7783271A"/>
    <w:rsid w:val="77A6035D"/>
    <w:rsid w:val="77B871C7"/>
    <w:rsid w:val="77CD3E7A"/>
    <w:rsid w:val="77D17A52"/>
    <w:rsid w:val="77D23F80"/>
    <w:rsid w:val="77E75600"/>
    <w:rsid w:val="77EA4992"/>
    <w:rsid w:val="77F626F4"/>
    <w:rsid w:val="77F8480C"/>
    <w:rsid w:val="78006D3F"/>
    <w:rsid w:val="780D0FA3"/>
    <w:rsid w:val="78165BF2"/>
    <w:rsid w:val="782013CC"/>
    <w:rsid w:val="78285A5A"/>
    <w:rsid w:val="782914B7"/>
    <w:rsid w:val="782B567B"/>
    <w:rsid w:val="782F5B74"/>
    <w:rsid w:val="783764D9"/>
    <w:rsid w:val="784352A9"/>
    <w:rsid w:val="78476DFC"/>
    <w:rsid w:val="786D2338"/>
    <w:rsid w:val="78727319"/>
    <w:rsid w:val="787305D0"/>
    <w:rsid w:val="788158E5"/>
    <w:rsid w:val="788306BD"/>
    <w:rsid w:val="788640F0"/>
    <w:rsid w:val="789E4EE6"/>
    <w:rsid w:val="78AD428C"/>
    <w:rsid w:val="78B03FFD"/>
    <w:rsid w:val="78BB0C1E"/>
    <w:rsid w:val="78BE4BC7"/>
    <w:rsid w:val="78CF04BF"/>
    <w:rsid w:val="78D855C6"/>
    <w:rsid w:val="78EA11C6"/>
    <w:rsid w:val="78F33087"/>
    <w:rsid w:val="78F873AB"/>
    <w:rsid w:val="78FB2499"/>
    <w:rsid w:val="790B0317"/>
    <w:rsid w:val="791A4374"/>
    <w:rsid w:val="791D69A2"/>
    <w:rsid w:val="791E4FA3"/>
    <w:rsid w:val="7935774D"/>
    <w:rsid w:val="793C4E18"/>
    <w:rsid w:val="79425135"/>
    <w:rsid w:val="794272A2"/>
    <w:rsid w:val="795F7C24"/>
    <w:rsid w:val="79665459"/>
    <w:rsid w:val="796C5C40"/>
    <w:rsid w:val="797B7D3B"/>
    <w:rsid w:val="798679BD"/>
    <w:rsid w:val="799139C7"/>
    <w:rsid w:val="79A436FA"/>
    <w:rsid w:val="79C75F6E"/>
    <w:rsid w:val="79CC248A"/>
    <w:rsid w:val="79CC3D35"/>
    <w:rsid w:val="79E11F5C"/>
    <w:rsid w:val="79E12D21"/>
    <w:rsid w:val="79EE107F"/>
    <w:rsid w:val="79F268D9"/>
    <w:rsid w:val="7A01567B"/>
    <w:rsid w:val="7A0B48B7"/>
    <w:rsid w:val="7A0D63E1"/>
    <w:rsid w:val="7A140303"/>
    <w:rsid w:val="7A142600"/>
    <w:rsid w:val="7A29136C"/>
    <w:rsid w:val="7A2B5F11"/>
    <w:rsid w:val="7A304DC8"/>
    <w:rsid w:val="7A3829DC"/>
    <w:rsid w:val="7A3A3DC9"/>
    <w:rsid w:val="7A3B2008"/>
    <w:rsid w:val="7A4C4A35"/>
    <w:rsid w:val="7A4D5B40"/>
    <w:rsid w:val="7A5677F5"/>
    <w:rsid w:val="7A57515B"/>
    <w:rsid w:val="7A5E56DC"/>
    <w:rsid w:val="7A604E8D"/>
    <w:rsid w:val="7A6B04F8"/>
    <w:rsid w:val="7A723236"/>
    <w:rsid w:val="7A7430CC"/>
    <w:rsid w:val="7A7D2862"/>
    <w:rsid w:val="7A944A4B"/>
    <w:rsid w:val="7A9821A2"/>
    <w:rsid w:val="7AA86C05"/>
    <w:rsid w:val="7AAB626C"/>
    <w:rsid w:val="7AB16449"/>
    <w:rsid w:val="7AB40BD2"/>
    <w:rsid w:val="7AB530B6"/>
    <w:rsid w:val="7AB61B4A"/>
    <w:rsid w:val="7AB84269"/>
    <w:rsid w:val="7AB92D8D"/>
    <w:rsid w:val="7AC840FD"/>
    <w:rsid w:val="7AEE4756"/>
    <w:rsid w:val="7AFC01E0"/>
    <w:rsid w:val="7B023249"/>
    <w:rsid w:val="7B1A0F05"/>
    <w:rsid w:val="7B2266D7"/>
    <w:rsid w:val="7B227137"/>
    <w:rsid w:val="7B3030FD"/>
    <w:rsid w:val="7B346CFF"/>
    <w:rsid w:val="7B3828F3"/>
    <w:rsid w:val="7B436E30"/>
    <w:rsid w:val="7B4C0801"/>
    <w:rsid w:val="7B534B90"/>
    <w:rsid w:val="7B590636"/>
    <w:rsid w:val="7B5E61B5"/>
    <w:rsid w:val="7B646FBD"/>
    <w:rsid w:val="7B66200D"/>
    <w:rsid w:val="7B6C2002"/>
    <w:rsid w:val="7B6C6499"/>
    <w:rsid w:val="7B750F02"/>
    <w:rsid w:val="7B775E5B"/>
    <w:rsid w:val="7B786C1E"/>
    <w:rsid w:val="7B795079"/>
    <w:rsid w:val="7B8345AE"/>
    <w:rsid w:val="7B946335"/>
    <w:rsid w:val="7B96293A"/>
    <w:rsid w:val="7BD22AA9"/>
    <w:rsid w:val="7BD43AA5"/>
    <w:rsid w:val="7BDE77D6"/>
    <w:rsid w:val="7BED6C00"/>
    <w:rsid w:val="7C0A5911"/>
    <w:rsid w:val="7C174657"/>
    <w:rsid w:val="7C1E464B"/>
    <w:rsid w:val="7C214C4C"/>
    <w:rsid w:val="7C233AC6"/>
    <w:rsid w:val="7C3456DE"/>
    <w:rsid w:val="7C365F96"/>
    <w:rsid w:val="7C442076"/>
    <w:rsid w:val="7C480CE0"/>
    <w:rsid w:val="7C55714E"/>
    <w:rsid w:val="7C56663C"/>
    <w:rsid w:val="7C5A4544"/>
    <w:rsid w:val="7C5B37CC"/>
    <w:rsid w:val="7C622999"/>
    <w:rsid w:val="7C774668"/>
    <w:rsid w:val="7C7E6AAA"/>
    <w:rsid w:val="7C810B41"/>
    <w:rsid w:val="7C81665C"/>
    <w:rsid w:val="7C865EDA"/>
    <w:rsid w:val="7C98423B"/>
    <w:rsid w:val="7C99506C"/>
    <w:rsid w:val="7CB2548A"/>
    <w:rsid w:val="7CBA5AA2"/>
    <w:rsid w:val="7CC4181A"/>
    <w:rsid w:val="7CCF6CE0"/>
    <w:rsid w:val="7CD0258E"/>
    <w:rsid w:val="7CD46F1F"/>
    <w:rsid w:val="7CDF5259"/>
    <w:rsid w:val="7CFE75C5"/>
    <w:rsid w:val="7D0342D1"/>
    <w:rsid w:val="7D0401DC"/>
    <w:rsid w:val="7D250FF6"/>
    <w:rsid w:val="7D286721"/>
    <w:rsid w:val="7D2A2999"/>
    <w:rsid w:val="7D2C4DB9"/>
    <w:rsid w:val="7D2D4AA8"/>
    <w:rsid w:val="7D2E4CDC"/>
    <w:rsid w:val="7D374FCC"/>
    <w:rsid w:val="7D396923"/>
    <w:rsid w:val="7D42078F"/>
    <w:rsid w:val="7D46057B"/>
    <w:rsid w:val="7D4C3BB3"/>
    <w:rsid w:val="7D524F30"/>
    <w:rsid w:val="7D54139F"/>
    <w:rsid w:val="7D6C5685"/>
    <w:rsid w:val="7D6E06BF"/>
    <w:rsid w:val="7D747DDD"/>
    <w:rsid w:val="7D792151"/>
    <w:rsid w:val="7D826245"/>
    <w:rsid w:val="7D9853AD"/>
    <w:rsid w:val="7DAD7A40"/>
    <w:rsid w:val="7DB86919"/>
    <w:rsid w:val="7DC00522"/>
    <w:rsid w:val="7DC57751"/>
    <w:rsid w:val="7DCC3B79"/>
    <w:rsid w:val="7DD10366"/>
    <w:rsid w:val="7DD23E5E"/>
    <w:rsid w:val="7DD5253A"/>
    <w:rsid w:val="7DDD54CF"/>
    <w:rsid w:val="7DE051B1"/>
    <w:rsid w:val="7DEE7682"/>
    <w:rsid w:val="7DF46873"/>
    <w:rsid w:val="7DF7539E"/>
    <w:rsid w:val="7DFE2FAC"/>
    <w:rsid w:val="7DFF53A3"/>
    <w:rsid w:val="7E037260"/>
    <w:rsid w:val="7E07746E"/>
    <w:rsid w:val="7E0E042B"/>
    <w:rsid w:val="7E0E1977"/>
    <w:rsid w:val="7E1232F7"/>
    <w:rsid w:val="7E152F02"/>
    <w:rsid w:val="7E2A4D29"/>
    <w:rsid w:val="7E3455D6"/>
    <w:rsid w:val="7E3D2123"/>
    <w:rsid w:val="7E44071C"/>
    <w:rsid w:val="7E4519A4"/>
    <w:rsid w:val="7E574EF7"/>
    <w:rsid w:val="7E596903"/>
    <w:rsid w:val="7E5B0DF2"/>
    <w:rsid w:val="7E5B722D"/>
    <w:rsid w:val="7E76011A"/>
    <w:rsid w:val="7E774383"/>
    <w:rsid w:val="7E7C0C17"/>
    <w:rsid w:val="7EB27098"/>
    <w:rsid w:val="7ECC4500"/>
    <w:rsid w:val="7EDA60B5"/>
    <w:rsid w:val="7EE37583"/>
    <w:rsid w:val="7EE95AC5"/>
    <w:rsid w:val="7F0C1109"/>
    <w:rsid w:val="7F1F29BF"/>
    <w:rsid w:val="7F2826D7"/>
    <w:rsid w:val="7F3A0D02"/>
    <w:rsid w:val="7F474E50"/>
    <w:rsid w:val="7F56028B"/>
    <w:rsid w:val="7F593325"/>
    <w:rsid w:val="7F5B0F0C"/>
    <w:rsid w:val="7F694D82"/>
    <w:rsid w:val="7F717A41"/>
    <w:rsid w:val="7F813F0D"/>
    <w:rsid w:val="7F8C710A"/>
    <w:rsid w:val="7F8D7F79"/>
    <w:rsid w:val="7F8F589D"/>
    <w:rsid w:val="7F9D3481"/>
    <w:rsid w:val="7FA2692E"/>
    <w:rsid w:val="7FA412A4"/>
    <w:rsid w:val="7FA43608"/>
    <w:rsid w:val="7FA86318"/>
    <w:rsid w:val="7FAA7DF6"/>
    <w:rsid w:val="7FAB583A"/>
    <w:rsid w:val="7FAD7F2D"/>
    <w:rsid w:val="7FB45DAD"/>
    <w:rsid w:val="7FC02868"/>
    <w:rsid w:val="7FC5261C"/>
    <w:rsid w:val="7FCB0D53"/>
    <w:rsid w:val="7FCD1A9D"/>
    <w:rsid w:val="7FD01ABA"/>
    <w:rsid w:val="7FD80C74"/>
    <w:rsid w:val="7FFF24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22"/>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3"/>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4"/>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19"/>
    <w:unhideWhenUsed/>
    <w:qFormat/>
    <w:uiPriority w:val="99"/>
    <w:pPr>
      <w:spacing w:line="240" w:lineRule="auto"/>
    </w:pPr>
    <w:rPr>
      <w:sz w:val="20"/>
      <w:szCs w:val="20"/>
    </w:rPr>
  </w:style>
  <w:style w:type="paragraph" w:styleId="6">
    <w:name w:val="Balloon Text"/>
    <w:basedOn w:val="1"/>
    <w:link w:val="26"/>
    <w:semiHidden/>
    <w:unhideWhenUsed/>
    <w:qFormat/>
    <w:uiPriority w:val="99"/>
    <w:pPr>
      <w:spacing w:after="0" w:line="240" w:lineRule="auto"/>
    </w:pPr>
    <w:rPr>
      <w:rFonts w:ascii="Segoe UI" w:hAnsi="Segoe UI" w:cs="Segoe UI"/>
      <w:sz w:val="18"/>
      <w:szCs w:val="18"/>
    </w:rPr>
  </w:style>
  <w:style w:type="paragraph" w:styleId="7">
    <w:name w:val="footer"/>
    <w:basedOn w:val="1"/>
    <w:link w:val="21"/>
    <w:unhideWhenUsed/>
    <w:qFormat/>
    <w:uiPriority w:val="99"/>
    <w:pPr>
      <w:tabs>
        <w:tab w:val="center" w:pos="4680"/>
        <w:tab w:val="right" w:pos="9360"/>
      </w:tabs>
      <w:spacing w:after="0" w:line="240" w:lineRule="auto"/>
    </w:pPr>
  </w:style>
  <w:style w:type="paragraph" w:styleId="8">
    <w:name w:val="header"/>
    <w:basedOn w:val="1"/>
    <w:link w:val="20"/>
    <w:unhideWhenUsed/>
    <w:qFormat/>
    <w:uiPriority w:val="99"/>
    <w:pPr>
      <w:tabs>
        <w:tab w:val="center" w:pos="4680"/>
        <w:tab w:val="right" w:pos="9360"/>
      </w:tabs>
      <w:spacing w:after="0" w:line="240" w:lineRule="auto"/>
    </w:pPr>
  </w:style>
  <w:style w:type="paragraph" w:styleId="9">
    <w:name w:val="Normal (Web)"/>
    <w:basedOn w:val="1"/>
    <w:semiHidden/>
    <w:unhideWhenUsed/>
    <w:qFormat/>
    <w:uiPriority w:val="99"/>
    <w:rPr>
      <w:rFonts w:ascii="Times New Roman" w:hAnsi="Times New Roman" w:cs="Times New Roman"/>
      <w:sz w:val="24"/>
      <w:szCs w:val="24"/>
    </w:rPr>
  </w:style>
  <w:style w:type="paragraph" w:styleId="10">
    <w:name w:val="annotation subject"/>
    <w:basedOn w:val="5"/>
    <w:next w:val="5"/>
    <w:link w:val="25"/>
    <w:semiHidden/>
    <w:unhideWhenUsed/>
    <w:qFormat/>
    <w:uiPriority w:val="99"/>
    <w:rPr>
      <w:b/>
      <w:bCs/>
    </w:rPr>
  </w:style>
  <w:style w:type="table" w:styleId="12">
    <w:name w:val="Table Grid"/>
    <w:basedOn w:val="1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styleId="15">
    <w:name w:val="annotation reference"/>
    <w:basedOn w:val="13"/>
    <w:semiHidden/>
    <w:unhideWhenUsed/>
    <w:qFormat/>
    <w:uiPriority w:val="99"/>
    <w:rPr>
      <w:sz w:val="16"/>
      <w:szCs w:val="16"/>
    </w:rPr>
  </w:style>
  <w:style w:type="character" w:styleId="16">
    <w:name w:val="Placeholder Text"/>
    <w:basedOn w:val="13"/>
    <w:semiHidden/>
    <w:qFormat/>
    <w:uiPriority w:val="99"/>
    <w:rPr>
      <w:color w:val="808080"/>
    </w:rPr>
  </w:style>
  <w:style w:type="paragraph" w:styleId="17">
    <w:name w:val="List Paragraph"/>
    <w:basedOn w:val="1"/>
    <w:qFormat/>
    <w:uiPriority w:val="34"/>
    <w:pPr>
      <w:ind w:left="720"/>
      <w:contextualSpacing/>
    </w:pPr>
  </w:style>
  <w:style w:type="table" w:customStyle="1" w:styleId="18">
    <w:name w:val="Table Grid1"/>
    <w:basedOn w:val="1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9">
    <w:name w:val="Comment Text Char"/>
    <w:basedOn w:val="13"/>
    <w:link w:val="5"/>
    <w:qFormat/>
    <w:uiPriority w:val="99"/>
    <w:rPr>
      <w:sz w:val="20"/>
      <w:szCs w:val="20"/>
    </w:rPr>
  </w:style>
  <w:style w:type="character" w:customStyle="1" w:styleId="20">
    <w:name w:val="Header Char"/>
    <w:basedOn w:val="13"/>
    <w:link w:val="8"/>
    <w:qFormat/>
    <w:uiPriority w:val="99"/>
  </w:style>
  <w:style w:type="character" w:customStyle="1" w:styleId="21">
    <w:name w:val="Footer Char"/>
    <w:basedOn w:val="13"/>
    <w:link w:val="7"/>
    <w:qFormat/>
    <w:uiPriority w:val="99"/>
  </w:style>
  <w:style w:type="character" w:customStyle="1" w:styleId="22">
    <w:name w:val="Heading 1 Char"/>
    <w:basedOn w:val="13"/>
    <w:link w:val="2"/>
    <w:qFormat/>
    <w:uiPriority w:val="9"/>
    <w:rPr>
      <w:rFonts w:asciiTheme="majorHAnsi" w:hAnsiTheme="majorHAnsi" w:eastAsiaTheme="majorEastAsia" w:cstheme="majorBidi"/>
      <w:color w:val="2F5597" w:themeColor="accent1" w:themeShade="BF"/>
      <w:sz w:val="32"/>
      <w:szCs w:val="32"/>
    </w:rPr>
  </w:style>
  <w:style w:type="character" w:customStyle="1" w:styleId="23">
    <w:name w:val="Heading 2 Char"/>
    <w:basedOn w:val="13"/>
    <w:link w:val="3"/>
    <w:qFormat/>
    <w:uiPriority w:val="9"/>
    <w:rPr>
      <w:rFonts w:asciiTheme="majorHAnsi" w:hAnsiTheme="majorHAnsi" w:eastAsiaTheme="majorEastAsia" w:cstheme="majorBidi"/>
      <w:color w:val="2F5597" w:themeColor="accent1" w:themeShade="BF"/>
      <w:sz w:val="26"/>
      <w:szCs w:val="26"/>
    </w:rPr>
  </w:style>
  <w:style w:type="character" w:customStyle="1" w:styleId="24">
    <w:name w:val="Heading 3 Char"/>
    <w:basedOn w:val="13"/>
    <w:link w:val="4"/>
    <w:qFormat/>
    <w:uiPriority w:val="9"/>
    <w:rPr>
      <w:rFonts w:asciiTheme="majorHAnsi" w:hAnsiTheme="majorHAnsi" w:eastAsiaTheme="majorEastAsia" w:cstheme="majorBidi"/>
      <w:color w:val="203864" w:themeColor="accent1" w:themeShade="80"/>
      <w:sz w:val="24"/>
      <w:szCs w:val="24"/>
    </w:rPr>
  </w:style>
  <w:style w:type="character" w:customStyle="1" w:styleId="25">
    <w:name w:val="Comment Subject Char"/>
    <w:basedOn w:val="19"/>
    <w:link w:val="10"/>
    <w:semiHidden/>
    <w:qFormat/>
    <w:uiPriority w:val="99"/>
    <w:rPr>
      <w:b/>
      <w:bCs/>
      <w:sz w:val="20"/>
      <w:szCs w:val="20"/>
    </w:rPr>
  </w:style>
  <w:style w:type="character" w:customStyle="1" w:styleId="26">
    <w:name w:val="Balloon Text Char"/>
    <w:basedOn w:val="13"/>
    <w:link w:val="6"/>
    <w:semiHidden/>
    <w:qFormat/>
    <w:uiPriority w:val="99"/>
    <w:rPr>
      <w:rFonts w:ascii="Segoe UI" w:hAnsi="Segoe UI" w:cs="Segoe UI"/>
      <w:sz w:val="18"/>
      <w:szCs w:val="18"/>
    </w:rPr>
  </w:style>
  <w:style w:type="paragraph" w:customStyle="1" w:styleId="27">
    <w:name w:val="Revision"/>
    <w:hidden/>
    <w:semiHidden/>
    <w:qFormat/>
    <w:uiPriority w:val="99"/>
    <w:pPr>
      <w:spacing w:after="0" w:line="240" w:lineRule="auto"/>
    </w:pPr>
    <w:rPr>
      <w:rFonts w:asciiTheme="minorHAnsi" w:hAnsiTheme="minorHAnsi" w:eastAsiaTheme="minorEastAsia" w:cstheme="minorBidi"/>
      <w:sz w:val="22"/>
      <w:szCs w:val="22"/>
      <w:lang w:val="en-US" w:eastAsia="zh-CN" w:bidi="ar-SA"/>
    </w:rPr>
  </w:style>
  <w:style w:type="character" w:customStyle="1" w:styleId="28">
    <w:name w:val="Unresolved Mention"/>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94.png"/><Relationship Id="rId98" Type="http://schemas.openxmlformats.org/officeDocument/2006/relationships/image" Target="media/image93.png"/><Relationship Id="rId97" Type="http://schemas.openxmlformats.org/officeDocument/2006/relationships/image" Target="media/image92.png"/><Relationship Id="rId96" Type="http://schemas.openxmlformats.org/officeDocument/2006/relationships/image" Target="media/image91.png"/><Relationship Id="rId95" Type="http://schemas.openxmlformats.org/officeDocument/2006/relationships/image" Target="media/image90.png"/><Relationship Id="rId94" Type="http://schemas.openxmlformats.org/officeDocument/2006/relationships/image" Target="media/image89.png"/><Relationship Id="rId93" Type="http://schemas.openxmlformats.org/officeDocument/2006/relationships/image" Target="media/image88.png"/><Relationship Id="rId92" Type="http://schemas.openxmlformats.org/officeDocument/2006/relationships/image" Target="media/image87.png"/><Relationship Id="rId91" Type="http://schemas.openxmlformats.org/officeDocument/2006/relationships/image" Target="media/image86.png"/><Relationship Id="rId90" Type="http://schemas.openxmlformats.org/officeDocument/2006/relationships/image" Target="media/image85.png"/><Relationship Id="rId9" Type="http://schemas.openxmlformats.org/officeDocument/2006/relationships/image" Target="media/image4.png"/><Relationship Id="rId89" Type="http://schemas.openxmlformats.org/officeDocument/2006/relationships/image" Target="media/image84.png"/><Relationship Id="rId88" Type="http://schemas.openxmlformats.org/officeDocument/2006/relationships/image" Target="media/image83.png"/><Relationship Id="rId87" Type="http://schemas.openxmlformats.org/officeDocument/2006/relationships/image" Target="media/image82.png"/><Relationship Id="rId86" Type="http://schemas.openxmlformats.org/officeDocument/2006/relationships/image" Target="media/image81.png"/><Relationship Id="rId85" Type="http://schemas.openxmlformats.org/officeDocument/2006/relationships/image" Target="media/image80.png"/><Relationship Id="rId84" Type="http://schemas.openxmlformats.org/officeDocument/2006/relationships/image" Target="media/image79.png"/><Relationship Id="rId83" Type="http://schemas.openxmlformats.org/officeDocument/2006/relationships/image" Target="media/image78.png"/><Relationship Id="rId82" Type="http://schemas.openxmlformats.org/officeDocument/2006/relationships/image" Target="media/image77.png"/><Relationship Id="rId81" Type="http://schemas.openxmlformats.org/officeDocument/2006/relationships/image" Target="media/image76.png"/><Relationship Id="rId80" Type="http://schemas.openxmlformats.org/officeDocument/2006/relationships/image" Target="media/image75.png"/><Relationship Id="rId8" Type="http://schemas.openxmlformats.org/officeDocument/2006/relationships/image" Target="media/image3.png"/><Relationship Id="rId79" Type="http://schemas.openxmlformats.org/officeDocument/2006/relationships/image" Target="media/image74.png"/><Relationship Id="rId78" Type="http://schemas.openxmlformats.org/officeDocument/2006/relationships/image" Target="media/image73.png"/><Relationship Id="rId77" Type="http://schemas.openxmlformats.org/officeDocument/2006/relationships/image" Target="media/image72.png"/><Relationship Id="rId76" Type="http://schemas.openxmlformats.org/officeDocument/2006/relationships/image" Target="media/image71.png"/><Relationship Id="rId75" Type="http://schemas.openxmlformats.org/officeDocument/2006/relationships/image" Target="media/image70.png"/><Relationship Id="rId74" Type="http://schemas.openxmlformats.org/officeDocument/2006/relationships/image" Target="media/image69.png"/><Relationship Id="rId73" Type="http://schemas.openxmlformats.org/officeDocument/2006/relationships/image" Target="media/image68.png"/><Relationship Id="rId72" Type="http://schemas.openxmlformats.org/officeDocument/2006/relationships/image" Target="media/image67.png"/><Relationship Id="rId71" Type="http://schemas.openxmlformats.org/officeDocument/2006/relationships/image" Target="media/image66.png"/><Relationship Id="rId70" Type="http://schemas.openxmlformats.org/officeDocument/2006/relationships/image" Target="media/image65.png"/><Relationship Id="rId7" Type="http://schemas.openxmlformats.org/officeDocument/2006/relationships/image" Target="media/image2.png"/><Relationship Id="rId69" Type="http://schemas.openxmlformats.org/officeDocument/2006/relationships/image" Target="media/image64.png"/><Relationship Id="rId68" Type="http://schemas.openxmlformats.org/officeDocument/2006/relationships/image" Target="media/image63.png"/><Relationship Id="rId67" Type="http://schemas.openxmlformats.org/officeDocument/2006/relationships/image" Target="media/image62.png"/><Relationship Id="rId66" Type="http://schemas.openxmlformats.org/officeDocument/2006/relationships/image" Target="media/image61.png"/><Relationship Id="rId65" Type="http://schemas.openxmlformats.org/officeDocument/2006/relationships/image" Target="media/image60.png"/><Relationship Id="rId64" Type="http://schemas.openxmlformats.org/officeDocument/2006/relationships/image" Target="media/image59.png"/><Relationship Id="rId63" Type="http://schemas.openxmlformats.org/officeDocument/2006/relationships/image" Target="media/image58.png"/><Relationship Id="rId62" Type="http://schemas.openxmlformats.org/officeDocument/2006/relationships/image" Target="media/image57.png"/><Relationship Id="rId61" Type="http://schemas.openxmlformats.org/officeDocument/2006/relationships/image" Target="media/image56.png"/><Relationship Id="rId60" Type="http://schemas.openxmlformats.org/officeDocument/2006/relationships/image" Target="media/image55.png"/><Relationship Id="rId6" Type="http://schemas.openxmlformats.org/officeDocument/2006/relationships/image" Target="media/image1.png"/><Relationship Id="rId59" Type="http://schemas.openxmlformats.org/officeDocument/2006/relationships/image" Target="media/image54.png"/><Relationship Id="rId58" Type="http://schemas.openxmlformats.org/officeDocument/2006/relationships/image" Target="media/image53.png"/><Relationship Id="rId57" Type="http://schemas.openxmlformats.org/officeDocument/2006/relationships/image" Target="media/image52.png"/><Relationship Id="rId56" Type="http://schemas.openxmlformats.org/officeDocument/2006/relationships/image" Target="media/image51.png"/><Relationship Id="rId55" Type="http://schemas.openxmlformats.org/officeDocument/2006/relationships/image" Target="media/image50.png"/><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theme" Target="theme/theme1.xml"/><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endnotes" Target="endnotes.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notes" Target="footnotes.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3" Type="http://schemas.openxmlformats.org/officeDocument/2006/relationships/fontTable" Target="fontTable.xml"/><Relationship Id="rId122" Type="http://schemas.openxmlformats.org/officeDocument/2006/relationships/customXml" Target="../customXml/item1.xml"/><Relationship Id="rId121" Type="http://schemas.openxmlformats.org/officeDocument/2006/relationships/numbering" Target="numbering.xml"/><Relationship Id="rId120" Type="http://schemas.openxmlformats.org/officeDocument/2006/relationships/image" Target="media/image115.png"/><Relationship Id="rId12" Type="http://schemas.openxmlformats.org/officeDocument/2006/relationships/image" Target="media/image7.png"/><Relationship Id="rId119" Type="http://schemas.openxmlformats.org/officeDocument/2006/relationships/image" Target="media/image114.png"/><Relationship Id="rId118" Type="http://schemas.openxmlformats.org/officeDocument/2006/relationships/image" Target="media/image113.png"/><Relationship Id="rId117" Type="http://schemas.openxmlformats.org/officeDocument/2006/relationships/image" Target="media/image112.png"/><Relationship Id="rId116" Type="http://schemas.openxmlformats.org/officeDocument/2006/relationships/image" Target="media/image111.png"/><Relationship Id="rId115" Type="http://schemas.openxmlformats.org/officeDocument/2006/relationships/image" Target="media/image110.png"/><Relationship Id="rId114" Type="http://schemas.openxmlformats.org/officeDocument/2006/relationships/image" Target="media/image109.png"/><Relationship Id="rId113" Type="http://schemas.openxmlformats.org/officeDocument/2006/relationships/image" Target="media/image108.png"/><Relationship Id="rId112" Type="http://schemas.openxmlformats.org/officeDocument/2006/relationships/image" Target="media/image107.png"/><Relationship Id="rId111" Type="http://schemas.openxmlformats.org/officeDocument/2006/relationships/image" Target="media/image106.png"/><Relationship Id="rId110" Type="http://schemas.openxmlformats.org/officeDocument/2006/relationships/image" Target="media/image105.png"/><Relationship Id="rId11" Type="http://schemas.openxmlformats.org/officeDocument/2006/relationships/image" Target="media/image6.png"/><Relationship Id="rId109" Type="http://schemas.openxmlformats.org/officeDocument/2006/relationships/image" Target="media/image104.png"/><Relationship Id="rId108" Type="http://schemas.openxmlformats.org/officeDocument/2006/relationships/image" Target="media/image103.png"/><Relationship Id="rId107" Type="http://schemas.openxmlformats.org/officeDocument/2006/relationships/image" Target="media/image102.png"/><Relationship Id="rId106" Type="http://schemas.openxmlformats.org/officeDocument/2006/relationships/image" Target="media/image101.png"/><Relationship Id="rId105" Type="http://schemas.openxmlformats.org/officeDocument/2006/relationships/image" Target="media/image100.png"/><Relationship Id="rId104" Type="http://schemas.openxmlformats.org/officeDocument/2006/relationships/image" Target="media/image99.png"/><Relationship Id="rId103" Type="http://schemas.openxmlformats.org/officeDocument/2006/relationships/image" Target="media/image98.png"/><Relationship Id="rId102" Type="http://schemas.openxmlformats.org/officeDocument/2006/relationships/image" Target="media/image97.png"/><Relationship Id="rId101" Type="http://schemas.openxmlformats.org/officeDocument/2006/relationships/image" Target="media/image96.png"/><Relationship Id="rId100" Type="http://schemas.openxmlformats.org/officeDocument/2006/relationships/image" Target="media/image95.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063FB-EA0D-48EA-9E9D-705F4C7E109C}">
  <ds:schemaRefs/>
</ds:datastoreItem>
</file>

<file path=docProps/app.xml><?xml version="1.0" encoding="utf-8"?>
<Properties xmlns="http://schemas.openxmlformats.org/officeDocument/2006/extended-properties" xmlns:vt="http://schemas.openxmlformats.org/officeDocument/2006/docPropsVTypes">
  <Template>Normal</Template>
  <Pages>8</Pages>
  <Words>9759</Words>
  <Characters>55628</Characters>
  <Lines>463</Lines>
  <Paragraphs>130</Paragraphs>
  <TotalTime>30</TotalTime>
  <ScaleCrop>false</ScaleCrop>
  <LinksUpToDate>false</LinksUpToDate>
  <CharactersWithSpaces>65257</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8T10:31:00Z</dcterms:created>
  <dc:creator>Chukwuebuka</dc:creator>
  <cp:lastModifiedBy>ACE F</cp:lastModifiedBy>
  <dcterms:modified xsi:type="dcterms:W3CDTF">2023-12-14T07:53:36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KSOProductBuildVer">
    <vt:lpwstr>2052-12.1.0.15990</vt:lpwstr>
  </property>
  <property fmtid="{D5CDD505-2E9C-101B-9397-08002B2CF9AE}" pid="26" name="ICV">
    <vt:lpwstr>805A5F5F9E1E49229551AD2878602092_12</vt:lpwstr>
  </property>
</Properties>
</file>